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64DA7" w14:textId="77777777" w:rsidR="001F1160" w:rsidRDefault="00F91718">
      <w:pPr>
        <w:jc w:val="both"/>
        <w:rPr>
          <w:rFonts w:ascii="Trebuchet MS" w:hAnsi="Trebuchet MS"/>
          <w:caps/>
        </w:rPr>
      </w:pPr>
      <w:r>
        <w:rPr>
          <w:rFonts w:ascii="Trebuchet MS" w:hAnsi="Trebuchet MS"/>
          <w:caps/>
          <w:noProof/>
        </w:rPr>
        <w:drawing>
          <wp:anchor distT="0" distB="0" distL="114300" distR="114300" simplePos="0" relativeHeight="251659264" behindDoc="0" locked="0" layoutInCell="1" allowOverlap="1" wp14:anchorId="690962C3" wp14:editId="281EBBAB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806440" cy="771525"/>
            <wp:effectExtent l="0" t="0" r="3810" b="9525"/>
            <wp:wrapThrough wrapText="bothSides">
              <wp:wrapPolygon edited="0">
                <wp:start x="0" y="0"/>
                <wp:lineTo x="0" y="21333"/>
                <wp:lineTo x="21543" y="21333"/>
                <wp:lineTo x="21543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0DDA56" w14:textId="77777777" w:rsidR="00771F3F" w:rsidRDefault="00771F3F">
      <w:pPr>
        <w:jc w:val="center"/>
        <w:rPr>
          <w:rFonts w:ascii="Trebuchet MS" w:hAnsi="Trebuchet MS"/>
          <w:b/>
          <w:caps/>
          <w:u w:val="single"/>
        </w:rPr>
      </w:pPr>
    </w:p>
    <w:p w14:paraId="157DC07B" w14:textId="77777777" w:rsidR="001F1160" w:rsidRDefault="001F1160">
      <w:pPr>
        <w:jc w:val="center"/>
        <w:rPr>
          <w:rFonts w:ascii="Trebuchet MS" w:hAnsi="Trebuchet MS"/>
          <w:b/>
          <w:caps/>
          <w:u w:val="single"/>
        </w:rPr>
      </w:pPr>
      <w:r w:rsidRPr="00D20A19">
        <w:rPr>
          <w:rFonts w:ascii="Trebuchet MS" w:hAnsi="Trebuchet MS"/>
          <w:b/>
          <w:caps/>
          <w:u w:val="single"/>
        </w:rPr>
        <w:t>Course Plan</w:t>
      </w:r>
    </w:p>
    <w:p w14:paraId="144DDABF" w14:textId="77777777" w:rsidR="009006F5" w:rsidRPr="00D20A19" w:rsidRDefault="009006F5">
      <w:pPr>
        <w:jc w:val="center"/>
        <w:rPr>
          <w:rFonts w:ascii="Trebuchet MS" w:hAnsi="Trebuchet MS"/>
          <w:b/>
          <w:caps/>
          <w:u w:val="single"/>
        </w:rPr>
      </w:pPr>
    </w:p>
    <w:p w14:paraId="09CD7D60" w14:textId="77777777" w:rsidR="001F1160" w:rsidRPr="00D20A19" w:rsidRDefault="001F1160">
      <w:pPr>
        <w:rPr>
          <w:rFonts w:ascii="Trebuchet MS" w:hAnsi="Trebuchet MS"/>
          <w:caps/>
          <w:u w:val="single"/>
        </w:rPr>
      </w:pPr>
    </w:p>
    <w:tbl>
      <w:tblPr>
        <w:tblStyle w:val="TableGrid"/>
        <w:tblW w:w="9639" w:type="dxa"/>
        <w:tblLook w:val="04A0" w:firstRow="1" w:lastRow="0" w:firstColumn="1" w:lastColumn="0" w:noHBand="0" w:noVBand="1"/>
      </w:tblPr>
      <w:tblGrid>
        <w:gridCol w:w="3240"/>
        <w:gridCol w:w="6399"/>
      </w:tblGrid>
      <w:tr w:rsidR="00F91718" w:rsidRPr="00865008" w14:paraId="2B5527A4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B4F70E4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>Department</w:t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 xml:space="preserve">: </w:t>
            </w:r>
          </w:p>
        </w:tc>
        <w:sdt>
          <w:sdtPr>
            <w:rPr>
              <w:color w:val="333333"/>
            </w:rPr>
            <w:alias w:val="Department Name"/>
            <w:tag w:val="dept"/>
            <w:id w:val="-193695710"/>
            <w:lock w:val="sdtLocked"/>
            <w:placeholder>
              <w:docPart w:val="3FAD6642F9444B3A9BF0599E7ED20E7B"/>
            </w:placeholder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1AAAA54" w14:textId="66910A18" w:rsidR="00F91718" w:rsidRPr="002A174C" w:rsidRDefault="0054176D" w:rsidP="001A617E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color w:val="333333"/>
                  </w:rPr>
                  <w:t xml:space="preserve">Data Science and </w:t>
                </w:r>
                <w:r w:rsidR="00015D25" w:rsidRPr="00015D25">
                  <w:rPr>
                    <w:color w:val="333333"/>
                  </w:rPr>
                  <w:t>Computer Applications</w:t>
                </w:r>
              </w:p>
            </w:tc>
          </w:sdtContent>
        </w:sdt>
      </w:tr>
      <w:tr w:rsidR="00F91718" w:rsidRPr="00865008" w14:paraId="2B8E8289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CDE9138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Course Name &amp; code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01761EF6" w14:textId="77777777" w:rsidR="00F91718" w:rsidRPr="002A174C" w:rsidRDefault="00302B21" w:rsidP="009006F5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Name"/>
                <w:tag w:val="cname"/>
                <w:id w:val="68858550"/>
                <w:placeholder>
                  <w:docPart w:val="F3D2F584D6684482A36DD7C97210CFFA"/>
                </w:placeholder>
                <w15:color w:val="000000"/>
                <w:text/>
              </w:sdtPr>
              <w:sdtEndPr/>
              <w:sdtContent>
                <w:r w:rsidR="00015D25" w:rsidRPr="004F23B3">
                  <w:rPr>
                    <w:rFonts w:asciiTheme="minorHAnsi" w:hAnsiTheme="minorHAnsi"/>
                    <w:color w:val="808080" w:themeColor="background1" w:themeShade="80"/>
                  </w:rPr>
                  <w:t>Data Structures and Algorithms Lab</w:t>
                </w:r>
              </w:sdtContent>
            </w:sdt>
            <w:r w:rsidR="00F91718" w:rsidRPr="002A174C">
              <w:rPr>
                <w:rFonts w:asciiTheme="minorHAnsi" w:hAnsiTheme="minorHAnsi"/>
                <w:color w:val="808080" w:themeColor="background1" w:themeShade="80"/>
              </w:rPr>
              <w:t xml:space="preserve"> </w:t>
            </w:r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&amp; </w:t>
            </w:r>
            <w:sdt>
              <w:sdtPr>
                <w:rPr>
                  <w:rFonts w:asciiTheme="minorHAnsi" w:hAnsiTheme="minorHAnsi"/>
                  <w:color w:val="808080" w:themeColor="background1" w:themeShade="80"/>
                </w:rPr>
                <w:alias w:val="Course code"/>
                <w:tag w:val="ccode"/>
                <w:id w:val="1512099775"/>
                <w:placeholder>
                  <w:docPart w:val="D7B462CD2B2F4E02A650DF9FD8AA3234"/>
                </w:placeholder>
                <w15:color w:val="000000"/>
                <w:text/>
              </w:sdtPr>
              <w:sdtEndPr/>
              <w:sdtContent>
                <w:r w:rsidR="00015D25" w:rsidRPr="00702C62">
                  <w:rPr>
                    <w:rFonts w:asciiTheme="minorHAnsi" w:hAnsiTheme="minorHAnsi"/>
                    <w:color w:val="808080" w:themeColor="background1" w:themeShade="80"/>
                  </w:rPr>
                  <w:t>MCA 4261</w:t>
                </w:r>
              </w:sdtContent>
            </w:sdt>
          </w:p>
        </w:tc>
      </w:tr>
      <w:tr w:rsidR="00F91718" w:rsidRPr="00865008" w14:paraId="1510699A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153279F8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Semester &amp; branch</w:t>
            </w:r>
            <w:r w:rsidRPr="00865008">
              <w:rPr>
                <w:rFonts w:ascii="Trebuchet MS" w:hAnsi="Trebuchet MS" w:cs="Arial"/>
                <w:b/>
              </w:rPr>
              <w:tab/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p w14:paraId="4C7DE6E9" w14:textId="77777777" w:rsidR="00F91718" w:rsidRPr="002A174C" w:rsidRDefault="00302B21" w:rsidP="009006F5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  <w:sdt>
              <w:sdtPr>
                <w:rPr>
                  <w:rFonts w:asciiTheme="minorHAnsi" w:hAnsiTheme="minorHAnsi"/>
                </w:rPr>
                <w:alias w:val="Semester"/>
                <w:tag w:val="sem"/>
                <w:id w:val="1184327225"/>
                <w:placeholder>
                  <w:docPart w:val="31ED2DF8B8C949A288B1CEDB999146FE"/>
                </w:placeholder>
                <w15:color w:val="000000"/>
                <w:text/>
              </w:sdtPr>
              <w:sdtEndPr/>
              <w:sdtContent>
                <w:r w:rsidR="00015D25" w:rsidRPr="00015D25">
                  <w:rPr>
                    <w:rFonts w:asciiTheme="minorHAnsi" w:hAnsiTheme="minorHAnsi"/>
                  </w:rPr>
                  <w:t>I</w:t>
                </w:r>
                <w:r w:rsidR="00015D25">
                  <w:rPr>
                    <w:rFonts w:asciiTheme="minorHAnsi" w:hAnsiTheme="minorHAnsi"/>
                  </w:rPr>
                  <w:t>I</w:t>
                </w:r>
                <w:r w:rsidR="00015D25" w:rsidRPr="00015D25">
                  <w:rPr>
                    <w:rFonts w:asciiTheme="minorHAnsi" w:hAnsiTheme="minorHAnsi"/>
                  </w:rPr>
                  <w:t xml:space="preserve"> Semester</w:t>
                </w:r>
              </w:sdtContent>
            </w:sdt>
            <w:r w:rsidR="00F91718" w:rsidRPr="002A174C">
              <w:rPr>
                <w:rFonts w:asciiTheme="minorHAnsi" w:hAnsiTheme="minorHAnsi"/>
                <w:caps/>
                <w:color w:val="808080" w:themeColor="background1" w:themeShade="80"/>
              </w:rPr>
              <w:t xml:space="preserve"> &amp; </w:t>
            </w:r>
            <w:sdt>
              <w:sdtPr>
                <w:rPr>
                  <w:caps/>
                  <w:color w:val="808080" w:themeColor="background1" w:themeShade="80"/>
                </w:rPr>
                <w:alias w:val="Branch"/>
                <w:tag w:val="branch"/>
                <w:id w:val="-113839526"/>
                <w:placeholder>
                  <w:docPart w:val="9A65C694E83F45BCB7AE5A6CEC667EE6"/>
                </w:placeholder>
                <w15:color w:val="000000"/>
                <w:text/>
              </w:sdtPr>
              <w:sdtEndPr/>
              <w:sdtContent>
                <w:r w:rsidR="00015D25" w:rsidRPr="00015D25">
                  <w:rPr>
                    <w:caps/>
                    <w:color w:val="808080" w:themeColor="background1" w:themeShade="80"/>
                  </w:rPr>
                  <w:t>M.C.A.</w:t>
                </w:r>
              </w:sdtContent>
            </w:sdt>
          </w:p>
        </w:tc>
      </w:tr>
      <w:tr w:rsidR="00F91718" w:rsidRPr="00865008" w14:paraId="4E7729A1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31AFF8C9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>Name of the faculty</w:t>
            </w:r>
            <w:r w:rsidRPr="00865008">
              <w:rPr>
                <w:rFonts w:ascii="Trebuchet MS" w:hAnsi="Trebuchet MS" w:cs="Arial"/>
                <w:b/>
              </w:rPr>
              <w:tab/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Faculty name"/>
            <w:tag w:val="fname"/>
            <w:id w:val="633761925"/>
            <w:placeholder>
              <w:docPart w:val="EA90761EAFC745CA9890A8ECA890508B"/>
            </w:placeholder>
            <w15:color w:val="000000"/>
            <w:text/>
          </w:sdtPr>
          <w:sdtEndPr/>
          <w:sdtContent>
            <w:tc>
              <w:tcPr>
                <w:tcW w:w="639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46E80791" w14:textId="29795EC1" w:rsidR="00F91718" w:rsidRPr="002A174C" w:rsidRDefault="00A4573E" w:rsidP="00015D25">
                <w:pPr>
                  <w:spacing w:before="120" w:after="120" w:line="360" w:lineRule="auto"/>
                  <w:rPr>
                    <w:rFonts w:asciiTheme="minorHAnsi" w:hAnsiTheme="minorHAnsi"/>
                    <w:caps/>
                    <w:color w:val="808080" w:themeColor="background1" w:themeShade="80"/>
                  </w:rPr>
                </w:pPr>
                <w:r>
                  <w:rPr>
                    <w:rFonts w:asciiTheme="minorHAnsi" w:hAnsiTheme="minorHAnsi"/>
                  </w:rPr>
                  <w:t>Linda Varghese</w:t>
                </w:r>
                <w:r w:rsidR="00B427E4">
                  <w:rPr>
                    <w:rFonts w:asciiTheme="minorHAnsi" w:hAnsiTheme="minorHAnsi"/>
                  </w:rPr>
                  <w:t xml:space="preserve"> &amp; </w:t>
                </w:r>
                <w:r w:rsidR="003524FF">
                  <w:rPr>
                    <w:rFonts w:asciiTheme="minorHAnsi" w:hAnsiTheme="minorHAnsi"/>
                  </w:rPr>
                  <w:t>Dr.</w:t>
                </w:r>
                <w:r>
                  <w:rPr>
                    <w:rFonts w:asciiTheme="minorHAnsi" w:hAnsiTheme="minorHAnsi"/>
                  </w:rPr>
                  <w:t xml:space="preserve"> Sandhya Dubey</w:t>
                </w:r>
              </w:p>
            </w:tc>
          </w:sdtContent>
        </w:sdt>
      </w:tr>
      <w:tr w:rsidR="00F91718" w:rsidRPr="00865008" w14:paraId="50F48DF7" w14:textId="77777777" w:rsidTr="00F91718">
        <w:tc>
          <w:tcPr>
            <w:tcW w:w="324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4C84EB2A" w14:textId="77777777" w:rsidR="00F91718" w:rsidRPr="00865008" w:rsidRDefault="00F91718" w:rsidP="009006F5">
            <w:pPr>
              <w:spacing w:line="360" w:lineRule="auto"/>
              <w:rPr>
                <w:rFonts w:ascii="Trebuchet MS" w:hAnsi="Trebuchet MS" w:cs="Arial"/>
                <w:b/>
                <w:caps/>
              </w:rPr>
            </w:pPr>
            <w:r w:rsidRPr="00865008">
              <w:rPr>
                <w:rFonts w:ascii="Trebuchet MS" w:hAnsi="Trebuchet MS" w:cs="Arial"/>
                <w:b/>
              </w:rPr>
              <w:t xml:space="preserve">No of contact hours/week: </w:t>
            </w:r>
          </w:p>
        </w:tc>
        <w:tc>
          <w:tcPr>
            <w:tcW w:w="6399" w:type="dxa"/>
            <w:tcBorders>
              <w:top w:val="single" w:sz="4" w:space="0" w:color="D9D9D9" w:themeColor="background1" w:themeShade="D9"/>
              <w:left w:val="single" w:sz="4" w:space="0" w:color="D9D9D9" w:themeColor="background1" w:themeShade="D9"/>
              <w:bottom w:val="single" w:sz="4" w:space="0" w:color="D9D9D9" w:themeColor="background1" w:themeShade="D9"/>
              <w:right w:val="single" w:sz="4" w:space="0" w:color="D9D9D9" w:themeColor="background1" w:themeShade="D9"/>
            </w:tcBorders>
          </w:tcPr>
          <w:tbl>
            <w:tblPr>
              <w:tblStyle w:val="TableGrid"/>
              <w:tblW w:w="0" w:type="auto"/>
              <w:jc w:val="center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43"/>
              <w:gridCol w:w="1543"/>
              <w:gridCol w:w="1543"/>
              <w:gridCol w:w="1544"/>
            </w:tblGrid>
            <w:tr w:rsidR="00290DAF" w:rsidRPr="006A627A" w14:paraId="1695B0FE" w14:textId="77777777" w:rsidTr="00576928">
              <w:trPr>
                <w:trHeight w:val="70"/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23E96C2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L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562A448D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T</w:t>
                  </w:r>
                </w:p>
              </w:tc>
              <w:tc>
                <w:tcPr>
                  <w:tcW w:w="1543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2E94B847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P</w:t>
                  </w:r>
                </w:p>
              </w:tc>
              <w:tc>
                <w:tcPr>
                  <w:tcW w:w="154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14:paraId="1A6E5A94" w14:textId="77777777" w:rsidR="00290DAF" w:rsidRPr="006A627A" w:rsidRDefault="00290DAF" w:rsidP="00290DAF">
                  <w:pPr>
                    <w:jc w:val="center"/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</w:pPr>
                  <w:r w:rsidRPr="006A627A">
                    <w:rPr>
                      <w:rStyle w:val="PlaceholderText"/>
                      <w:rFonts w:asciiTheme="minorHAnsi" w:hAnsiTheme="minorHAnsi"/>
                      <w:b/>
                      <w:color w:val="auto"/>
                    </w:rPr>
                    <w:t>C</w:t>
                  </w:r>
                </w:p>
              </w:tc>
            </w:tr>
            <w:tr w:rsidR="00290DAF" w:rsidRPr="006A627A" w14:paraId="36B08F43" w14:textId="77777777" w:rsidTr="00576928">
              <w:trPr>
                <w:jc w:val="center"/>
              </w:trPr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7B3AFDB" w14:textId="77777777" w:rsidR="00290DAF" w:rsidRPr="006A627A" w:rsidRDefault="00302B21" w:rsidP="00015D25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Lecture"/>
                      <w:tag w:val="Lecture"/>
                      <w:id w:val="-703947559"/>
                      <w:placeholder>
                        <w:docPart w:val="68B35B330EB24E1EB569A8012E85E466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15D25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0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136E2526" w14:textId="77777777" w:rsidR="00290DAF" w:rsidRPr="006A627A" w:rsidRDefault="00302B21" w:rsidP="00015D25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Tutorial"/>
                      <w:tag w:val="Tutorial"/>
                      <w:id w:val="-1706251530"/>
                      <w:placeholder>
                        <w:docPart w:val="E5C5BA0A9E1947388E87BDA7D5190248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C6129B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  <w:tc>
                <w:tcPr>
                  <w:tcW w:w="1543" w:type="dxa"/>
                  <w:tcBorders>
                    <w:top w:val="single" w:sz="4" w:space="0" w:color="auto"/>
                  </w:tcBorders>
                  <w:vAlign w:val="center"/>
                </w:tcPr>
                <w:p w14:paraId="0393EC50" w14:textId="77777777" w:rsidR="00290DAF" w:rsidRPr="006A627A" w:rsidRDefault="00302B21" w:rsidP="00015D25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Practical"/>
                      <w:tag w:val="Practical"/>
                      <w:id w:val="-258374333"/>
                      <w:placeholder>
                        <w:docPart w:val="30479E4F34344D8D89C1E91F30F5AB2B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15D25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3</w:t>
                      </w:r>
                    </w:sdtContent>
                  </w:sdt>
                </w:p>
              </w:tc>
              <w:tc>
                <w:tcPr>
                  <w:tcW w:w="1544" w:type="dxa"/>
                  <w:tcBorders>
                    <w:top w:val="single" w:sz="4" w:space="0" w:color="auto"/>
                  </w:tcBorders>
                  <w:vAlign w:val="center"/>
                </w:tcPr>
                <w:p w14:paraId="5CDD73CE" w14:textId="77777777" w:rsidR="00290DAF" w:rsidRPr="006A627A" w:rsidRDefault="00302B21" w:rsidP="00015D25">
                  <w:pPr>
                    <w:jc w:val="center"/>
                    <w:rPr>
                      <w:rStyle w:val="PlaceholderText"/>
                      <w:rFonts w:asciiTheme="minorHAnsi" w:hAnsiTheme="minorHAnsi"/>
                      <w:color w:val="auto"/>
                    </w:rPr>
                  </w:pPr>
                  <w:sdt>
                    <w:sdtPr>
                      <w:rPr>
                        <w:rStyle w:val="PlaceholderText"/>
                        <w:rFonts w:asciiTheme="minorHAnsi" w:hAnsiTheme="minorHAnsi"/>
                        <w:color w:val="auto"/>
                      </w:rPr>
                      <w:alias w:val="Credit"/>
                      <w:tag w:val="Credit"/>
                      <w:id w:val="-916790515"/>
                      <w:placeholder>
                        <w:docPart w:val="CE0AED304DB54991AEDBBAADF7407E8A"/>
                      </w:placeholder>
                      <w:text/>
                    </w:sdtPr>
                    <w:sdtEndPr>
                      <w:rPr>
                        <w:rStyle w:val="PlaceholderText"/>
                      </w:rPr>
                    </w:sdtEndPr>
                    <w:sdtContent>
                      <w:r w:rsidR="00015D25">
                        <w:rPr>
                          <w:rStyle w:val="PlaceholderText"/>
                          <w:rFonts w:asciiTheme="minorHAnsi" w:hAnsiTheme="minorHAnsi"/>
                          <w:color w:val="auto"/>
                        </w:rPr>
                        <w:t>1</w:t>
                      </w:r>
                    </w:sdtContent>
                  </w:sdt>
                </w:p>
              </w:tc>
            </w:tr>
          </w:tbl>
          <w:p w14:paraId="2E74C69F" w14:textId="77777777" w:rsidR="00F91718" w:rsidRPr="002A174C" w:rsidRDefault="00F91718" w:rsidP="00290DAF">
            <w:pPr>
              <w:spacing w:before="120" w:after="120" w:line="360" w:lineRule="auto"/>
              <w:rPr>
                <w:rFonts w:asciiTheme="minorHAnsi" w:hAnsiTheme="minorHAnsi"/>
                <w:caps/>
                <w:color w:val="808080" w:themeColor="background1" w:themeShade="80"/>
              </w:rPr>
            </w:pPr>
          </w:p>
        </w:tc>
      </w:tr>
    </w:tbl>
    <w:p w14:paraId="50F70C27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309A22B0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243190B5" w14:textId="77777777" w:rsidR="009006F5" w:rsidRDefault="009006F5" w:rsidP="009006F5">
      <w:pPr>
        <w:jc w:val="center"/>
        <w:rPr>
          <w:rFonts w:ascii="Trebuchet MS" w:hAnsi="Trebuchet MS" w:cs="Arial"/>
          <w:b/>
          <w:caps/>
        </w:rPr>
      </w:pPr>
    </w:p>
    <w:p w14:paraId="1C893045" w14:textId="77777777" w:rsidR="009006F5" w:rsidRPr="00771F3F" w:rsidRDefault="006F0CEB" w:rsidP="00771F3F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Course Outcomes</w:t>
      </w:r>
      <w:r w:rsidR="009006F5" w:rsidRPr="00771F3F">
        <w:rPr>
          <w:rFonts w:ascii="Trebuchet MS" w:hAnsi="Trebuchet MS" w:cs="Times New Roman"/>
          <w:b/>
          <w:bCs/>
          <w:sz w:val="24"/>
          <w:szCs w:val="24"/>
          <w:u w:val="single"/>
        </w:rPr>
        <w:t xml:space="preserve"> (COs)</w:t>
      </w:r>
    </w:p>
    <w:p w14:paraId="560D899A" w14:textId="77777777" w:rsidR="009006F5" w:rsidRPr="00D20A19" w:rsidRDefault="009006F5" w:rsidP="009006F5">
      <w:pPr>
        <w:pStyle w:val="menu"/>
        <w:spacing w:before="0" w:beforeAutospacing="0" w:after="0" w:afterAutospacing="0"/>
        <w:rPr>
          <w:rFonts w:ascii="Trebuchet MS" w:hAnsi="Trebuchet MS" w:cs="Times New Roman"/>
          <w:b/>
          <w:bCs/>
          <w:sz w:val="24"/>
          <w:szCs w:val="24"/>
        </w:rPr>
      </w:pPr>
    </w:p>
    <w:tbl>
      <w:tblPr>
        <w:tblStyle w:val="TableGrid"/>
        <w:tblW w:w="10535" w:type="dxa"/>
        <w:tblInd w:w="-90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09"/>
        <w:gridCol w:w="7296"/>
        <w:gridCol w:w="1260"/>
        <w:gridCol w:w="1170"/>
      </w:tblGrid>
      <w:tr w:rsidR="009006F5" w:rsidRPr="005E0EC6" w14:paraId="5B9903E2" w14:textId="77777777" w:rsidTr="005A35ED">
        <w:trPr>
          <w:trHeight w:val="720"/>
        </w:trPr>
        <w:tc>
          <w:tcPr>
            <w:tcW w:w="809" w:type="dxa"/>
            <w:vAlign w:val="center"/>
          </w:tcPr>
          <w:p w14:paraId="6064BE2C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</w:p>
        </w:tc>
        <w:tc>
          <w:tcPr>
            <w:tcW w:w="7296" w:type="dxa"/>
            <w:tcBorders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auto"/>
            <w:vAlign w:val="center"/>
          </w:tcPr>
          <w:p w14:paraId="13E08709" w14:textId="77777777" w:rsidR="009006F5" w:rsidRPr="003B4674" w:rsidRDefault="009006F5" w:rsidP="005A35ED">
            <w:pPr>
              <w:spacing w:line="360" w:lineRule="auto"/>
              <w:rPr>
                <w:rFonts w:ascii="Trebuchet MS" w:hAnsi="Trebuchet MS"/>
                <w:color w:val="A6A6A6" w:themeColor="background1" w:themeShade="A6"/>
                <w:sz w:val="22"/>
                <w:szCs w:val="22"/>
              </w:rPr>
            </w:pPr>
            <w:r w:rsidRPr="00D20A19">
              <w:rPr>
                <w:rFonts w:ascii="Trebuchet MS" w:hAnsi="Trebuchet MS"/>
                <w:b/>
                <w:i/>
                <w:sz w:val="22"/>
                <w:szCs w:val="22"/>
              </w:rPr>
              <w:t>At the end of this course, the student should be able to:</w:t>
            </w:r>
          </w:p>
        </w:tc>
        <w:tc>
          <w:tcPr>
            <w:tcW w:w="126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27A93113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 w:rsidRPr="003B4674"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No. of Contact Hours</w:t>
            </w:r>
          </w:p>
        </w:tc>
        <w:tc>
          <w:tcPr>
            <w:tcW w:w="1170" w:type="dxa"/>
            <w:tcBorders>
              <w:top w:val="single" w:sz="2" w:space="0" w:color="262626" w:themeColor="text1" w:themeTint="D9"/>
              <w:left w:val="single" w:sz="2" w:space="0" w:color="262626" w:themeColor="text1" w:themeTint="D9"/>
              <w:bottom w:val="single" w:sz="2" w:space="0" w:color="262626" w:themeColor="text1" w:themeTint="D9"/>
              <w:right w:val="single" w:sz="2" w:space="0" w:color="262626" w:themeColor="text1" w:themeTint="D9"/>
            </w:tcBorders>
            <w:shd w:val="clear" w:color="auto" w:fill="F2F2F2" w:themeFill="background1" w:themeFillShade="F2"/>
            <w:vAlign w:val="center"/>
          </w:tcPr>
          <w:p w14:paraId="20CC6059" w14:textId="77777777" w:rsidR="009006F5" w:rsidRPr="003B4674" w:rsidRDefault="009006F5" w:rsidP="005A35ED">
            <w:pPr>
              <w:spacing w:line="360" w:lineRule="auto"/>
              <w:jc w:val="center"/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</w:pPr>
            <w:r>
              <w:rPr>
                <w:rFonts w:ascii="Trebuchet MS" w:hAnsi="Trebuchet MS"/>
                <w:b/>
                <w:color w:val="000000" w:themeColor="text1"/>
                <w:sz w:val="20"/>
                <w:szCs w:val="20"/>
              </w:rPr>
              <w:t>Marks</w:t>
            </w:r>
          </w:p>
        </w:tc>
      </w:tr>
      <w:tr w:rsidR="009006F5" w:rsidRPr="005E0EC6" w14:paraId="5A556128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836CEDE" w14:textId="77777777" w:rsidR="009006F5" w:rsidRPr="005E0EC6" w:rsidRDefault="009006F5" w:rsidP="005A35ED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</w:t>
            </w: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Pr="005E0EC6">
              <w:rPr>
                <w:rFonts w:ascii="Trebuchet MS" w:hAnsi="Trebuchet MS"/>
                <w:sz w:val="22"/>
                <w:szCs w:val="22"/>
              </w:rPr>
              <w:t xml:space="preserve">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800963076"/>
            <w:placeholder>
              <w:docPart w:val="058250DF309240119397FEE759143F67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09AAE55B" w14:textId="39C64F90" w:rsidR="009006F5" w:rsidRDefault="00677285" w:rsidP="00D55A4B">
                <w:r>
                  <w:rPr>
                    <w:rFonts w:asciiTheme="minorHAnsi" w:hAnsiTheme="minorHAnsi"/>
                  </w:rPr>
                  <w:t xml:space="preserve">Demonstrate the </w:t>
                </w:r>
                <w:r w:rsidR="00015D25" w:rsidRPr="00015D25">
                  <w:rPr>
                    <w:rFonts w:asciiTheme="minorHAnsi" w:hAnsiTheme="minorHAnsi"/>
                  </w:rPr>
                  <w:t>working of basic searching</w:t>
                </w:r>
                <w:r w:rsidR="0045494E">
                  <w:rPr>
                    <w:rFonts w:asciiTheme="minorHAnsi" w:hAnsiTheme="minorHAnsi"/>
                  </w:rPr>
                  <w:t>,</w:t>
                </w:r>
                <w:r w:rsidR="00015D25" w:rsidRPr="00015D25">
                  <w:rPr>
                    <w:rFonts w:asciiTheme="minorHAnsi" w:hAnsiTheme="minorHAnsi"/>
                  </w:rPr>
                  <w:t xml:space="preserve"> sorting algorithms</w:t>
                </w:r>
                <w:r w:rsidR="0045494E">
                  <w:rPr>
                    <w:rFonts w:asciiTheme="minorHAnsi" w:hAnsiTheme="minorHAnsi"/>
                  </w:rPr>
                  <w:t>,</w:t>
                </w:r>
                <w:r w:rsidR="0045494E">
                  <w:t xml:space="preserve"> and recursion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504349978"/>
            <w:placeholder>
              <w:docPart w:val="0B722A3B6CE741F3A66189CE8A92F4CE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C2D8B34" w14:textId="66B21823" w:rsidR="009006F5" w:rsidRDefault="00015D25" w:rsidP="00015D2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</w:t>
                </w:r>
                <w:r w:rsidR="00FC2D9E">
                  <w:rPr>
                    <w:rStyle w:val="Style2"/>
                  </w:rPr>
                  <w:t>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687719537"/>
            <w:placeholder>
              <w:docPart w:val="90734B0EBBFC43268EFF135F191F3777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A423E1A" w14:textId="489B1922" w:rsidR="009006F5" w:rsidRDefault="00BE75FF" w:rsidP="00015D25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D55A4B" w:rsidRPr="005E0EC6" w14:paraId="7906C626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87D2329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2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284080421"/>
            <w:placeholder>
              <w:docPart w:val="9011CFD43A1544C5947CB8841E39F6C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13BA9764" w14:textId="45023776" w:rsidR="00D55A4B" w:rsidRDefault="00A02C4C" w:rsidP="00D55A4B">
                <w:r>
                  <w:rPr>
                    <w:rFonts w:asciiTheme="minorHAnsi" w:hAnsiTheme="minorHAnsi"/>
                  </w:rPr>
                  <w:t>Demonstrate</w:t>
                </w:r>
                <w:r w:rsidR="00015D25" w:rsidRPr="00015D25">
                  <w:rPr>
                    <w:rFonts w:asciiTheme="minorHAnsi" w:hAnsiTheme="minorHAnsi"/>
                  </w:rPr>
                  <w:t xml:space="preserve"> the memory representation of data structures like sparse matrices and polynomial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1977594517"/>
            <w:placeholder>
              <w:docPart w:val="0D7C304723C14A7FB2597445A1BCCDC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84E9358" w14:textId="77777777" w:rsidR="00D55A4B" w:rsidRDefault="00015D25" w:rsidP="00015D2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767565642"/>
            <w:placeholder>
              <w:docPart w:val="EB644E547F3D43A0A9EC2B212D11940D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797783C3" w14:textId="4172D85A" w:rsidR="00D55A4B" w:rsidRDefault="00BE75FF" w:rsidP="00015D25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D55A4B" w:rsidRPr="005E0EC6" w14:paraId="51250ADA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3EC98D1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 xml:space="preserve">CO3: 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797570971"/>
            <w:placeholder>
              <w:docPart w:val="5196D072C38B481181ABC74A5466B41B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76AF4AE3" w14:textId="6E7EDDE8" w:rsidR="00D55A4B" w:rsidRDefault="00A02C4C" w:rsidP="00897E7E">
                <w:r>
                  <w:rPr>
                    <w:rFonts w:asciiTheme="minorHAnsi" w:hAnsiTheme="minorHAnsi"/>
                  </w:rPr>
                  <w:t>Demonstrate</w:t>
                </w:r>
                <w:r w:rsidR="00015D25" w:rsidRPr="00015D25">
                  <w:rPr>
                    <w:rFonts w:asciiTheme="minorHAnsi" w:hAnsiTheme="minorHAnsi"/>
                  </w:rPr>
                  <w:t xml:space="preserve"> data structures like stack, queue, circular queue, linked lists, trees and graph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295178480"/>
            <w:placeholder>
              <w:docPart w:val="977763069CCD461997FB83F6C2FDA854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3DD8D2D0" w14:textId="77777777" w:rsidR="00D55A4B" w:rsidRDefault="00015D25" w:rsidP="00015D2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5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34763295"/>
            <w:placeholder>
              <w:docPart w:val="941CD64D16DC4ABBBBF4FEACA2272F0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421C4237" w14:textId="433E9CA7" w:rsidR="00D55A4B" w:rsidRDefault="00BE75FF" w:rsidP="00015D25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D55A4B" w:rsidRPr="005E0EC6" w14:paraId="57595E1E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51E22FE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 w:rsidRPr="005E0EC6">
              <w:rPr>
                <w:rFonts w:ascii="Trebuchet MS" w:hAnsi="Trebuchet MS"/>
                <w:sz w:val="22"/>
                <w:szCs w:val="22"/>
              </w:rPr>
              <w:t>CO4: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1166783932"/>
            <w:placeholder>
              <w:docPart w:val="1706BB36FA8B4FB38206A01E1938A692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40311CED" w14:textId="58B7C3A4" w:rsidR="00D55A4B" w:rsidRDefault="00015D25" w:rsidP="00D55A4B">
                <w:r w:rsidRPr="00015D25">
                  <w:rPr>
                    <w:rFonts w:asciiTheme="minorHAnsi" w:hAnsiTheme="minorHAnsi"/>
                  </w:rPr>
                  <w:t xml:space="preserve">Apply the data structure stack to solve some </w:t>
                </w:r>
                <w:proofErr w:type="spellStart"/>
                <w:r w:rsidR="00BA1B3B">
                  <w:rPr>
                    <w:rFonts w:asciiTheme="minorHAnsi" w:hAnsiTheme="minorHAnsi"/>
                  </w:rPr>
                  <w:t>probelms</w:t>
                </w:r>
                <w:proofErr w:type="spellEnd"/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548405611"/>
            <w:placeholder>
              <w:docPart w:val="6B8789A2DC004610B2AAED1BAF04A519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72F81D8" w14:textId="77777777" w:rsidR="00D55A4B" w:rsidRDefault="00015D25" w:rsidP="00015D2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961645291"/>
            <w:placeholder>
              <w:docPart w:val="18BC0ED4E18A48A7AE0E8F90934EB5B2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</w:tcPr>
              <w:p w14:paraId="34951BD4" w14:textId="74A111FC" w:rsidR="00D55A4B" w:rsidRDefault="00BE75FF" w:rsidP="00015D25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D55A4B" w:rsidRPr="005E0EC6" w14:paraId="49CA9A66" w14:textId="77777777" w:rsidTr="005A35ED">
        <w:trPr>
          <w:trHeight w:val="720"/>
        </w:trPr>
        <w:tc>
          <w:tcPr>
            <w:tcW w:w="809" w:type="dxa"/>
            <w:tcBorders>
              <w:right w:val="single" w:sz="2" w:space="0" w:color="262626" w:themeColor="text1" w:themeTint="D9"/>
            </w:tcBorders>
          </w:tcPr>
          <w:p w14:paraId="1A7C9764" w14:textId="77777777" w:rsidR="00D55A4B" w:rsidRPr="005E0EC6" w:rsidRDefault="00D55A4B" w:rsidP="00D55A4B">
            <w:pPr>
              <w:spacing w:line="360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CO5:</w:t>
            </w:r>
          </w:p>
        </w:tc>
        <w:sdt>
          <w:sdtPr>
            <w:rPr>
              <w:rFonts w:asciiTheme="minorHAnsi" w:hAnsiTheme="minorHAnsi"/>
            </w:rPr>
            <w:alias w:val="Course Outcome"/>
            <w:tag w:val="CO"/>
            <w:id w:val="-82842347"/>
            <w:placeholder>
              <w:docPart w:val="C2831539374C433D8315C43DD9C44E74"/>
            </w:placeholder>
            <w:text w:multiLine="1"/>
          </w:sdtPr>
          <w:sdtEndPr/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auto"/>
              </w:tcPr>
              <w:p w14:paraId="38C89FC9" w14:textId="5FBB57AF" w:rsidR="00D55A4B" w:rsidRDefault="00673AA7" w:rsidP="00D55A4B">
                <w:r>
                  <w:rPr>
                    <w:rFonts w:asciiTheme="minorHAnsi" w:hAnsiTheme="minorHAnsi"/>
                  </w:rPr>
                  <w:t>Demonstrate</w:t>
                </w:r>
                <w:r w:rsidR="00015D25" w:rsidRPr="00015D25">
                  <w:rPr>
                    <w:rFonts w:asciiTheme="minorHAnsi" w:hAnsiTheme="minorHAnsi"/>
                  </w:rPr>
                  <w:t xml:space="preserve"> the working of </w:t>
                </w:r>
                <w:r w:rsidR="00516540">
                  <w:rPr>
                    <w:rFonts w:asciiTheme="minorHAnsi" w:hAnsiTheme="minorHAnsi"/>
                  </w:rPr>
                  <w:t xml:space="preserve">advanced </w:t>
                </w:r>
                <w:r w:rsidR="00015D25" w:rsidRPr="00015D25">
                  <w:rPr>
                    <w:rFonts w:asciiTheme="minorHAnsi" w:hAnsiTheme="minorHAnsi"/>
                  </w:rPr>
                  <w:t>sorting methods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1718238788"/>
            <w:placeholder>
              <w:docPart w:val="6EA1E0430AFC4412941AE22C2D4DB1E7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03A6AE4D" w14:textId="77777777" w:rsidR="00D55A4B" w:rsidRDefault="00015D25" w:rsidP="00015D25">
                <w:pPr>
                  <w:spacing w:line="360" w:lineRule="auto"/>
                  <w:jc w:val="center"/>
                </w:pPr>
                <w:r>
                  <w:rPr>
                    <w:rStyle w:val="Style2"/>
                  </w:rPr>
                  <w:t>01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-1574267742"/>
            <w:placeholder>
              <w:docPart w:val="8D6C95338E234AB7851D4A81ABE60BF6"/>
            </w:placeholder>
            <w:showingPlcHdr/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</w:tcPr>
              <w:p w14:paraId="2C797001" w14:textId="562FFBAD" w:rsidR="00D55A4B" w:rsidRDefault="00BE75FF" w:rsidP="00015D25">
                <w:pPr>
                  <w:spacing w:line="360" w:lineRule="auto"/>
                  <w:jc w:val="center"/>
                </w:pPr>
                <w:r w:rsidRPr="00B6672B">
                  <w:rPr>
                    <w:rStyle w:val="PlaceholderText"/>
                    <w:rFonts w:cstheme="minorHAnsi"/>
                  </w:rPr>
                  <w:t>Marks</w:t>
                </w:r>
              </w:p>
            </w:tc>
          </w:sdtContent>
        </w:sdt>
      </w:tr>
      <w:tr w:rsidR="009006F5" w:rsidRPr="005E0EC6" w14:paraId="0F0E0B28" w14:textId="77777777" w:rsidTr="005A35ED">
        <w:trPr>
          <w:trHeight w:val="720"/>
        </w:trPr>
        <w:sdt>
          <w:sdtPr>
            <w:rPr>
              <w:rFonts w:ascii="Trebuchet MS" w:hAnsi="Trebuchet MS"/>
              <w:sz w:val="22"/>
              <w:szCs w:val="22"/>
            </w:rPr>
            <w:alias w:val="CO"/>
            <w:tag w:val="CO"/>
            <w:id w:val="1304881825"/>
            <w:placeholder>
              <w:docPart w:val="497F0902935A4D01880AE92A05A5B6E9"/>
            </w:placeholder>
            <w:showingPlcHdr/>
            <w:text/>
          </w:sdtPr>
          <w:sdtEndPr/>
          <w:sdtContent>
            <w:tc>
              <w:tcPr>
                <w:tcW w:w="809" w:type="dxa"/>
                <w:tcBorders>
                  <w:right w:val="single" w:sz="2" w:space="0" w:color="262626" w:themeColor="text1" w:themeTint="D9"/>
                </w:tcBorders>
              </w:tcPr>
              <w:p w14:paraId="7C921231" w14:textId="77777777" w:rsidR="009006F5" w:rsidRPr="005E0EC6" w:rsidRDefault="009006F5" w:rsidP="005A35ED">
                <w:pPr>
                  <w:spacing w:line="360" w:lineRule="auto"/>
                  <w:rPr>
                    <w:rFonts w:ascii="Trebuchet MS" w:hAnsi="Trebuchet MS"/>
                    <w:sz w:val="22"/>
                    <w:szCs w:val="22"/>
                  </w:rPr>
                </w:pPr>
                <w:r>
                  <w:rPr>
                    <w:rFonts w:ascii="Trebuchet MS" w:hAnsi="Trebuchet MS"/>
                    <w:sz w:val="22"/>
                    <w:szCs w:val="22"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  <w:b/>
            </w:rPr>
            <w:alias w:val="Course Outcome"/>
            <w:tag w:val="CO"/>
            <w:id w:val="-497267433"/>
            <w:placeholder>
              <w:docPart w:val="BABDBBC7C49A46BBABDB074435708624"/>
            </w:placeholder>
            <w:text w:multiLine="1"/>
          </w:sdtPr>
          <w:sdtEndPr>
            <w:rPr>
              <w:rStyle w:val="DefaultParagraphFont"/>
              <w:rFonts w:ascii="Times New Roman" w:hAnsi="Times New Roman" w:cs="Arial"/>
              <w:caps/>
            </w:rPr>
          </w:sdtEndPr>
          <w:sdtContent>
            <w:tc>
              <w:tcPr>
                <w:tcW w:w="7296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0AD0EB86" w14:textId="77777777" w:rsidR="009006F5" w:rsidRPr="00C75201" w:rsidRDefault="009006F5" w:rsidP="005A35ED">
                <w:pPr>
                  <w:spacing w:line="360" w:lineRule="auto"/>
                  <w:jc w:val="right"/>
                  <w:rPr>
                    <w:rFonts w:asciiTheme="minorHAnsi" w:hAnsiTheme="minorHAnsi"/>
                    <w:b/>
                    <w:color w:val="A6A6A6" w:themeColor="background1" w:themeShade="A6"/>
                    <w:sz w:val="20"/>
                    <w:szCs w:val="20"/>
                  </w:rPr>
                </w:pPr>
                <w:r w:rsidRPr="00C75201">
                  <w:rPr>
                    <w:rStyle w:val="Style2"/>
                    <w:b/>
                  </w:rPr>
                  <w:t>Total</w:t>
                </w:r>
              </w:p>
            </w:tc>
          </w:sdtContent>
        </w:sdt>
        <w:sdt>
          <w:sdtPr>
            <w:rPr>
              <w:rStyle w:val="Style2"/>
            </w:rPr>
            <w:alias w:val="Contact Hours"/>
            <w:tag w:val="CH"/>
            <w:id w:val="-807774422"/>
            <w:placeholder>
              <w:docPart w:val="130203BEE4D84613902A4AAB6C81E380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26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0BE821C4" w14:textId="77777777" w:rsidR="009006F5" w:rsidRPr="00EF5DFE" w:rsidRDefault="00015D25" w:rsidP="00015D25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2</w:t>
                </w:r>
              </w:p>
            </w:tc>
          </w:sdtContent>
        </w:sdt>
        <w:sdt>
          <w:sdtPr>
            <w:rPr>
              <w:rStyle w:val="Style2"/>
            </w:rPr>
            <w:alias w:val="Marks"/>
            <w:tag w:val="Marks"/>
            <w:id w:val="1009175165"/>
            <w:placeholder>
              <w:docPart w:val="BFCBCF0F15464630A8F457E747837992"/>
            </w:placeholder>
            <w:text/>
          </w:sdtPr>
          <w:sdtEndPr>
            <w:rPr>
              <w:rStyle w:val="DefaultParagraphFont"/>
              <w:rFonts w:ascii="Times New Roman" w:hAnsi="Times New Roman"/>
              <w:color w:val="A6A6A6" w:themeColor="background1" w:themeShade="A6"/>
              <w:sz w:val="20"/>
              <w:szCs w:val="20"/>
            </w:rPr>
          </w:sdtEndPr>
          <w:sdtContent>
            <w:tc>
              <w:tcPr>
                <w:tcW w:w="1170" w:type="dxa"/>
                <w:tcBorders>
                  <w:top w:val="single" w:sz="2" w:space="0" w:color="262626" w:themeColor="text1" w:themeTint="D9"/>
                  <w:left w:val="single" w:sz="2" w:space="0" w:color="262626" w:themeColor="text1" w:themeTint="D9"/>
                  <w:bottom w:val="single" w:sz="2" w:space="0" w:color="262626" w:themeColor="text1" w:themeTint="D9"/>
                  <w:right w:val="single" w:sz="2" w:space="0" w:color="262626" w:themeColor="text1" w:themeTint="D9"/>
                </w:tcBorders>
                <w:shd w:val="clear" w:color="auto" w:fill="F2F2F2" w:themeFill="background1" w:themeFillShade="F2"/>
                <w:vAlign w:val="center"/>
              </w:tcPr>
              <w:p w14:paraId="63640483" w14:textId="7C106C9E" w:rsidR="009006F5" w:rsidRPr="00EF5DFE" w:rsidRDefault="000B7CDB" w:rsidP="00015D25">
                <w:pPr>
                  <w:spacing w:line="360" w:lineRule="auto"/>
                  <w:jc w:val="center"/>
                  <w:rPr>
                    <w:rFonts w:asciiTheme="minorHAnsi" w:hAnsiTheme="minorHAnsi"/>
                    <w:color w:val="A6A6A6" w:themeColor="background1" w:themeShade="A6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100</w:t>
                </w:r>
              </w:p>
            </w:tc>
          </w:sdtContent>
        </w:sdt>
      </w:tr>
    </w:tbl>
    <w:p w14:paraId="28CEB0C9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1C60CBCA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4876C3C6" w14:textId="77777777" w:rsidR="009006F5" w:rsidRDefault="009006F5" w:rsidP="009006F5">
      <w:pPr>
        <w:rPr>
          <w:rFonts w:ascii="Trebuchet MS" w:hAnsi="Trebuchet MS" w:cs="Arial"/>
          <w:b/>
          <w:caps/>
        </w:rPr>
      </w:pPr>
    </w:p>
    <w:p w14:paraId="0F415009" w14:textId="77777777" w:rsidR="00771F3F" w:rsidRDefault="006F0CEB" w:rsidP="00771F3F">
      <w:pPr>
        <w:jc w:val="center"/>
        <w:rPr>
          <w:rFonts w:ascii="Trebuchet MS" w:hAnsi="Trebuchet MS" w:cs="Arial"/>
          <w:b/>
          <w:caps/>
          <w:u w:val="single"/>
        </w:rPr>
      </w:pPr>
      <w:r>
        <w:rPr>
          <w:rFonts w:ascii="Trebuchet MS" w:hAnsi="Trebuchet MS"/>
          <w:b/>
          <w:bCs/>
          <w:u w:val="single"/>
        </w:rPr>
        <w:lastRenderedPageBreak/>
        <w:t>Assessment Plan</w:t>
      </w:r>
    </w:p>
    <w:p w14:paraId="57A81939" w14:textId="77777777" w:rsidR="00771F3F" w:rsidRPr="00771F3F" w:rsidRDefault="00771F3F" w:rsidP="00771F3F">
      <w:pPr>
        <w:jc w:val="center"/>
        <w:rPr>
          <w:rFonts w:ascii="Trebuchet MS" w:hAnsi="Trebuchet MS" w:cs="Arial"/>
          <w:b/>
          <w:caps/>
          <w:sz w:val="6"/>
          <w:u w:val="single"/>
        </w:rPr>
      </w:pPr>
    </w:p>
    <w:tbl>
      <w:tblPr>
        <w:tblStyle w:val="TableGrid"/>
        <w:tblW w:w="9634" w:type="dxa"/>
        <w:tblLook w:val="04A0" w:firstRow="1" w:lastRow="0" w:firstColumn="1" w:lastColumn="0" w:noHBand="0" w:noVBand="1"/>
      </w:tblPr>
      <w:tblGrid>
        <w:gridCol w:w="3397"/>
        <w:gridCol w:w="6237"/>
      </w:tblGrid>
      <w:tr w:rsidR="002B35BC" w14:paraId="6D5549CC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66DC8323" w14:textId="77777777" w:rsidR="002B35BC" w:rsidRPr="00B61304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</w:rPr>
            </w:pPr>
            <w:r>
              <w:rPr>
                <w:rFonts w:ascii="Trebuchet MS" w:hAnsi="Trebuchet MS" w:cs="Arial"/>
                <w:b/>
              </w:rPr>
              <w:t xml:space="preserve">Continuous Evaluation </w:t>
            </w:r>
            <w:r w:rsidRPr="00B61304">
              <w:rPr>
                <w:rFonts w:ascii="Trebuchet MS" w:hAnsi="Trebuchet MS" w:cs="Arial"/>
                <w:b/>
              </w:rPr>
              <w:t xml:space="preserve"> </w:t>
            </w:r>
          </w:p>
        </w:tc>
        <w:tc>
          <w:tcPr>
            <w:tcW w:w="6237" w:type="dxa"/>
            <w:vAlign w:val="center"/>
          </w:tcPr>
          <w:p w14:paraId="349FB0FB" w14:textId="77777777" w:rsidR="002B35BC" w:rsidRPr="002A174C" w:rsidRDefault="00302B21" w:rsidP="00015D25">
            <w:pPr>
              <w:rPr>
                <w:rFonts w:asciiTheme="minorHAnsi" w:hAnsiTheme="minorHAnsi" w:cs="Arial"/>
                <w:b/>
                <w:caps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1899434399"/>
                <w:placeholder>
                  <w:docPart w:val="F0211F451E704905BBB5F98888A3552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imes New Roman" w:hAnsi="Times New Roman" w:cs="Arial"/>
                  <w:b/>
                  <w:caps/>
                </w:rPr>
              </w:sdtEndPr>
              <w:sdtContent>
                <w:r w:rsidR="00015D25">
                  <w:rPr>
                    <w:rStyle w:val="Style2"/>
                  </w:rPr>
                  <w:t>60%</w:t>
                </w:r>
              </w:sdtContent>
            </w:sdt>
          </w:p>
        </w:tc>
      </w:tr>
      <w:tr w:rsidR="002B35BC" w14:paraId="5D04BFB6" w14:textId="77777777" w:rsidTr="005A35ED">
        <w:trPr>
          <w:trHeight w:val="663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Theme="minorHAnsi" w:hAnsiTheme="minorHAnsi"/>
              </w:rPr>
              <w:alias w:val="IWT"/>
              <w:tag w:val="wt"/>
              <w:id w:val="-369454004"/>
              <w:placeholder>
                <w:docPart w:val="432453218D9C41059D031870C2FD9D6F"/>
              </w:placeholder>
              <w15:color w:val="000000"/>
              <w:text w:multiLine="1"/>
            </w:sdtPr>
            <w:sdtEndPr/>
            <w:sdtContent>
              <w:p w14:paraId="7BFD1549" w14:textId="38737CD2" w:rsidR="002B35BC" w:rsidRPr="00D55A4B" w:rsidRDefault="002C2471" w:rsidP="005A35ED">
                <w:pPr>
                  <w:rPr>
                    <w:rStyle w:val="Style2"/>
                  </w:rPr>
                </w:pPr>
                <w:r>
                  <w:rPr>
                    <w:rFonts w:asciiTheme="minorHAnsi" w:hAnsiTheme="minorHAnsi"/>
                  </w:rPr>
                  <w:t>2</w:t>
                </w:r>
                <w:r w:rsidR="00015D25" w:rsidRPr="00015D25">
                  <w:rPr>
                    <w:rFonts w:asciiTheme="minorHAnsi" w:hAnsiTheme="minorHAnsi"/>
                  </w:rPr>
                  <w:t xml:space="preserve"> evaluations of 1</w:t>
                </w:r>
                <w:r w:rsidR="006D7D9E">
                  <w:rPr>
                    <w:rFonts w:asciiTheme="minorHAnsi" w:hAnsiTheme="minorHAnsi"/>
                  </w:rPr>
                  <w:t>0</w:t>
                </w:r>
                <w:r w:rsidR="00015D25" w:rsidRPr="00015D25">
                  <w:rPr>
                    <w:rFonts w:asciiTheme="minorHAnsi" w:hAnsiTheme="minorHAnsi"/>
                  </w:rPr>
                  <w:t xml:space="preserve"> marks </w:t>
                </w:r>
                <w:proofErr w:type="gramStart"/>
                <w:r w:rsidR="00015D25" w:rsidRPr="00015D25">
                  <w:rPr>
                    <w:rFonts w:asciiTheme="minorHAnsi" w:hAnsiTheme="minorHAnsi"/>
                  </w:rPr>
                  <w:t xml:space="preserve">each </w:t>
                </w:r>
                <w:r w:rsidR="002A77D0">
                  <w:rPr>
                    <w:rFonts w:asciiTheme="minorHAnsi" w:hAnsiTheme="minorHAnsi"/>
                  </w:rPr>
                  <w:t>:</w:t>
                </w:r>
                <w:proofErr w:type="gramEnd"/>
                <w:r w:rsidR="002A77D0">
                  <w:rPr>
                    <w:rFonts w:asciiTheme="minorHAnsi" w:hAnsiTheme="minorHAnsi"/>
                  </w:rPr>
                  <w:t xml:space="preserve"> </w:t>
                </w:r>
                <w:r w:rsidR="00431806">
                  <w:rPr>
                    <w:rFonts w:asciiTheme="minorHAnsi" w:hAnsiTheme="minorHAnsi"/>
                  </w:rPr>
                  <w:t>2</w:t>
                </w:r>
                <w:r w:rsidR="00015D25" w:rsidRPr="00015D25">
                  <w:rPr>
                    <w:rFonts w:asciiTheme="minorHAnsi" w:hAnsiTheme="minorHAnsi"/>
                  </w:rPr>
                  <w:t>0 marks</w:t>
                </w:r>
                <w:r w:rsidR="002A77D0">
                  <w:rPr>
                    <w:rFonts w:asciiTheme="minorHAnsi" w:hAnsiTheme="minorHAnsi"/>
                  </w:rPr>
                  <w:br/>
                  <w:t>2 quizzes of 10 marks each: 20 marks</w:t>
                </w:r>
                <w:r w:rsidR="00431806">
                  <w:rPr>
                    <w:rFonts w:asciiTheme="minorHAnsi" w:hAnsiTheme="minorHAnsi"/>
                  </w:rPr>
                  <w:br/>
                </w:r>
                <w:r w:rsidR="00D26AE0">
                  <w:rPr>
                    <w:rFonts w:asciiTheme="minorHAnsi" w:hAnsiTheme="minorHAnsi"/>
                  </w:rPr>
                  <w:t xml:space="preserve">1 </w:t>
                </w:r>
                <w:r w:rsidR="00431806">
                  <w:rPr>
                    <w:rFonts w:asciiTheme="minorHAnsi" w:hAnsiTheme="minorHAnsi"/>
                  </w:rPr>
                  <w:t>Execution</w:t>
                </w:r>
                <w:r w:rsidR="00161925">
                  <w:rPr>
                    <w:rFonts w:asciiTheme="minorHAnsi" w:hAnsiTheme="minorHAnsi"/>
                  </w:rPr>
                  <w:t xml:space="preserve"> check</w:t>
                </w:r>
                <w:r w:rsidR="006B4174">
                  <w:rPr>
                    <w:rFonts w:asciiTheme="minorHAnsi" w:hAnsiTheme="minorHAnsi"/>
                  </w:rPr>
                  <w:t>(Lab exercises)</w:t>
                </w:r>
                <w:r w:rsidR="00431806">
                  <w:rPr>
                    <w:rFonts w:asciiTheme="minorHAnsi" w:hAnsiTheme="minorHAnsi"/>
                  </w:rPr>
                  <w:t xml:space="preserve"> : 10 marks</w:t>
                </w:r>
                <w:r w:rsidR="002A77D0">
                  <w:rPr>
                    <w:rFonts w:asciiTheme="minorHAnsi" w:hAnsiTheme="minorHAnsi"/>
                  </w:rPr>
                  <w:br/>
                </w:r>
                <w:r w:rsidR="00D26AE0">
                  <w:rPr>
                    <w:rFonts w:asciiTheme="minorHAnsi" w:hAnsiTheme="minorHAnsi"/>
                  </w:rPr>
                  <w:t xml:space="preserve">1 </w:t>
                </w:r>
                <w:r w:rsidR="00A94BA6">
                  <w:rPr>
                    <w:rFonts w:asciiTheme="minorHAnsi" w:hAnsiTheme="minorHAnsi"/>
                  </w:rPr>
                  <w:t xml:space="preserve">Viva </w:t>
                </w:r>
                <w:r w:rsidR="002A77D0">
                  <w:rPr>
                    <w:rFonts w:asciiTheme="minorHAnsi" w:hAnsiTheme="minorHAnsi"/>
                  </w:rPr>
                  <w:t xml:space="preserve">: </w:t>
                </w:r>
                <w:r w:rsidR="00C70532">
                  <w:rPr>
                    <w:rFonts w:asciiTheme="minorHAnsi" w:hAnsiTheme="minorHAnsi"/>
                  </w:rPr>
                  <w:t>5</w:t>
                </w:r>
                <w:r w:rsidR="002A77D0">
                  <w:rPr>
                    <w:rFonts w:asciiTheme="minorHAnsi" w:hAnsiTheme="minorHAnsi"/>
                  </w:rPr>
                  <w:t xml:space="preserve"> marks</w:t>
                </w:r>
                <w:r w:rsidR="00C70532">
                  <w:rPr>
                    <w:rFonts w:asciiTheme="minorHAnsi" w:hAnsiTheme="minorHAnsi"/>
                  </w:rPr>
                  <w:br/>
                  <w:t>Observation Book: 5 marks</w:t>
                </w:r>
              </w:p>
            </w:sdtContent>
          </w:sdt>
          <w:p w14:paraId="37268D3A" w14:textId="77777777" w:rsidR="002B35BC" w:rsidRPr="00D55A4B" w:rsidRDefault="002B35BC" w:rsidP="005A35ED">
            <w:pPr>
              <w:rPr>
                <w:rStyle w:val="Style2"/>
              </w:rPr>
            </w:pPr>
          </w:p>
        </w:tc>
      </w:tr>
      <w:tr w:rsidR="002B35BC" w14:paraId="0CAC8BCD" w14:textId="77777777" w:rsidTr="005A35ED">
        <w:trPr>
          <w:trHeight w:val="397"/>
        </w:trPr>
        <w:tc>
          <w:tcPr>
            <w:tcW w:w="3397" w:type="dxa"/>
            <w:vAlign w:val="center"/>
          </w:tcPr>
          <w:p w14:paraId="1A3B9A90" w14:textId="77777777" w:rsidR="002B35BC" w:rsidRPr="002A174C" w:rsidRDefault="002B35BC" w:rsidP="005A35ED">
            <w:pPr>
              <w:pStyle w:val="ListParagraph"/>
              <w:numPr>
                <w:ilvl w:val="0"/>
                <w:numId w:val="24"/>
              </w:numPr>
              <w:spacing w:after="0" w:line="240" w:lineRule="auto"/>
              <w:ind w:left="357" w:hanging="357"/>
              <w:rPr>
                <w:rFonts w:ascii="Trebuchet MS" w:hAnsi="Trebuchet MS" w:cs="Arial"/>
                <w:b/>
                <w:caps/>
                <w:sz w:val="24"/>
                <w:szCs w:val="24"/>
              </w:rPr>
            </w:pPr>
            <w:r w:rsidRPr="00B642A8">
              <w:rPr>
                <w:rFonts w:ascii="Trebuchet MS" w:hAnsi="Trebuchet MS" w:cs="Arial"/>
                <w:b/>
                <w:szCs w:val="24"/>
              </w:rPr>
              <w:t xml:space="preserve">Lab Examination </w:t>
            </w:r>
          </w:p>
        </w:tc>
        <w:tc>
          <w:tcPr>
            <w:tcW w:w="6237" w:type="dxa"/>
            <w:vAlign w:val="center"/>
          </w:tcPr>
          <w:p w14:paraId="7BA539EF" w14:textId="77777777" w:rsidR="002B35BC" w:rsidRPr="00B61304" w:rsidRDefault="00302B21" w:rsidP="00015D25">
            <w:pPr>
              <w:rPr>
                <w:rFonts w:ascii="Trebuchet MS" w:hAnsi="Trebuchet MS" w:cs="Arial"/>
                <w:b/>
                <w:caps/>
                <w:sz w:val="22"/>
                <w:szCs w:val="22"/>
              </w:rPr>
            </w:pPr>
            <w:sdt>
              <w:sdtPr>
                <w:rPr>
                  <w:rStyle w:val="Style2"/>
                </w:rPr>
                <w:alias w:val="Weightage"/>
                <w:tag w:val="wt"/>
                <w:id w:val="-941917829"/>
                <w:placeholder>
                  <w:docPart w:val="3D25844BF9454B289AFA66E7EC593543"/>
                </w:placeholder>
                <w15:color w:val="000000"/>
                <w:text/>
              </w:sdtPr>
              <w:sdtEndPr>
                <w:rPr>
                  <w:rStyle w:val="DefaultParagraphFont"/>
                  <w:rFonts w:ascii="Trebuchet MS" w:hAnsi="Trebuchet MS" w:cs="Arial"/>
                  <w:b/>
                  <w:caps/>
                  <w:sz w:val="22"/>
                  <w:szCs w:val="22"/>
                </w:rPr>
              </w:sdtEndPr>
              <w:sdtContent>
                <w:r w:rsidR="00015D25">
                  <w:rPr>
                    <w:rStyle w:val="Style2"/>
                  </w:rPr>
                  <w:t>40%</w:t>
                </w:r>
              </w:sdtContent>
            </w:sdt>
          </w:p>
        </w:tc>
      </w:tr>
      <w:tr w:rsidR="002B35BC" w14:paraId="75A3CCF3" w14:textId="77777777" w:rsidTr="005A35ED">
        <w:trPr>
          <w:trHeight w:val="707"/>
        </w:trPr>
        <w:tc>
          <w:tcPr>
            <w:tcW w:w="9634" w:type="dxa"/>
            <w:gridSpan w:val="2"/>
            <w:vAlign w:val="center"/>
          </w:tcPr>
          <w:sdt>
            <w:sdtPr>
              <w:rPr>
                <w:rFonts w:asciiTheme="minorHAnsi" w:hAnsiTheme="minorHAnsi"/>
              </w:rPr>
              <w:alias w:val="EWT"/>
              <w:tag w:val="EWT"/>
              <w:id w:val="-1815099906"/>
              <w:placeholder>
                <w:docPart w:val="786B524644B84539A7AA336FB895E0A6"/>
              </w:placeholder>
              <w15:color w:val="000000"/>
              <w:text/>
            </w:sdtPr>
            <w:sdtEndPr/>
            <w:sdtContent>
              <w:p w14:paraId="527BE242" w14:textId="77777777" w:rsidR="002B35BC" w:rsidRPr="002A174C" w:rsidRDefault="0083728A" w:rsidP="00302E66">
                <w:pPr>
                  <w:numPr>
                    <w:ilvl w:val="0"/>
                    <w:numId w:val="21"/>
                  </w:numPr>
                  <w:spacing w:line="360" w:lineRule="auto"/>
                  <w:ind w:left="447" w:hanging="283"/>
                  <w:rPr>
                    <w:rFonts w:ascii="Trebuchet MS" w:hAnsi="Trebuchet MS" w:cs="Arial"/>
                    <w:caps/>
                  </w:rPr>
                </w:pPr>
                <w:r w:rsidRPr="00015D25">
                  <w:rPr>
                    <w:rFonts w:asciiTheme="minorHAnsi" w:hAnsiTheme="minorHAnsi"/>
                  </w:rPr>
                  <w:t>2 questions of 20 marks each</w:t>
                </w:r>
              </w:p>
            </w:sdtContent>
          </w:sdt>
        </w:tc>
      </w:tr>
    </w:tbl>
    <w:p w14:paraId="27FA715A" w14:textId="77777777" w:rsidR="00056F54" w:rsidRPr="00771F3F" w:rsidRDefault="006F0CEB" w:rsidP="00865008">
      <w:pPr>
        <w:pStyle w:val="menu"/>
        <w:spacing w:after="0" w:afterAutospacing="0"/>
        <w:jc w:val="center"/>
        <w:rPr>
          <w:rFonts w:ascii="Trebuchet MS" w:hAnsi="Trebuchet MS" w:cs="Times New Roman"/>
          <w:b/>
          <w:bCs/>
          <w:sz w:val="24"/>
          <w:szCs w:val="24"/>
          <w:u w:val="single"/>
        </w:rPr>
      </w:pPr>
      <w:r>
        <w:rPr>
          <w:rFonts w:ascii="Trebuchet MS" w:hAnsi="Trebuchet MS" w:cs="Times New Roman"/>
          <w:b/>
          <w:bCs/>
          <w:sz w:val="24"/>
          <w:szCs w:val="24"/>
          <w:u w:val="single"/>
        </w:rPr>
        <w:t>Lesson Plan</w:t>
      </w:r>
    </w:p>
    <w:p w14:paraId="4DDB52E6" w14:textId="77777777" w:rsidR="00F91718" w:rsidRPr="00F91718" w:rsidRDefault="00F91718" w:rsidP="00097FB1">
      <w:pPr>
        <w:pStyle w:val="menu"/>
        <w:spacing w:before="0" w:beforeAutospacing="0" w:after="0" w:afterAutospacing="0"/>
        <w:jc w:val="center"/>
        <w:rPr>
          <w:rFonts w:ascii="Trebuchet MS" w:hAnsi="Trebuchet MS" w:cs="Times New Roman"/>
          <w:b/>
          <w:sz w:val="6"/>
          <w:szCs w:val="24"/>
        </w:rPr>
      </w:pPr>
    </w:p>
    <w:tbl>
      <w:tblPr>
        <w:tblW w:w="10440" w:type="dxa"/>
        <w:tblInd w:w="-8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70"/>
        <w:gridCol w:w="8391"/>
        <w:gridCol w:w="1179"/>
      </w:tblGrid>
      <w:tr w:rsidR="003B4674" w:rsidRPr="00D20A19" w14:paraId="43A4CC80" w14:textId="77777777" w:rsidTr="00865008">
        <w:trPr>
          <w:trHeight w:val="460"/>
        </w:trPr>
        <w:tc>
          <w:tcPr>
            <w:tcW w:w="870" w:type="dxa"/>
            <w:shd w:val="clear" w:color="auto" w:fill="F2F2F2" w:themeFill="background1" w:themeFillShade="F2"/>
            <w:vAlign w:val="center"/>
          </w:tcPr>
          <w:p w14:paraId="72082D26" w14:textId="77777777" w:rsidR="003B4674" w:rsidRPr="00D20A19" w:rsidRDefault="003B4674" w:rsidP="007A4BC8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 xml:space="preserve">L. </w:t>
            </w:r>
            <w:r w:rsidRPr="00D20A19">
              <w:rPr>
                <w:rFonts w:ascii="Trebuchet MS" w:hAnsi="Trebuchet MS"/>
                <w:b/>
                <w:sz w:val="20"/>
                <w:szCs w:val="20"/>
              </w:rPr>
              <w:t>No.</w:t>
            </w:r>
          </w:p>
        </w:tc>
        <w:tc>
          <w:tcPr>
            <w:tcW w:w="8391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B904B7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Topics</w:t>
            </w:r>
          </w:p>
        </w:tc>
        <w:tc>
          <w:tcPr>
            <w:tcW w:w="1179" w:type="dxa"/>
            <w:tcBorders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AF6A856" w14:textId="77777777" w:rsidR="003B4674" w:rsidRPr="00D20A19" w:rsidRDefault="003B4674" w:rsidP="00D20A19">
            <w:pPr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>
              <w:rPr>
                <w:rFonts w:ascii="Trebuchet MS" w:hAnsi="Trebuchet MS"/>
                <w:b/>
                <w:sz w:val="20"/>
                <w:szCs w:val="20"/>
              </w:rPr>
              <w:t>C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 xml:space="preserve">ourse </w:t>
            </w:r>
            <w:r>
              <w:rPr>
                <w:rFonts w:ascii="Trebuchet MS" w:hAnsi="Trebuchet MS"/>
                <w:b/>
                <w:sz w:val="20"/>
                <w:szCs w:val="20"/>
              </w:rPr>
              <w:t>O</w:t>
            </w:r>
            <w:r w:rsidR="00865008">
              <w:rPr>
                <w:rFonts w:ascii="Trebuchet MS" w:hAnsi="Trebuchet MS"/>
                <w:b/>
                <w:sz w:val="20"/>
                <w:szCs w:val="20"/>
              </w:rPr>
              <w:t>utcome Addressed</w:t>
            </w:r>
          </w:p>
        </w:tc>
      </w:tr>
      <w:tr w:rsidR="00F91718" w:rsidRPr="00D20A19" w14:paraId="5A77F15F" w14:textId="77777777" w:rsidTr="00F91718">
        <w:trPr>
          <w:trHeight w:val="475"/>
        </w:trPr>
        <w:tc>
          <w:tcPr>
            <w:tcW w:w="870" w:type="dxa"/>
            <w:vAlign w:val="center"/>
          </w:tcPr>
          <w:p w14:paraId="24461B80" w14:textId="77777777" w:rsidR="00F91718" w:rsidRPr="00D20A19" w:rsidRDefault="00F91718" w:rsidP="009006F5">
            <w:pPr>
              <w:spacing w:line="360" w:lineRule="auto"/>
              <w:jc w:val="center"/>
              <w:rPr>
                <w:rFonts w:ascii="Trebuchet MS" w:hAnsi="Trebuchet MS"/>
                <w:b/>
                <w:sz w:val="20"/>
                <w:szCs w:val="20"/>
              </w:rPr>
            </w:pPr>
            <w:r w:rsidRPr="00D20A19">
              <w:rPr>
                <w:rFonts w:ascii="Trebuchet MS" w:hAnsi="Trebuchet MS"/>
                <w:b/>
                <w:sz w:val="20"/>
                <w:szCs w:val="20"/>
              </w:rPr>
              <w:t>L</w:t>
            </w:r>
            <w:r w:rsidR="009006F5">
              <w:rPr>
                <w:rFonts w:ascii="Trebuchet MS" w:hAnsi="Trebuchet MS"/>
                <w:b/>
                <w:sz w:val="20"/>
                <w:szCs w:val="20"/>
              </w:rPr>
              <w:t>1</w:t>
            </w:r>
          </w:p>
        </w:tc>
        <w:bookmarkStart w:id="0" w:name="_Hlk97730423" w:displacedByCustomXml="next"/>
        <w:sdt>
          <w:sdtPr>
            <w:rPr>
              <w:rFonts w:eastAsiaTheme="minorHAnsi" w:cstheme="minorBidi"/>
              <w:bCs/>
              <w:szCs w:val="22"/>
              <w:lang w:val="en-IN"/>
            </w:rPr>
            <w:alias w:val="Course Plan Content"/>
            <w:tag w:val="CPC"/>
            <w:id w:val="-1229520380"/>
            <w:placeholder>
              <w:docPart w:val="FEB739181D994AC289E514E89085100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099BE8A" w14:textId="446B15E2" w:rsidR="00F91718" w:rsidRDefault="006864B7" w:rsidP="00F96FB4"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t>Mapping of 2-D arrays to 1-D arrays: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</w:r>
                <w:r>
                  <w:rPr>
                    <w:rFonts w:eastAsiaTheme="minorHAnsi" w:cstheme="minorBidi"/>
                    <w:bCs/>
                    <w:szCs w:val="22"/>
                    <w:lang w:val="en-IN"/>
                  </w:rPr>
                  <w:t xml:space="preserve">1. 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t xml:space="preserve">Obtain the Row-major and Column-major representation of the given </w:t>
                </w:r>
                <w:r w:rsidR="00164461">
                  <w:rPr>
                    <w:rFonts w:eastAsiaTheme="minorHAnsi" w:cstheme="minorBidi"/>
                    <w:bCs/>
                    <w:szCs w:val="22"/>
                    <w:lang w:val="en-IN"/>
                  </w:rPr>
                  <w:t xml:space="preserve">input    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t>matrix.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</w:r>
                <w:r>
                  <w:rPr>
                    <w:rFonts w:eastAsiaTheme="minorHAnsi" w:cstheme="minorBidi"/>
                    <w:bCs/>
                    <w:szCs w:val="22"/>
                    <w:lang w:val="en-IN"/>
                  </w:rPr>
                  <w:t xml:space="preserve">2. 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t>Map the following 2-D arrays (matrices) to 1-D arrays (lists).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  <w:t xml:space="preserve">       a) Upper triangular matrix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  <w:t xml:space="preserve">       b) Lower triangular matrix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  <w:t xml:space="preserve">       c) Diagonal matrix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  <w:t xml:space="preserve">       d) Tri-diagonal matrix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  <w:t xml:space="preserve">       e) Row-major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  <w:t xml:space="preserve">       f) Column-major</w:t>
                </w:r>
                <w:r w:rsidRPr="006864B7">
                  <w:rPr>
                    <w:rFonts w:eastAsiaTheme="minorHAnsi" w:cstheme="minorBidi"/>
                    <w:bCs/>
                    <w:szCs w:val="22"/>
                    <w:lang w:val="en-IN"/>
                  </w:rPr>
                  <w:br/>
                  <w:t xml:space="preserve">    Display the element at any specified position (row, column).</w:t>
                </w:r>
              </w:p>
            </w:tc>
          </w:sdtContent>
        </w:sdt>
        <w:bookmarkEnd w:id="0" w:displacedByCustomXml="prev"/>
        <w:sdt>
          <w:sdtPr>
            <w:rPr>
              <w:rFonts w:asciiTheme="minorHAnsi" w:hAnsiTheme="minorHAnsi"/>
            </w:rPr>
            <w:alias w:val="Course Outcome"/>
            <w:tag w:val="CO"/>
            <w:id w:val="1207679673"/>
            <w:placeholder>
              <w:docPart w:val="AA35BB47EB7F4373AF30BE69F67CA2C0"/>
            </w:placeholder>
            <w:text/>
          </w:sdtPr>
          <w:sdtEndPr/>
          <w:sdtContent>
            <w:tc>
              <w:tcPr>
                <w:tcW w:w="1179" w:type="dxa"/>
                <w:vAlign w:val="center"/>
              </w:tcPr>
              <w:p w14:paraId="152F8116" w14:textId="4AC7D9BB" w:rsidR="00F91718" w:rsidRDefault="004B10A5" w:rsidP="007A3997">
                <w:pPr>
                  <w:spacing w:line="360" w:lineRule="auto"/>
                  <w:jc w:val="center"/>
                  <w:rPr>
                    <w:rFonts w:ascii="Trebuchet MS" w:hAnsi="Trebuchet MS"/>
                    <w:sz w:val="20"/>
                    <w:szCs w:val="20"/>
                  </w:rPr>
                </w:pPr>
                <w:r>
                  <w:rPr>
                    <w:rFonts w:asciiTheme="minorHAnsi" w:hAnsiTheme="minorHAnsi"/>
                  </w:rPr>
                  <w:t>CO</w:t>
                </w:r>
                <w:r w:rsidR="0045494E">
                  <w:rPr>
                    <w:rFonts w:asciiTheme="minorHAnsi" w:hAnsiTheme="minorHAnsi"/>
                  </w:rPr>
                  <w:t>2</w:t>
                </w:r>
              </w:p>
            </w:tc>
          </w:sdtContent>
        </w:sdt>
      </w:tr>
      <w:tr w:rsidR="00D55A4B" w:rsidRPr="00D20A19" w14:paraId="7A2E4C9D" w14:textId="77777777" w:rsidTr="00A639DB">
        <w:trPr>
          <w:trHeight w:val="460"/>
        </w:trPr>
        <w:tc>
          <w:tcPr>
            <w:tcW w:w="870" w:type="dxa"/>
          </w:tcPr>
          <w:p w14:paraId="4673B52F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2</w:t>
            </w:r>
          </w:p>
        </w:tc>
        <w:sdt>
          <w:sdtPr>
            <w:rPr>
              <w:rFonts w:eastAsiaTheme="minorHAnsi"/>
              <w:lang w:val="en-IN"/>
            </w:rPr>
            <w:alias w:val="Course Plan Content"/>
            <w:tag w:val="CPC"/>
            <w:id w:val="281088771"/>
            <w:placeholder>
              <w:docPart w:val="165C0FD094E14B9B8710032F8B0A85FB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FFAA696" w14:textId="77777777" w:rsidR="00D55A4B" w:rsidRDefault="00EB180E" w:rsidP="00EB180E">
                <w:r w:rsidRPr="00EB180E">
                  <w:rPr>
                    <w:rFonts w:eastAsiaTheme="minorHAnsi"/>
                    <w:lang w:val="en-IN"/>
                  </w:rPr>
                  <w:t>1. Represent a sparse matrix using 1-D array. Use this 1-D</w:t>
                </w:r>
                <w:r>
                  <w:rPr>
                    <w:rFonts w:eastAsiaTheme="minorHAnsi"/>
                    <w:lang w:val="en-IN"/>
                  </w:rPr>
                  <w:t xml:space="preserve"> </w:t>
                </w:r>
                <w:r w:rsidRPr="00EB180E">
                  <w:rPr>
                    <w:rFonts w:eastAsiaTheme="minorHAnsi"/>
                    <w:lang w:val="en-IN"/>
                  </w:rPr>
                  <w:t>array to reconstruct the original matrix.</w:t>
                </w:r>
                <w:r>
                  <w:rPr>
                    <w:rFonts w:eastAsiaTheme="minorHAnsi"/>
                    <w:lang w:val="en-IN"/>
                  </w:rPr>
                  <w:br/>
                  <w:t xml:space="preserve">2. </w:t>
                </w:r>
                <w:r w:rsidRPr="000612B7">
                  <w:rPr>
                    <w:rFonts w:eastAsiaTheme="minorHAnsi"/>
                    <w:lang w:val="en-IN"/>
                  </w:rPr>
                  <w:t>Represent a polynomial using 1-D array and perform</w:t>
                </w:r>
                <w:r>
                  <w:rPr>
                    <w:rFonts w:eastAsiaTheme="minorHAnsi"/>
                    <w:lang w:val="en-IN"/>
                  </w:rPr>
                  <w:t xml:space="preserve"> </w:t>
                </w:r>
                <w:r w:rsidRPr="000612B7">
                  <w:rPr>
                    <w:rFonts w:eastAsiaTheme="minorHAnsi"/>
                    <w:lang w:val="en-IN"/>
                  </w:rPr>
                  <w:t>addition operation on two polynomials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332403257"/>
            <w:placeholder>
              <w:docPart w:val="90EEA85768D740D9B214D3A345A219E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2DD5B284" w14:textId="33B1BC4D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45494E">
                  <w:rPr>
                    <w:rStyle w:val="Style2"/>
                  </w:rPr>
                  <w:t>2</w:t>
                </w:r>
              </w:p>
            </w:tc>
          </w:sdtContent>
        </w:sdt>
      </w:tr>
      <w:tr w:rsidR="00D55A4B" w:rsidRPr="00D20A19" w14:paraId="1EAE8761" w14:textId="77777777" w:rsidTr="00A639DB">
        <w:trPr>
          <w:trHeight w:val="460"/>
        </w:trPr>
        <w:tc>
          <w:tcPr>
            <w:tcW w:w="870" w:type="dxa"/>
          </w:tcPr>
          <w:p w14:paraId="5D3E1AF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3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910200570"/>
            <w:placeholder>
              <w:docPart w:val="1DB609069E424DC9A0D4C74757A3FF6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329E7B22" w14:textId="77777777" w:rsidR="00D55A4B" w:rsidRDefault="00112098" w:rsidP="00F96FB4">
                <w:r w:rsidRPr="00112098">
                  <w:rPr>
                    <w:rFonts w:eastAsiaTheme="minorHAnsi"/>
                    <w:szCs w:val="22"/>
                    <w:lang w:val="en-IN"/>
                  </w:rPr>
                  <w:t>Solving problems using Recursion: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a) Tower of Hanoi for n </w:t>
                </w:r>
                <w:proofErr w:type="gramStart"/>
                <w:r w:rsidRPr="00112098">
                  <w:rPr>
                    <w:rFonts w:eastAsiaTheme="minorHAnsi"/>
                    <w:szCs w:val="22"/>
                    <w:lang w:val="en-IN"/>
                  </w:rPr>
                  <w:t>disks(</w:t>
                </w:r>
                <w:proofErr w:type="gramEnd"/>
                <w:r w:rsidRPr="00112098">
                  <w:rPr>
                    <w:rFonts w:eastAsiaTheme="minorHAnsi"/>
                    <w:szCs w:val="22"/>
                    <w:lang w:val="en-IN"/>
                  </w:rPr>
                  <w:t>Recursion application)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b) Factorial of a given number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c) GCD of 2 numbers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d) Fibonacci series </w:t>
                </w:r>
                <w:proofErr w:type="spellStart"/>
                <w:r w:rsidRPr="00112098">
                  <w:rPr>
                    <w:rFonts w:eastAsiaTheme="minorHAnsi"/>
                    <w:szCs w:val="22"/>
                    <w:lang w:val="en-IN"/>
                  </w:rPr>
                  <w:t>upto</w:t>
                </w:r>
                <w:proofErr w:type="spellEnd"/>
                <w:r w:rsidRPr="00112098">
                  <w:rPr>
                    <w:rFonts w:eastAsiaTheme="minorHAnsi"/>
                    <w:szCs w:val="22"/>
                    <w:lang w:val="en-IN"/>
                  </w:rPr>
                  <w:t xml:space="preserve"> nth term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834378466"/>
            <w:placeholder>
              <w:docPart w:val="1A881C0A5D5D4DF58AD1B71A46D3DA22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04E6A0AC" w14:textId="0D8ADAE1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6C2C92">
                  <w:rPr>
                    <w:rStyle w:val="Style2"/>
                  </w:rPr>
                  <w:t>1</w:t>
                </w:r>
              </w:p>
            </w:tc>
          </w:sdtContent>
        </w:sdt>
      </w:tr>
      <w:tr w:rsidR="00D55A4B" w:rsidRPr="00D20A19" w14:paraId="4AC15706" w14:textId="77777777" w:rsidTr="00A639DB">
        <w:trPr>
          <w:trHeight w:val="460"/>
        </w:trPr>
        <w:tc>
          <w:tcPr>
            <w:tcW w:w="870" w:type="dxa"/>
          </w:tcPr>
          <w:p w14:paraId="288C641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4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359247683"/>
            <w:placeholder>
              <w:docPart w:val="8554F48A2F7D49AB89D5D13BEA7E88E2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CE97824" w14:textId="77777777" w:rsidR="00D55A4B" w:rsidRDefault="00112098" w:rsidP="00D55A4B">
                <w:r w:rsidRPr="00112098">
                  <w:rPr>
                    <w:rFonts w:eastAsiaTheme="minorHAnsi"/>
                    <w:szCs w:val="22"/>
                    <w:lang w:val="en-IN"/>
                  </w:rPr>
                  <w:t>1) Implementation of Stack using arrays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2) Conversion of Infix expression to Postfix expression (using stack)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3) Conversion of Infix expression to Prefix expression (using stack)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592526140"/>
            <w:placeholder>
              <w:docPart w:val="DADDEF7539B6400BAD27C78C6634C0A4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3B2BB1F" w14:textId="79A76D24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proofErr w:type="gramStart"/>
                <w:r w:rsidR="006C2C92">
                  <w:rPr>
                    <w:rStyle w:val="Style2"/>
                  </w:rPr>
                  <w:t>3,CO</w:t>
                </w:r>
                <w:proofErr w:type="gramEnd"/>
                <w:r w:rsidR="006C2C92">
                  <w:rPr>
                    <w:rStyle w:val="Style2"/>
                  </w:rPr>
                  <w:t>4</w:t>
                </w:r>
              </w:p>
            </w:tc>
          </w:sdtContent>
        </w:sdt>
      </w:tr>
      <w:tr w:rsidR="00D55A4B" w:rsidRPr="00D20A19" w14:paraId="424B6A25" w14:textId="77777777" w:rsidTr="00A639DB">
        <w:trPr>
          <w:trHeight w:val="460"/>
        </w:trPr>
        <w:tc>
          <w:tcPr>
            <w:tcW w:w="870" w:type="dxa"/>
          </w:tcPr>
          <w:p w14:paraId="763454F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5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-1242938212"/>
            <w:placeholder>
              <w:docPart w:val="C8FF4ED2FCB945FB93C9F92D517FF834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0ABCAF7" w14:textId="77777777" w:rsidR="00D55A4B" w:rsidRDefault="00112098" w:rsidP="00D55A4B">
                <w:r w:rsidRPr="00112098">
                  <w:rPr>
                    <w:rFonts w:eastAsiaTheme="minorHAnsi"/>
                    <w:szCs w:val="22"/>
                    <w:lang w:val="en-IN"/>
                  </w:rPr>
                  <w:t>1) Evaluation of Postfix expression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2) Evaluation of Prefix expression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943574904"/>
            <w:placeholder>
              <w:docPart w:val="896556D5654C4FFF8F8D1A8EB5BDD28D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699633BB" w14:textId="4C4077F7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proofErr w:type="gramStart"/>
                <w:r>
                  <w:rPr>
                    <w:rStyle w:val="Style2"/>
                  </w:rPr>
                  <w:t>3</w:t>
                </w:r>
                <w:r w:rsidR="006C2C92">
                  <w:rPr>
                    <w:rStyle w:val="Style2"/>
                  </w:rPr>
                  <w:t>,CO</w:t>
                </w:r>
                <w:proofErr w:type="gramEnd"/>
                <w:r w:rsidR="006C2C92">
                  <w:rPr>
                    <w:rStyle w:val="Style2"/>
                  </w:rPr>
                  <w:t>4</w:t>
                </w:r>
              </w:p>
            </w:tc>
          </w:sdtContent>
        </w:sdt>
      </w:tr>
      <w:tr w:rsidR="00D55A4B" w:rsidRPr="00D20A19" w14:paraId="0C42BC08" w14:textId="77777777" w:rsidTr="00A639DB">
        <w:trPr>
          <w:trHeight w:val="460"/>
        </w:trPr>
        <w:tc>
          <w:tcPr>
            <w:tcW w:w="870" w:type="dxa"/>
          </w:tcPr>
          <w:p w14:paraId="6233E5C8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6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1177316584"/>
            <w:placeholder>
              <w:docPart w:val="6FF5C67B27F8413DBA77AC52B57A2D2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7C030969" w14:textId="77777777" w:rsidR="00D55A4B" w:rsidRDefault="00112098" w:rsidP="0083728A">
                <w:r w:rsidRPr="00112098">
                  <w:rPr>
                    <w:rFonts w:eastAsiaTheme="minorHAnsi"/>
                    <w:szCs w:val="22"/>
                    <w:lang w:val="en-IN"/>
                  </w:rPr>
                  <w:t>1) Implementation of Queue using arrays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2) Implementation of Circular Queue using arrays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2034407247"/>
            <w:placeholder>
              <w:docPart w:val="45CCC6C6C984421097AED58CEBB1844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B8D0698" w14:textId="5EB98812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</w:t>
                </w:r>
                <w:r w:rsidR="006C2C92">
                  <w:rPr>
                    <w:rStyle w:val="Style2"/>
                  </w:rPr>
                  <w:t>3</w:t>
                </w:r>
              </w:p>
            </w:tc>
          </w:sdtContent>
        </w:sdt>
      </w:tr>
      <w:tr w:rsidR="00D55A4B" w:rsidRPr="00D20A19" w14:paraId="41FB9317" w14:textId="77777777" w:rsidTr="00A639DB">
        <w:trPr>
          <w:trHeight w:val="460"/>
        </w:trPr>
        <w:tc>
          <w:tcPr>
            <w:tcW w:w="870" w:type="dxa"/>
          </w:tcPr>
          <w:p w14:paraId="773424F7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7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845212806"/>
            <w:placeholder>
              <w:docPart w:val="3638209378E249118C793F380E9EF2C8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267B226D" w14:textId="77777777" w:rsidR="00D55A4B" w:rsidRDefault="00112098" w:rsidP="006C625B">
                <w:r w:rsidRPr="00112098">
                  <w:rPr>
                    <w:rFonts w:eastAsiaTheme="minorHAnsi"/>
                    <w:szCs w:val="22"/>
                    <w:lang w:val="en-IN"/>
                  </w:rPr>
                  <w:t>1) Implement a sorted singly linked list. Include the following options: inserting a node, deleting a node and displaying the list.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2) Reverse a singly-linked list using recursion.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3) Implementing stack using Singly linked list.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4) Implementing queue using Singly linked list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653870311"/>
            <w:placeholder>
              <w:docPart w:val="6EBA93A7BC09428F878B851B515C0481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CE46B77" w14:textId="77777777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6C34E71D" w14:textId="77777777" w:rsidTr="00A639DB">
        <w:trPr>
          <w:trHeight w:val="460"/>
        </w:trPr>
        <w:tc>
          <w:tcPr>
            <w:tcW w:w="870" w:type="dxa"/>
          </w:tcPr>
          <w:p w14:paraId="6B46B18B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8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-195707489"/>
            <w:placeholder>
              <w:docPart w:val="FC2529673E924C11AD21B7294E2C2C7A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121619AF" w14:textId="77777777" w:rsidR="00D55A4B" w:rsidRDefault="00112098" w:rsidP="00095962">
                <w:r w:rsidRPr="00112098">
                  <w:rPr>
                    <w:rFonts w:eastAsiaTheme="minorHAnsi"/>
                    <w:szCs w:val="22"/>
                    <w:lang w:val="en-IN"/>
                  </w:rPr>
                  <w:t>1) Implement a sorted doubly linked list. Include the following options: inserting a node, deleting a node and displaying the list in both directions.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2) Create a binary search tree and traverse it in preorder, </w:t>
                </w:r>
                <w:proofErr w:type="spellStart"/>
                <w:r w:rsidRPr="00112098">
                  <w:rPr>
                    <w:rFonts w:eastAsiaTheme="minorHAnsi"/>
                    <w:szCs w:val="22"/>
                    <w:lang w:val="en-IN"/>
                  </w:rPr>
                  <w:t>inorder</w:t>
                </w:r>
                <w:proofErr w:type="spellEnd"/>
                <w:r w:rsidRPr="00112098">
                  <w:rPr>
                    <w:rFonts w:eastAsiaTheme="minorHAnsi"/>
                    <w:szCs w:val="22"/>
                    <w:lang w:val="en-IN"/>
                  </w:rPr>
                  <w:t xml:space="preserve"> and </w:t>
                </w:r>
                <w:proofErr w:type="spellStart"/>
                <w:r w:rsidRPr="00112098">
                  <w:rPr>
                    <w:rFonts w:eastAsiaTheme="minorHAnsi"/>
                    <w:szCs w:val="22"/>
                    <w:lang w:val="en-IN"/>
                  </w:rPr>
                  <w:t>postorder</w:t>
                </w:r>
                <w:proofErr w:type="spellEnd"/>
                <w:r w:rsidRPr="00112098">
                  <w:rPr>
                    <w:rFonts w:eastAsiaTheme="minorHAnsi"/>
                    <w:szCs w:val="22"/>
                    <w:lang w:val="en-IN"/>
                  </w:rPr>
                  <w:t xml:space="preserve"> traversal methods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064364412"/>
            <w:placeholder>
              <w:docPart w:val="407514A8FE5F4DADA8FC37F1DDF18B4B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4E40F89" w14:textId="77777777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148F7C80" w14:textId="77777777" w:rsidTr="00A639DB">
        <w:trPr>
          <w:trHeight w:val="460"/>
        </w:trPr>
        <w:tc>
          <w:tcPr>
            <w:tcW w:w="870" w:type="dxa"/>
          </w:tcPr>
          <w:p w14:paraId="4493368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9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-1358654858"/>
            <w:placeholder>
              <w:docPart w:val="BA68332D98C547FAA67BFF1A7D07F3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EA0922B" w14:textId="77777777" w:rsidR="00D55A4B" w:rsidRDefault="00112098" w:rsidP="00095962">
                <w:r w:rsidRPr="00112098">
                  <w:rPr>
                    <w:rFonts w:eastAsiaTheme="minorHAnsi"/>
                    <w:szCs w:val="22"/>
                    <w:lang w:val="en-IN"/>
                  </w:rPr>
                  <w:t>1.Represent a directed graph in the following ways: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  a) Adjacency matrix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  b) Adjacency list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2.) Represent an undirected graph in the following ways: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  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t>a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t>) Adjacency matrix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      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t>b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t>) Adjacency list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995954539"/>
            <w:placeholder>
              <w:docPart w:val="CCC1ADA897374F7D8CD26D05DD4B8170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51145862" w14:textId="77777777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</w:p>
            </w:tc>
          </w:sdtContent>
        </w:sdt>
      </w:tr>
      <w:tr w:rsidR="00D55A4B" w:rsidRPr="00D20A19" w14:paraId="6FB9EC98" w14:textId="77777777" w:rsidTr="00A639DB">
        <w:trPr>
          <w:trHeight w:val="460"/>
        </w:trPr>
        <w:tc>
          <w:tcPr>
            <w:tcW w:w="870" w:type="dxa"/>
          </w:tcPr>
          <w:p w14:paraId="5FA7E642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0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806813191"/>
            <w:placeholder>
              <w:docPart w:val="EF218025A4A940358DA6677450E0C8F3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47394ED0" w14:textId="77777777" w:rsidR="00D55A4B" w:rsidRDefault="00112098" w:rsidP="00095962">
                <w:r w:rsidRPr="00112098">
                  <w:rPr>
                    <w:rFonts w:eastAsiaTheme="minorHAnsi"/>
                    <w:szCs w:val="22"/>
                    <w:lang w:val="en-IN"/>
                  </w:rPr>
                  <w:t>Implement the following sorting techniques.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(a) 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t>Quick sort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(b) Bubble sort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>(c) Selection sort</w:t>
                </w:r>
                <w:r w:rsidRPr="00112098">
                  <w:rPr>
                    <w:rFonts w:eastAsiaTheme="minorHAnsi"/>
                    <w:szCs w:val="22"/>
                    <w:lang w:val="en-IN"/>
                  </w:rPr>
                  <w:br/>
                  <w:t xml:space="preserve">(d) Insertion sort     </w:t>
                </w:r>
                <w:r w:rsidR="00EB180E"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8024773"/>
            <w:placeholder>
              <w:docPart w:val="590C290436734E4B9278EE50CF927ED6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C915D6C" w14:textId="04DDE08D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  <w:r w:rsidR="00394A0A">
                  <w:rPr>
                    <w:rStyle w:val="Style2"/>
                  </w:rPr>
                  <w:t>, CO5</w:t>
                </w:r>
              </w:p>
            </w:tc>
          </w:sdtContent>
        </w:sdt>
      </w:tr>
      <w:tr w:rsidR="00D55A4B" w:rsidRPr="00D20A19" w14:paraId="4A6AFFED" w14:textId="77777777" w:rsidTr="00A639DB">
        <w:trPr>
          <w:trHeight w:val="460"/>
        </w:trPr>
        <w:tc>
          <w:tcPr>
            <w:tcW w:w="870" w:type="dxa"/>
          </w:tcPr>
          <w:p w14:paraId="4AB686DE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1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1149169972"/>
            <w:placeholder>
              <w:docPart w:val="CBEE427DDAD947E0929AE3FD9A3A95C0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760D208" w14:textId="77777777" w:rsidR="00D55A4B" w:rsidRDefault="00EB180E" w:rsidP="00112098">
                <w:r>
                  <w:rPr>
                    <w:rFonts w:eastAsiaTheme="minorHAnsi"/>
                    <w:szCs w:val="22"/>
                    <w:lang w:val="en-IN"/>
                  </w:rPr>
                  <w:t>1</w:t>
                </w:r>
                <w:r w:rsidR="00112098" w:rsidRPr="00112098">
                  <w:rPr>
                    <w:rFonts w:eastAsiaTheme="minorHAnsi"/>
                    <w:szCs w:val="22"/>
                    <w:lang w:val="en-IN"/>
                  </w:rPr>
                  <w:t>. Merge Sort</w:t>
                </w:r>
                <w:r w:rsidR="00112098" w:rsidRPr="00112098">
                  <w:rPr>
                    <w:rFonts w:eastAsiaTheme="minorHAnsi"/>
                    <w:szCs w:val="22"/>
                    <w:lang w:val="en-IN"/>
                  </w:rPr>
                  <w:br/>
                </w:r>
                <w:r>
                  <w:rPr>
                    <w:rFonts w:eastAsiaTheme="minorHAnsi"/>
                    <w:szCs w:val="22"/>
                    <w:lang w:val="en-IN"/>
                  </w:rPr>
                  <w:t>2</w:t>
                </w:r>
                <w:r w:rsidR="00112098" w:rsidRPr="00112098">
                  <w:rPr>
                    <w:rFonts w:eastAsiaTheme="minorHAnsi"/>
                    <w:szCs w:val="22"/>
                    <w:lang w:val="en-IN"/>
                  </w:rPr>
                  <w:t>. Implement the following searching techniques.</w:t>
                </w:r>
                <w:r w:rsidR="00112098" w:rsidRPr="00112098">
                  <w:rPr>
                    <w:rFonts w:eastAsiaTheme="minorHAnsi"/>
                    <w:szCs w:val="22"/>
                    <w:lang w:val="en-IN"/>
                  </w:rPr>
                  <w:br/>
                  <w:t>a) Sequential search.</w:t>
                </w:r>
                <w:r w:rsidR="00112098" w:rsidRPr="00112098">
                  <w:rPr>
                    <w:rFonts w:eastAsiaTheme="minorHAnsi"/>
                    <w:szCs w:val="22"/>
                    <w:lang w:val="en-IN"/>
                  </w:rPr>
                  <w:br/>
                  <w:t>b) Binary search (Iterative method).</w:t>
                </w:r>
                <w:r w:rsidR="00112098" w:rsidRPr="00112098">
                  <w:rPr>
                    <w:rFonts w:eastAsiaTheme="minorHAnsi"/>
                    <w:szCs w:val="22"/>
                    <w:lang w:val="en-IN"/>
                  </w:rPr>
                  <w:br/>
                  <w:t>c) Binary search (Recursive method).</w:t>
                </w:r>
                <w:r>
                  <w:rPr>
                    <w:rFonts w:eastAsiaTheme="minorHAnsi"/>
                    <w:szCs w:val="22"/>
                    <w:lang w:val="en-IN"/>
                  </w:rPr>
                  <w:br/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2136678353"/>
            <w:placeholder>
              <w:docPart w:val="1110FFD47C4349FC8399F2BD823250C9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38665F83" w14:textId="7456C443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CO3</w:t>
                </w:r>
                <w:r w:rsidR="00394A0A">
                  <w:rPr>
                    <w:rStyle w:val="Style2"/>
                  </w:rPr>
                  <w:t>, CO5</w:t>
                </w:r>
              </w:p>
            </w:tc>
          </w:sdtContent>
        </w:sdt>
      </w:tr>
      <w:tr w:rsidR="00D55A4B" w:rsidRPr="00D20A19" w14:paraId="475D1BE2" w14:textId="77777777" w:rsidTr="00A639DB">
        <w:trPr>
          <w:trHeight w:val="460"/>
        </w:trPr>
        <w:tc>
          <w:tcPr>
            <w:tcW w:w="870" w:type="dxa"/>
          </w:tcPr>
          <w:p w14:paraId="05E9110D" w14:textId="77777777" w:rsidR="00D55A4B" w:rsidRDefault="00D55A4B" w:rsidP="00D55A4B">
            <w:pPr>
              <w:jc w:val="center"/>
            </w:pPr>
            <w:r w:rsidRPr="008136E7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2</w:t>
            </w:r>
          </w:p>
        </w:tc>
        <w:sdt>
          <w:sdtPr>
            <w:rPr>
              <w:rFonts w:eastAsiaTheme="minorHAnsi"/>
              <w:szCs w:val="22"/>
              <w:lang w:val="en-IN"/>
            </w:rPr>
            <w:alias w:val="Course Plan Content"/>
            <w:tag w:val="CPC"/>
            <w:id w:val="1784768926"/>
            <w:placeholder>
              <w:docPart w:val="FFC8235ED381498C9413E9E8F804D7BF"/>
            </w:placeholder>
            <w:text w:multiLine="1"/>
          </w:sdtPr>
          <w:sdtEndPr/>
          <w:sdtContent>
            <w:tc>
              <w:tcPr>
                <w:tcW w:w="8391" w:type="dxa"/>
              </w:tcPr>
              <w:p w14:paraId="593FCD0E" w14:textId="77777777" w:rsidR="00D55A4B" w:rsidRDefault="00112098" w:rsidP="00D55A4B">
                <w:r w:rsidRPr="00112098">
                  <w:rPr>
                    <w:rFonts w:eastAsiaTheme="minorHAnsi"/>
                    <w:szCs w:val="22"/>
                    <w:lang w:val="en-IN"/>
                  </w:rPr>
                  <w:t>End-Semester Laboratory Examination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849441718"/>
            <w:placeholder>
              <w:docPart w:val="CF5B880032C54055A63DBC36863C4E63"/>
            </w:placeholder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FAA67CD" w14:textId="77777777" w:rsidR="00D55A4B" w:rsidRDefault="007A3997" w:rsidP="007A3997">
                <w:pPr>
                  <w:jc w:val="center"/>
                </w:pPr>
                <w:r>
                  <w:rPr>
                    <w:rStyle w:val="Style2"/>
                  </w:rPr>
                  <w:t>-</w:t>
                </w:r>
              </w:p>
            </w:tc>
          </w:sdtContent>
        </w:sdt>
      </w:tr>
      <w:tr w:rsidR="00D55A4B" w:rsidRPr="00D20A19" w14:paraId="32CDDBC4" w14:textId="77777777" w:rsidTr="003A3591">
        <w:trPr>
          <w:trHeight w:val="460"/>
        </w:trPr>
        <w:tc>
          <w:tcPr>
            <w:tcW w:w="870" w:type="dxa"/>
          </w:tcPr>
          <w:p w14:paraId="5A03830B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0471983"/>
            <w:placeholder>
              <w:docPart w:val="6ECF9A60FB564E93A37A28FA084D4D5B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53C723F2" w14:textId="77777777" w:rsidR="00D55A4B" w:rsidRDefault="00495A25" w:rsidP="00495A25">
                <w:r w:rsidRPr="000E695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-1457320914"/>
            <w:placeholder>
              <w:docPart w:val="37BA1C10098A479E8FB081C70E9CEEA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19BAEAC9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  <w:tr w:rsidR="00D55A4B" w:rsidRPr="00D20A19" w14:paraId="252F7E40" w14:textId="77777777" w:rsidTr="003A3591">
        <w:trPr>
          <w:trHeight w:val="460"/>
        </w:trPr>
        <w:tc>
          <w:tcPr>
            <w:tcW w:w="870" w:type="dxa"/>
          </w:tcPr>
          <w:p w14:paraId="1E74B144" w14:textId="77777777" w:rsidR="00D55A4B" w:rsidRDefault="00D55A4B" w:rsidP="00D55A4B">
            <w:pPr>
              <w:jc w:val="center"/>
            </w:pPr>
            <w:r w:rsidRPr="0061447A">
              <w:rPr>
                <w:rFonts w:ascii="Trebuchet MS" w:hAnsi="Trebuchet MS"/>
                <w:b/>
                <w:sz w:val="20"/>
                <w:szCs w:val="20"/>
              </w:rPr>
              <w:t>L</w:t>
            </w:r>
            <w:r>
              <w:rPr>
                <w:rFonts w:ascii="Trebuchet MS" w:hAnsi="Trebuchet MS"/>
                <w:b/>
                <w:sz w:val="20"/>
                <w:szCs w:val="20"/>
              </w:rPr>
              <w:t>1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69080992"/>
            <w:placeholder>
              <w:docPart w:val="7383F2BDB47649349101E40541FB1787"/>
            </w:placeholder>
            <w:showingPlcHdr/>
            <w:text w:multiLine="1"/>
          </w:sdtPr>
          <w:sdtEndPr>
            <w:rPr>
              <w:rStyle w:val="Style2"/>
            </w:rPr>
          </w:sdtEndPr>
          <w:sdtContent>
            <w:tc>
              <w:tcPr>
                <w:tcW w:w="8391" w:type="dxa"/>
              </w:tcPr>
              <w:p w14:paraId="7DC146FB" w14:textId="77777777" w:rsidR="00D55A4B" w:rsidRDefault="00D55A4B" w:rsidP="00D55A4B">
                <w:r w:rsidRPr="00515A06">
                  <w:rPr>
                    <w:rStyle w:val="PlaceholderText"/>
                  </w:rPr>
                  <w:t>Click or tap here to enter text.</w:t>
                </w:r>
              </w:p>
            </w:tc>
          </w:sdtContent>
        </w:sdt>
        <w:sdt>
          <w:sdtPr>
            <w:rPr>
              <w:rStyle w:val="Style2"/>
            </w:rPr>
            <w:alias w:val="Course Outcome"/>
            <w:tag w:val="CO"/>
            <w:id w:val="1294324683"/>
            <w:placeholder>
              <w:docPart w:val="2D3A2DEBEAC542D298EFA3C5537A8A3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sz w:val="20"/>
              <w:szCs w:val="20"/>
            </w:rPr>
          </w:sdtEndPr>
          <w:sdtContent>
            <w:tc>
              <w:tcPr>
                <w:tcW w:w="1179" w:type="dxa"/>
              </w:tcPr>
              <w:p w14:paraId="7ACCFDBF" w14:textId="77777777" w:rsidR="00D55A4B" w:rsidRDefault="00D55A4B" w:rsidP="00D55A4B">
                <w:pPr>
                  <w:jc w:val="center"/>
                </w:pPr>
                <w:r w:rsidRPr="001D1A78">
                  <w:rPr>
                    <w:rStyle w:val="PlaceholderText"/>
                  </w:rPr>
                  <w:t>CO</w:t>
                </w:r>
              </w:p>
            </w:tc>
          </w:sdtContent>
        </w:sdt>
      </w:tr>
    </w:tbl>
    <w:p w14:paraId="2A0B2C73" w14:textId="77777777" w:rsidR="00190C1B" w:rsidRPr="00D20A19" w:rsidRDefault="00190C1B">
      <w:pPr>
        <w:rPr>
          <w:rFonts w:ascii="Trebuchet MS" w:hAnsi="Trebuchet MS"/>
          <w:b/>
          <w:caps/>
          <w:sz w:val="20"/>
          <w:szCs w:val="20"/>
        </w:rPr>
      </w:pPr>
    </w:p>
    <w:p w14:paraId="09B51165" w14:textId="77777777" w:rsidR="00056F54" w:rsidRDefault="00056F54" w:rsidP="009006F5">
      <w:pPr>
        <w:pStyle w:val="BodyText"/>
        <w:ind w:left="-720"/>
        <w:jc w:val="left"/>
        <w:rPr>
          <w:rFonts w:ascii="Trebuchet MS" w:hAnsi="Trebuchet MS"/>
          <w:b/>
        </w:rPr>
      </w:pPr>
      <w:r w:rsidRPr="00D20A19">
        <w:rPr>
          <w:rFonts w:ascii="Trebuchet MS" w:hAnsi="Trebuchet MS"/>
          <w:b/>
          <w:sz w:val="20"/>
          <w:szCs w:val="20"/>
        </w:rPr>
        <w:br/>
      </w:r>
      <w:r w:rsidR="00CA17DA" w:rsidRPr="00D20A19">
        <w:rPr>
          <w:rFonts w:ascii="Trebuchet MS" w:hAnsi="Trebuchet MS"/>
          <w:b/>
        </w:rPr>
        <w:t>Reference</w:t>
      </w:r>
      <w:r w:rsidR="00DB13E2">
        <w:rPr>
          <w:rFonts w:ascii="Trebuchet MS" w:hAnsi="Trebuchet MS"/>
          <w:b/>
        </w:rPr>
        <w:t>s</w:t>
      </w:r>
      <w:r w:rsidRPr="00D20A19">
        <w:rPr>
          <w:rFonts w:ascii="Trebuchet MS" w:hAnsi="Trebuchet MS"/>
          <w:b/>
        </w:rPr>
        <w:t>:</w:t>
      </w:r>
    </w:p>
    <w:p w14:paraId="02690C76" w14:textId="77777777" w:rsidR="009006F5" w:rsidRPr="00D20A19" w:rsidRDefault="009006F5" w:rsidP="009006F5">
      <w:pPr>
        <w:pStyle w:val="BodyText"/>
        <w:ind w:left="-720"/>
        <w:jc w:val="left"/>
        <w:rPr>
          <w:rFonts w:ascii="Trebuchet MS" w:hAnsi="Trebuchet MS"/>
          <w:b/>
        </w:rPr>
      </w:pPr>
    </w:p>
    <w:tbl>
      <w:tblPr>
        <w:tblStyle w:val="TableGrid"/>
        <w:tblW w:w="10435" w:type="dxa"/>
        <w:tblInd w:w="-81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0"/>
        <w:gridCol w:w="9895"/>
      </w:tblGrid>
      <w:tr w:rsidR="00BE7521" w:rsidRPr="005E0EC6" w14:paraId="261BD397" w14:textId="77777777" w:rsidTr="00640072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130FCA42" w14:textId="77777777" w:rsidR="00BE7521" w:rsidRPr="005E0EC6" w:rsidRDefault="00BE7521" w:rsidP="00F91718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1</w:t>
            </w:r>
            <w:r w:rsidR="00740624">
              <w:rPr>
                <w:rFonts w:ascii="Trebuchet MS" w:hAnsi="Trebuchet MS"/>
                <w:sz w:val="22"/>
                <w:szCs w:val="22"/>
              </w:rPr>
              <w:t>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  <w:vAlign w:val="center"/>
          </w:tcPr>
          <w:p w14:paraId="5FCF1314" w14:textId="77777777" w:rsidR="00BE7521" w:rsidRPr="00D55A4B" w:rsidRDefault="00302B21" w:rsidP="00D55A4B">
            <w:pPr>
              <w:rPr>
                <w:rStyle w:val="Style2"/>
              </w:rPr>
            </w:pPr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1718045561"/>
                <w:placeholder>
                  <w:docPart w:val="1D7F61CD4266491F8C41FB896B285A54"/>
                </w:placeholder>
                <w:text w:multiLine="1"/>
              </w:sdtPr>
              <w:sdtEndPr/>
              <w:sdtContent>
                <w:r w:rsidR="000860D3" w:rsidRPr="000860D3">
                  <w:rPr>
                    <w:rFonts w:asciiTheme="minorHAnsi" w:hAnsiTheme="minorHAnsi"/>
                  </w:rPr>
                  <w:t xml:space="preserve">Alfred V. </w:t>
                </w:r>
                <w:proofErr w:type="spellStart"/>
                <w:r w:rsidR="000860D3" w:rsidRPr="000860D3">
                  <w:rPr>
                    <w:rFonts w:asciiTheme="minorHAnsi" w:hAnsiTheme="minorHAnsi"/>
                  </w:rPr>
                  <w:t>Aho</w:t>
                </w:r>
                <w:proofErr w:type="spellEnd"/>
                <w:r w:rsidR="000860D3" w:rsidRPr="000860D3">
                  <w:rPr>
                    <w:rFonts w:asciiTheme="minorHAnsi" w:hAnsiTheme="minorHAnsi"/>
                  </w:rPr>
                  <w:t>, John E. Hopcroft and Jeffrey D. Ullman, “Data Structures and Algorithms”, 4th Edition, Addison Wesley, 2009.</w:t>
                </w:r>
              </w:sdtContent>
            </w:sdt>
          </w:p>
        </w:tc>
      </w:tr>
      <w:tr w:rsidR="00D55A4B" w:rsidRPr="005E0EC6" w14:paraId="368F88D9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1490FBDC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2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91ADCA6" w14:textId="77777777" w:rsidR="00D55A4B" w:rsidRDefault="00302B21" w:rsidP="00D55A4B"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216826347"/>
                <w:placeholder>
                  <w:docPart w:val="00FAF9FE74C541AD8DE013EE9C8B90E4"/>
                </w:placeholder>
                <w:text w:multiLine="1"/>
              </w:sdtPr>
              <w:sdtEndPr/>
              <w:sdtContent>
                <w:r w:rsidR="000860D3" w:rsidRPr="000860D3">
                  <w:rPr>
                    <w:rFonts w:asciiTheme="minorHAnsi" w:hAnsiTheme="minorHAnsi"/>
                  </w:rPr>
                  <w:t xml:space="preserve">Thomas H. </w:t>
                </w:r>
                <w:proofErr w:type="spellStart"/>
                <w:r w:rsidR="000860D3" w:rsidRPr="000860D3">
                  <w:rPr>
                    <w:rFonts w:asciiTheme="minorHAnsi" w:hAnsiTheme="minorHAnsi"/>
                  </w:rPr>
                  <w:t>Cormen</w:t>
                </w:r>
                <w:proofErr w:type="spellEnd"/>
                <w:r w:rsidR="000860D3" w:rsidRPr="000860D3">
                  <w:rPr>
                    <w:rFonts w:asciiTheme="minorHAnsi" w:hAnsiTheme="minorHAnsi"/>
                  </w:rPr>
                  <w:t xml:space="preserve">, Charles E. </w:t>
                </w:r>
                <w:proofErr w:type="spellStart"/>
                <w:r w:rsidR="000860D3" w:rsidRPr="000860D3">
                  <w:rPr>
                    <w:rFonts w:asciiTheme="minorHAnsi" w:hAnsiTheme="minorHAnsi"/>
                  </w:rPr>
                  <w:t>Leiserson</w:t>
                </w:r>
                <w:proofErr w:type="spellEnd"/>
                <w:r w:rsidR="000860D3" w:rsidRPr="000860D3">
                  <w:rPr>
                    <w:rFonts w:asciiTheme="minorHAnsi" w:hAnsiTheme="minorHAnsi"/>
                  </w:rPr>
                  <w:t xml:space="preserve">, Ronald L. </w:t>
                </w:r>
                <w:proofErr w:type="spellStart"/>
                <w:r w:rsidR="000860D3" w:rsidRPr="000860D3">
                  <w:rPr>
                    <w:rFonts w:asciiTheme="minorHAnsi" w:hAnsiTheme="minorHAnsi"/>
                  </w:rPr>
                  <w:t>Rivest</w:t>
                </w:r>
                <w:proofErr w:type="spellEnd"/>
                <w:r w:rsidR="000860D3" w:rsidRPr="000860D3">
                  <w:rPr>
                    <w:rFonts w:asciiTheme="minorHAnsi" w:hAnsiTheme="minorHAnsi"/>
                  </w:rPr>
                  <w:t xml:space="preserve"> and Clifford Stein “Introduction to Algorithms”, 3rd Edition, PHI Publications, 2009.</w:t>
                </w:r>
              </w:sdtContent>
            </w:sdt>
          </w:p>
        </w:tc>
      </w:tr>
      <w:tr w:rsidR="00D55A4B" w:rsidRPr="005E0EC6" w14:paraId="43B8E30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3B81BDAE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3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7B5695AC" w14:textId="77777777" w:rsidR="00D55A4B" w:rsidRDefault="00302B21" w:rsidP="00D55A4B"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-1107652419"/>
                <w:placeholder>
                  <w:docPart w:val="98D35DF342EC4F039103C8F6E4797018"/>
                </w:placeholder>
                <w:text w:multiLine="1"/>
              </w:sdtPr>
              <w:sdtEndPr/>
              <w:sdtContent>
                <w:r w:rsidR="000860D3" w:rsidRPr="000860D3">
                  <w:rPr>
                    <w:rFonts w:asciiTheme="minorHAnsi" w:hAnsiTheme="minorHAnsi"/>
                  </w:rPr>
                  <w:t xml:space="preserve">Sartaj </w:t>
                </w:r>
                <w:proofErr w:type="spellStart"/>
                <w:r w:rsidR="000860D3" w:rsidRPr="000860D3">
                  <w:rPr>
                    <w:rFonts w:asciiTheme="minorHAnsi" w:hAnsiTheme="minorHAnsi"/>
                  </w:rPr>
                  <w:t>Sahani</w:t>
                </w:r>
                <w:proofErr w:type="spellEnd"/>
                <w:r w:rsidR="000860D3" w:rsidRPr="000860D3">
                  <w:rPr>
                    <w:rFonts w:asciiTheme="minorHAnsi" w:hAnsiTheme="minorHAnsi"/>
                  </w:rPr>
                  <w:t>, “Data Structures, Algorithms and Applications in C++”, 2nd Edition, Universities Press, 2005.</w:t>
                </w:r>
                <w:r w:rsidR="000860D3" w:rsidRPr="009C6EC5">
                  <w:rPr>
                    <w:rFonts w:asciiTheme="minorHAnsi" w:hAnsiTheme="minorHAnsi"/>
                  </w:rPr>
                  <w:t xml:space="preserve"> J. P. Trembley and Sorenson, “An Introduction to Data Structures with Applications” 2nd Edition, 36th Reprint, McGraw Hill, 2008.</w:t>
                </w:r>
              </w:sdtContent>
            </w:sdt>
          </w:p>
        </w:tc>
      </w:tr>
      <w:tr w:rsidR="00D55A4B" w:rsidRPr="005E0EC6" w14:paraId="75A63F5B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6EAE4B4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4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1C54A0B7" w14:textId="77777777" w:rsidR="00D55A4B" w:rsidRDefault="00302B21" w:rsidP="00D55A4B">
            <w:sdt>
              <w:sdtPr>
                <w:rPr>
                  <w:rFonts w:asciiTheme="minorHAnsi" w:hAnsiTheme="minorHAnsi"/>
                </w:rPr>
                <w:alias w:val="Reference"/>
                <w:tag w:val="ref"/>
                <w:id w:val="1325087352"/>
                <w:placeholder>
                  <w:docPart w:val="A820E1B03061449B866E082EA29A6F96"/>
                </w:placeholder>
                <w:text w:multiLine="1"/>
              </w:sdtPr>
              <w:sdtEndPr/>
              <w:sdtContent>
                <w:r w:rsidR="000860D3" w:rsidRPr="000860D3">
                  <w:rPr>
                    <w:rFonts w:asciiTheme="minorHAnsi" w:hAnsiTheme="minorHAnsi"/>
                  </w:rPr>
                  <w:t>J. P. Trembley and Sorenson, “An Introduction to Data Structures with Applications” 2nd Edition, 36th Reprint, McGraw Hill, 2008.</w:t>
                </w:r>
              </w:sdtContent>
            </w:sdt>
          </w:p>
        </w:tc>
      </w:tr>
      <w:tr w:rsidR="00D55A4B" w:rsidRPr="005E0EC6" w14:paraId="1CF62182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05D96CB7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5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  <w:shd w:val="clear" w:color="auto" w:fill="F2F2F2" w:themeFill="background1" w:themeFillShade="F2"/>
          </w:tcPr>
          <w:p w14:paraId="012C5644" w14:textId="77777777" w:rsidR="00D55A4B" w:rsidRDefault="00302B21" w:rsidP="00D55A4B">
            <w:sdt>
              <w:sdtPr>
                <w:rPr>
                  <w:rStyle w:val="Style2"/>
                </w:rPr>
                <w:alias w:val="Reference"/>
                <w:tag w:val="ref"/>
                <w:id w:val="-388575425"/>
                <w:placeholder>
                  <w:docPart w:val="4DC137F7C2CE446EAF47C6BF36A4DD3C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69A440D2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2970318D" w14:textId="77777777" w:rsidR="00D55A4B" w:rsidRPr="005E0EC6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6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5029AB7A" w14:textId="77777777" w:rsidR="00D55A4B" w:rsidRDefault="00302B21" w:rsidP="00D55A4B">
            <w:sdt>
              <w:sdtPr>
                <w:rPr>
                  <w:rStyle w:val="Style2"/>
                </w:rPr>
                <w:alias w:val="Reference"/>
                <w:tag w:val="ref"/>
                <w:id w:val="-996569838"/>
                <w:placeholder>
                  <w:docPart w:val="19B0E774F27A4AC3AECCFE5E8766EA84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  <w:tr w:rsidR="00D55A4B" w:rsidRPr="005E0EC6" w14:paraId="4261556F" w14:textId="77777777" w:rsidTr="005D0BF9">
        <w:trPr>
          <w:trHeight w:val="623"/>
        </w:trPr>
        <w:tc>
          <w:tcPr>
            <w:tcW w:w="540" w:type="dxa"/>
            <w:tcBorders>
              <w:right w:val="single" w:sz="2" w:space="0" w:color="000000" w:themeColor="text1"/>
            </w:tcBorders>
          </w:tcPr>
          <w:p w14:paraId="5D57A42F" w14:textId="77777777" w:rsidR="00D55A4B" w:rsidRDefault="00D55A4B" w:rsidP="00D55A4B">
            <w:pPr>
              <w:spacing w:line="288" w:lineRule="auto"/>
              <w:rPr>
                <w:rFonts w:ascii="Trebuchet MS" w:hAnsi="Trebuchet MS"/>
                <w:sz w:val="22"/>
                <w:szCs w:val="22"/>
              </w:rPr>
            </w:pPr>
            <w:r>
              <w:rPr>
                <w:rFonts w:ascii="Trebuchet MS" w:hAnsi="Trebuchet MS"/>
                <w:sz w:val="22"/>
                <w:szCs w:val="22"/>
              </w:rPr>
              <w:t>7.</w:t>
            </w:r>
          </w:p>
        </w:tc>
        <w:tc>
          <w:tcPr>
            <w:tcW w:w="9895" w:type="dxa"/>
            <w:tcBorders>
              <w:top w:val="single" w:sz="2" w:space="0" w:color="000000" w:themeColor="text1"/>
              <w:left w:val="single" w:sz="2" w:space="0" w:color="000000" w:themeColor="text1"/>
              <w:bottom w:val="single" w:sz="2" w:space="0" w:color="000000" w:themeColor="text1"/>
              <w:right w:val="single" w:sz="2" w:space="0" w:color="000000" w:themeColor="text1"/>
            </w:tcBorders>
          </w:tcPr>
          <w:p w14:paraId="06428E7F" w14:textId="77777777" w:rsidR="00D55A4B" w:rsidRDefault="00302B21" w:rsidP="00D55A4B">
            <w:sdt>
              <w:sdtPr>
                <w:rPr>
                  <w:rStyle w:val="Style2"/>
                </w:rPr>
                <w:alias w:val="Reference"/>
                <w:tag w:val="ref"/>
                <w:id w:val="-1545131034"/>
                <w:placeholder>
                  <w:docPart w:val="91B19E3622E840908FFAF521687D780A"/>
                </w:placeholder>
                <w:showingPlcHdr/>
                <w:text w:multiLine="1"/>
              </w:sdtPr>
              <w:sdtEndPr>
                <w:rPr>
                  <w:rStyle w:val="Style2"/>
                </w:rPr>
              </w:sdtEndPr>
              <w:sdtContent>
                <w:r w:rsidR="00D55A4B" w:rsidRPr="000C15CD">
                  <w:rPr>
                    <w:rStyle w:val="PlaceholderText"/>
                  </w:rPr>
                  <w:t>Click or tap here to enter text.</w:t>
                </w:r>
              </w:sdtContent>
            </w:sdt>
          </w:p>
        </w:tc>
      </w:tr>
    </w:tbl>
    <w:p w14:paraId="2B175F1D" w14:textId="77777777" w:rsidR="00056F54" w:rsidRPr="00D20A19" w:rsidRDefault="00805F4E" w:rsidP="00642B65">
      <w:pPr>
        <w:spacing w:line="288" w:lineRule="auto"/>
        <w:rPr>
          <w:rFonts w:ascii="Trebuchet MS" w:hAnsi="Trebuchet MS"/>
          <w:caps/>
          <w:sz w:val="20"/>
          <w:szCs w:val="20"/>
        </w:rPr>
      </w:pP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  <w:r w:rsidRPr="00D20A19">
        <w:rPr>
          <w:rFonts w:ascii="Trebuchet MS" w:hAnsi="Trebuchet MS"/>
          <w:sz w:val="20"/>
          <w:szCs w:val="20"/>
        </w:rPr>
        <w:tab/>
      </w:r>
    </w:p>
    <w:p w14:paraId="3AA8A291" w14:textId="77777777" w:rsidR="00D544E5" w:rsidRDefault="00D544E5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740624" w14:paraId="0B7923BC" w14:textId="77777777" w:rsidTr="00D51780">
        <w:trPr>
          <w:trHeight w:val="530"/>
        </w:trPr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2717601" w14:textId="77777777" w:rsidR="00740624" w:rsidRDefault="00740624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</w:rPr>
              <w:t>Submitted by:</w:t>
            </w:r>
          </w:p>
        </w:tc>
        <w:sdt>
          <w:sdtPr>
            <w:rPr>
              <w:rFonts w:asciiTheme="minorHAnsi" w:hAnsiTheme="minorHAnsi"/>
            </w:rPr>
            <w:alias w:val="Submitted by"/>
            <w:tag w:val="sb"/>
            <w:id w:val="-1870294343"/>
            <w:lock w:val="sdtLocked"/>
            <w:placeholder>
              <w:docPart w:val="52AA0A1E2BF54AB8B225D5EFF744FC2A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5C902B2" w14:textId="335476FA" w:rsidR="00740624" w:rsidRDefault="00A4573E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Linda Varghese</w:t>
                </w:r>
              </w:p>
            </w:tc>
          </w:sdtContent>
        </w:sdt>
      </w:tr>
    </w:tbl>
    <w:p w14:paraId="415C9832" w14:textId="77777777" w:rsidR="00097FB1" w:rsidRDefault="00097FB1" w:rsidP="00481841">
      <w:pPr>
        <w:rPr>
          <w:rFonts w:ascii="Trebuchet MS" w:hAnsi="Trebuchet MS"/>
          <w:b/>
        </w:rPr>
      </w:pPr>
    </w:p>
    <w:p w14:paraId="18479926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0DCAF843" w14:textId="77777777" w:rsidR="00481841" w:rsidRPr="00D20A19" w:rsidRDefault="00481841" w:rsidP="00481841">
      <w:pPr>
        <w:rPr>
          <w:rFonts w:ascii="Trebuchet MS" w:hAnsi="Trebuchet MS"/>
          <w:b/>
        </w:rPr>
      </w:pPr>
    </w:p>
    <w:p w14:paraId="3EA2D152" w14:textId="77777777" w:rsidR="00481841" w:rsidRDefault="00481841" w:rsidP="00481841">
      <w:pPr>
        <w:rPr>
          <w:rFonts w:ascii="Trebuchet MS" w:hAnsi="Trebuchet MS"/>
          <w:b/>
        </w:rPr>
      </w:pPr>
      <w:r w:rsidRPr="00D20A19">
        <w:rPr>
          <w:rFonts w:ascii="Trebuchet MS" w:hAnsi="Trebuchet MS"/>
          <w:b/>
        </w:rPr>
        <w:t>(Signature of the faculty)</w:t>
      </w:r>
    </w:p>
    <w:p w14:paraId="07450C5C" w14:textId="77777777" w:rsidR="00481841" w:rsidRPr="00BF4293" w:rsidRDefault="00481841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3969" w:type="dxa"/>
        <w:tblLook w:val="04A0" w:firstRow="1" w:lastRow="0" w:firstColumn="1" w:lastColumn="0" w:noHBand="0" w:noVBand="1"/>
      </w:tblPr>
      <w:tblGrid>
        <w:gridCol w:w="820"/>
        <w:gridCol w:w="3149"/>
      </w:tblGrid>
      <w:tr w:rsidR="00BF4293" w14:paraId="74397B2F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7EF7E987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Style2"/>
            </w:rPr>
            <w:alias w:val="Date"/>
            <w:tag w:val="dt"/>
            <w:id w:val="804356933"/>
            <w:lock w:val="sdtLocked"/>
            <w:placeholder>
              <w:docPart w:val="BC8C80C7B971460EA7628B73E1EB0407"/>
            </w:placeholder>
            <w:date w:fullDate="2024-01-15T00:00:00Z">
              <w:dateFormat w:val="dd-MM-yyyy"/>
              <w:lid w:val="en-IN"/>
              <w:storeMappedDataAs w:val="dateTime"/>
              <w:calendar w:val="gregorian"/>
            </w:date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149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07C6E485" w14:textId="1666A844" w:rsidR="00BF4293" w:rsidRDefault="00A4573E" w:rsidP="000860D3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Style2"/>
                    <w:lang w:val="en-IN"/>
                  </w:rPr>
                  <w:t>15-01-2024</w:t>
                </w:r>
              </w:p>
            </w:tc>
          </w:sdtContent>
        </w:sdt>
      </w:tr>
    </w:tbl>
    <w:p w14:paraId="5C37B51B" w14:textId="77777777" w:rsidR="00481841" w:rsidRDefault="00481841" w:rsidP="00481841">
      <w:pPr>
        <w:rPr>
          <w:rFonts w:ascii="Trebuchet MS" w:hAnsi="Trebuchet MS"/>
          <w:b/>
        </w:rPr>
      </w:pPr>
    </w:p>
    <w:p w14:paraId="602BB089" w14:textId="77777777" w:rsidR="00D544E5" w:rsidRDefault="00D544E5" w:rsidP="00481841">
      <w:pPr>
        <w:rPr>
          <w:rFonts w:ascii="Trebuchet MS" w:hAnsi="Trebuchet MS"/>
          <w:b/>
        </w:rPr>
      </w:pPr>
    </w:p>
    <w:p w14:paraId="07206EE9" w14:textId="77777777" w:rsidR="000C0C4C" w:rsidRDefault="000C0C4C" w:rsidP="00481841">
      <w:pPr>
        <w:rPr>
          <w:rFonts w:ascii="Trebuchet MS" w:hAnsi="Trebuchet MS"/>
          <w:b/>
        </w:rPr>
      </w:pPr>
    </w:p>
    <w:p w14:paraId="024B8CC8" w14:textId="77777777" w:rsidR="00097FB1" w:rsidRDefault="00097FB1" w:rsidP="00481841">
      <w:pPr>
        <w:rPr>
          <w:rFonts w:ascii="Trebuchet MS" w:hAnsi="Trebuchet MS"/>
          <w:b/>
        </w:rPr>
      </w:pPr>
    </w:p>
    <w:tbl>
      <w:tblPr>
        <w:tblStyle w:val="TableGrid"/>
        <w:tblW w:w="9625" w:type="dxa"/>
        <w:tblLook w:val="04A0" w:firstRow="1" w:lastRow="0" w:firstColumn="1" w:lastColumn="0" w:noHBand="0" w:noVBand="1"/>
      </w:tblPr>
      <w:tblGrid>
        <w:gridCol w:w="1795"/>
        <w:gridCol w:w="7830"/>
      </w:tblGrid>
      <w:tr w:rsidR="00BF4293" w14:paraId="33B5BB57" w14:textId="77777777" w:rsidTr="00483BD0">
        <w:tc>
          <w:tcPr>
            <w:tcW w:w="1795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2764879C" w14:textId="77777777" w:rsidR="00BF4293" w:rsidRPr="009006F5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 w:rsidRPr="009006F5">
              <w:rPr>
                <w:rFonts w:ascii="Trebuchet MS" w:hAnsi="Trebuchet MS"/>
                <w:b/>
              </w:rPr>
              <w:t>Approved by:</w:t>
            </w:r>
          </w:p>
        </w:tc>
        <w:sdt>
          <w:sdtPr>
            <w:rPr>
              <w:rFonts w:asciiTheme="minorHAnsi" w:hAnsiTheme="minorHAnsi"/>
            </w:rPr>
            <w:alias w:val="Approved By"/>
            <w:tag w:val="AB"/>
            <w:id w:val="1946423832"/>
            <w:lock w:val="sdtLocked"/>
            <w:placeholder>
              <w:docPart w:val="5497E4A7EDD845E4AC591635A2111C41"/>
            </w:placeholder>
            <w:text/>
          </w:sdtPr>
          <w:sdtEndPr/>
          <w:sdtContent>
            <w:tc>
              <w:tcPr>
                <w:tcW w:w="7830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56B332EE" w14:textId="7B5C988D" w:rsidR="00BF4293" w:rsidRDefault="007D4055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Dr. Radhika M Pai</w:t>
                </w:r>
              </w:p>
            </w:tc>
          </w:sdtContent>
        </w:sdt>
      </w:tr>
    </w:tbl>
    <w:p w14:paraId="5DE0BB24" w14:textId="77777777" w:rsidR="000C0C4C" w:rsidRPr="00D20A19" w:rsidRDefault="000C0C4C" w:rsidP="00481841">
      <w:pPr>
        <w:rPr>
          <w:rFonts w:ascii="Trebuchet MS" w:hAnsi="Trebuchet MS"/>
          <w:b/>
        </w:rPr>
      </w:pPr>
    </w:p>
    <w:p w14:paraId="1178394F" w14:textId="77777777" w:rsidR="00481841" w:rsidRDefault="00481841" w:rsidP="00481841">
      <w:pPr>
        <w:rPr>
          <w:rFonts w:ascii="Trebuchet MS" w:hAnsi="Trebuchet MS"/>
          <w:b/>
        </w:rPr>
      </w:pPr>
    </w:p>
    <w:p w14:paraId="4C3B4E63" w14:textId="77777777" w:rsidR="00097FB1" w:rsidRPr="00D20A19" w:rsidRDefault="00097FB1" w:rsidP="00481841">
      <w:pPr>
        <w:rPr>
          <w:rFonts w:ascii="Trebuchet MS" w:hAnsi="Trebuchet MS"/>
          <w:b/>
        </w:rPr>
      </w:pPr>
    </w:p>
    <w:p w14:paraId="1A3AF8C5" w14:textId="77777777" w:rsidR="00481841" w:rsidRDefault="00BF4293" w:rsidP="00481841">
      <w:pPr>
        <w:rPr>
          <w:rFonts w:ascii="Trebuchet MS" w:hAnsi="Trebuchet MS"/>
          <w:b/>
        </w:rPr>
      </w:pPr>
      <w:r>
        <w:rPr>
          <w:rFonts w:ascii="Trebuchet MS" w:hAnsi="Trebuchet MS"/>
          <w:b/>
        </w:rPr>
        <w:t>(Signature of HOD)</w:t>
      </w:r>
    </w:p>
    <w:p w14:paraId="63665802" w14:textId="77777777" w:rsidR="00BF4293" w:rsidRPr="00BF4293" w:rsidRDefault="00BF4293" w:rsidP="00481841">
      <w:pPr>
        <w:rPr>
          <w:rFonts w:ascii="Trebuchet MS" w:hAnsi="Trebuchet MS"/>
          <w:b/>
          <w:sz w:val="10"/>
        </w:rPr>
      </w:pPr>
    </w:p>
    <w:tbl>
      <w:tblPr>
        <w:tblStyle w:val="TableGrid"/>
        <w:tblW w:w="4111" w:type="dxa"/>
        <w:tblLook w:val="04A0" w:firstRow="1" w:lastRow="0" w:firstColumn="1" w:lastColumn="0" w:noHBand="0" w:noVBand="1"/>
      </w:tblPr>
      <w:tblGrid>
        <w:gridCol w:w="820"/>
        <w:gridCol w:w="3291"/>
      </w:tblGrid>
      <w:tr w:rsidR="00BF4293" w14:paraId="39478BAC" w14:textId="77777777" w:rsidTr="002A174C">
        <w:tc>
          <w:tcPr>
            <w:tcW w:w="820" w:type="dxa"/>
            <w:tcBorders>
              <w:top w:val="nil"/>
              <w:left w:val="nil"/>
              <w:bottom w:val="nil"/>
              <w:right w:val="single" w:sz="4" w:space="0" w:color="D9D9D9" w:themeColor="background1" w:themeShade="D9"/>
            </w:tcBorders>
          </w:tcPr>
          <w:p w14:paraId="684B38A3" w14:textId="77777777" w:rsidR="00BF4293" w:rsidRDefault="00BF4293" w:rsidP="00D51780">
            <w:pPr>
              <w:spacing w:before="120" w:after="120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</w:rPr>
              <w:t>Date:</w:t>
            </w:r>
          </w:p>
        </w:tc>
        <w:sdt>
          <w:sdtPr>
            <w:rPr>
              <w:rStyle w:val="BodyText2"/>
              <w:rFonts w:asciiTheme="minorHAnsi" w:hAnsiTheme="minorHAnsi" w:cs="Calibri"/>
              <w:lang w:val="en-IN"/>
            </w:rPr>
            <w:alias w:val="date"/>
            <w:tag w:val="dt"/>
            <w:id w:val="-2123681343"/>
            <w:lock w:val="sdtLocked"/>
            <w:placeholder>
              <w:docPart w:val="305B4133DAB14D20B5F95B0E18D51F52"/>
            </w:placeholder>
            <w:date w:fullDate="2024-01-15T00:00:00Z">
              <w:dateFormat w:val="dd-MM-yyyy"/>
              <w:lid w:val="en-IN"/>
              <w:storeMappedDataAs w:val="dateTime"/>
              <w:calendar w:val="gregorian"/>
            </w:date>
          </w:sdtPr>
          <w:sdtContent>
            <w:tc>
              <w:tcPr>
                <w:tcW w:w="3291" w:type="dxa"/>
                <w:tcBorders>
                  <w:top w:val="single" w:sz="4" w:space="0" w:color="D9D9D9" w:themeColor="background1" w:themeShade="D9"/>
                  <w:left w:val="single" w:sz="4" w:space="0" w:color="D9D9D9" w:themeColor="background1" w:themeShade="D9"/>
                  <w:bottom w:val="single" w:sz="4" w:space="0" w:color="D9D9D9" w:themeColor="background1" w:themeShade="D9"/>
                  <w:right w:val="single" w:sz="4" w:space="0" w:color="D9D9D9" w:themeColor="background1" w:themeShade="D9"/>
                </w:tcBorders>
              </w:tcPr>
              <w:p w14:paraId="28C8C558" w14:textId="3ABCA484" w:rsidR="00BF4293" w:rsidRDefault="00A4573E" w:rsidP="00D51780">
                <w:pPr>
                  <w:spacing w:before="120" w:after="120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Style w:val="BodyText2"/>
                    <w:rFonts w:asciiTheme="minorHAnsi" w:hAnsiTheme="minorHAnsi" w:cs="Calibri"/>
                    <w:lang w:val="en-IN"/>
                  </w:rPr>
                  <w:t>15-01-2024</w:t>
                </w:r>
              </w:p>
            </w:tc>
          </w:sdtContent>
        </w:sdt>
      </w:tr>
    </w:tbl>
    <w:p w14:paraId="08C62300" w14:textId="77777777" w:rsidR="006616CF" w:rsidRDefault="006616CF" w:rsidP="009006F5">
      <w:pPr>
        <w:pStyle w:val="BodyText"/>
        <w:jc w:val="left"/>
        <w:rPr>
          <w:rFonts w:ascii="Trebuchet MS" w:hAnsi="Trebuchet MS"/>
          <w:b/>
          <w:caps/>
        </w:rPr>
      </w:pPr>
    </w:p>
    <w:p w14:paraId="34395E7D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 xml:space="preserve">Faculty members teaching </w:t>
      </w:r>
      <w:r>
        <w:rPr>
          <w:rFonts w:ascii="Trebuchet MS" w:hAnsi="Trebuchet MS"/>
          <w:b/>
          <w:caps/>
        </w:rPr>
        <w:t xml:space="preserve">the </w:t>
      </w:r>
      <w:r w:rsidRPr="00D20A19">
        <w:rPr>
          <w:rFonts w:ascii="Trebuchet MS" w:hAnsi="Trebuchet MS"/>
          <w:b/>
          <w:caps/>
        </w:rPr>
        <w:t>course</w:t>
      </w:r>
      <w:r>
        <w:rPr>
          <w:rFonts w:ascii="Trebuchet MS" w:hAnsi="Trebuchet MS"/>
          <w:b/>
          <w:caps/>
        </w:rPr>
        <w:t xml:space="preserve"> (IF MULTIPLE sections EXIST)</w:t>
      </w:r>
      <w:r w:rsidRPr="00D20A19">
        <w:rPr>
          <w:rFonts w:ascii="Trebuchet MS" w:hAnsi="Trebuchet MS"/>
          <w:b/>
          <w:caps/>
        </w:rPr>
        <w:t>:</w:t>
      </w:r>
    </w:p>
    <w:p w14:paraId="17EAB0B0" w14:textId="77777777" w:rsidR="009006F5" w:rsidRPr="00D20A19" w:rsidRDefault="009006F5" w:rsidP="009006F5">
      <w:pPr>
        <w:pStyle w:val="BodyText"/>
        <w:jc w:val="left"/>
        <w:rPr>
          <w:rFonts w:ascii="Trebuchet MS" w:hAnsi="Trebuchet MS"/>
          <w:b/>
          <w:caps/>
        </w:rPr>
      </w:pPr>
    </w:p>
    <w:tbl>
      <w:tblPr>
        <w:tblW w:w="9535" w:type="dxa"/>
        <w:tblInd w:w="108" w:type="dxa"/>
        <w:tblBorders>
          <w:top w:val="single" w:sz="4" w:space="0" w:color="808080" w:themeColor="background1" w:themeShade="80"/>
          <w:left w:val="single" w:sz="4" w:space="0" w:color="808080" w:themeColor="background1" w:themeShade="80"/>
          <w:bottom w:val="single" w:sz="4" w:space="0" w:color="808080" w:themeColor="background1" w:themeShade="80"/>
          <w:right w:val="single" w:sz="4" w:space="0" w:color="808080" w:themeColor="background1" w:themeShade="80"/>
          <w:insideH w:val="single" w:sz="4" w:space="0" w:color="808080" w:themeColor="background1" w:themeShade="80"/>
          <w:insideV w:val="single" w:sz="4" w:space="0" w:color="808080" w:themeColor="background1" w:themeShade="80"/>
        </w:tblBorders>
        <w:tblLook w:val="04A0" w:firstRow="1" w:lastRow="0" w:firstColumn="1" w:lastColumn="0" w:noHBand="0" w:noVBand="1"/>
      </w:tblPr>
      <w:tblGrid>
        <w:gridCol w:w="3787"/>
        <w:gridCol w:w="1165"/>
        <w:gridCol w:w="3418"/>
        <w:gridCol w:w="1165"/>
      </w:tblGrid>
      <w:tr w:rsidR="009006F5" w:rsidRPr="00D20A19" w14:paraId="085B7573" w14:textId="77777777" w:rsidTr="005A35ED">
        <w:tc>
          <w:tcPr>
            <w:tcW w:w="3916" w:type="dxa"/>
            <w:shd w:val="clear" w:color="auto" w:fill="auto"/>
          </w:tcPr>
          <w:p w14:paraId="21890A29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921" w:type="dxa"/>
            <w:shd w:val="clear" w:color="auto" w:fill="auto"/>
          </w:tcPr>
          <w:p w14:paraId="21577F8B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  <w:tc>
          <w:tcPr>
            <w:tcW w:w="3533" w:type="dxa"/>
            <w:shd w:val="clear" w:color="auto" w:fill="auto"/>
          </w:tcPr>
          <w:p w14:paraId="34C4B743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>
              <w:rPr>
                <w:rFonts w:ascii="Trebuchet MS" w:hAnsi="Trebuchet MS"/>
                <w:b/>
                <w:caps/>
              </w:rPr>
              <w:t>FACULTY</w:t>
            </w:r>
          </w:p>
        </w:tc>
        <w:tc>
          <w:tcPr>
            <w:tcW w:w="1165" w:type="dxa"/>
            <w:shd w:val="clear" w:color="auto" w:fill="auto"/>
          </w:tcPr>
          <w:p w14:paraId="79B74EEB" w14:textId="77777777" w:rsidR="009006F5" w:rsidRPr="00D20A19" w:rsidRDefault="009006F5" w:rsidP="005A35ED">
            <w:pPr>
              <w:pStyle w:val="BodyText"/>
              <w:jc w:val="center"/>
              <w:rPr>
                <w:rFonts w:ascii="Trebuchet MS" w:hAnsi="Trebuchet MS"/>
                <w:b/>
                <w:caps/>
              </w:rPr>
            </w:pPr>
            <w:r w:rsidRPr="00D20A19">
              <w:rPr>
                <w:rFonts w:ascii="Trebuchet MS" w:hAnsi="Trebuchet MS"/>
                <w:b/>
                <w:caps/>
              </w:rPr>
              <w:t>Section</w:t>
            </w:r>
          </w:p>
        </w:tc>
      </w:tr>
      <w:tr w:rsidR="009006F5" w:rsidRPr="00D20A19" w14:paraId="5900A997" w14:textId="77777777" w:rsidTr="005A35ED">
        <w:sdt>
          <w:sdtPr>
            <w:rPr>
              <w:rFonts w:asciiTheme="minorHAnsi" w:hAnsiTheme="minorHAnsi"/>
            </w:rPr>
            <w:alias w:val="Faculty Name"/>
            <w:tag w:val="fn"/>
            <w:id w:val="883217603"/>
            <w:placeholder>
              <w:docPart w:val="7CEBE81F6ED345769C4BF41AD083A4A9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14:paraId="37B57BCB" w14:textId="1127B4F2" w:rsidR="009006F5" w:rsidRPr="00D20A19" w:rsidRDefault="00A4573E" w:rsidP="005A35ED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 xml:space="preserve">Linda </w:t>
                </w:r>
                <w:proofErr w:type="spellStart"/>
                <w:r>
                  <w:rPr>
                    <w:rFonts w:asciiTheme="minorHAnsi" w:hAnsiTheme="minorHAnsi"/>
                  </w:rPr>
                  <w:t>varghese</w:t>
                </w:r>
                <w:proofErr w:type="spellEnd"/>
              </w:p>
            </w:tc>
          </w:sdtContent>
        </w:sdt>
        <w:sdt>
          <w:sdtPr>
            <w:rPr>
              <w:rFonts w:asciiTheme="minorHAnsi" w:hAnsiTheme="minorHAnsi"/>
            </w:rPr>
            <w:alias w:val="Section Name"/>
            <w:tag w:val="SN"/>
            <w:id w:val="-1973516324"/>
            <w:placeholder>
              <w:docPart w:val="AB669CD5515449A18AC99949BCDE5AA6"/>
            </w:placeholder>
            <w:text/>
          </w:sdtPr>
          <w:sdtEndPr/>
          <w:sdtContent>
            <w:tc>
              <w:tcPr>
                <w:tcW w:w="921" w:type="dxa"/>
                <w:shd w:val="clear" w:color="auto" w:fill="auto"/>
              </w:tcPr>
              <w:p w14:paraId="485AEB5E" w14:textId="64C857F2" w:rsidR="009006F5" w:rsidRPr="00D20A19" w:rsidRDefault="00A4573E" w:rsidP="000860D3">
                <w:pPr>
                  <w:pStyle w:val="BodyText"/>
                  <w:jc w:val="left"/>
                  <w:rPr>
                    <w:rFonts w:ascii="Trebuchet MS" w:hAnsi="Trebuchet MS"/>
                    <w:b/>
                    <w:caps/>
                  </w:rPr>
                </w:pPr>
                <w:r>
                  <w:rPr>
                    <w:rFonts w:asciiTheme="minorHAnsi" w:hAnsiTheme="minorHAnsi"/>
                  </w:rPr>
                  <w:t>A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478069796"/>
            <w:placeholder>
              <w:docPart w:val="5BE178F581C94887AEC3DA87A6F5D2F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304601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96167740"/>
            <w:placeholder>
              <w:docPart w:val="AEF626432D7845A1A3494D1C4B3B37F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9E67419" w14:textId="77777777" w:rsidR="009006F5" w:rsidRDefault="009006F5" w:rsidP="005A35ED">
                <w:r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B20BDA1" w14:textId="77777777" w:rsidTr="005A35ED">
        <w:sdt>
          <w:sdtPr>
            <w:rPr>
              <w:rFonts w:asciiTheme="minorHAnsi" w:hAnsiTheme="minorHAnsi"/>
            </w:rPr>
            <w:alias w:val="Faculty Name"/>
            <w:tag w:val="fn"/>
            <w:id w:val="-994643159"/>
            <w:placeholder>
              <w:docPart w:val="2978E14A72BE4D43B22E312A6665FB77"/>
            </w:placeholder>
            <w:text/>
          </w:sdtPr>
          <w:sdtEndPr/>
          <w:sdtContent>
            <w:tc>
              <w:tcPr>
                <w:tcW w:w="3916" w:type="dxa"/>
                <w:shd w:val="clear" w:color="auto" w:fill="auto"/>
              </w:tcPr>
              <w:p w14:paraId="0976DCC7" w14:textId="26ADB4DE" w:rsidR="009006F5" w:rsidRDefault="00A4573E" w:rsidP="005A35ED">
                <w:r>
                  <w:rPr>
                    <w:rFonts w:asciiTheme="minorHAnsi" w:hAnsiTheme="minorHAnsi"/>
                  </w:rPr>
                  <w:t>Archana H</w:t>
                </w:r>
              </w:p>
            </w:tc>
          </w:sdtContent>
        </w:sdt>
        <w:sdt>
          <w:sdtPr>
            <w:rPr>
              <w:rFonts w:asciiTheme="minorHAnsi" w:hAnsiTheme="minorHAnsi"/>
            </w:rPr>
            <w:alias w:val="Section Name"/>
            <w:tag w:val="SN"/>
            <w:id w:val="424148959"/>
            <w:placeholder>
              <w:docPart w:val="70DBBF64DB174426A7F38CEE0166D0FE"/>
            </w:placeholder>
            <w:text/>
          </w:sdtPr>
          <w:sdtEndPr/>
          <w:sdtContent>
            <w:tc>
              <w:tcPr>
                <w:tcW w:w="921" w:type="dxa"/>
                <w:shd w:val="clear" w:color="auto" w:fill="auto"/>
              </w:tcPr>
              <w:p w14:paraId="30006662" w14:textId="03E53A95" w:rsidR="009006F5" w:rsidRDefault="00A4573E" w:rsidP="005A35ED">
                <w:r>
                  <w:rPr>
                    <w:rFonts w:asciiTheme="minorHAnsi" w:hAnsiTheme="minorHAnsi"/>
                  </w:rPr>
                  <w:t>B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878691092"/>
            <w:placeholder>
              <w:docPart w:val="44DC2BF5E1C843968EFC5CEB3499742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A6477E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26405940"/>
            <w:placeholder>
              <w:docPart w:val="44787E680E7E49248B36BC28E09CE1E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B58722C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FA7F7EB" w14:textId="77777777" w:rsidTr="005A35ED">
        <w:sdt>
          <w:sdtPr>
            <w:rPr>
              <w:rStyle w:val="Style2"/>
            </w:rPr>
            <w:alias w:val="Faculty Name"/>
            <w:tag w:val="fn"/>
            <w:id w:val="-1612587613"/>
            <w:placeholder>
              <w:docPart w:val="8D5FD2DCB805495EA6CE8D6C0B16E537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2179372" w14:textId="031A0FE6" w:rsidR="009006F5" w:rsidRDefault="00A4573E" w:rsidP="005A35ED">
                <w:proofErr w:type="spellStart"/>
                <w:proofErr w:type="gramStart"/>
                <w:r>
                  <w:rPr>
                    <w:rStyle w:val="Style2"/>
                  </w:rPr>
                  <w:t>Dr.Sandhya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Dubey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893612815"/>
            <w:placeholder>
              <w:docPart w:val="7C88264087184E8CBFB5A55E8C75BEE6"/>
            </w:placeholder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7D803A9A" w14:textId="11DF8DD7" w:rsidR="009006F5" w:rsidRDefault="00A4573E" w:rsidP="005A35ED">
                <w:r>
                  <w:rPr>
                    <w:rStyle w:val="Style2"/>
                  </w:rPr>
                  <w:t>C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307517353"/>
            <w:placeholder>
              <w:docPart w:val="B2E43BCECCD3423FA0F3BE8A3ACF195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3B551D0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57786405"/>
            <w:placeholder>
              <w:docPart w:val="042536C370334137910E4C37233D694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B46A154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609AB056" w14:textId="77777777" w:rsidTr="005A35ED">
        <w:sdt>
          <w:sdtPr>
            <w:rPr>
              <w:rStyle w:val="Style2"/>
            </w:rPr>
            <w:alias w:val="Faculty Name"/>
            <w:tag w:val="fn"/>
            <w:id w:val="737829519"/>
            <w:placeholder>
              <w:docPart w:val="A30821BED3664604B7EE0A197702089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19DEDB80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650328791"/>
            <w:placeholder>
              <w:docPart w:val="B62A264CFE504B318F9253DE78C9116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15976AFC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89072995"/>
            <w:placeholder>
              <w:docPart w:val="4E3B596F61D14E7E919C78903E8E83F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6CF002D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151101186"/>
            <w:placeholder>
              <w:docPart w:val="04979492DF1847358C45E0C1F4A4FEE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EA9BBE9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1E434BC" w14:textId="77777777" w:rsidTr="005A35ED">
        <w:sdt>
          <w:sdtPr>
            <w:rPr>
              <w:rStyle w:val="Style2"/>
            </w:rPr>
            <w:alias w:val="Faculty Name"/>
            <w:tag w:val="fn"/>
            <w:id w:val="279155234"/>
            <w:placeholder>
              <w:docPart w:val="0F5A76304AE24522BC8ED9B888B00E3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96BB327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000505306"/>
            <w:placeholder>
              <w:docPart w:val="F193B4E8F2E24FC6B4C6DC43BEB6BF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3C4A5D4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137526405"/>
            <w:placeholder>
              <w:docPart w:val="8FD8C4AF4EB34419A50F0E0AAAE9053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4A1A748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436412"/>
            <w:placeholder>
              <w:docPart w:val="EFC3CE63C2574BE79BDF516621C0B4C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3F4656E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A19FEDF" w14:textId="77777777" w:rsidTr="005A35ED">
        <w:sdt>
          <w:sdtPr>
            <w:rPr>
              <w:rStyle w:val="Style2"/>
            </w:rPr>
            <w:alias w:val="Faculty Name"/>
            <w:tag w:val="fn"/>
            <w:id w:val="1456139395"/>
            <w:placeholder>
              <w:docPart w:val="B214D179FC8E46C1BA9589C931DFB4FA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AC7C8DF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486904690"/>
            <w:placeholder>
              <w:docPart w:val="9EC4899E59DC437DAAD0699A44738694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D71CBCF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520687528"/>
            <w:placeholder>
              <w:docPart w:val="5F23A61BED204209895653C0BA82237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1A4A8E8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28155824"/>
            <w:placeholder>
              <w:docPart w:val="29828519451543B6A5E78B7647BE27D7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4F0848D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C172C14" w14:textId="77777777" w:rsidTr="005A35ED">
        <w:sdt>
          <w:sdtPr>
            <w:rPr>
              <w:rStyle w:val="Style2"/>
            </w:rPr>
            <w:alias w:val="Faculty Name"/>
            <w:tag w:val="fn"/>
            <w:id w:val="-2059923479"/>
            <w:placeholder>
              <w:docPart w:val="B31E70392D784F4EA25CE09F80A0E4D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2538F33" w14:textId="77777777" w:rsidR="009006F5" w:rsidRDefault="00D55A4B" w:rsidP="00D55A4B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430700250"/>
            <w:placeholder>
              <w:docPart w:val="7A715D5F1F3C4937901CA4642A15016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4AA9575E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292336349"/>
            <w:placeholder>
              <w:docPart w:val="890EFEF8ECE44DEAA01CF9F88DC9D76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5D8981B2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97756138"/>
            <w:placeholder>
              <w:docPart w:val="8E7BA0C63B2D41CC97B095C211B0E18F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7F416D9D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26A5BC11" w14:textId="77777777" w:rsidTr="005A35ED">
        <w:sdt>
          <w:sdtPr>
            <w:rPr>
              <w:rStyle w:val="Style2"/>
            </w:rPr>
            <w:alias w:val="Faculty Name"/>
            <w:tag w:val="fn"/>
            <w:id w:val="1768808268"/>
            <w:placeholder>
              <w:docPart w:val="2772A5ADDA684C7788397D28906803B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7002C179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71863213"/>
            <w:placeholder>
              <w:docPart w:val="024642E47BD941D3AD6B004DFE98558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4C5205D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79873143"/>
            <w:placeholder>
              <w:docPart w:val="030E2A9B289D426BAB5CEDDF47774533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9776EB9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56138503"/>
            <w:placeholder>
              <w:docPart w:val="0DCB5A8F69F041F6AAB5F6FA15A8C5C8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45DF6801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5A7E2660" w14:textId="77777777" w:rsidTr="005A35ED">
        <w:sdt>
          <w:sdtPr>
            <w:rPr>
              <w:rStyle w:val="Style2"/>
            </w:rPr>
            <w:alias w:val="Faculty Name"/>
            <w:tag w:val="fn"/>
            <w:id w:val="201608977"/>
            <w:placeholder>
              <w:docPart w:val="04F887274ACC48E89A123B30F1253DDE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F2C998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041424358"/>
            <w:placeholder>
              <w:docPart w:val="84C9C683E1044D3E88C82ACD776AEA00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2D0A1F6A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903337656"/>
            <w:placeholder>
              <w:docPart w:val="8A335C17BDDB4A28BBE40792668A20E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786403C4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739787155"/>
            <w:placeholder>
              <w:docPart w:val="40C01EB639EB4AEB88B49EF34B3383D6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FF16360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1873B414" w14:textId="77777777" w:rsidTr="005A35ED">
        <w:sdt>
          <w:sdtPr>
            <w:rPr>
              <w:rStyle w:val="Style2"/>
            </w:rPr>
            <w:alias w:val="Faculty Name"/>
            <w:tag w:val="fn"/>
            <w:id w:val="1058513526"/>
            <w:placeholder>
              <w:docPart w:val="750AA56393274EE3A3C644E517E254E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34931C2C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727997"/>
            <w:placeholder>
              <w:docPart w:val="E199B986FB134BE4B516C3DEFC953AAD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0AACA206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1748146770"/>
            <w:placeholder>
              <w:docPart w:val="F4A2CF4955DD4CB4BDAA4C9B983D13E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1BD07216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869913788"/>
            <w:placeholder>
              <w:docPart w:val="8C8824FA03BA4FE89C95F5A9D9075B1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26B5686C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097152CE" w14:textId="77777777" w:rsidTr="005A35ED">
        <w:sdt>
          <w:sdtPr>
            <w:rPr>
              <w:rStyle w:val="Style2"/>
            </w:rPr>
            <w:alias w:val="Faculty Name"/>
            <w:tag w:val="fn"/>
            <w:id w:val="-459724594"/>
            <w:placeholder>
              <w:docPart w:val="44867DB629BA446A9FFAAEED8947403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29D029A0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2124135911"/>
            <w:placeholder>
              <w:docPart w:val="1A4BBE7B0F9D4BAA87996E7BBEC5604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1D9A81B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1953171233"/>
            <w:placeholder>
              <w:docPart w:val="5E9065D128DD441E81A93EF81B6B7739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0612EA81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160539438"/>
            <w:placeholder>
              <w:docPart w:val="1898F0E8584C459080C6F6D739088335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1EBB1069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  <w:tr w:rsidR="009006F5" w:rsidRPr="00D20A19" w14:paraId="49418741" w14:textId="77777777" w:rsidTr="005A35ED">
        <w:sdt>
          <w:sdtPr>
            <w:rPr>
              <w:rStyle w:val="Style2"/>
            </w:rPr>
            <w:alias w:val="Faculty Name"/>
            <w:tag w:val="fn"/>
            <w:id w:val="1041015683"/>
            <w:placeholder>
              <w:docPart w:val="696E1CE2A9154F73BAC347F94E8F31EC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916" w:type="dxa"/>
                <w:shd w:val="clear" w:color="auto" w:fill="auto"/>
              </w:tcPr>
              <w:p w14:paraId="5B826753" w14:textId="77777777" w:rsidR="009006F5" w:rsidRDefault="009006F5" w:rsidP="005A35ED">
                <w:r w:rsidRPr="00903ED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-123848649"/>
            <w:placeholder>
              <w:docPart w:val="34C20E5DFE4249029E364158F3A23521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921" w:type="dxa"/>
                <w:shd w:val="clear" w:color="auto" w:fill="auto"/>
              </w:tcPr>
              <w:p w14:paraId="34C2C7B9" w14:textId="77777777" w:rsidR="009006F5" w:rsidRDefault="009006F5" w:rsidP="005A35ED">
                <w:r w:rsidRPr="00495949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Faculty Name"/>
            <w:tag w:val="fn"/>
            <w:id w:val="-366687746"/>
            <w:placeholder>
              <w:docPart w:val="61694B205C674BD0A2A5D7098F96399B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3533" w:type="dxa"/>
                <w:shd w:val="clear" w:color="auto" w:fill="auto"/>
              </w:tcPr>
              <w:p w14:paraId="2F74E59D" w14:textId="77777777" w:rsidR="009006F5" w:rsidRDefault="009006F5" w:rsidP="005A35ED">
                <w:r w:rsidRPr="00B060CA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  <w:sdt>
          <w:sdtPr>
            <w:rPr>
              <w:rStyle w:val="Style2"/>
            </w:rPr>
            <w:alias w:val="Section Name"/>
            <w:tag w:val="SN"/>
            <w:id w:val="1048805530"/>
            <w:placeholder>
              <w:docPart w:val="F48CD51ABF4041148F6E1856B6042492"/>
            </w:placeholder>
            <w:showingPlcHdr/>
            <w:text/>
          </w:sdtPr>
          <w:sdtEndPr>
            <w:rPr>
              <w:rStyle w:val="DefaultParagraphFont"/>
              <w:rFonts w:ascii="Trebuchet MS" w:hAnsi="Trebuchet MS"/>
              <w:b/>
              <w:caps/>
            </w:rPr>
          </w:sdtEndPr>
          <w:sdtContent>
            <w:tc>
              <w:tcPr>
                <w:tcW w:w="1165" w:type="dxa"/>
                <w:shd w:val="clear" w:color="auto" w:fill="auto"/>
              </w:tcPr>
              <w:p w14:paraId="329996F8" w14:textId="77777777" w:rsidR="009006F5" w:rsidRDefault="009006F5" w:rsidP="005A35ED">
                <w:r w:rsidRPr="00E02703">
                  <w:rPr>
                    <w:rFonts w:ascii="Trebuchet MS" w:hAnsi="Trebuchet MS"/>
                    <w:b/>
                    <w:caps/>
                  </w:rPr>
                  <w:t xml:space="preserve"> </w:t>
                </w:r>
              </w:p>
            </w:tc>
          </w:sdtContent>
        </w:sdt>
      </w:tr>
    </w:tbl>
    <w:p w14:paraId="71EE9650" w14:textId="77777777" w:rsidR="00E42549" w:rsidRPr="00D20A19" w:rsidRDefault="00056F54" w:rsidP="00056F54">
      <w:pPr>
        <w:pStyle w:val="BodyText"/>
        <w:jc w:val="center"/>
        <w:rPr>
          <w:rFonts w:ascii="Trebuchet MS" w:hAnsi="Trebuchet MS"/>
          <w:b/>
          <w:caps/>
        </w:rPr>
      </w:pPr>
      <w:r w:rsidRPr="00D20A19">
        <w:rPr>
          <w:rFonts w:ascii="Trebuchet MS" w:hAnsi="Trebuchet MS"/>
          <w:b/>
          <w:caps/>
        </w:rPr>
        <w:t>*********</w:t>
      </w:r>
    </w:p>
    <w:sectPr w:rsidR="00E42549" w:rsidRPr="00D20A19" w:rsidSect="00F91718">
      <w:footerReference w:type="even" r:id="rId9"/>
      <w:footerReference w:type="default" r:id="rId10"/>
      <w:pgSz w:w="12240" w:h="15840"/>
      <w:pgMar w:top="568" w:right="1800" w:bottom="135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B5F6F" w14:textId="77777777" w:rsidR="00302B21" w:rsidRDefault="00302B21">
      <w:r>
        <w:separator/>
      </w:r>
    </w:p>
  </w:endnote>
  <w:endnote w:type="continuationSeparator" w:id="0">
    <w:p w14:paraId="3D3330D1" w14:textId="77777777" w:rsidR="00302B21" w:rsidRDefault="00302B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2FEB11" w14:textId="77777777" w:rsidR="00F91718" w:rsidRDefault="00F91718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4259CEE8" w14:textId="77777777" w:rsidR="00F91718" w:rsidRDefault="00F91718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0ECA96" w14:textId="77777777" w:rsidR="00F91718" w:rsidRDefault="00F91718">
    <w:pPr>
      <w:pStyle w:val="Footer"/>
      <w:framePr w:w="1612" w:wrap="around" w:vAnchor="text" w:hAnchor="margin" w:yAlign="top"/>
      <w:rPr>
        <w:rStyle w:val="PageNumber"/>
        <w:b/>
        <w:bCs/>
        <w:i/>
      </w:rPr>
    </w:pPr>
    <w:r>
      <w:rPr>
        <w:rStyle w:val="PageNumber"/>
        <w:b/>
        <w:bCs/>
        <w:i/>
      </w:rPr>
      <w:t>(</w:t>
    </w:r>
    <w:r w:rsidR="00E42549" w:rsidRPr="00E42549">
      <w:rPr>
        <w:rStyle w:val="PageNumber"/>
        <w:b/>
        <w:bCs/>
        <w:i/>
      </w:rPr>
      <w:t xml:space="preserve">Page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PAGE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0860D3">
      <w:rPr>
        <w:rStyle w:val="PageNumber"/>
        <w:b/>
        <w:bCs/>
        <w:i/>
        <w:noProof/>
      </w:rPr>
      <w:t>1</w:t>
    </w:r>
    <w:r w:rsidR="00E42549" w:rsidRPr="00E42549">
      <w:rPr>
        <w:rStyle w:val="PageNumber"/>
        <w:b/>
        <w:bCs/>
        <w:i/>
      </w:rPr>
      <w:fldChar w:fldCharType="end"/>
    </w:r>
    <w:r w:rsidR="00E42549" w:rsidRPr="00E42549">
      <w:rPr>
        <w:rStyle w:val="PageNumber"/>
        <w:b/>
        <w:bCs/>
        <w:i/>
      </w:rPr>
      <w:t xml:space="preserve"> of </w:t>
    </w:r>
    <w:r w:rsidR="00E42549" w:rsidRPr="00E42549">
      <w:rPr>
        <w:rStyle w:val="PageNumber"/>
        <w:b/>
        <w:bCs/>
        <w:i/>
      </w:rPr>
      <w:fldChar w:fldCharType="begin"/>
    </w:r>
    <w:r w:rsidR="00E42549" w:rsidRPr="00E42549">
      <w:rPr>
        <w:rStyle w:val="PageNumber"/>
        <w:b/>
        <w:bCs/>
        <w:i/>
      </w:rPr>
      <w:instrText xml:space="preserve"> NUMPAGES  \* Arabic  \* MERGEFORMAT </w:instrText>
    </w:r>
    <w:r w:rsidR="00E42549" w:rsidRPr="00E42549">
      <w:rPr>
        <w:rStyle w:val="PageNumber"/>
        <w:b/>
        <w:bCs/>
        <w:i/>
      </w:rPr>
      <w:fldChar w:fldCharType="separate"/>
    </w:r>
    <w:r w:rsidR="000860D3">
      <w:rPr>
        <w:rStyle w:val="PageNumber"/>
        <w:b/>
        <w:bCs/>
        <w:i/>
        <w:noProof/>
      </w:rPr>
      <w:t>4</w:t>
    </w:r>
    <w:r w:rsidR="00E42549" w:rsidRPr="00E42549">
      <w:rPr>
        <w:rStyle w:val="PageNumber"/>
        <w:b/>
        <w:bCs/>
        <w:i/>
      </w:rPr>
      <w:fldChar w:fldCharType="end"/>
    </w:r>
    <w:r>
      <w:rPr>
        <w:rStyle w:val="PageNumber"/>
        <w:b/>
        <w:bCs/>
        <w:i/>
      </w:rPr>
      <w:t>)</w:t>
    </w:r>
  </w:p>
  <w:p w14:paraId="097E8F72" w14:textId="77777777" w:rsidR="00F91718" w:rsidRDefault="00F91718">
    <w:pPr>
      <w:pStyle w:val="Footer"/>
      <w:pageBreakBefore/>
      <w:ind w:left="504" w:firstLine="360"/>
      <w:rPr>
        <w:i/>
        <w:iCs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8719A07" wp14:editId="592EBCA8">
              <wp:simplePos x="0" y="0"/>
              <wp:positionH relativeFrom="column">
                <wp:posOffset>4951095</wp:posOffset>
              </wp:positionH>
              <wp:positionV relativeFrom="paragraph">
                <wp:posOffset>-3810</wp:posOffset>
              </wp:positionV>
              <wp:extent cx="1335405" cy="284480"/>
              <wp:effectExtent l="7620" t="11430" r="9525" b="889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35405" cy="284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108691F" w14:textId="77777777" w:rsidR="00F91718" w:rsidRDefault="009006F5">
                          <w:pPr>
                            <w:pStyle w:val="Heading3"/>
                            <w:rPr>
                              <w:sz w:val="22"/>
                            </w:rPr>
                          </w:pPr>
                          <w:r>
                            <w:rPr>
                              <w:sz w:val="22"/>
                            </w:rPr>
                            <w:t>MIT/GEN/F-01/R</w:t>
                          </w:r>
                          <w:r w:rsidR="00771F3F">
                            <w:rPr>
                              <w:sz w:val="22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719A0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left:0;text-align:left;margin-left:389.85pt;margin-top:-.3pt;width:105.15pt;height:22.4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">
              <v:textbox>
                <w:txbxContent>
                  <w:p w14:paraId="7108691F" w14:textId="77777777" w:rsidR="00F91718" w:rsidRDefault="009006F5">
                    <w:pPr>
                      <w:pStyle w:val="Heading3"/>
                      <w:rPr>
                        <w:sz w:val="22"/>
                      </w:rPr>
                    </w:pPr>
                    <w:r>
                      <w:rPr>
                        <w:sz w:val="22"/>
                      </w:rPr>
                      <w:t>MIT/GEN/F-01/R</w:t>
                    </w:r>
                    <w:r w:rsidR="00771F3F">
                      <w:rPr>
                        <w:sz w:val="22"/>
                      </w:rPr>
                      <w:t>2</w:t>
                    </w:r>
                  </w:p>
                </w:txbxContent>
              </v:textbox>
            </v:shape>
          </w:pict>
        </mc:Fallback>
      </mc:AlternateConten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57EFE1" w14:textId="77777777" w:rsidR="00302B21" w:rsidRDefault="00302B21">
      <w:r>
        <w:separator/>
      </w:r>
    </w:p>
  </w:footnote>
  <w:footnote w:type="continuationSeparator" w:id="0">
    <w:p w14:paraId="11031F99" w14:textId="77777777" w:rsidR="00302B21" w:rsidRDefault="00302B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9"/>
    <w:multiLevelType w:val="multilevel"/>
    <w:tmpl w:val="00000009"/>
    <w:name w:val="WWNum9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266359C"/>
    <w:multiLevelType w:val="hybridMultilevel"/>
    <w:tmpl w:val="A7AA951A"/>
    <w:lvl w:ilvl="0" w:tplc="B1DAA580">
      <w:start w:val="1"/>
      <w:numFmt w:val="none"/>
      <w:lvlText w:val="(Page 1 of 4)"/>
      <w:lvlJc w:val="center"/>
      <w:pPr>
        <w:tabs>
          <w:tab w:val="num" w:pos="1080"/>
        </w:tabs>
        <w:ind w:left="720" w:hanging="360"/>
      </w:pPr>
      <w:rPr>
        <w:rFonts w:hint="default"/>
        <w:b w:val="0"/>
        <w:i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59B3C6D"/>
    <w:multiLevelType w:val="hybridMultilevel"/>
    <w:tmpl w:val="029EC80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900"/>
        </w:tabs>
        <w:ind w:left="9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20"/>
        </w:tabs>
        <w:ind w:left="16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340"/>
        </w:tabs>
        <w:ind w:left="23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060"/>
        </w:tabs>
        <w:ind w:left="30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780"/>
        </w:tabs>
        <w:ind w:left="37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500"/>
        </w:tabs>
        <w:ind w:left="45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220"/>
        </w:tabs>
        <w:ind w:left="52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5940"/>
        </w:tabs>
        <w:ind w:left="5940" w:hanging="180"/>
      </w:pPr>
    </w:lvl>
  </w:abstractNum>
  <w:abstractNum w:abstractNumId="3" w15:restartNumberingAfterBreak="0">
    <w:nsid w:val="0E562646"/>
    <w:multiLevelType w:val="hybridMultilevel"/>
    <w:tmpl w:val="1DDA9D0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AC016B"/>
    <w:multiLevelType w:val="hybridMultilevel"/>
    <w:tmpl w:val="9FA2A8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71181F"/>
    <w:multiLevelType w:val="hybridMultilevel"/>
    <w:tmpl w:val="458C7A5C"/>
    <w:lvl w:ilvl="0" w:tplc="00BC8C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EC18E6"/>
    <w:multiLevelType w:val="hybridMultilevel"/>
    <w:tmpl w:val="E4DED42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636DF8"/>
    <w:multiLevelType w:val="hybridMultilevel"/>
    <w:tmpl w:val="BE1A87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C703A07"/>
    <w:multiLevelType w:val="hybridMultilevel"/>
    <w:tmpl w:val="E782FE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FE2768"/>
    <w:multiLevelType w:val="hybridMultilevel"/>
    <w:tmpl w:val="858E3C04"/>
    <w:lvl w:ilvl="0" w:tplc="2F32DC78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3C6F3D"/>
    <w:multiLevelType w:val="hybridMultilevel"/>
    <w:tmpl w:val="721C0768"/>
    <w:lvl w:ilvl="0" w:tplc="F1E69924">
      <w:start w:val="1"/>
      <w:numFmt w:val="decimal"/>
      <w:lvlText w:val="(%1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1" w15:restartNumberingAfterBreak="0">
    <w:nsid w:val="29153ECC"/>
    <w:multiLevelType w:val="hybridMultilevel"/>
    <w:tmpl w:val="94B099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C7704E1"/>
    <w:multiLevelType w:val="hybridMultilevel"/>
    <w:tmpl w:val="22AED0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FE0C20C">
      <w:start w:val="1"/>
      <w:numFmt w:val="decimal"/>
      <w:lvlText w:val="[%2]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A16A3D"/>
    <w:multiLevelType w:val="hybridMultilevel"/>
    <w:tmpl w:val="8626E2D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F494654"/>
    <w:multiLevelType w:val="hybridMultilevel"/>
    <w:tmpl w:val="75F84B24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C7F1B9B"/>
    <w:multiLevelType w:val="hybridMultilevel"/>
    <w:tmpl w:val="126C0878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43BD67FA"/>
    <w:multiLevelType w:val="hybridMultilevel"/>
    <w:tmpl w:val="43706C5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4A23634"/>
    <w:multiLevelType w:val="hybridMultilevel"/>
    <w:tmpl w:val="74D234BC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FE84746"/>
    <w:multiLevelType w:val="hybridMultilevel"/>
    <w:tmpl w:val="F4CA82A0"/>
    <w:lvl w:ilvl="0" w:tplc="04090007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03C5AEA"/>
    <w:multiLevelType w:val="hybridMultilevel"/>
    <w:tmpl w:val="055E4D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0D09C2"/>
    <w:multiLevelType w:val="hybridMultilevel"/>
    <w:tmpl w:val="32AC75A8"/>
    <w:lvl w:ilvl="0" w:tplc="87E28708">
      <w:start w:val="1"/>
      <w:numFmt w:val="decimal"/>
      <w:lvlText w:val="CO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5706E47"/>
    <w:multiLevelType w:val="hybridMultilevel"/>
    <w:tmpl w:val="C9F69248"/>
    <w:lvl w:ilvl="0" w:tplc="387A0A82">
      <w:start w:val="1"/>
      <w:numFmt w:val="decimal"/>
      <w:lvlText w:val="%1."/>
      <w:lvlJc w:val="left"/>
      <w:pPr>
        <w:tabs>
          <w:tab w:val="num" w:pos="864"/>
        </w:tabs>
        <w:ind w:left="648" w:hanging="14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65A14EA"/>
    <w:multiLevelType w:val="hybridMultilevel"/>
    <w:tmpl w:val="3724DFD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5305B8"/>
    <w:multiLevelType w:val="hybridMultilevel"/>
    <w:tmpl w:val="F4CA82A0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DF07F45"/>
    <w:multiLevelType w:val="hybridMultilevel"/>
    <w:tmpl w:val="D320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E14332"/>
    <w:multiLevelType w:val="hybridMultilevel"/>
    <w:tmpl w:val="F0CA1D46"/>
    <w:lvl w:ilvl="0" w:tplc="04090017">
      <w:start w:val="2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3"/>
  </w:num>
  <w:num w:numId="2">
    <w:abstractNumId w:val="7"/>
  </w:num>
  <w:num w:numId="3">
    <w:abstractNumId w:val="2"/>
  </w:num>
  <w:num w:numId="4">
    <w:abstractNumId w:val="15"/>
  </w:num>
  <w:num w:numId="5">
    <w:abstractNumId w:val="14"/>
  </w:num>
  <w:num w:numId="6">
    <w:abstractNumId w:val="25"/>
  </w:num>
  <w:num w:numId="7">
    <w:abstractNumId w:val="12"/>
  </w:num>
  <w:num w:numId="8">
    <w:abstractNumId w:val="22"/>
  </w:num>
  <w:num w:numId="9">
    <w:abstractNumId w:val="18"/>
  </w:num>
  <w:num w:numId="10">
    <w:abstractNumId w:val="23"/>
  </w:num>
  <w:num w:numId="11">
    <w:abstractNumId w:val="16"/>
  </w:num>
  <w:num w:numId="12">
    <w:abstractNumId w:val="10"/>
  </w:num>
  <w:num w:numId="13">
    <w:abstractNumId w:val="6"/>
  </w:num>
  <w:num w:numId="14">
    <w:abstractNumId w:val="1"/>
  </w:num>
  <w:num w:numId="15">
    <w:abstractNumId w:val="21"/>
  </w:num>
  <w:num w:numId="16">
    <w:abstractNumId w:val="0"/>
  </w:num>
  <w:num w:numId="17">
    <w:abstractNumId w:val="20"/>
  </w:num>
  <w:num w:numId="18">
    <w:abstractNumId w:val="24"/>
  </w:num>
  <w:num w:numId="19">
    <w:abstractNumId w:val="8"/>
  </w:num>
  <w:num w:numId="20">
    <w:abstractNumId w:val="11"/>
  </w:num>
  <w:num w:numId="21">
    <w:abstractNumId w:val="19"/>
  </w:num>
  <w:num w:numId="22">
    <w:abstractNumId w:val="5"/>
  </w:num>
  <w:num w:numId="23">
    <w:abstractNumId w:val="4"/>
  </w:num>
  <w:num w:numId="24">
    <w:abstractNumId w:val="17"/>
  </w:num>
  <w:num w:numId="25">
    <w:abstractNumId w:val="3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1" w:cryptProviderType="rsaAES" w:cryptAlgorithmClass="hash" w:cryptAlgorithmType="typeAny" w:cryptAlgorithmSid="14" w:cryptSpinCount="100000" w:hash="eHofz3PsY2er5Z/Gnv/bF9GVVyW6NJo6l7KhhWszFzPK2UDx8qXNid6sGD0q52yH9xDoiuyiwnCE3ZbB/LfFBA==" w:salt="tc9yYOiH7txaZpnAlaUDvg==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S2MDYwMbOwNLE0M7dU0lEKTi0uzszPAykwNKkFALyWWPgtAAAA"/>
  </w:docVars>
  <w:rsids>
    <w:rsidRoot w:val="000728C8"/>
    <w:rsid w:val="00013263"/>
    <w:rsid w:val="00015D25"/>
    <w:rsid w:val="000226D3"/>
    <w:rsid w:val="000420C4"/>
    <w:rsid w:val="00043905"/>
    <w:rsid w:val="0004585C"/>
    <w:rsid w:val="00056F54"/>
    <w:rsid w:val="0006027B"/>
    <w:rsid w:val="000728C8"/>
    <w:rsid w:val="00075C86"/>
    <w:rsid w:val="00080751"/>
    <w:rsid w:val="000860D3"/>
    <w:rsid w:val="0009053B"/>
    <w:rsid w:val="00095962"/>
    <w:rsid w:val="00097FB1"/>
    <w:rsid w:val="000A6F23"/>
    <w:rsid w:val="000B5AD2"/>
    <w:rsid w:val="000B5DB5"/>
    <w:rsid w:val="000B7CDB"/>
    <w:rsid w:val="000C0C4C"/>
    <w:rsid w:val="000E0077"/>
    <w:rsid w:val="000E044C"/>
    <w:rsid w:val="000E47A0"/>
    <w:rsid w:val="001076AA"/>
    <w:rsid w:val="00107759"/>
    <w:rsid w:val="00112098"/>
    <w:rsid w:val="00121FE6"/>
    <w:rsid w:val="00124F08"/>
    <w:rsid w:val="0012796F"/>
    <w:rsid w:val="00130236"/>
    <w:rsid w:val="00131363"/>
    <w:rsid w:val="00131748"/>
    <w:rsid w:val="0014679D"/>
    <w:rsid w:val="001525AC"/>
    <w:rsid w:val="00156F18"/>
    <w:rsid w:val="00161925"/>
    <w:rsid w:val="00164461"/>
    <w:rsid w:val="001665EC"/>
    <w:rsid w:val="00172EF3"/>
    <w:rsid w:val="00175C2E"/>
    <w:rsid w:val="00180288"/>
    <w:rsid w:val="00184A90"/>
    <w:rsid w:val="00190C1B"/>
    <w:rsid w:val="00194D0C"/>
    <w:rsid w:val="001967CE"/>
    <w:rsid w:val="001A1FAE"/>
    <w:rsid w:val="001A617E"/>
    <w:rsid w:val="001B77F1"/>
    <w:rsid w:val="001C0D6E"/>
    <w:rsid w:val="001D34DF"/>
    <w:rsid w:val="001D441C"/>
    <w:rsid w:val="001F1160"/>
    <w:rsid w:val="001F47A1"/>
    <w:rsid w:val="001F6366"/>
    <w:rsid w:val="001F7AE1"/>
    <w:rsid w:val="002224B1"/>
    <w:rsid w:val="00232C82"/>
    <w:rsid w:val="00236FB7"/>
    <w:rsid w:val="002454E2"/>
    <w:rsid w:val="00245EF7"/>
    <w:rsid w:val="00263ACC"/>
    <w:rsid w:val="00285226"/>
    <w:rsid w:val="00290DAF"/>
    <w:rsid w:val="0029286E"/>
    <w:rsid w:val="002A174C"/>
    <w:rsid w:val="002A77D0"/>
    <w:rsid w:val="002A7973"/>
    <w:rsid w:val="002B35BC"/>
    <w:rsid w:val="002C2471"/>
    <w:rsid w:val="002D25B7"/>
    <w:rsid w:val="002D43FA"/>
    <w:rsid w:val="002E6C78"/>
    <w:rsid w:val="002F1757"/>
    <w:rsid w:val="002F17EE"/>
    <w:rsid w:val="002F2441"/>
    <w:rsid w:val="002F3996"/>
    <w:rsid w:val="00302B21"/>
    <w:rsid w:val="00302E66"/>
    <w:rsid w:val="00305E6B"/>
    <w:rsid w:val="003379E4"/>
    <w:rsid w:val="00343A67"/>
    <w:rsid w:val="00345FD9"/>
    <w:rsid w:val="003524FF"/>
    <w:rsid w:val="00367BAC"/>
    <w:rsid w:val="00374C39"/>
    <w:rsid w:val="0037655B"/>
    <w:rsid w:val="00382146"/>
    <w:rsid w:val="00394A0A"/>
    <w:rsid w:val="003A0F17"/>
    <w:rsid w:val="003A215E"/>
    <w:rsid w:val="003B4674"/>
    <w:rsid w:val="003C0E3E"/>
    <w:rsid w:val="003E1509"/>
    <w:rsid w:val="003E430A"/>
    <w:rsid w:val="003F2F0B"/>
    <w:rsid w:val="003F4329"/>
    <w:rsid w:val="00407C9D"/>
    <w:rsid w:val="00420C3D"/>
    <w:rsid w:val="0042522F"/>
    <w:rsid w:val="00431806"/>
    <w:rsid w:val="00447814"/>
    <w:rsid w:val="00447FA5"/>
    <w:rsid w:val="0045494E"/>
    <w:rsid w:val="0045627D"/>
    <w:rsid w:val="00481841"/>
    <w:rsid w:val="00483BD0"/>
    <w:rsid w:val="00483C8F"/>
    <w:rsid w:val="00486B74"/>
    <w:rsid w:val="00495A25"/>
    <w:rsid w:val="0049622B"/>
    <w:rsid w:val="004A3180"/>
    <w:rsid w:val="004A73FB"/>
    <w:rsid w:val="004B10A5"/>
    <w:rsid w:val="004C5762"/>
    <w:rsid w:val="004D56C6"/>
    <w:rsid w:val="004E1D8D"/>
    <w:rsid w:val="004E60CE"/>
    <w:rsid w:val="00504AA3"/>
    <w:rsid w:val="00506571"/>
    <w:rsid w:val="0051201F"/>
    <w:rsid w:val="00516540"/>
    <w:rsid w:val="005170A2"/>
    <w:rsid w:val="005357EF"/>
    <w:rsid w:val="0054176D"/>
    <w:rsid w:val="00570CFB"/>
    <w:rsid w:val="005813E8"/>
    <w:rsid w:val="00581780"/>
    <w:rsid w:val="0059397B"/>
    <w:rsid w:val="00597AC5"/>
    <w:rsid w:val="005A6257"/>
    <w:rsid w:val="005C1030"/>
    <w:rsid w:val="005C6FA8"/>
    <w:rsid w:val="005E0EC6"/>
    <w:rsid w:val="0060706A"/>
    <w:rsid w:val="00640072"/>
    <w:rsid w:val="00642B65"/>
    <w:rsid w:val="006504F0"/>
    <w:rsid w:val="0066113D"/>
    <w:rsid w:val="006616CF"/>
    <w:rsid w:val="00662295"/>
    <w:rsid w:val="00672878"/>
    <w:rsid w:val="00673AA7"/>
    <w:rsid w:val="00676558"/>
    <w:rsid w:val="00677285"/>
    <w:rsid w:val="006864B7"/>
    <w:rsid w:val="006A5A1C"/>
    <w:rsid w:val="006B4174"/>
    <w:rsid w:val="006C2C92"/>
    <w:rsid w:val="006C625B"/>
    <w:rsid w:val="006D091D"/>
    <w:rsid w:val="006D7D9E"/>
    <w:rsid w:val="006F0CEB"/>
    <w:rsid w:val="006F3D6C"/>
    <w:rsid w:val="00702212"/>
    <w:rsid w:val="00707E38"/>
    <w:rsid w:val="00714E82"/>
    <w:rsid w:val="00723498"/>
    <w:rsid w:val="007333CF"/>
    <w:rsid w:val="00740624"/>
    <w:rsid w:val="00764D61"/>
    <w:rsid w:val="00770498"/>
    <w:rsid w:val="00771F3F"/>
    <w:rsid w:val="007801A2"/>
    <w:rsid w:val="00785514"/>
    <w:rsid w:val="00787FBF"/>
    <w:rsid w:val="00794BB8"/>
    <w:rsid w:val="007A2337"/>
    <w:rsid w:val="007A3997"/>
    <w:rsid w:val="007A4BC8"/>
    <w:rsid w:val="007D3E28"/>
    <w:rsid w:val="007D4055"/>
    <w:rsid w:val="007D7BFF"/>
    <w:rsid w:val="007D7D10"/>
    <w:rsid w:val="007E1E67"/>
    <w:rsid w:val="007E361A"/>
    <w:rsid w:val="007F0D21"/>
    <w:rsid w:val="007F1837"/>
    <w:rsid w:val="00802139"/>
    <w:rsid w:val="00805F4E"/>
    <w:rsid w:val="00811EAB"/>
    <w:rsid w:val="008220FE"/>
    <w:rsid w:val="00823885"/>
    <w:rsid w:val="00833DD0"/>
    <w:rsid w:val="0083728A"/>
    <w:rsid w:val="00851533"/>
    <w:rsid w:val="008544B0"/>
    <w:rsid w:val="0085632D"/>
    <w:rsid w:val="00863547"/>
    <w:rsid w:val="00865008"/>
    <w:rsid w:val="00871BF6"/>
    <w:rsid w:val="0088759A"/>
    <w:rsid w:val="00895FC1"/>
    <w:rsid w:val="00897E7E"/>
    <w:rsid w:val="008A6594"/>
    <w:rsid w:val="008B05AF"/>
    <w:rsid w:val="008B5DE2"/>
    <w:rsid w:val="008E7C43"/>
    <w:rsid w:val="009006F5"/>
    <w:rsid w:val="00901DFD"/>
    <w:rsid w:val="00910100"/>
    <w:rsid w:val="00916EE1"/>
    <w:rsid w:val="00942E0E"/>
    <w:rsid w:val="00951232"/>
    <w:rsid w:val="00956FCF"/>
    <w:rsid w:val="00960E45"/>
    <w:rsid w:val="0096358F"/>
    <w:rsid w:val="009719ED"/>
    <w:rsid w:val="00972EDF"/>
    <w:rsid w:val="00976B18"/>
    <w:rsid w:val="009A2452"/>
    <w:rsid w:val="009A5C96"/>
    <w:rsid w:val="009B4FC3"/>
    <w:rsid w:val="009D79C9"/>
    <w:rsid w:val="009E58B9"/>
    <w:rsid w:val="009E5D08"/>
    <w:rsid w:val="009E73F7"/>
    <w:rsid w:val="009E7E64"/>
    <w:rsid w:val="009F3825"/>
    <w:rsid w:val="00A02C4C"/>
    <w:rsid w:val="00A0426E"/>
    <w:rsid w:val="00A349CE"/>
    <w:rsid w:val="00A448B6"/>
    <w:rsid w:val="00A4573E"/>
    <w:rsid w:val="00A54A6F"/>
    <w:rsid w:val="00A619A3"/>
    <w:rsid w:val="00A723EB"/>
    <w:rsid w:val="00A80D43"/>
    <w:rsid w:val="00A94BA6"/>
    <w:rsid w:val="00AC2E02"/>
    <w:rsid w:val="00AC3B05"/>
    <w:rsid w:val="00AD7647"/>
    <w:rsid w:val="00AF484C"/>
    <w:rsid w:val="00B114DC"/>
    <w:rsid w:val="00B11555"/>
    <w:rsid w:val="00B41901"/>
    <w:rsid w:val="00B427E4"/>
    <w:rsid w:val="00B642A8"/>
    <w:rsid w:val="00B6704A"/>
    <w:rsid w:val="00B80727"/>
    <w:rsid w:val="00B95135"/>
    <w:rsid w:val="00B95816"/>
    <w:rsid w:val="00BA1B3B"/>
    <w:rsid w:val="00BC4A2F"/>
    <w:rsid w:val="00BC604D"/>
    <w:rsid w:val="00BD5469"/>
    <w:rsid w:val="00BE3701"/>
    <w:rsid w:val="00BE66ED"/>
    <w:rsid w:val="00BE7521"/>
    <w:rsid w:val="00BE75FF"/>
    <w:rsid w:val="00BF1102"/>
    <w:rsid w:val="00BF4293"/>
    <w:rsid w:val="00C17911"/>
    <w:rsid w:val="00C22574"/>
    <w:rsid w:val="00C477C0"/>
    <w:rsid w:val="00C535AA"/>
    <w:rsid w:val="00C55B60"/>
    <w:rsid w:val="00C565EA"/>
    <w:rsid w:val="00C60A67"/>
    <w:rsid w:val="00C6129B"/>
    <w:rsid w:val="00C679F7"/>
    <w:rsid w:val="00C70532"/>
    <w:rsid w:val="00C77679"/>
    <w:rsid w:val="00CA17DA"/>
    <w:rsid w:val="00CA2B05"/>
    <w:rsid w:val="00CB1F8D"/>
    <w:rsid w:val="00CB66F4"/>
    <w:rsid w:val="00CD3F8C"/>
    <w:rsid w:val="00CE31B1"/>
    <w:rsid w:val="00CE667F"/>
    <w:rsid w:val="00CF54C0"/>
    <w:rsid w:val="00CF6635"/>
    <w:rsid w:val="00CF6EA1"/>
    <w:rsid w:val="00CF7F05"/>
    <w:rsid w:val="00D002E8"/>
    <w:rsid w:val="00D04354"/>
    <w:rsid w:val="00D20A19"/>
    <w:rsid w:val="00D231A9"/>
    <w:rsid w:val="00D26AE0"/>
    <w:rsid w:val="00D30FCD"/>
    <w:rsid w:val="00D40F15"/>
    <w:rsid w:val="00D44F7F"/>
    <w:rsid w:val="00D46E8B"/>
    <w:rsid w:val="00D51780"/>
    <w:rsid w:val="00D544E5"/>
    <w:rsid w:val="00D55A4B"/>
    <w:rsid w:val="00D62E5D"/>
    <w:rsid w:val="00D635CB"/>
    <w:rsid w:val="00D676C7"/>
    <w:rsid w:val="00D71858"/>
    <w:rsid w:val="00D75DCC"/>
    <w:rsid w:val="00D77A50"/>
    <w:rsid w:val="00D84E27"/>
    <w:rsid w:val="00D939BB"/>
    <w:rsid w:val="00DA2223"/>
    <w:rsid w:val="00DA36A2"/>
    <w:rsid w:val="00DB13E2"/>
    <w:rsid w:val="00DC0C13"/>
    <w:rsid w:val="00DE6365"/>
    <w:rsid w:val="00DE76EF"/>
    <w:rsid w:val="00DF5D37"/>
    <w:rsid w:val="00E0426F"/>
    <w:rsid w:val="00E24C23"/>
    <w:rsid w:val="00E24C94"/>
    <w:rsid w:val="00E42549"/>
    <w:rsid w:val="00E4407D"/>
    <w:rsid w:val="00E453BF"/>
    <w:rsid w:val="00E47B5D"/>
    <w:rsid w:val="00E645D0"/>
    <w:rsid w:val="00E70359"/>
    <w:rsid w:val="00E73D93"/>
    <w:rsid w:val="00E7699E"/>
    <w:rsid w:val="00E818F8"/>
    <w:rsid w:val="00E841B2"/>
    <w:rsid w:val="00E850BE"/>
    <w:rsid w:val="00E86A38"/>
    <w:rsid w:val="00EA199B"/>
    <w:rsid w:val="00EA2A1E"/>
    <w:rsid w:val="00EB180E"/>
    <w:rsid w:val="00EB6844"/>
    <w:rsid w:val="00EC481B"/>
    <w:rsid w:val="00ED6C6B"/>
    <w:rsid w:val="00EF2C78"/>
    <w:rsid w:val="00F17C97"/>
    <w:rsid w:val="00F44080"/>
    <w:rsid w:val="00F463B6"/>
    <w:rsid w:val="00F54D26"/>
    <w:rsid w:val="00F67CE4"/>
    <w:rsid w:val="00F8157F"/>
    <w:rsid w:val="00F81FBB"/>
    <w:rsid w:val="00F91718"/>
    <w:rsid w:val="00F96BB7"/>
    <w:rsid w:val="00F96FB4"/>
    <w:rsid w:val="00FC2D9E"/>
    <w:rsid w:val="00FC6CF8"/>
    <w:rsid w:val="00FF0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B7F63E"/>
  <w15:chartTrackingRefBased/>
  <w15:docId w15:val="{59FE545A-CAC7-460B-9E3B-FC812FAAB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12098"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eastAsia="Arial Unicode MS"/>
      <w:b/>
      <w:bCs/>
      <w:sz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eastAsia="Arial Unicode MS"/>
      <w:b/>
      <w:b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rFonts w:ascii="Trebuchet MS" w:hAnsi="Trebuchet MS"/>
      <w:b/>
      <w:bCs/>
      <w:sz w:val="20"/>
      <w:szCs w:val="20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basedOn w:val="Normal"/>
    <w:rPr>
      <w:b/>
      <w:bCs/>
    </w:rPr>
  </w:style>
  <w:style w:type="paragraph" w:styleId="BodyText">
    <w:name w:val="Body Text"/>
    <w:basedOn w:val="Normal"/>
    <w:link w:val="BodyTextChar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Title">
    <w:name w:val="Title"/>
    <w:basedOn w:val="Normal"/>
    <w:qFormat/>
    <w:pPr>
      <w:jc w:val="center"/>
    </w:pPr>
    <w:rPr>
      <w:b/>
      <w:bCs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Emphasis">
    <w:name w:val="Emphasis"/>
    <w:qFormat/>
    <w:rPr>
      <w:i/>
      <w:iCs/>
    </w:rPr>
  </w:style>
  <w:style w:type="character" w:styleId="PageNumber">
    <w:name w:val="page number"/>
    <w:basedOn w:val="DefaultParagraphFont"/>
  </w:style>
  <w:style w:type="character" w:customStyle="1" w:styleId="BodyTextChar">
    <w:name w:val="Body Text Char"/>
    <w:link w:val="BodyText"/>
    <w:rsid w:val="00056F54"/>
    <w:rPr>
      <w:sz w:val="24"/>
      <w:szCs w:val="24"/>
    </w:rPr>
  </w:style>
  <w:style w:type="paragraph" w:customStyle="1" w:styleId="menu">
    <w:name w:val="menu"/>
    <w:basedOn w:val="Normal"/>
    <w:rsid w:val="00056F54"/>
    <w:pPr>
      <w:spacing w:before="100" w:beforeAutospacing="1" w:after="100" w:afterAutospacing="1"/>
    </w:pPr>
    <w:rPr>
      <w:rFonts w:ascii="Arial" w:hAnsi="Arial" w:cs="Arial"/>
      <w:sz w:val="19"/>
      <w:szCs w:val="19"/>
    </w:rPr>
  </w:style>
  <w:style w:type="paragraph" w:styleId="ListParagraph">
    <w:name w:val="List Paragraph"/>
    <w:basedOn w:val="Normal"/>
    <w:uiPriority w:val="34"/>
    <w:qFormat/>
    <w:rsid w:val="000B5AD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IN"/>
    </w:rPr>
  </w:style>
  <w:style w:type="table" w:styleId="TableGrid">
    <w:name w:val="Table Grid"/>
    <w:basedOn w:val="TableNormal"/>
    <w:rsid w:val="00D002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91718"/>
    <w:rPr>
      <w:color w:val="808080"/>
    </w:rPr>
  </w:style>
  <w:style w:type="character" w:customStyle="1" w:styleId="Style2">
    <w:name w:val="Style2"/>
    <w:basedOn w:val="DefaultParagraphFont"/>
    <w:uiPriority w:val="1"/>
    <w:qFormat/>
    <w:rsid w:val="002A174C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FAD6642F9444B3A9BF0599E7ED20E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A7ADDA-01C9-49C4-93F6-9061D2AD3051}"/>
      </w:docPartPr>
      <w:docPartBody>
        <w:p w:rsidR="005114E7" w:rsidRDefault="00C725DA" w:rsidP="00A7396F">
          <w:pPr>
            <w:pStyle w:val="3FAD6642F9444B3A9BF0599E7ED20E7B26"/>
          </w:pPr>
          <w:r w:rsidRPr="00807178">
            <w:t xml:space="preserve"> </w:t>
          </w:r>
          <w:r w:rsidRPr="00807178">
            <w:rPr>
              <w:rStyle w:val="PlaceholderText"/>
            </w:rPr>
            <w:t>Enter department name.</w:t>
          </w:r>
        </w:p>
      </w:docPartBody>
    </w:docPart>
    <w:docPart>
      <w:docPartPr>
        <w:name w:val="F3D2F584D6684482A36DD7C97210CF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3DBE1-ACAB-4008-ACB4-C600D8E74D06}"/>
      </w:docPartPr>
      <w:docPartBody>
        <w:p w:rsidR="005114E7" w:rsidRDefault="00C725DA" w:rsidP="005114E7">
          <w:pPr>
            <w:pStyle w:val="F3D2F584D6684482A36DD7C97210CFFA"/>
          </w:pPr>
          <w:r>
            <w:rPr>
              <w:rStyle w:val="PlaceholderText"/>
            </w:rPr>
            <w:t>Enter course name.</w:t>
          </w:r>
        </w:p>
      </w:docPartBody>
    </w:docPart>
    <w:docPart>
      <w:docPartPr>
        <w:name w:val="D7B462CD2B2F4E02A650DF9FD8AA32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1643C-24EC-4975-A0EC-AC02B3220B0F}"/>
      </w:docPartPr>
      <w:docPartBody>
        <w:p w:rsidR="005114E7" w:rsidRDefault="00C725DA" w:rsidP="005114E7">
          <w:pPr>
            <w:pStyle w:val="D7B462CD2B2F4E02A650DF9FD8AA3234"/>
          </w:pPr>
          <w:r>
            <w:rPr>
              <w:rStyle w:val="PlaceholderText"/>
            </w:rPr>
            <w:t>Enter course code.</w:t>
          </w:r>
        </w:p>
      </w:docPartBody>
    </w:docPart>
    <w:docPart>
      <w:docPartPr>
        <w:name w:val="31ED2DF8B8C949A288B1CEDB999146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288B-B1B2-4BA7-B6F7-955002576AFE}"/>
      </w:docPartPr>
      <w:docPartBody>
        <w:p w:rsidR="005114E7" w:rsidRDefault="00C725DA" w:rsidP="00A7396F">
          <w:pPr>
            <w:pStyle w:val="31ED2DF8B8C949A288B1CEDB999146FE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semester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9A65C694E83F45BCB7AE5A6CEC667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6E7049-DAF2-4032-955F-653AB2C19B16}"/>
      </w:docPartPr>
      <w:docPartBody>
        <w:p w:rsidR="005114E7" w:rsidRDefault="00C725DA" w:rsidP="00A7396F">
          <w:pPr>
            <w:pStyle w:val="9A65C694E83F45BCB7AE5A6CEC667EE626"/>
          </w:pPr>
          <w:r>
            <w:rPr>
              <w:rFonts w:ascii="Trebuchet MS" w:hAnsi="Trebuchet MS"/>
              <w:caps/>
            </w:rPr>
            <w:t xml:space="preserve"> </w:t>
          </w:r>
          <w:r>
            <w:rPr>
              <w:rStyle w:val="PlaceholderText"/>
            </w:rPr>
            <w:t>Enter branch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EA90761EAFC745CA9890A8ECA89050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165EE7D-54B1-4A81-BBAC-0B4DF62B0320}"/>
      </w:docPartPr>
      <w:docPartBody>
        <w:p w:rsidR="005114E7" w:rsidRDefault="00C725DA" w:rsidP="00A7396F">
          <w:pPr>
            <w:pStyle w:val="EA90761EAFC745CA9890A8ECA890508B26"/>
          </w:pPr>
          <w:r w:rsidRPr="00807178">
            <w:t xml:space="preserve"> </w:t>
          </w:r>
          <w:r w:rsidRPr="00807178">
            <w:rPr>
              <w:rStyle w:val="PlaceholderText"/>
            </w:rPr>
            <w:t>Enter name of the faculty.</w:t>
          </w:r>
        </w:p>
      </w:docPartBody>
    </w:docPart>
    <w:docPart>
      <w:docPartPr>
        <w:name w:val="FEB739181D994AC289E514E8908510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3D66F2-67BA-41C8-B7C3-D0A2373CC0C3}"/>
      </w:docPartPr>
      <w:docPartBody>
        <w:p w:rsidR="005114E7" w:rsidRDefault="00C725DA" w:rsidP="00A7396F">
          <w:pPr>
            <w:pStyle w:val="FEB739181D994AC289E514E890851008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35BB47EB7F4373AF30BE69F67CA2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45C1D7-9223-46CF-9C96-DE79C75436B0}"/>
      </w:docPartPr>
      <w:docPartBody>
        <w:p w:rsidR="00BA4550" w:rsidRDefault="00C725DA" w:rsidP="00A7396F">
          <w:pPr>
            <w:pStyle w:val="AA35BB47EB7F4373AF30BE69F67CA2C018"/>
          </w:pPr>
          <w:r>
            <w:rPr>
              <w:rStyle w:val="PlaceholderText"/>
            </w:rPr>
            <w:t>CO</w:t>
          </w:r>
        </w:p>
      </w:docPartBody>
    </w:docPart>
    <w:docPart>
      <w:docPartPr>
        <w:name w:val="1D7F61CD4266491F8C41FB896B285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952EF59-21C5-4068-B84F-110114BEFD15}"/>
      </w:docPartPr>
      <w:docPartBody>
        <w:p w:rsidR="00BA4550" w:rsidRDefault="00C725DA" w:rsidP="00A7396F">
          <w:pPr>
            <w:pStyle w:val="1D7F61CD4266491F8C41FB896B285A5417"/>
          </w:pPr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2AA0A1E2BF54AB8B225D5EFF744FC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C81762-8958-41B4-A56E-4101CC163D5D}"/>
      </w:docPartPr>
      <w:docPartBody>
        <w:p w:rsidR="00BA4550" w:rsidRDefault="00C725DA" w:rsidP="00A7396F">
          <w:pPr>
            <w:pStyle w:val="52AA0A1E2BF54AB8B225D5EFF744FC2A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BC8C80C7B971460EA7628B73E1EB04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8BF281-0B19-4ECB-90C9-01544CED52CA}"/>
      </w:docPartPr>
      <w:docPartBody>
        <w:p w:rsidR="00BA4550" w:rsidRDefault="00C725DA" w:rsidP="00A7396F">
          <w:pPr>
            <w:pStyle w:val="BC8C80C7B971460EA7628B73E1EB0407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5497E4A7EDD845E4AC591635A2111C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D58066-6F38-4E25-B231-BF40D2C75C6F}"/>
      </w:docPartPr>
      <w:docPartBody>
        <w:p w:rsidR="00BA4550" w:rsidRDefault="00C725DA" w:rsidP="00A7396F">
          <w:pPr>
            <w:pStyle w:val="5497E4A7EDD845E4AC591635A2111C4116"/>
          </w:pPr>
          <w:r w:rsidRPr="002A174C">
            <w:rPr>
              <w:rStyle w:val="PlaceholderText"/>
              <w:rFonts w:asciiTheme="minorHAnsi" w:hAnsiTheme="minorHAnsi"/>
            </w:rPr>
            <w:t>Click or tap here to enter text.</w:t>
          </w:r>
        </w:p>
      </w:docPartBody>
    </w:docPart>
    <w:docPart>
      <w:docPartPr>
        <w:name w:val="305B4133DAB14D20B5F95B0E18D51F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8159D1-1F76-42AF-8A43-554794F0B6E9}"/>
      </w:docPartPr>
      <w:docPartBody>
        <w:p w:rsidR="00BA4550" w:rsidRDefault="00C725DA" w:rsidP="00A7396F">
          <w:pPr>
            <w:pStyle w:val="305B4133DAB14D20B5F95B0E18D51F5216"/>
          </w:pPr>
          <w:r w:rsidRPr="002A174C">
            <w:rPr>
              <w:rStyle w:val="PlaceholderText"/>
              <w:rFonts w:asciiTheme="minorHAnsi" w:hAnsiTheme="minorHAnsi"/>
            </w:rPr>
            <w:t>Click or tap to enter a date.</w:t>
          </w:r>
        </w:p>
      </w:docPartBody>
    </w:docPart>
    <w:docPart>
      <w:docPartPr>
        <w:name w:val="058250DF309240119397FEE759143F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ADB570-A08D-45E9-8BBD-212319492688}"/>
      </w:docPartPr>
      <w:docPartBody>
        <w:p w:rsidR="00061FAF" w:rsidRDefault="00C725DA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B722A3B6CE741F3A66189CE8A92F4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C80F1A-6919-4714-BAD5-15E45753173C}"/>
      </w:docPartPr>
      <w:docPartBody>
        <w:p w:rsidR="00061FAF" w:rsidRDefault="00C725DA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0734B0EBBFC43268EFF135F191F3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96D37C-F9DA-4F69-869E-716F26821DE0}"/>
      </w:docPartPr>
      <w:docPartBody>
        <w:p w:rsidR="00061FAF" w:rsidRDefault="00C725DA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497F0902935A4D01880AE92A05A5B6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DF0C9E-7386-4610-942C-25D6191ABD4D}"/>
      </w:docPartPr>
      <w:docPartBody>
        <w:p w:rsidR="00061FAF" w:rsidRDefault="00C725DA">
          <w:r>
            <w:rPr>
              <w:rFonts w:ascii="Trebuchet MS" w:hAnsi="Trebuchet MS"/>
            </w:rPr>
            <w:t xml:space="preserve"> </w:t>
          </w:r>
        </w:p>
      </w:docPartBody>
    </w:docPart>
    <w:docPart>
      <w:docPartPr>
        <w:name w:val="BABDBBC7C49A46BBABDB0744357086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1BD623-613A-48CA-881F-23E87ABB046C}"/>
      </w:docPartPr>
      <w:docPartBody>
        <w:p w:rsidR="00061FAF" w:rsidRDefault="004F300F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130203BEE4D84613902A4AAB6C81E3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1C3CA3-EFE7-45AF-9498-810EC8ED850A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BFCBCF0F15464630A8F457E747837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F121F7-4D8D-4DAF-BA31-2E6799DF49F7}"/>
      </w:docPartPr>
      <w:docPartBody>
        <w:p w:rsidR="00061FAF" w:rsidRDefault="00C725DA">
          <w:r w:rsidRPr="00EF5DFE">
            <w:rPr>
              <w:rStyle w:val="PlaceholderText"/>
            </w:rPr>
            <w:t xml:space="preserve"> </w:t>
          </w:r>
        </w:p>
      </w:docPartBody>
    </w:docPart>
    <w:docPart>
      <w:docPartPr>
        <w:name w:val="7CEBE81F6ED345769C4BF41AD083A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65CA04-D673-4769-BD47-FB5D6F2C3722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B669CD5515449A18AC99949BCDE5A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DF5C5F-91FC-4C6B-A6D8-747E8940B8DD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BE178F581C94887AEC3DA87A6F5D2F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8A6E43-1327-4B4E-8547-057DAA0D583D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EF626432D7845A1A3494D1C4B3B37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6A7633-4414-48EE-8475-C49A141533EF}"/>
      </w:docPartPr>
      <w:docPartBody>
        <w:p w:rsidR="00061FAF" w:rsidRDefault="00C725DA">
          <w:r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78E14A72BE4D43B22E312A6665FB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4938C-F1A6-4A9D-B474-5B318011D39D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0DBBF64DB174426A7F38CEE0166D0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881E63-31A3-478F-9FEE-64FEEE165350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DC2BF5E1C843968EFC5CEB349974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95BCC98-2401-46BB-AA53-CA523E5F220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787E680E7E49248B36BC28E09CE1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FCE9E8-0CFC-4966-8DF9-C9BBFD7B207A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D5FD2DCB805495EA6CE8D6C0B16E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B1C964-CAB2-46FE-9405-148638894EC7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C88264087184E8CBFB5A55E8C75BE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B1A7BB-64DC-469D-B405-566C2AEEAFC2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E43BCECCD3423FA0F3BE8A3ACF19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083B65-54DD-4F3D-9468-D96883803BFA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2536C370334137910E4C37233D694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5E0D57-AB79-4496-9BAE-82740BB0318F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A30821BED3664604B7EE0A19770208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A7CBEF-A1D9-422D-9701-7E6D628E7609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62A264CFE504B318F9253DE78C911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067BC-398A-4088-8DD9-C85BE3685349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E3B596F61D14E7E919C78903E8E83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663E3-F9A7-4E4A-A18B-192D119D7AF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979492DF1847358C45E0C1F4A4FE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C91C18-1A4F-4546-87F6-87CFAF354823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F5A76304AE24522BC8ED9B888B00E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36D17D-B290-4697-AF0D-BEAF774CDE42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193B4E8F2E24FC6B4C6DC43BEB6BF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1E215-B461-4D02-8F86-460620A3589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FD8C4AF4EB34419A50F0E0AAAE905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46CB7-117B-4892-8DBE-9F2F12C30CC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FC3CE63C2574BE79BDF516621C0B4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51ED7D-86DA-4416-BB13-33125C1AA615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214D179FC8E46C1BA9589C931DFB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B482E6-0EF4-425F-ABB3-A89F12EFA991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9EC4899E59DC437DAAD0699A447386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9ACCB1-5F7D-4CF3-968D-E9E5FB05A706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F23A61BED204209895653C0BA822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4FB8CE-61B3-49B8-A597-FD406D2430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9828519451543B6A5E78B7647BE27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08926D-FBD8-465D-A519-C17AE7C04F64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B31E70392D784F4EA25CE09F80A0E4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44394D-74EE-4F58-A494-4532EB94BDCE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A715D5F1F3C4937901CA4642A1501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5958E1-0D6C-4016-AFBD-888D1CC86F5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90EFEF8ECE44DEAA01CF9F88DC9D7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45E8F95-CC87-4521-9636-2B2ADCBD1A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E7BA0C63B2D41CC97B095C211B0E1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9708DD-DF77-499F-8036-DC865A19984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2772A5ADDA684C7788397D28906803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EE688D-310E-43F9-A79A-48F480601173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24642E47BD941D3AD6B004DFE9855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CDC7AC-1911-4F27-A685-4AB9405FF778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30E2A9B289D426BAB5CEDDF4777453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CACF7D-CD26-469D-9C89-01CB5D837659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DCB5A8F69F041F6AAB5F6FA15A8C5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B4A2D-B291-4F47-9C31-2D2864416087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04F887274ACC48E89A123B30F1253D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782E6-B1D9-4E0A-84C5-BE8199CD7DFB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4C9C683E1044D3E88C82ACD776AEA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43C727C-8FBC-4F1F-BCCB-1DAC893B62BF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A335C17BDDB4A28BBE40792668A20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CCC949-16B7-43B6-87F3-B39BD6DC97B7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0C01EB639EB4AEB88B49EF34B3383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A829F2-ED46-4720-B22C-41827D4EC076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750AA56393274EE3A3C644E517E25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28B15D-BD03-464A-BFBB-6F34BC179E7A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E199B986FB134BE4B516C3DEFC953A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6257E7-D493-4924-AA39-CDB9E5BD2AF3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A2CF4955DD4CB4BDAA4C9B983D13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4397AE-D4DD-4F61-9336-1695D99ECA5C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8C8824FA03BA4FE89C95F5A9D9075B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CAFD9-D72B-4F9C-8AC5-8E953524DD60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44867DB629BA446A9FFAAEED894740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F74CF-F470-4241-ADC2-5043CC7DEDD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A4BBE7B0F9D4BAA87996E7BBEC560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4C8BFBB-DDFE-496A-8D9F-C714033C482B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5E9065D128DD441E81A93EF81B6B77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E4C99E-4530-4987-9483-A13688AB4692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1898F0E8584C459080C6F6D7390883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91F1FC9-AD97-4C1B-9044-A34882304DFB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96E1CE2A9154F73BAC347F94E8F31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816164-BA45-4329-B82A-66398AF3D815}"/>
      </w:docPartPr>
      <w:docPartBody>
        <w:p w:rsidR="00061FAF" w:rsidRDefault="00C725DA">
          <w:r w:rsidRPr="00903ED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34C20E5DFE4249029E364158F3A235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EDBBD4-1DE8-4A64-802A-956939DCAC47}"/>
      </w:docPartPr>
      <w:docPartBody>
        <w:p w:rsidR="00061FAF" w:rsidRDefault="00C725DA">
          <w:r w:rsidRPr="00495949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61694B205C674BD0A2A5D7098F9639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84F89CE-C72D-474B-B3CA-B02F616813B3}"/>
      </w:docPartPr>
      <w:docPartBody>
        <w:p w:rsidR="00061FAF" w:rsidRDefault="00C725DA">
          <w:r w:rsidRPr="00B060CA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48CD51ABF4041148F6E1856B60424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08AA58-3185-4385-95A9-7C78E1DE7F6E}"/>
      </w:docPartPr>
      <w:docPartBody>
        <w:p w:rsidR="00061FAF" w:rsidRDefault="00C725DA">
          <w:r w:rsidRPr="00E02703">
            <w:rPr>
              <w:rFonts w:ascii="Trebuchet MS" w:hAnsi="Trebuchet MS"/>
              <w:b/>
              <w:caps/>
            </w:rPr>
            <w:t xml:space="preserve"> </w:t>
          </w:r>
        </w:p>
      </w:docPartBody>
    </w:docPart>
    <w:docPart>
      <w:docPartPr>
        <w:name w:val="F0211F451E704905BBB5F98888A355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F105AE-549C-4BAC-8FBA-FA456FD27FBB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6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432453218D9C41059D031870C2FD9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DC3BE6-50C7-41D2-9348-8AE602E8760C}"/>
      </w:docPartPr>
      <w:docPartBody>
        <w:p w:rsidR="00C725DA" w:rsidRDefault="00C725DA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25844BF9454B289AFA66E7EC5935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3C66C9-1E8A-46E5-9EEA-C8A0213C2E57}"/>
      </w:docPartPr>
      <w:docPartBody>
        <w:p w:rsidR="00C725DA" w:rsidRDefault="00C725DA">
          <w:r>
            <w:rPr>
              <w:rFonts w:ascii="Trebuchet MS" w:hAnsi="Trebuchet MS" w:cs="Arial"/>
              <w:b/>
              <w:caps/>
            </w:rPr>
            <w:t xml:space="preserve"> </w:t>
          </w:r>
          <w:r>
            <w:rPr>
              <w:rStyle w:val="PlaceholderText"/>
            </w:rPr>
            <w:t>Enter the weightage in percentage (40%)</w:t>
          </w:r>
          <w:r w:rsidRPr="00E56F00">
            <w:rPr>
              <w:rStyle w:val="PlaceholderText"/>
            </w:rPr>
            <w:t>.</w:t>
          </w:r>
        </w:p>
      </w:docPartBody>
    </w:docPart>
    <w:docPart>
      <w:docPartPr>
        <w:name w:val="786B524644B84539A7AA336FB895E0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6E3FEC-9D87-4C5C-944B-CBB2404627C3}"/>
      </w:docPartPr>
      <w:docPartBody>
        <w:p w:rsidR="00C725DA" w:rsidRDefault="00061FAF">
          <w:r w:rsidRPr="00E56F0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B35B330EB24E1EB569A8012E85E4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08741A-96AA-42AF-93CB-7D927523A51F}"/>
      </w:docPartPr>
      <w:docPartBody>
        <w:p w:rsidR="000426A9" w:rsidRDefault="00C725DA">
          <w:r w:rsidRPr="00F40739">
            <w:rPr>
              <w:rStyle w:val="PlaceholderText"/>
            </w:rPr>
            <w:t>Lecture(L)</w:t>
          </w:r>
        </w:p>
      </w:docPartBody>
    </w:docPart>
    <w:docPart>
      <w:docPartPr>
        <w:name w:val="E5C5BA0A9E1947388E87BDA7D51902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D9432F-311A-4137-97C7-0A401EF98000}"/>
      </w:docPartPr>
      <w:docPartBody>
        <w:p w:rsidR="000426A9" w:rsidRDefault="00C725DA">
          <w:r w:rsidRPr="00F40739">
            <w:rPr>
              <w:rStyle w:val="PlaceholderText"/>
            </w:rPr>
            <w:t>Tutorial(T)</w:t>
          </w:r>
        </w:p>
      </w:docPartBody>
    </w:docPart>
    <w:docPart>
      <w:docPartPr>
        <w:name w:val="30479E4F34344D8D89C1E91F30F5AB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CCE134-4873-40FC-8F81-9F4358ED5D2D}"/>
      </w:docPartPr>
      <w:docPartBody>
        <w:p w:rsidR="000426A9" w:rsidRDefault="00C725DA">
          <w:r w:rsidRPr="00F40739">
            <w:rPr>
              <w:rStyle w:val="PlaceholderText"/>
            </w:rPr>
            <w:t>Practical(P)</w:t>
          </w:r>
        </w:p>
      </w:docPartBody>
    </w:docPart>
    <w:docPart>
      <w:docPartPr>
        <w:name w:val="CE0AED304DB54991AEDBBAADF7407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76DCD6-A1B9-4FA5-A3AD-AA9351E12DE7}"/>
      </w:docPartPr>
      <w:docPartBody>
        <w:p w:rsidR="000426A9" w:rsidRDefault="00C725DA">
          <w:r w:rsidRPr="00F40739">
            <w:rPr>
              <w:rStyle w:val="PlaceholderText"/>
            </w:rPr>
            <w:t>Credit(C)</w:t>
          </w:r>
        </w:p>
      </w:docPartBody>
    </w:docPart>
    <w:docPart>
      <w:docPartPr>
        <w:name w:val="9011CFD43A1544C5947CB8841E39F6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5D1EE0-46A6-4772-A737-F4C6C2AB27F7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7C304723C14A7FB2597445A1BCCD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C64168-8FEB-4BA5-B55D-0ED188A7C75A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EB644E547F3D43A0A9EC2B212D1194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462007C-711E-4D0E-AC9C-E241EEA5598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5196D072C38B481181ABC74A5466B4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E938E7-D1DA-44C4-BB5A-04A3BB6A5EEC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7763069CCD461997FB83F6C2FDA8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79E54B-BDE5-4AC1-A350-D9D4BA24FF2B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941CD64D16DC4ABBBBF4FEACA2272F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3BAC5D-04E6-4128-9C88-399836CB35FF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706BB36FA8B4FB38206A01E1938A6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46CE11-5B25-4411-8018-AC478F8CB173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8789A2DC004610B2AAED1BAF04A51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4C6F45-E701-4821-8FB6-BE873F01BD25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18BC0ED4E18A48A7AE0E8F90934EB5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E76A87-99E1-463E-83B9-6CE6FC5AB144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C2831539374C433D8315C43DD9C44E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E78098-E2E3-449F-ACEF-47144CCE1850}"/>
      </w:docPartPr>
      <w:docPartBody>
        <w:p w:rsidR="00265C4A" w:rsidRDefault="00B72E7F"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A1E0430AFC4412941AE22C2D4DB1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4AC63E-2767-44DF-BEF3-4941704BD234}"/>
      </w:docPartPr>
      <w:docPartBody>
        <w:p w:rsidR="00265C4A" w:rsidRDefault="00B72E7F">
          <w:r w:rsidRPr="00AD73AD">
            <w:rPr>
              <w:rStyle w:val="PlaceholderText"/>
            </w:rPr>
            <w:t>Hrs.</w:t>
          </w:r>
        </w:p>
      </w:docPartBody>
    </w:docPart>
    <w:docPart>
      <w:docPartPr>
        <w:name w:val="8D6C95338E234AB7851D4A81ABE60B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CBF71E-8D89-44C3-9FD7-4789C7E4840E}"/>
      </w:docPartPr>
      <w:docPartBody>
        <w:p w:rsidR="00265C4A" w:rsidRDefault="00B72E7F">
          <w:r w:rsidRPr="00B6672B">
            <w:rPr>
              <w:rStyle w:val="PlaceholderText"/>
              <w:rFonts w:cstheme="minorHAnsi"/>
            </w:rPr>
            <w:t>Marks</w:t>
          </w:r>
        </w:p>
      </w:docPartBody>
    </w:docPart>
    <w:docPart>
      <w:docPartPr>
        <w:name w:val="165C0FD094E14B9B8710032F8B0A85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5305EB-EE74-429A-AE95-FA07CD7E318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0EEA85768D740D9B214D3A345A219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496DB0-8075-42CF-AECE-B42BCCB288B8}"/>
      </w:docPartPr>
      <w:docPartBody>
        <w:p w:rsidR="00265C4A" w:rsidRDefault="00B72E7F">
          <w:r>
            <w:rPr>
              <w:rStyle w:val="PlaceholderText"/>
            </w:rPr>
            <w:t>CO</w:t>
          </w:r>
        </w:p>
      </w:docPartBody>
    </w:docPart>
    <w:docPart>
      <w:docPartPr>
        <w:name w:val="1DB609069E424DC9A0D4C74757A3FF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D1909-5438-49E4-BC3F-22AF1CEA975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A881C0A5D5D4DF58AD1B71A46D3DA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71B006-DC8C-4E9A-B9C4-B6D0770C0056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8554F48A2F7D49AB89D5D13BEA7E88E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D0C746-8C91-47FE-A502-31ACFA73E61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ADDEF7539B6400BAD27C78C6634C0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3FF433-693F-411E-B905-791BF5C78807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8FF4ED2FCB945FB93C9F92D517FF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FDCBE0F-E181-4CCB-969B-E9E497BC9AA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96556D5654C4FFF8F8D1A8EB5BDD2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8BE141-3091-41D9-8FD3-057E994A7D75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FF5C67B27F8413DBA77AC52B57A2D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7E4DB7-D8E4-42F1-A72E-62F24A9FBD63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CCC6C6C984421097AED58CEBB184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FBDB4D-0C11-48D7-A7AB-F936A79F3A8D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3638209378E249118C793F380E9EF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73E31DA-C814-432C-9469-15FD3BB90BCB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EBA93A7BC09428F878B851B515C04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2E787BC-4494-4ECA-A36E-6441D48DE583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C2529673E924C11AD21B7294E2C2C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7EDE11-E492-474E-B035-90A4D7AC9DA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07514A8FE5F4DADA8FC37F1DDF18B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29AA07-CCDE-4646-8862-EF018F2185D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BA68332D98C547FAA67BFF1A7D07F3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8F8E24-B9A4-4EAC-B268-C62024C914B2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CC1ADA897374F7D8CD26D05DD4B81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1D8B2E-675D-4B88-81E7-97DE0EC0BAAB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EF218025A4A940358DA6677450E0C8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0DB11-0749-4A83-BD45-977F472C3061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90C290436734E4B9278EE50CF927E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DC57BA-EF6D-4E39-9EFC-EAAF7C31C5BC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CBEE427DDAD947E0929AE3FD9A3A95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16E354-3F20-4C7E-B2A4-0133E61BDF84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110FFD47C4349FC8399F2BD823250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11823C-42A0-436A-BFDB-ACD99DDD9A8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FFC8235ED381498C9413E9E8F804D7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3BFEAE-D0B5-41BE-89D1-BF0B63170045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F5B880032C54055A63DBC36863C4E6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7D6649-8139-4674-8A9F-9B6C02E69194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6ECF9A60FB564E93A37A28FA084D4D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0C7D92-6CB7-45DE-A523-DF7184DF0700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BA1C10098A479E8FB081C70E9CEE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4BF80D-D35F-4772-877A-7119F532A5C2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7383F2BDB47649349101E40541FB17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E509E-8930-418B-B518-1A36A49C1BB7}"/>
      </w:docPartPr>
      <w:docPartBody>
        <w:p w:rsidR="00265C4A" w:rsidRDefault="00B72E7F"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3A2DEBEAC542D298EFA3C5537A8A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F02E-E98D-4A74-B100-A3E4AF618901}"/>
      </w:docPartPr>
      <w:docPartBody>
        <w:p w:rsidR="00265C4A" w:rsidRDefault="00B72E7F">
          <w:r w:rsidRPr="001D1A78">
            <w:rPr>
              <w:rStyle w:val="PlaceholderText"/>
            </w:rPr>
            <w:t>CO</w:t>
          </w:r>
        </w:p>
      </w:docPartBody>
    </w:docPart>
    <w:docPart>
      <w:docPartPr>
        <w:name w:val="00FAF9FE74C541AD8DE013EE9C8B90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4F1B96-14B6-4DF4-9D10-C976DEB70E71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8D35DF342EC4F039103C8F6E47970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EFE9D6-AC7B-4D7D-B6E0-F624A177579B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20E1B03061449B866E082EA29A6F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2F9E79-B4C5-4121-A0E4-689097D0B11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DC137F7C2CE446EAF47C6BF36A4DD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3F1D7F-6800-42F2-B985-EF9C919D7F97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9B0E774F27A4AC3AECCFE5E8766E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9FC1CD-1758-4DC5-88C9-81F594CF5724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1B19E3622E840908FFAF521687D78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EE0C63-388A-4596-8F98-E554575FBD4A}"/>
      </w:docPartPr>
      <w:docPartBody>
        <w:p w:rsidR="00265C4A" w:rsidRDefault="00B72E7F">
          <w:r w:rsidRPr="00B27BA5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114E7"/>
    <w:rsid w:val="000335EB"/>
    <w:rsid w:val="000426A9"/>
    <w:rsid w:val="00045A12"/>
    <w:rsid w:val="00061FAF"/>
    <w:rsid w:val="00104422"/>
    <w:rsid w:val="00224E1B"/>
    <w:rsid w:val="00265C4A"/>
    <w:rsid w:val="00316593"/>
    <w:rsid w:val="00384728"/>
    <w:rsid w:val="004C0B4E"/>
    <w:rsid w:val="004F0A5F"/>
    <w:rsid w:val="004F300F"/>
    <w:rsid w:val="005114E7"/>
    <w:rsid w:val="00522045"/>
    <w:rsid w:val="00562231"/>
    <w:rsid w:val="008B127C"/>
    <w:rsid w:val="009927EC"/>
    <w:rsid w:val="00A7396F"/>
    <w:rsid w:val="00B05AE1"/>
    <w:rsid w:val="00B72E7F"/>
    <w:rsid w:val="00B82531"/>
    <w:rsid w:val="00BA4550"/>
    <w:rsid w:val="00C725DA"/>
    <w:rsid w:val="00CD75C2"/>
    <w:rsid w:val="00DA002A"/>
    <w:rsid w:val="00DC4908"/>
    <w:rsid w:val="00DF651B"/>
    <w:rsid w:val="00E26957"/>
    <w:rsid w:val="00E5159F"/>
    <w:rsid w:val="00EB775C"/>
    <w:rsid w:val="00ED307E"/>
    <w:rsid w:val="00F17589"/>
    <w:rsid w:val="00FD21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2E7F"/>
    <w:rPr>
      <w:color w:val="808080"/>
    </w:rPr>
  </w:style>
  <w:style w:type="paragraph" w:customStyle="1" w:styleId="80B445B93FF94A7F88712E2301D84FD7">
    <w:name w:val="80B445B93FF94A7F88712E2301D84FD7"/>
    <w:rsid w:val="005114E7"/>
  </w:style>
  <w:style w:type="paragraph" w:customStyle="1" w:styleId="4D40033BCF3D45F7883B3AB089DB5167">
    <w:name w:val="4D40033BCF3D45F7883B3AB089DB5167"/>
    <w:rsid w:val="005114E7"/>
  </w:style>
  <w:style w:type="paragraph" w:customStyle="1" w:styleId="EA35A5F67671438CAF7E0B867B185C20">
    <w:name w:val="EA35A5F67671438CAF7E0B867B185C20"/>
    <w:rsid w:val="005114E7"/>
  </w:style>
  <w:style w:type="paragraph" w:customStyle="1" w:styleId="330E7C377332403F98B5FEA9DA7B8506">
    <w:name w:val="330E7C377332403F98B5FEA9DA7B8506"/>
    <w:rsid w:val="005114E7"/>
  </w:style>
  <w:style w:type="paragraph" w:customStyle="1" w:styleId="F6762DB5D48841C49724BEC221AB3D00">
    <w:name w:val="F6762DB5D48841C49724BEC221AB3D00"/>
    <w:rsid w:val="005114E7"/>
  </w:style>
  <w:style w:type="paragraph" w:customStyle="1" w:styleId="897FCCFB52F3422C87B7CD268F34FFCF">
    <w:name w:val="897FCCFB52F3422C87B7CD268F34FFCF"/>
    <w:rsid w:val="005114E7"/>
  </w:style>
  <w:style w:type="paragraph" w:customStyle="1" w:styleId="6DDCB238CAA744BAA6AC18FE4110D9E2">
    <w:name w:val="6DDCB238CAA744BAA6AC18FE4110D9E2"/>
    <w:rsid w:val="005114E7"/>
  </w:style>
  <w:style w:type="paragraph" w:customStyle="1" w:styleId="3FAD6642F9444B3A9BF0599E7ED20E7B">
    <w:name w:val="3FAD6642F9444B3A9BF0599E7ED20E7B"/>
    <w:rsid w:val="005114E7"/>
  </w:style>
  <w:style w:type="paragraph" w:customStyle="1" w:styleId="F3D2F584D6684482A36DD7C97210CFFA">
    <w:name w:val="F3D2F584D6684482A36DD7C97210CFFA"/>
    <w:rsid w:val="005114E7"/>
  </w:style>
  <w:style w:type="paragraph" w:customStyle="1" w:styleId="D7B462CD2B2F4E02A650DF9FD8AA3234">
    <w:name w:val="D7B462CD2B2F4E02A650DF9FD8AA3234"/>
    <w:rsid w:val="005114E7"/>
  </w:style>
  <w:style w:type="paragraph" w:customStyle="1" w:styleId="31ED2DF8B8C949A288B1CEDB999146FE">
    <w:name w:val="31ED2DF8B8C949A288B1CEDB999146FE"/>
    <w:rsid w:val="005114E7"/>
  </w:style>
  <w:style w:type="paragraph" w:customStyle="1" w:styleId="9A65C694E83F45BCB7AE5A6CEC667EE6">
    <w:name w:val="9A65C694E83F45BCB7AE5A6CEC667EE6"/>
    <w:rsid w:val="005114E7"/>
  </w:style>
  <w:style w:type="paragraph" w:customStyle="1" w:styleId="EA90761EAFC745CA9890A8ECA890508B">
    <w:name w:val="EA90761EAFC745CA9890A8ECA890508B"/>
    <w:rsid w:val="005114E7"/>
  </w:style>
  <w:style w:type="paragraph" w:customStyle="1" w:styleId="FF23942C7BDB4F62919CEDB36E0A6A7F">
    <w:name w:val="FF23942C7BDB4F62919CEDB36E0A6A7F"/>
    <w:rsid w:val="005114E7"/>
  </w:style>
  <w:style w:type="paragraph" w:customStyle="1" w:styleId="9D273D970C964820B5EDBC66BB9DC9F1">
    <w:name w:val="9D273D970C964820B5EDBC66BB9DC9F1"/>
    <w:rsid w:val="005114E7"/>
  </w:style>
  <w:style w:type="paragraph" w:customStyle="1" w:styleId="4F66E12554F6406ABD20D5C8D1301A1B">
    <w:name w:val="4F66E12554F6406ABD20D5C8D1301A1B"/>
    <w:rsid w:val="005114E7"/>
  </w:style>
  <w:style w:type="paragraph" w:customStyle="1" w:styleId="1CA2B9D316194E21B2DAD268A6FFB6F0">
    <w:name w:val="1CA2B9D316194E21B2DAD268A6FFB6F0"/>
    <w:rsid w:val="005114E7"/>
  </w:style>
  <w:style w:type="paragraph" w:customStyle="1" w:styleId="0942CE1F08AB40DDA61482C19D3FAFE6">
    <w:name w:val="0942CE1F08AB40DDA61482C19D3FAFE6"/>
    <w:rsid w:val="005114E7"/>
  </w:style>
  <w:style w:type="paragraph" w:customStyle="1" w:styleId="316F97CDCBC140B88B991B3A032E7667">
    <w:name w:val="316F97CDCBC140B88B991B3A032E7667"/>
    <w:rsid w:val="005114E7"/>
  </w:style>
  <w:style w:type="paragraph" w:customStyle="1" w:styleId="02F8C5427D7247B3B463AB809B419572">
    <w:name w:val="02F8C5427D7247B3B463AB809B419572"/>
    <w:rsid w:val="005114E7"/>
  </w:style>
  <w:style w:type="paragraph" w:customStyle="1" w:styleId="E8C806F2E8684955B675287CEA73A8F5">
    <w:name w:val="E8C806F2E8684955B675287CEA73A8F5"/>
    <w:rsid w:val="005114E7"/>
  </w:style>
  <w:style w:type="paragraph" w:customStyle="1" w:styleId="85A67A95D18A4C7EAB63C780C905906D">
    <w:name w:val="85A67A95D18A4C7EAB63C780C905906D"/>
    <w:rsid w:val="005114E7"/>
  </w:style>
  <w:style w:type="paragraph" w:customStyle="1" w:styleId="94A6C9F607BE4472AB8697D2107B795D">
    <w:name w:val="94A6C9F607BE4472AB8697D2107B795D"/>
    <w:rsid w:val="005114E7"/>
  </w:style>
  <w:style w:type="paragraph" w:customStyle="1" w:styleId="7C578F4CFAB142B285ABDA81C28B015D">
    <w:name w:val="7C578F4CFAB142B285ABDA81C28B015D"/>
    <w:rsid w:val="005114E7"/>
  </w:style>
  <w:style w:type="paragraph" w:customStyle="1" w:styleId="DEBE978763514D20B97CC8AF88B5BB1B">
    <w:name w:val="DEBE978763514D20B97CC8AF88B5BB1B"/>
    <w:rsid w:val="005114E7"/>
  </w:style>
  <w:style w:type="paragraph" w:customStyle="1" w:styleId="CDB60C0481A94DF8AE5B7F588B9FE378">
    <w:name w:val="CDB60C0481A94DF8AE5B7F588B9FE378"/>
    <w:rsid w:val="005114E7"/>
  </w:style>
  <w:style w:type="paragraph" w:customStyle="1" w:styleId="B23621D2B8D24A3CB3EBB83F63C6BC47">
    <w:name w:val="B23621D2B8D24A3CB3EBB83F63C6BC47"/>
    <w:rsid w:val="005114E7"/>
  </w:style>
  <w:style w:type="paragraph" w:customStyle="1" w:styleId="CAA6EAD4E45F4045B3A63893E23453BD">
    <w:name w:val="CAA6EAD4E45F4045B3A63893E23453BD"/>
    <w:rsid w:val="005114E7"/>
  </w:style>
  <w:style w:type="paragraph" w:customStyle="1" w:styleId="1E555562A2D44AA181EE4ECE0DA3FE5D">
    <w:name w:val="1E555562A2D44AA181EE4ECE0DA3FE5D"/>
    <w:rsid w:val="005114E7"/>
  </w:style>
  <w:style w:type="paragraph" w:customStyle="1" w:styleId="A3A015FF7134452D9C1A6D66BC6BE49C">
    <w:name w:val="A3A015FF7134452D9C1A6D66BC6BE49C"/>
    <w:rsid w:val="005114E7"/>
  </w:style>
  <w:style w:type="paragraph" w:customStyle="1" w:styleId="C91219D60B1D47D98077BD1733AE6F0B">
    <w:name w:val="C91219D60B1D47D98077BD1733AE6F0B"/>
    <w:rsid w:val="005114E7"/>
  </w:style>
  <w:style w:type="paragraph" w:customStyle="1" w:styleId="EB81D9EAC8EA4ECD8A69EE0051023680">
    <w:name w:val="EB81D9EAC8EA4ECD8A69EE0051023680"/>
    <w:rsid w:val="005114E7"/>
  </w:style>
  <w:style w:type="paragraph" w:customStyle="1" w:styleId="3FAD6642F9444B3A9BF0599E7ED20E7B1">
    <w:name w:val="3FAD6642F9444B3A9BF0599E7ED20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">
    <w:name w:val="31ED2DF8B8C949A288B1CEDB999146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">
    <w:name w:val="9A65C694E83F45BCB7AE5A6CEC667E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">
    <w:name w:val="EA90761EAFC745CA9890A8ECA89050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">
    <w:name w:val="FF23942C7BDB4F62919CEDB36E0A6A7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">
    <w:name w:val="9D273D970C964820B5EDBC66BB9DC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">
    <w:name w:val="4F66E12554F6406ABD20D5C8D1301A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">
    <w:name w:val="1CA2B9D316194E21B2DAD268A6FFB6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">
    <w:name w:val="0942CE1F08AB40DDA61482C19D3FA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">
    <w:name w:val="02F8C5427D7247B3B463AB809B4195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">
    <w:name w:val="E8C806F2E8684955B675287CEA73A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">
    <w:name w:val="85A67A95D18A4C7EAB63C780C90590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">
    <w:name w:val="94A6C9F607BE4472AB8697D2107B79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">
    <w:name w:val="7C578F4CFAB142B285ABDA81C28B01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">
    <w:name w:val="DEBE978763514D20B97CC8AF88B5BB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">
    <w:name w:val="CDB60C0481A94DF8AE5B7F588B9FE37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">
    <w:name w:val="B23621D2B8D24A3CB3EBB83F63C6B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">
    <w:name w:val="C030F4879176446DA7021599C3722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AA6EAD4E45F4045B3A63893E23453BD1">
    <w:name w:val="CAA6EAD4E45F4045B3A63893E23453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E555562A2D44AA181EE4ECE0DA3FE5D1">
    <w:name w:val="1E555562A2D44AA181EE4ECE0DA3FE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A015FF7134452D9C1A6D66BC6BE49C1">
    <w:name w:val="A3A015FF7134452D9C1A6D66BC6BE4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91219D60B1D47D98077BD1733AE6F0B1">
    <w:name w:val="C91219D60B1D47D98077BD1733AE6F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81D9EAC8EA4ECD8A69EE00510236801">
    <w:name w:val="EB81D9EAC8EA4ECD8A69EE00510236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">
    <w:name w:val="B3E9E85A35E24EFE84A3414DF6B32589"/>
    <w:rsid w:val="005114E7"/>
  </w:style>
  <w:style w:type="paragraph" w:customStyle="1" w:styleId="79017B1A7FFC4F4E8896E4740DA84CD8">
    <w:name w:val="79017B1A7FFC4F4E8896E4740DA84CD8"/>
    <w:rsid w:val="005114E7"/>
  </w:style>
  <w:style w:type="paragraph" w:customStyle="1" w:styleId="56766D2C649D4E32BEB51026C988D076">
    <w:name w:val="56766D2C649D4E32BEB51026C988D076"/>
    <w:rsid w:val="005114E7"/>
  </w:style>
  <w:style w:type="paragraph" w:customStyle="1" w:styleId="DE8588A29E2C493488750CE775F20622">
    <w:name w:val="DE8588A29E2C493488750CE775F20622"/>
    <w:rsid w:val="005114E7"/>
  </w:style>
  <w:style w:type="paragraph" w:customStyle="1" w:styleId="FC7B438E344744C4A41FC516C759828E">
    <w:name w:val="FC7B438E344744C4A41FC516C759828E"/>
    <w:rsid w:val="005114E7"/>
  </w:style>
  <w:style w:type="paragraph" w:customStyle="1" w:styleId="A2D1955E36E5475F9CDF816C5F95C4B8">
    <w:name w:val="A2D1955E36E5475F9CDF816C5F95C4B8"/>
    <w:rsid w:val="005114E7"/>
  </w:style>
  <w:style w:type="paragraph" w:customStyle="1" w:styleId="C50AC9CAC7A347308A7C3F2B0333A5DF">
    <w:name w:val="C50AC9CAC7A347308A7C3F2B0333A5DF"/>
    <w:rsid w:val="005114E7"/>
  </w:style>
  <w:style w:type="paragraph" w:customStyle="1" w:styleId="780B063C04714C4AAD4667D5A429D44A">
    <w:name w:val="780B063C04714C4AAD4667D5A429D44A"/>
    <w:rsid w:val="005114E7"/>
  </w:style>
  <w:style w:type="paragraph" w:customStyle="1" w:styleId="AF8966BE39934A95BFEACEC16E04EA07">
    <w:name w:val="AF8966BE39934A95BFEACEC16E04EA07"/>
    <w:rsid w:val="005114E7"/>
  </w:style>
  <w:style w:type="paragraph" w:customStyle="1" w:styleId="CB65CF1B6E424CBB9783892F2DE06276">
    <w:name w:val="CB65CF1B6E424CBB9783892F2DE06276"/>
    <w:rsid w:val="005114E7"/>
  </w:style>
  <w:style w:type="paragraph" w:customStyle="1" w:styleId="3FAD6642F9444B3A9BF0599E7ED20E7B2">
    <w:name w:val="3FAD6642F9444B3A9BF0599E7ED20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">
    <w:name w:val="31ED2DF8B8C949A288B1CEDB999146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">
    <w:name w:val="9A65C694E83F45BCB7AE5A6CEC667E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">
    <w:name w:val="EA90761EAFC745CA9890A8ECA89050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">
    <w:name w:val="FF23942C7BDB4F62919CEDB36E0A6A7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">
    <w:name w:val="9D273D970C964820B5EDBC66BB9DC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">
    <w:name w:val="4F66E12554F6406ABD20D5C8D1301A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">
    <w:name w:val="1CA2B9D316194E21B2DAD268A6FFB6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">
    <w:name w:val="0942CE1F08AB40DDA61482C19D3FA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">
    <w:name w:val="02F8C5427D7247B3B463AB809B4195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">
    <w:name w:val="E8C806F2E8684955B675287CEA73A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">
    <w:name w:val="85A67A95D18A4C7EAB63C780C90590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">
    <w:name w:val="94A6C9F607BE4472AB8697D2107B79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">
    <w:name w:val="7C578F4CFAB142B285ABDA81C28B01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">
    <w:name w:val="DEBE978763514D20B97CC8AF88B5BB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">
    <w:name w:val="CDB60C0481A94DF8AE5B7F588B9FE37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">
    <w:name w:val="B23621D2B8D24A3CB3EBB83F63C6B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">
    <w:name w:val="C030F4879176446DA7021599C37229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">
    <w:name w:val="4DF94C3F59CD4AE081B3BF6933B63CDC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1">
    <w:name w:val="B3E9E85A35E24EFE84A3414DF6B325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1">
    <w:name w:val="79017B1A7FFC4F4E8896E4740DA84CD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1">
    <w:name w:val="56766D2C649D4E32BEB51026C988D0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1">
    <w:name w:val="DE8588A29E2C493488750CE775F206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1">
    <w:name w:val="FC7B438E344744C4A41FC516C759828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1">
    <w:name w:val="A2D1955E36E5475F9CDF816C5F95C4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1">
    <w:name w:val="C50AC9CAC7A347308A7C3F2B0333A5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1">
    <w:name w:val="780B063C04714C4AAD4667D5A429D4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1">
    <w:name w:val="AF8966BE39934A95BFEACEC16E04E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1">
    <w:name w:val="CB65CF1B6E424CBB9783892F2DE0627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3">
    <w:name w:val="3FAD6642F9444B3A9BF0599E7ED20E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3">
    <w:name w:val="31ED2DF8B8C949A288B1CEDB999146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3">
    <w:name w:val="9A65C694E83F45BCB7AE5A6CEC667E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3">
    <w:name w:val="EA90761EAFC745CA9890A8ECA89050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3">
    <w:name w:val="FF23942C7BDB4F62919CEDB36E0A6A7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3">
    <w:name w:val="9D273D970C964820B5EDBC66BB9DC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3">
    <w:name w:val="4F66E12554F6406ABD20D5C8D1301A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3">
    <w:name w:val="1CA2B9D316194E21B2DAD268A6FFB6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3">
    <w:name w:val="0942CE1F08AB40DDA61482C19D3FA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3">
    <w:name w:val="02F8C5427D7247B3B463AB809B4195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3">
    <w:name w:val="E8C806F2E8684955B675287CEA73A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3">
    <w:name w:val="85A67A95D18A4C7EAB63C780C90590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3">
    <w:name w:val="94A6C9F607BE4472AB8697D2107B79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3">
    <w:name w:val="7C578F4CFAB142B285ABDA81C28B01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3">
    <w:name w:val="DEBE978763514D20B97CC8AF88B5BB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3">
    <w:name w:val="CDB60C0481A94DF8AE5B7F588B9FE37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3">
    <w:name w:val="B23621D2B8D24A3CB3EBB83F63C6B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">
    <w:name w:val="C030F4879176446DA7021599C37229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">
    <w:name w:val="4DF94C3F59CD4AE081B3BF6933B63C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3E9E85A35E24EFE84A3414DF6B325892">
    <w:name w:val="B3E9E85A35E24EFE84A3414DF6B325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017B1A7FFC4F4E8896E4740DA84CD82">
    <w:name w:val="79017B1A7FFC4F4E8896E4740DA84CD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766D2C649D4E32BEB51026C988D0762">
    <w:name w:val="56766D2C649D4E32BEB51026C988D0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8588A29E2C493488750CE775F206222">
    <w:name w:val="DE8588A29E2C493488750CE775F206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C7B438E344744C4A41FC516C759828E2">
    <w:name w:val="FC7B438E344744C4A41FC516C759828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D1955E36E5475F9CDF816C5F95C4B82">
    <w:name w:val="A2D1955E36E5475F9CDF816C5F95C4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0AC9CAC7A347308A7C3F2B0333A5DF2">
    <w:name w:val="C50AC9CAC7A347308A7C3F2B0333A5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80B063C04714C4AAD4667D5A429D44A2">
    <w:name w:val="780B063C04714C4AAD4667D5A429D4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8966BE39934A95BFEACEC16E04EA072">
    <w:name w:val="AF8966BE39934A95BFEACEC16E04E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65CF1B6E424CBB9783892F2DE062762">
    <w:name w:val="CB65CF1B6E424CBB9783892F2DE0627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">
    <w:name w:val="FB964DDE2FFB49A38A30272F079B686D"/>
    <w:rsid w:val="005114E7"/>
  </w:style>
  <w:style w:type="paragraph" w:customStyle="1" w:styleId="E5E14CCE2B3A4E0EAF0DB847FF015E6B">
    <w:name w:val="E5E14CCE2B3A4E0EAF0DB847FF015E6B"/>
    <w:rsid w:val="005114E7"/>
  </w:style>
  <w:style w:type="paragraph" w:customStyle="1" w:styleId="EBA50D0F397B4F218797D9F3C367307C">
    <w:name w:val="EBA50D0F397B4F218797D9F3C367307C"/>
    <w:rsid w:val="005114E7"/>
  </w:style>
  <w:style w:type="paragraph" w:customStyle="1" w:styleId="A88488E6C3404076A015C9A6875033C5">
    <w:name w:val="A88488E6C3404076A015C9A6875033C5"/>
    <w:rsid w:val="005114E7"/>
  </w:style>
  <w:style w:type="paragraph" w:customStyle="1" w:styleId="BA354D71DCD94D848B25AE22A1F36CD6">
    <w:name w:val="BA354D71DCD94D848B25AE22A1F36CD6"/>
    <w:rsid w:val="005114E7"/>
  </w:style>
  <w:style w:type="paragraph" w:customStyle="1" w:styleId="16C41CE66B7047D296FFA3B99A6B0A93">
    <w:name w:val="16C41CE66B7047D296FFA3B99A6B0A93"/>
    <w:rsid w:val="005114E7"/>
  </w:style>
  <w:style w:type="paragraph" w:customStyle="1" w:styleId="80D9F52B660D498EA1253D328185E90D">
    <w:name w:val="80D9F52B660D498EA1253D328185E90D"/>
    <w:rsid w:val="005114E7"/>
  </w:style>
  <w:style w:type="paragraph" w:customStyle="1" w:styleId="CCA9A0A3ACDF44E591A6149DFA194AAB">
    <w:name w:val="CCA9A0A3ACDF44E591A6149DFA194AAB"/>
    <w:rsid w:val="005114E7"/>
  </w:style>
  <w:style w:type="paragraph" w:customStyle="1" w:styleId="A60B21AC8A1841CA9B247CE6DA626EAD">
    <w:name w:val="A60B21AC8A1841CA9B247CE6DA626EAD"/>
    <w:rsid w:val="005114E7"/>
  </w:style>
  <w:style w:type="paragraph" w:customStyle="1" w:styleId="B5C6B83E9A654B25AEAA0847CFB7DCA1">
    <w:name w:val="B5C6B83E9A654B25AEAA0847CFB7DCA1"/>
    <w:rsid w:val="005114E7"/>
  </w:style>
  <w:style w:type="paragraph" w:customStyle="1" w:styleId="5C5A282A067F44029CC2C2E03A0F5435">
    <w:name w:val="5C5A282A067F44029CC2C2E03A0F5435"/>
    <w:rsid w:val="005114E7"/>
  </w:style>
  <w:style w:type="paragraph" w:customStyle="1" w:styleId="D0CECE82DB4B4BD5B18529781B754C79">
    <w:name w:val="D0CECE82DB4B4BD5B18529781B754C79"/>
    <w:rsid w:val="005114E7"/>
  </w:style>
  <w:style w:type="paragraph" w:customStyle="1" w:styleId="8DBE884F2A6245F09662D45550B9E87E">
    <w:name w:val="8DBE884F2A6245F09662D45550B9E87E"/>
    <w:rsid w:val="005114E7"/>
  </w:style>
  <w:style w:type="paragraph" w:customStyle="1" w:styleId="972E4063E6924521AB18310A9EFC2510">
    <w:name w:val="972E4063E6924521AB18310A9EFC2510"/>
    <w:rsid w:val="005114E7"/>
  </w:style>
  <w:style w:type="paragraph" w:customStyle="1" w:styleId="8FC3EF9FE8FA4A5493D355925926918C">
    <w:name w:val="8FC3EF9FE8FA4A5493D355925926918C"/>
    <w:rsid w:val="005114E7"/>
  </w:style>
  <w:style w:type="paragraph" w:customStyle="1" w:styleId="FEB739181D994AC289E514E890851008">
    <w:name w:val="FEB739181D994AC289E514E890851008"/>
    <w:rsid w:val="005114E7"/>
  </w:style>
  <w:style w:type="paragraph" w:customStyle="1" w:styleId="27B3C583CAD64D78BFADC0800452DA38">
    <w:name w:val="27B3C583CAD64D78BFADC0800452DA38"/>
    <w:rsid w:val="005114E7"/>
  </w:style>
  <w:style w:type="paragraph" w:customStyle="1" w:styleId="4683E5D922134224B890AB906E0A4A8A">
    <w:name w:val="4683E5D922134224B890AB906E0A4A8A"/>
    <w:rsid w:val="005114E7"/>
  </w:style>
  <w:style w:type="paragraph" w:customStyle="1" w:styleId="3B0DD675C7B14B41806756B27D7B8C50">
    <w:name w:val="3B0DD675C7B14B41806756B27D7B8C50"/>
    <w:rsid w:val="005114E7"/>
  </w:style>
  <w:style w:type="paragraph" w:customStyle="1" w:styleId="74C4F0E59114499DAE153501BDA7D526">
    <w:name w:val="74C4F0E59114499DAE153501BDA7D526"/>
    <w:rsid w:val="005114E7"/>
  </w:style>
  <w:style w:type="paragraph" w:customStyle="1" w:styleId="977F1AD03AF94836A932165E37C5B82F">
    <w:name w:val="977F1AD03AF94836A932165E37C5B82F"/>
    <w:rsid w:val="005114E7"/>
  </w:style>
  <w:style w:type="paragraph" w:customStyle="1" w:styleId="F2BE42C6E3BB42CF9F1FC7F2FBBAAB64">
    <w:name w:val="F2BE42C6E3BB42CF9F1FC7F2FBBAAB64"/>
    <w:rsid w:val="005114E7"/>
  </w:style>
  <w:style w:type="paragraph" w:customStyle="1" w:styleId="ED277AF307E14245AC98C007083A1C14">
    <w:name w:val="ED277AF307E14245AC98C007083A1C14"/>
    <w:rsid w:val="005114E7"/>
  </w:style>
  <w:style w:type="paragraph" w:customStyle="1" w:styleId="C70845F679554336BEC6CEF9E4383D59">
    <w:name w:val="C70845F679554336BEC6CEF9E4383D59"/>
    <w:rsid w:val="005114E7"/>
  </w:style>
  <w:style w:type="paragraph" w:customStyle="1" w:styleId="A0CD4BAC468A4C28A0AA37E917D0E381">
    <w:name w:val="A0CD4BAC468A4C28A0AA37E917D0E381"/>
    <w:rsid w:val="005114E7"/>
  </w:style>
  <w:style w:type="paragraph" w:customStyle="1" w:styleId="A10553A658454E1C926D2E6E7BC3664A">
    <w:name w:val="A10553A658454E1C926D2E6E7BC3664A"/>
    <w:rsid w:val="005114E7"/>
  </w:style>
  <w:style w:type="paragraph" w:customStyle="1" w:styleId="F3D338567E0F41F2BE2B0CF40FD42CBF">
    <w:name w:val="F3D338567E0F41F2BE2B0CF40FD42CBF"/>
    <w:rsid w:val="005114E7"/>
  </w:style>
  <w:style w:type="paragraph" w:customStyle="1" w:styleId="98D1F38FE0C84AED88F2A69381DA65A0">
    <w:name w:val="98D1F38FE0C84AED88F2A69381DA65A0"/>
    <w:rsid w:val="005114E7"/>
  </w:style>
  <w:style w:type="paragraph" w:customStyle="1" w:styleId="3FAD6642F9444B3A9BF0599E7ED20E7B4">
    <w:name w:val="3FAD6642F9444B3A9BF0599E7ED20E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4">
    <w:name w:val="31ED2DF8B8C949A288B1CEDB999146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4">
    <w:name w:val="9A65C694E83F45BCB7AE5A6CEC667E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4">
    <w:name w:val="EA90761EAFC745CA9890A8ECA89050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4">
    <w:name w:val="FF23942C7BDB4F62919CEDB36E0A6A7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4">
    <w:name w:val="9D273D970C964820B5EDBC66BB9DC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4">
    <w:name w:val="4F66E12554F6406ABD20D5C8D1301A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4">
    <w:name w:val="1CA2B9D316194E21B2DAD268A6FFB6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4">
    <w:name w:val="0942CE1F08AB40DDA61482C19D3FA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4">
    <w:name w:val="02F8C5427D7247B3B463AB809B4195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4">
    <w:name w:val="E8C806F2E8684955B675287CEA73A8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4">
    <w:name w:val="85A67A95D18A4C7EAB63C780C90590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4">
    <w:name w:val="94A6C9F607BE4472AB8697D2107B79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4">
    <w:name w:val="7C578F4CFAB142B285ABDA81C28B01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4">
    <w:name w:val="DEBE978763514D20B97CC8AF88B5BB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4">
    <w:name w:val="CDB60C0481A94DF8AE5B7F588B9FE37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4">
    <w:name w:val="B23621D2B8D24A3CB3EBB83F63C6B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3">
    <w:name w:val="C030F4879176446DA7021599C37229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">
    <w:name w:val="4DF94C3F59CD4AE081B3BF6933B63C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">
    <w:name w:val="FB964DDE2FFB49A38A30272F079B68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">
    <w:name w:val="E5E14CCE2B3A4E0EAF0DB847FF015E6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">
    <w:name w:val="EBA50D0F397B4F218797D9F3C367307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">
    <w:name w:val="A88488E6C3404076A015C9A6875033C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">
    <w:name w:val="BA354D71DCD94D848B25AE22A1F36CD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">
    <w:name w:val="16C41CE66B7047D296FFA3B99A6B0A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">
    <w:name w:val="80D9F52B660D498EA1253D328185E9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">
    <w:name w:val="CCA9A0A3ACDF44E591A6149DFA194A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">
    <w:name w:val="A60B21AC8A1841CA9B247CE6DA626E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">
    <w:name w:val="B5C6B83E9A654B25AEAA0847CFB7DC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">
    <w:name w:val="5C5A282A067F44029CC2C2E03A0F54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">
    <w:name w:val="D0CECE82DB4B4BD5B18529781B754C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">
    <w:name w:val="8DBE884F2A6245F09662D45550B9E8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">
    <w:name w:val="972E4063E6924521AB18310A9EFC251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">
    <w:name w:val="8FC3EF9FE8FA4A5493D35592592691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">
    <w:name w:val="FEB739181D994AC289E514E8908510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1">
    <w:name w:val="27B3C583CAD64D78BFADC0800452DA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1">
    <w:name w:val="4683E5D922134224B890AB906E0A4A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1">
    <w:name w:val="3B0DD675C7B14B41806756B27D7B8C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1">
    <w:name w:val="74C4F0E59114499DAE153501BDA7D52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1">
    <w:name w:val="977F1AD03AF94836A932165E37C5B82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1">
    <w:name w:val="F2BE42C6E3BB42CF9F1FC7F2FBBAAB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1">
    <w:name w:val="ED277AF307E14245AC98C007083A1C1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1">
    <w:name w:val="C70845F679554336BEC6CEF9E4383D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1">
    <w:name w:val="A0CD4BAC468A4C28A0AA37E917D0E3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1">
    <w:name w:val="A10553A658454E1C926D2E6E7BC366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1">
    <w:name w:val="F3D338567E0F41F2BE2B0CF40FD42CB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1">
    <w:name w:val="98D1F38FE0C84AED88F2A69381DA65A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D31A9AE8FDC4B14937DE57E8FF0EBB7">
    <w:name w:val="FD31A9AE8FDC4B14937DE57E8FF0EBB7"/>
    <w:rsid w:val="005114E7"/>
  </w:style>
  <w:style w:type="paragraph" w:customStyle="1" w:styleId="02C693E8CC19425E8C5607274C9070A5">
    <w:name w:val="02C693E8CC19425E8C5607274C9070A5"/>
    <w:rsid w:val="005114E7"/>
  </w:style>
  <w:style w:type="paragraph" w:customStyle="1" w:styleId="2471EFEED12A4B09B3CF43F30CD3994E">
    <w:name w:val="2471EFEED12A4B09B3CF43F30CD3994E"/>
    <w:rsid w:val="005114E7"/>
  </w:style>
  <w:style w:type="paragraph" w:customStyle="1" w:styleId="847C72E22F9E4BA4B72FE3C2CAD78826">
    <w:name w:val="847C72E22F9E4BA4B72FE3C2CAD78826"/>
    <w:rsid w:val="005114E7"/>
  </w:style>
  <w:style w:type="paragraph" w:customStyle="1" w:styleId="1AE6A4AE32FE4A4FBE4454B7BFCEFC26">
    <w:name w:val="1AE6A4AE32FE4A4FBE4454B7BFCEFC26"/>
    <w:rsid w:val="005114E7"/>
  </w:style>
  <w:style w:type="paragraph" w:customStyle="1" w:styleId="56AAA29F0BDE4DE7B3B7A00FBE60DEF6">
    <w:name w:val="56AAA29F0BDE4DE7B3B7A00FBE60DEF6"/>
    <w:rsid w:val="005114E7"/>
  </w:style>
  <w:style w:type="paragraph" w:customStyle="1" w:styleId="B7B73194514A46549502A88B13BC2F03">
    <w:name w:val="B7B73194514A46549502A88B13BC2F03"/>
    <w:rsid w:val="005114E7"/>
  </w:style>
  <w:style w:type="paragraph" w:customStyle="1" w:styleId="668A38AD7EED401AB0B895AF66098DB2">
    <w:name w:val="668A38AD7EED401AB0B895AF66098DB2"/>
    <w:rsid w:val="005114E7"/>
  </w:style>
  <w:style w:type="paragraph" w:customStyle="1" w:styleId="14ABA551735940CDA205AA04487000FD">
    <w:name w:val="14ABA551735940CDA205AA04487000FD"/>
    <w:rsid w:val="005114E7"/>
  </w:style>
  <w:style w:type="paragraph" w:customStyle="1" w:styleId="AD6F5E2808C847A2B3E20215D960E65A">
    <w:name w:val="AD6F5E2808C847A2B3E20215D960E65A"/>
    <w:rsid w:val="005114E7"/>
  </w:style>
  <w:style w:type="paragraph" w:customStyle="1" w:styleId="0226DDABEB51401D973F4A679FAFBEF8">
    <w:name w:val="0226DDABEB51401D973F4A679FAFBEF8"/>
    <w:rsid w:val="005114E7"/>
  </w:style>
  <w:style w:type="paragraph" w:customStyle="1" w:styleId="4C5BBCD0C37C4FB183D513615D19DF65">
    <w:name w:val="4C5BBCD0C37C4FB183D513615D19DF65"/>
    <w:rsid w:val="005114E7"/>
  </w:style>
  <w:style w:type="paragraph" w:customStyle="1" w:styleId="81F8690B9B7E43EABDB402C72379E91F">
    <w:name w:val="81F8690B9B7E43EABDB402C72379E91F"/>
    <w:rsid w:val="005114E7"/>
  </w:style>
  <w:style w:type="paragraph" w:customStyle="1" w:styleId="66D527D027F145FB8A39078F7FED8313">
    <w:name w:val="66D527D027F145FB8A39078F7FED8313"/>
    <w:rsid w:val="005114E7"/>
  </w:style>
  <w:style w:type="paragraph" w:customStyle="1" w:styleId="C89742C52D934A3DA53D2ABC4890D421">
    <w:name w:val="C89742C52D934A3DA53D2ABC4890D421"/>
    <w:rsid w:val="005114E7"/>
  </w:style>
  <w:style w:type="paragraph" w:customStyle="1" w:styleId="FD12846C784441E5AD640991EDBA37F0">
    <w:name w:val="FD12846C784441E5AD640991EDBA37F0"/>
    <w:rsid w:val="005114E7"/>
  </w:style>
  <w:style w:type="paragraph" w:customStyle="1" w:styleId="CBAB3B799ABE42629C49341F186B757E">
    <w:name w:val="CBAB3B799ABE42629C49341F186B757E"/>
    <w:rsid w:val="005114E7"/>
  </w:style>
  <w:style w:type="paragraph" w:customStyle="1" w:styleId="EAA22A8A995C4A89A332D3076B6E8CDA">
    <w:name w:val="EAA22A8A995C4A89A332D3076B6E8CDA"/>
    <w:rsid w:val="005114E7"/>
  </w:style>
  <w:style w:type="paragraph" w:customStyle="1" w:styleId="848867DDDC4A420298D8060A2A3F1C0C">
    <w:name w:val="848867DDDC4A420298D8060A2A3F1C0C"/>
    <w:rsid w:val="005114E7"/>
  </w:style>
  <w:style w:type="paragraph" w:customStyle="1" w:styleId="2BA1862422904112B31B706CC70D8698">
    <w:name w:val="2BA1862422904112B31B706CC70D8698"/>
    <w:rsid w:val="005114E7"/>
  </w:style>
  <w:style w:type="paragraph" w:customStyle="1" w:styleId="CAD8487712DF4FE483B93290AC59B392">
    <w:name w:val="CAD8487712DF4FE483B93290AC59B392"/>
    <w:rsid w:val="005114E7"/>
  </w:style>
  <w:style w:type="paragraph" w:customStyle="1" w:styleId="71F24E8CC2FF435A89C4E7A2C636A24A">
    <w:name w:val="71F24E8CC2FF435A89C4E7A2C636A24A"/>
    <w:rsid w:val="005114E7"/>
  </w:style>
  <w:style w:type="paragraph" w:customStyle="1" w:styleId="9060610355744E7C8C7F84A4B5DD4D91">
    <w:name w:val="9060610355744E7C8C7F84A4B5DD4D91"/>
    <w:rsid w:val="005114E7"/>
  </w:style>
  <w:style w:type="paragraph" w:customStyle="1" w:styleId="356AA23E6D324E549CCDB376A97F233D">
    <w:name w:val="356AA23E6D324E549CCDB376A97F233D"/>
    <w:rsid w:val="005114E7"/>
  </w:style>
  <w:style w:type="paragraph" w:customStyle="1" w:styleId="7FAD011331A5439AA6A9E40AE4215AC7">
    <w:name w:val="7FAD011331A5439AA6A9E40AE4215AC7"/>
    <w:rsid w:val="005114E7"/>
  </w:style>
  <w:style w:type="paragraph" w:customStyle="1" w:styleId="C10C58D0C61D43FF983F0BEBAC699F8C">
    <w:name w:val="C10C58D0C61D43FF983F0BEBAC699F8C"/>
    <w:rsid w:val="005114E7"/>
  </w:style>
  <w:style w:type="paragraph" w:customStyle="1" w:styleId="C09BF789FEDD49C2A01EBE45C6EA5DD6">
    <w:name w:val="C09BF789FEDD49C2A01EBE45C6EA5DD6"/>
    <w:rsid w:val="005114E7"/>
  </w:style>
  <w:style w:type="paragraph" w:customStyle="1" w:styleId="5529EA2718F641AE975F8999EF25BD97">
    <w:name w:val="5529EA2718F641AE975F8999EF25BD97"/>
    <w:rsid w:val="005114E7"/>
  </w:style>
  <w:style w:type="paragraph" w:customStyle="1" w:styleId="7C5055AABC3845418A35A3937A32935A">
    <w:name w:val="7C5055AABC3845418A35A3937A32935A"/>
    <w:rsid w:val="005114E7"/>
  </w:style>
  <w:style w:type="paragraph" w:customStyle="1" w:styleId="94BF69A6EEDB4AF09C5466AC1BF87F7B">
    <w:name w:val="94BF69A6EEDB4AF09C5466AC1BF87F7B"/>
    <w:rsid w:val="005114E7"/>
  </w:style>
  <w:style w:type="paragraph" w:customStyle="1" w:styleId="4E88EE50C8C5453C89765D3059D5A775">
    <w:name w:val="4E88EE50C8C5453C89765D3059D5A775"/>
    <w:rsid w:val="005114E7"/>
  </w:style>
  <w:style w:type="paragraph" w:customStyle="1" w:styleId="F71958AC2CB04908A7E37BE86B8BD77A">
    <w:name w:val="F71958AC2CB04908A7E37BE86B8BD77A"/>
    <w:rsid w:val="005114E7"/>
  </w:style>
  <w:style w:type="paragraph" w:customStyle="1" w:styleId="4AAE6BCBBA164841AE4BDA6B8C1BDB1B">
    <w:name w:val="4AAE6BCBBA164841AE4BDA6B8C1BDB1B"/>
    <w:rsid w:val="005114E7"/>
  </w:style>
  <w:style w:type="paragraph" w:customStyle="1" w:styleId="3F4A4BC5B37940F08E817A6D4BEDEA1E">
    <w:name w:val="3F4A4BC5B37940F08E817A6D4BEDEA1E"/>
    <w:rsid w:val="005114E7"/>
  </w:style>
  <w:style w:type="paragraph" w:customStyle="1" w:styleId="070B5FB552EB433F8A52D3D30B5493EB">
    <w:name w:val="070B5FB552EB433F8A52D3D30B5493EB"/>
    <w:rsid w:val="005114E7"/>
  </w:style>
  <w:style w:type="paragraph" w:customStyle="1" w:styleId="508913A06A4640CCAC88D67B58D37938">
    <w:name w:val="508913A06A4640CCAC88D67B58D37938"/>
    <w:rsid w:val="005114E7"/>
  </w:style>
  <w:style w:type="paragraph" w:customStyle="1" w:styleId="524AD390789341869E3E7904065B0222">
    <w:name w:val="524AD390789341869E3E7904065B0222"/>
    <w:rsid w:val="005114E7"/>
  </w:style>
  <w:style w:type="paragraph" w:customStyle="1" w:styleId="E17730472ADD4EE78F323F98E1DFF420">
    <w:name w:val="E17730472ADD4EE78F323F98E1DFF420"/>
    <w:rsid w:val="005114E7"/>
  </w:style>
  <w:style w:type="paragraph" w:customStyle="1" w:styleId="1CEAB26CA8074EBB982460A4210C3262">
    <w:name w:val="1CEAB26CA8074EBB982460A4210C3262"/>
    <w:rsid w:val="005114E7"/>
  </w:style>
  <w:style w:type="paragraph" w:customStyle="1" w:styleId="1B2F1613251F4EFE8ED33203480B7143">
    <w:name w:val="1B2F1613251F4EFE8ED33203480B7143"/>
    <w:rsid w:val="005114E7"/>
  </w:style>
  <w:style w:type="paragraph" w:customStyle="1" w:styleId="D988559305DB4295BFC3E72043984A9C">
    <w:name w:val="D988559305DB4295BFC3E72043984A9C"/>
    <w:rsid w:val="005114E7"/>
  </w:style>
  <w:style w:type="paragraph" w:customStyle="1" w:styleId="6B6CCD5A472B4E3697363100E39BDBD7">
    <w:name w:val="6B6CCD5A472B4E3697363100E39BDBD7"/>
    <w:rsid w:val="005114E7"/>
  </w:style>
  <w:style w:type="paragraph" w:customStyle="1" w:styleId="A5B515C8B08F42F8B5EF8B9B5F574F43">
    <w:name w:val="A5B515C8B08F42F8B5EF8B9B5F574F43"/>
    <w:rsid w:val="005114E7"/>
  </w:style>
  <w:style w:type="paragraph" w:customStyle="1" w:styleId="CE1DC429B3474CA8824062361B7186CF">
    <w:name w:val="CE1DC429B3474CA8824062361B7186CF"/>
    <w:rsid w:val="005114E7"/>
  </w:style>
  <w:style w:type="paragraph" w:customStyle="1" w:styleId="768894DA1AE142988EAF253691631199">
    <w:name w:val="768894DA1AE142988EAF253691631199"/>
    <w:rsid w:val="005114E7"/>
  </w:style>
  <w:style w:type="paragraph" w:customStyle="1" w:styleId="A719376B3CCA49C3AB89BE065A6A9370">
    <w:name w:val="A719376B3CCA49C3AB89BE065A6A9370"/>
    <w:rsid w:val="005114E7"/>
  </w:style>
  <w:style w:type="paragraph" w:customStyle="1" w:styleId="56528F1CC9894AFAA38C2DF0358003A8">
    <w:name w:val="56528F1CC9894AFAA38C2DF0358003A8"/>
    <w:rsid w:val="005114E7"/>
  </w:style>
  <w:style w:type="paragraph" w:customStyle="1" w:styleId="0B12B3FB60534C6EA865EE57F258411D">
    <w:name w:val="0B12B3FB60534C6EA865EE57F258411D"/>
    <w:rsid w:val="005114E7"/>
  </w:style>
  <w:style w:type="paragraph" w:customStyle="1" w:styleId="159E278D687B42C2A91F6B9AC8ACB7C6">
    <w:name w:val="159E278D687B42C2A91F6B9AC8ACB7C6"/>
    <w:rsid w:val="005114E7"/>
  </w:style>
  <w:style w:type="paragraph" w:customStyle="1" w:styleId="01296F4463BC4BB7A95B4C9F4A16FFE2">
    <w:name w:val="01296F4463BC4BB7A95B4C9F4A16FFE2"/>
    <w:rsid w:val="005114E7"/>
  </w:style>
  <w:style w:type="paragraph" w:customStyle="1" w:styleId="9B5E0A1B738340739392305ADCF86D75">
    <w:name w:val="9B5E0A1B738340739392305ADCF86D75"/>
    <w:rsid w:val="005114E7"/>
  </w:style>
  <w:style w:type="paragraph" w:customStyle="1" w:styleId="8750A24D54A04CF9B470D6BC37924D39">
    <w:name w:val="8750A24D54A04CF9B470D6BC37924D39"/>
    <w:rsid w:val="005114E7"/>
  </w:style>
  <w:style w:type="paragraph" w:customStyle="1" w:styleId="39D06F13B9F349B0836711C09BA2F8F5">
    <w:name w:val="39D06F13B9F349B0836711C09BA2F8F5"/>
    <w:rsid w:val="005114E7"/>
  </w:style>
  <w:style w:type="paragraph" w:customStyle="1" w:styleId="057F7CE7400646E589D79492A4B11125">
    <w:name w:val="057F7CE7400646E589D79492A4B11125"/>
    <w:rsid w:val="005114E7"/>
  </w:style>
  <w:style w:type="paragraph" w:customStyle="1" w:styleId="548FF6959EBC4DD0B24FD5B9E269C9DD">
    <w:name w:val="548FF6959EBC4DD0B24FD5B9E269C9DD"/>
    <w:rsid w:val="005114E7"/>
  </w:style>
  <w:style w:type="paragraph" w:customStyle="1" w:styleId="48CB579E508440C3AABCE240003F5335">
    <w:name w:val="48CB579E508440C3AABCE240003F5335"/>
    <w:rsid w:val="005114E7"/>
  </w:style>
  <w:style w:type="paragraph" w:customStyle="1" w:styleId="E0F19FCD66694F5CA44E1FD564A6A487">
    <w:name w:val="E0F19FCD66694F5CA44E1FD564A6A487"/>
    <w:rsid w:val="005114E7"/>
  </w:style>
  <w:style w:type="paragraph" w:customStyle="1" w:styleId="8BB0363368D4492383313F1A758EC6AC">
    <w:name w:val="8BB0363368D4492383313F1A758EC6AC"/>
    <w:rsid w:val="005114E7"/>
  </w:style>
  <w:style w:type="paragraph" w:customStyle="1" w:styleId="CF3632DC073F4BFD8B945429607E5B3B">
    <w:name w:val="CF3632DC073F4BFD8B945429607E5B3B"/>
    <w:rsid w:val="005114E7"/>
  </w:style>
  <w:style w:type="paragraph" w:customStyle="1" w:styleId="D949386EF69A409A9177459FC0BDBD62">
    <w:name w:val="D949386EF69A409A9177459FC0BDBD62"/>
    <w:rsid w:val="005114E7"/>
  </w:style>
  <w:style w:type="paragraph" w:customStyle="1" w:styleId="516CF9B1C2B8442B9F932523F40B417D">
    <w:name w:val="516CF9B1C2B8442B9F932523F40B417D"/>
    <w:rsid w:val="005114E7"/>
  </w:style>
  <w:style w:type="paragraph" w:customStyle="1" w:styleId="FFA1CA4600A94C87B197AE1EE576DB73">
    <w:name w:val="FFA1CA4600A94C87B197AE1EE576DB73"/>
    <w:rsid w:val="005114E7"/>
  </w:style>
  <w:style w:type="paragraph" w:customStyle="1" w:styleId="FA114440372145CEA7B3BBB10D8446CF">
    <w:name w:val="FA114440372145CEA7B3BBB10D8446CF"/>
    <w:rsid w:val="005114E7"/>
  </w:style>
  <w:style w:type="paragraph" w:customStyle="1" w:styleId="8B8EEF04B43C43518AFF0361CBE5A15D">
    <w:name w:val="8B8EEF04B43C43518AFF0361CBE5A15D"/>
    <w:rsid w:val="005114E7"/>
  </w:style>
  <w:style w:type="paragraph" w:customStyle="1" w:styleId="758E92083B6048ECA173DBC780841116">
    <w:name w:val="758E92083B6048ECA173DBC780841116"/>
    <w:rsid w:val="005114E7"/>
  </w:style>
  <w:style w:type="paragraph" w:customStyle="1" w:styleId="30BBBC1C01A3431CACC8977F487665A2">
    <w:name w:val="30BBBC1C01A3431CACC8977F487665A2"/>
    <w:rsid w:val="005114E7"/>
  </w:style>
  <w:style w:type="paragraph" w:customStyle="1" w:styleId="3BAA9B232594426C87B678E1F3FD48C6">
    <w:name w:val="3BAA9B232594426C87B678E1F3FD48C6"/>
    <w:rsid w:val="005114E7"/>
  </w:style>
  <w:style w:type="paragraph" w:customStyle="1" w:styleId="30C1855F963B48FC9D73060DBEF04E1E">
    <w:name w:val="30C1855F963B48FC9D73060DBEF04E1E"/>
    <w:rsid w:val="005114E7"/>
  </w:style>
  <w:style w:type="paragraph" w:customStyle="1" w:styleId="4D809AAB1F91482188816735FE38B11F">
    <w:name w:val="4D809AAB1F91482188816735FE38B11F"/>
    <w:rsid w:val="005114E7"/>
  </w:style>
  <w:style w:type="paragraph" w:customStyle="1" w:styleId="57EB793C753446B597C7D74727946B2B">
    <w:name w:val="57EB793C753446B597C7D74727946B2B"/>
    <w:rsid w:val="005114E7"/>
  </w:style>
  <w:style w:type="paragraph" w:customStyle="1" w:styleId="D0B9D98B69B74C2E937ACABC8A90D9B7">
    <w:name w:val="D0B9D98B69B74C2E937ACABC8A90D9B7"/>
    <w:rsid w:val="005114E7"/>
  </w:style>
  <w:style w:type="paragraph" w:customStyle="1" w:styleId="3249795D2E5D497FAFE57992AE2F02A9">
    <w:name w:val="3249795D2E5D497FAFE57992AE2F02A9"/>
    <w:rsid w:val="005114E7"/>
  </w:style>
  <w:style w:type="paragraph" w:customStyle="1" w:styleId="2A4D63070D6646F39864FCE770D0498C">
    <w:name w:val="2A4D63070D6646F39864FCE770D0498C"/>
    <w:rsid w:val="005114E7"/>
  </w:style>
  <w:style w:type="paragraph" w:customStyle="1" w:styleId="B09F826132CB4B12B65CE7C781626FB2">
    <w:name w:val="B09F826132CB4B12B65CE7C781626FB2"/>
    <w:rsid w:val="005114E7"/>
  </w:style>
  <w:style w:type="paragraph" w:customStyle="1" w:styleId="D667E7A1EF45478398A75B2D9270A209">
    <w:name w:val="D667E7A1EF45478398A75B2D9270A209"/>
    <w:rsid w:val="005114E7"/>
  </w:style>
  <w:style w:type="paragraph" w:customStyle="1" w:styleId="2A39951115EA4833A3068E36B4FD32C4">
    <w:name w:val="2A39951115EA4833A3068E36B4FD32C4"/>
    <w:rsid w:val="005114E7"/>
  </w:style>
  <w:style w:type="paragraph" w:customStyle="1" w:styleId="1114D23D5C6A4EB18EAA3D6E1F944337">
    <w:name w:val="1114D23D5C6A4EB18EAA3D6E1F944337"/>
    <w:rsid w:val="005114E7"/>
  </w:style>
  <w:style w:type="paragraph" w:customStyle="1" w:styleId="F54E3EAF7D6C4FD9B51B28B096E77D7E">
    <w:name w:val="F54E3EAF7D6C4FD9B51B28B096E77D7E"/>
    <w:rsid w:val="005114E7"/>
  </w:style>
  <w:style w:type="paragraph" w:customStyle="1" w:styleId="660844D92C354022BED713294EB851B1">
    <w:name w:val="660844D92C354022BED713294EB851B1"/>
    <w:rsid w:val="005114E7"/>
  </w:style>
  <w:style w:type="paragraph" w:customStyle="1" w:styleId="3FAD6642F9444B3A9BF0599E7ED20E7B5">
    <w:name w:val="3FAD6642F9444B3A9BF0599E7ED20E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5">
    <w:name w:val="31ED2DF8B8C949A288B1CEDB999146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5">
    <w:name w:val="9A65C694E83F45BCB7AE5A6CEC667E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5">
    <w:name w:val="EA90761EAFC745CA9890A8ECA89050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5">
    <w:name w:val="FF23942C7BDB4F62919CEDB36E0A6A7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5">
    <w:name w:val="9D273D970C964820B5EDBC66BB9DC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5">
    <w:name w:val="4F66E12554F6406ABD20D5C8D1301A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5">
    <w:name w:val="1CA2B9D316194E21B2DAD268A6FFB6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5">
    <w:name w:val="0942CE1F08AB40DDA61482C19D3FA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5">
    <w:name w:val="02F8C5427D7247B3B463AB809B4195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5">
    <w:name w:val="E8C806F2E8684955B675287CEA73A8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5">
    <w:name w:val="85A67A95D18A4C7EAB63C780C90590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5">
    <w:name w:val="94A6C9F607BE4472AB8697D2107B79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5">
    <w:name w:val="7C578F4CFAB142B285ABDA81C28B01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5">
    <w:name w:val="DEBE978763514D20B97CC8AF88B5BB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5">
    <w:name w:val="CDB60C0481A94DF8AE5B7F588B9FE37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5">
    <w:name w:val="B23621D2B8D24A3CB3EBB83F63C6B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4">
    <w:name w:val="C030F4879176446DA7021599C37229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3">
    <w:name w:val="4DF94C3F59CD4AE081B3BF6933B63CD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">
    <w:name w:val="FB964DDE2FFB49A38A30272F079B68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">
    <w:name w:val="E5E14CCE2B3A4E0EAF0DB847FF015E6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">
    <w:name w:val="EBA50D0F397B4F218797D9F3C367307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">
    <w:name w:val="A88488E6C3404076A015C9A6875033C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">
    <w:name w:val="BA354D71DCD94D848B25AE22A1F36CD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">
    <w:name w:val="16C41CE66B7047D296FFA3B99A6B0A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">
    <w:name w:val="80D9F52B660D498EA1253D328185E9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">
    <w:name w:val="CCA9A0A3ACDF44E591A6149DFA194A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">
    <w:name w:val="A60B21AC8A1841CA9B247CE6DA626E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">
    <w:name w:val="B5C6B83E9A654B25AEAA0847CFB7DC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">
    <w:name w:val="5C5A282A067F44029CC2C2E03A0F54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">
    <w:name w:val="D0CECE82DB4B4BD5B18529781B754C7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">
    <w:name w:val="8DBE884F2A6245F09662D45550B9E8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">
    <w:name w:val="972E4063E6924521AB18310A9EFC251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">
    <w:name w:val="8FC3EF9FE8FA4A5493D35592592691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">
    <w:name w:val="FEB739181D994AC289E514E8908510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2">
    <w:name w:val="27B3C583CAD64D78BFADC0800452DA3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2">
    <w:name w:val="4683E5D922134224B890AB906E0A4A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2">
    <w:name w:val="3B0DD675C7B14B41806756B27D7B8C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2">
    <w:name w:val="74C4F0E59114499DAE153501BDA7D52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2">
    <w:name w:val="977F1AD03AF94836A932165E37C5B82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2">
    <w:name w:val="F2BE42C6E3BB42CF9F1FC7F2FBBAAB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2">
    <w:name w:val="ED277AF307E14245AC98C007083A1C1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2">
    <w:name w:val="C70845F679554336BEC6CEF9E4383D5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2">
    <w:name w:val="A0CD4BAC468A4C28A0AA37E917D0E3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2">
    <w:name w:val="A10553A658454E1C926D2E6E7BC366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2">
    <w:name w:val="F3D338567E0F41F2BE2B0CF40FD42CB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2">
    <w:name w:val="98D1F38FE0C84AED88F2A69381DA65A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1">
    <w:name w:val="E17730472ADD4EE78F323F98E1DFF4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1">
    <w:name w:val="1CEAB26CA8074EBB982460A4210C32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1">
    <w:name w:val="1B2F1613251F4EFE8ED33203480B71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1">
    <w:name w:val="D988559305DB4295BFC3E72043984A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1">
    <w:name w:val="6B6CCD5A472B4E3697363100E39BDBD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1">
    <w:name w:val="A5B515C8B08F42F8B5EF8B9B5F574F4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1">
    <w:name w:val="CE1DC429B3474CA8824062361B718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1">
    <w:name w:val="768894DA1AE142988EAF25369163119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1">
    <w:name w:val="A719376B3CCA49C3AB89BE065A6A93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1">
    <w:name w:val="56528F1CC9894AFAA38C2DF0358003A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1">
    <w:name w:val="0B12B3FB60534C6EA865EE57F25841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1">
    <w:name w:val="159E278D687B42C2A91F6B9AC8ACB7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1">
    <w:name w:val="01296F4463BC4BB7A95B4C9F4A16F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1">
    <w:name w:val="9B5E0A1B738340739392305ADCF86D7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1">
    <w:name w:val="8750A24D54A04CF9B470D6BC37924D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1">
    <w:name w:val="39D06F13B9F349B0836711C09BA2F8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1">
    <w:name w:val="057F7CE7400646E589D79492A4B111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1">
    <w:name w:val="548FF6959EBC4DD0B24FD5B9E269C9D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1">
    <w:name w:val="48CB579E508440C3AABCE240003F53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1">
    <w:name w:val="E0F19FCD66694F5CA44E1FD564A6A4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1">
    <w:name w:val="8BB0363368D4492383313F1A758EC6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1">
    <w:name w:val="CF3632DC073F4BFD8B945429607E5B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1">
    <w:name w:val="D949386EF69A409A9177459FC0BDB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1">
    <w:name w:val="516CF9B1C2B8442B9F932523F40B4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1">
    <w:name w:val="FFA1CA4600A94C87B197AE1EE576DB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1">
    <w:name w:val="FA114440372145CEA7B3BBB10D844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1">
    <w:name w:val="758E92083B6048ECA173DBC7808411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1">
    <w:name w:val="30BBBC1C01A3431CACC8977F487665A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1">
    <w:name w:val="3BAA9B232594426C87B678E1F3FD48C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1">
    <w:name w:val="30C1855F963B48FC9D73060DBEF04E1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1">
    <w:name w:val="4D809AAB1F91482188816735FE38B1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1">
    <w:name w:val="57EB793C753446B597C7D74727946B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1">
    <w:name w:val="D0B9D98B69B74C2E937ACABC8A90D9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1">
    <w:name w:val="3249795D2E5D497FAFE57992AE2F02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1">
    <w:name w:val="2A4D63070D6646F39864FCE770D0498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1">
    <w:name w:val="B09F826132CB4B12B65CE7C781626F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">
    <w:name w:val="E41DE35F0C1447E184417FABF28CBE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1">
    <w:name w:val="D667E7A1EF45478398A75B2D9270A20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39951115EA4833A3068E36B4FD32C41">
    <w:name w:val="2A39951115EA4833A3068E36B4FD32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14D23D5C6A4EB18EAA3D6E1F9443371">
    <w:name w:val="1114D23D5C6A4EB18EAA3D6E1F94433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4E3EAF7D6C4FD9B51B28B096E77D7E1">
    <w:name w:val="F54E3EAF7D6C4FD9B51B28B096E77D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60844D92C354022BED713294EB851B11">
    <w:name w:val="660844D92C354022BED713294EB85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">
    <w:name w:val="130740F3871C4A2F9D4C2B5C1D9B30F9"/>
    <w:rsid w:val="005114E7"/>
  </w:style>
  <w:style w:type="paragraph" w:customStyle="1" w:styleId="79B29141EC554920A9267458F47FD353">
    <w:name w:val="79B29141EC554920A9267458F47FD353"/>
    <w:rsid w:val="005114E7"/>
  </w:style>
  <w:style w:type="paragraph" w:customStyle="1" w:styleId="3C36B9E073C74F8981227BE10DDCB79C">
    <w:name w:val="3C36B9E073C74F8981227BE10DDCB79C"/>
    <w:rsid w:val="005114E7"/>
  </w:style>
  <w:style w:type="paragraph" w:customStyle="1" w:styleId="62AA08758FAF4D52AC261A0C57A8772E">
    <w:name w:val="62AA08758FAF4D52AC261A0C57A8772E"/>
    <w:rsid w:val="005114E7"/>
  </w:style>
  <w:style w:type="paragraph" w:customStyle="1" w:styleId="D88DD46910A14EBFBD34ACBF7EA102C8">
    <w:name w:val="D88DD46910A14EBFBD34ACBF7EA102C8"/>
    <w:rsid w:val="005114E7"/>
  </w:style>
  <w:style w:type="paragraph" w:customStyle="1" w:styleId="2AE6FECD2BC24BDD87AB131E7A964A61">
    <w:name w:val="2AE6FECD2BC24BDD87AB131E7A964A61"/>
    <w:rsid w:val="005114E7"/>
  </w:style>
  <w:style w:type="paragraph" w:customStyle="1" w:styleId="24E23F9C58F94EE7B3C67E2DDC4165BD">
    <w:name w:val="24E23F9C58F94EE7B3C67E2DDC4165BD"/>
    <w:rsid w:val="005114E7"/>
  </w:style>
  <w:style w:type="paragraph" w:customStyle="1" w:styleId="751A7EBF271B4A79B6FD2441A2FDA54D">
    <w:name w:val="751A7EBF271B4A79B6FD2441A2FDA54D"/>
    <w:rsid w:val="005114E7"/>
  </w:style>
  <w:style w:type="paragraph" w:customStyle="1" w:styleId="3FAD6642F9444B3A9BF0599E7ED20E7B6">
    <w:name w:val="3FAD6642F9444B3A9BF0599E7ED20E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6">
    <w:name w:val="31ED2DF8B8C949A288B1CEDB999146F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6">
    <w:name w:val="9A65C694E83F45BCB7AE5A6CEC667E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6">
    <w:name w:val="EA90761EAFC745CA9890A8ECA89050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6">
    <w:name w:val="FF23942C7BDB4F62919CEDB36E0A6A7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6">
    <w:name w:val="9D273D970C964820B5EDBC66BB9DC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6">
    <w:name w:val="4F66E12554F6406ABD20D5C8D1301A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6">
    <w:name w:val="1CA2B9D316194E21B2DAD268A6FFB6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6">
    <w:name w:val="0942CE1F08AB40DDA61482C19D3FAF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6">
    <w:name w:val="02F8C5427D7247B3B463AB809B4195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6">
    <w:name w:val="E8C806F2E8684955B675287CEA73A8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6">
    <w:name w:val="85A67A95D18A4C7EAB63C780C90590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6">
    <w:name w:val="94A6C9F607BE4472AB8697D2107B79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6">
    <w:name w:val="7C578F4CFAB142B285ABDA81C28B01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6">
    <w:name w:val="DEBE978763514D20B97CC8AF88B5BB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6">
    <w:name w:val="CDB60C0481A94DF8AE5B7F588B9FE37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6">
    <w:name w:val="B23621D2B8D24A3CB3EBB83F63C6B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5">
    <w:name w:val="C030F4879176446DA7021599C37229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4">
    <w:name w:val="4DF94C3F59CD4AE081B3BF6933B63CD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3">
    <w:name w:val="FB964DDE2FFB49A38A30272F079B68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3">
    <w:name w:val="E5E14CCE2B3A4E0EAF0DB847FF015E6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3">
    <w:name w:val="EBA50D0F397B4F218797D9F3C367307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3">
    <w:name w:val="A88488E6C3404076A015C9A6875033C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3">
    <w:name w:val="BA354D71DCD94D848B25AE22A1F36CD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3">
    <w:name w:val="16C41CE66B7047D296FFA3B99A6B0A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3">
    <w:name w:val="80D9F52B660D498EA1253D328185E9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3">
    <w:name w:val="CCA9A0A3ACDF44E591A6149DFA194A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3">
    <w:name w:val="A60B21AC8A1841CA9B247CE6DA626E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3">
    <w:name w:val="B5C6B83E9A654B25AEAA0847CFB7DC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3">
    <w:name w:val="5C5A282A067F44029CC2C2E03A0F54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3">
    <w:name w:val="D0CECE82DB4B4BD5B18529781B754C7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3">
    <w:name w:val="8DBE884F2A6245F09662D45550B9E8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3">
    <w:name w:val="972E4063E6924521AB18310A9EFC251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3">
    <w:name w:val="8FC3EF9FE8FA4A5493D35592592691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3">
    <w:name w:val="FEB739181D994AC289E514E8908510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3">
    <w:name w:val="27B3C583CAD64D78BFADC0800452DA3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3">
    <w:name w:val="4683E5D922134224B890AB906E0A4A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3">
    <w:name w:val="3B0DD675C7B14B41806756B27D7B8C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3">
    <w:name w:val="74C4F0E59114499DAE153501BDA7D52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3">
    <w:name w:val="977F1AD03AF94836A932165E37C5B82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3">
    <w:name w:val="F2BE42C6E3BB42CF9F1FC7F2FBBAAB6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3">
    <w:name w:val="ED277AF307E14245AC98C007083A1C1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3">
    <w:name w:val="C70845F679554336BEC6CEF9E4383D5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3">
    <w:name w:val="A0CD4BAC468A4C28A0AA37E917D0E3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3">
    <w:name w:val="A10553A658454E1C926D2E6E7BC366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3">
    <w:name w:val="F3D338567E0F41F2BE2B0CF40FD42CB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3">
    <w:name w:val="98D1F38FE0C84AED88F2A69381DA65A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2">
    <w:name w:val="E17730472ADD4EE78F323F98E1DFF4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2">
    <w:name w:val="1CEAB26CA8074EBB982460A4210C32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2">
    <w:name w:val="1B2F1613251F4EFE8ED33203480B71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2">
    <w:name w:val="D988559305DB4295BFC3E72043984A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2">
    <w:name w:val="6B6CCD5A472B4E3697363100E39BDBD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2">
    <w:name w:val="A5B515C8B08F42F8B5EF8B9B5F574F4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2">
    <w:name w:val="CE1DC429B3474CA8824062361B718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2">
    <w:name w:val="768894DA1AE142988EAF25369163119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2">
    <w:name w:val="A719376B3CCA49C3AB89BE065A6A93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2">
    <w:name w:val="56528F1CC9894AFAA38C2DF0358003A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2">
    <w:name w:val="0B12B3FB60534C6EA865EE57F25841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2">
    <w:name w:val="159E278D687B42C2A91F6B9AC8ACB7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2">
    <w:name w:val="01296F4463BC4BB7A95B4C9F4A16F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2">
    <w:name w:val="9B5E0A1B738340739392305ADCF86D7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2">
    <w:name w:val="8750A24D54A04CF9B470D6BC37924D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2">
    <w:name w:val="39D06F13B9F349B0836711C09BA2F8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2">
    <w:name w:val="057F7CE7400646E589D79492A4B111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2">
    <w:name w:val="548FF6959EBC4DD0B24FD5B9E269C9D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2">
    <w:name w:val="48CB579E508440C3AABCE240003F53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2">
    <w:name w:val="E0F19FCD66694F5CA44E1FD564A6A4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2">
    <w:name w:val="8BB0363368D4492383313F1A758EC6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2">
    <w:name w:val="CF3632DC073F4BFD8B945429607E5B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2">
    <w:name w:val="D949386EF69A409A9177459FC0BDB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2">
    <w:name w:val="516CF9B1C2B8442B9F932523F40B4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2">
    <w:name w:val="FFA1CA4600A94C87B197AE1EE576DB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2">
    <w:name w:val="FA114440372145CEA7B3BBB10D8446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2">
    <w:name w:val="758E92083B6048ECA173DBC7808411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2">
    <w:name w:val="30BBBC1C01A3431CACC8977F487665A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2">
    <w:name w:val="3BAA9B232594426C87B678E1F3FD48C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2">
    <w:name w:val="30C1855F963B48FC9D73060DBEF04E1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2">
    <w:name w:val="4D809AAB1F91482188816735FE38B1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2">
    <w:name w:val="57EB793C753446B597C7D74727946B2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2">
    <w:name w:val="D0B9D98B69B74C2E937ACABC8A90D9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2">
    <w:name w:val="3249795D2E5D497FAFE57992AE2F02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2">
    <w:name w:val="2A4D63070D6646F39864FCE770D0498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2">
    <w:name w:val="B09F826132CB4B12B65CE7C781626F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1">
    <w:name w:val="E41DE35F0C1447E184417FABF28CBE9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2">
    <w:name w:val="D667E7A1EF45478398A75B2D9270A20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1">
    <w:name w:val="130740F3871C4A2F9D4C2B5C1D9B30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1">
    <w:name w:val="79B29141EC554920A9267458F47FD35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1">
    <w:name w:val="3C36B9E073C74F8981227BE10DDCB79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1">
    <w:name w:val="62AA08758FAF4D52AC261A0C57A877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1">
    <w:name w:val="D88DD46910A14EBFBD34ACBF7EA102C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1">
    <w:name w:val="2AE6FECD2BC24BDD87AB131E7A964A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1">
    <w:name w:val="24E23F9C58F94EE7B3C67E2DDC4165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1">
    <w:name w:val="751A7EBF271B4A79B6FD2441A2FDA5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7">
    <w:name w:val="3FAD6642F9444B3A9BF0599E7ED20E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7">
    <w:name w:val="31ED2DF8B8C949A288B1CEDB999146F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7">
    <w:name w:val="9A65C694E83F45BCB7AE5A6CEC667E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7">
    <w:name w:val="EA90761EAFC745CA9890A8ECA89050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7">
    <w:name w:val="FF23942C7BDB4F62919CEDB36E0A6A7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7">
    <w:name w:val="9D273D970C964820B5EDBC66BB9DC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7">
    <w:name w:val="4F66E12554F6406ABD20D5C8D1301A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7">
    <w:name w:val="1CA2B9D316194E21B2DAD268A6FFB6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7">
    <w:name w:val="0942CE1F08AB40DDA61482C19D3FAF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7">
    <w:name w:val="02F8C5427D7247B3B463AB809B4195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7">
    <w:name w:val="E8C806F2E8684955B675287CEA73A8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7">
    <w:name w:val="85A67A95D18A4C7EAB63C780C90590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7">
    <w:name w:val="94A6C9F607BE4472AB8697D2107B79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7">
    <w:name w:val="7C578F4CFAB142B285ABDA81C28B01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7">
    <w:name w:val="DEBE978763514D20B97CC8AF88B5BB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7">
    <w:name w:val="CDB60C0481A94DF8AE5B7F588B9FE37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7">
    <w:name w:val="B23621D2B8D24A3CB3EBB83F63C6B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6">
    <w:name w:val="C030F4879176446DA7021599C37229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5">
    <w:name w:val="4DF94C3F59CD4AE081B3BF6933B63CD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4">
    <w:name w:val="FB964DDE2FFB49A38A30272F079B68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4">
    <w:name w:val="E5E14CCE2B3A4E0EAF0DB847FF015E6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4">
    <w:name w:val="EBA50D0F397B4F218797D9F3C367307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4">
    <w:name w:val="A88488E6C3404076A015C9A6875033C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4">
    <w:name w:val="BA354D71DCD94D848B25AE22A1F36CD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4">
    <w:name w:val="16C41CE66B7047D296FFA3B99A6B0A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4">
    <w:name w:val="80D9F52B660D498EA1253D328185E9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4">
    <w:name w:val="CCA9A0A3ACDF44E591A6149DFA194A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4">
    <w:name w:val="A60B21AC8A1841CA9B247CE6DA626E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4">
    <w:name w:val="B5C6B83E9A654B25AEAA0847CFB7DC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4">
    <w:name w:val="5C5A282A067F44029CC2C2E03A0F543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4">
    <w:name w:val="D0CECE82DB4B4BD5B18529781B754C7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4">
    <w:name w:val="8DBE884F2A6245F09662D45550B9E8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4">
    <w:name w:val="972E4063E6924521AB18310A9EFC251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4">
    <w:name w:val="8FC3EF9FE8FA4A5493D355925926918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4">
    <w:name w:val="FEB739181D994AC289E514E89085100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">
    <w:name w:val="AA35BB47EB7F4373AF30BE69F67CA2C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B3C583CAD64D78BFADC0800452DA384">
    <w:name w:val="27B3C583CAD64D78BFADC0800452DA3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83E5D922134224B890AB906E0A4A8A4">
    <w:name w:val="4683E5D922134224B890AB906E0A4A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0DD675C7B14B41806756B27D7B8C504">
    <w:name w:val="3B0DD675C7B14B41806756B27D7B8C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C4F0E59114499DAE153501BDA7D5264">
    <w:name w:val="74C4F0E59114499DAE153501BDA7D52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7F1AD03AF94836A932165E37C5B82F4">
    <w:name w:val="977F1AD03AF94836A932165E37C5B82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E42C6E3BB42CF9F1FC7F2FBBAAB644">
    <w:name w:val="F2BE42C6E3BB42CF9F1FC7F2FBBAAB6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D277AF307E14245AC98C007083A1C144">
    <w:name w:val="ED277AF307E14245AC98C007083A1C1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70845F679554336BEC6CEF9E4383D594">
    <w:name w:val="C70845F679554336BEC6CEF9E4383D5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CD4BAC468A4C28A0AA37E917D0E3814">
    <w:name w:val="A0CD4BAC468A4C28A0AA37E917D0E3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0553A658454E1C926D2E6E7BC3664A4">
    <w:name w:val="A10553A658454E1C926D2E6E7BC366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D338567E0F41F2BE2B0CF40FD42CBF4">
    <w:name w:val="F3D338567E0F41F2BE2B0CF40FD42CB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8D1F38FE0C84AED88F2A69381DA65A04">
    <w:name w:val="98D1F38FE0C84AED88F2A69381DA65A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17730472ADD4EE78F323F98E1DFF4203">
    <w:name w:val="E17730472ADD4EE78F323F98E1DFF4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EAB26CA8074EBB982460A4210C32623">
    <w:name w:val="1CEAB26CA8074EBB982460A4210C32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B2F1613251F4EFE8ED33203480B71433">
    <w:name w:val="1B2F1613251F4EFE8ED33203480B71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88559305DB4295BFC3E72043984A9C3">
    <w:name w:val="D988559305DB4295BFC3E72043984A9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6CCD5A472B4E3697363100E39BDBD73">
    <w:name w:val="6B6CCD5A472B4E3697363100E39BDBD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B515C8B08F42F8B5EF8B9B5F574F433">
    <w:name w:val="A5B515C8B08F42F8B5EF8B9B5F574F4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1DC429B3474CA8824062361B7186CF3">
    <w:name w:val="CE1DC429B3474CA8824062361B718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68894DA1AE142988EAF2536916311993">
    <w:name w:val="768894DA1AE142988EAF25369163119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19376B3CCA49C3AB89BE065A6A93703">
    <w:name w:val="A719376B3CCA49C3AB89BE065A6A93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528F1CC9894AFAA38C2DF0358003A83">
    <w:name w:val="56528F1CC9894AFAA38C2DF0358003A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B12B3FB60534C6EA865EE57F258411D3">
    <w:name w:val="0B12B3FB60534C6EA865EE57F25841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9E278D687B42C2A91F6B9AC8ACB7C63">
    <w:name w:val="159E278D687B42C2A91F6B9AC8ACB7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296F4463BC4BB7A95B4C9F4A16FFE23">
    <w:name w:val="01296F4463BC4BB7A95B4C9F4A16F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5E0A1B738340739392305ADCF86D753">
    <w:name w:val="9B5E0A1B738340739392305ADCF86D7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50A24D54A04CF9B470D6BC37924D393">
    <w:name w:val="8750A24D54A04CF9B470D6BC37924D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9D06F13B9F349B0836711C09BA2F8F53">
    <w:name w:val="39D06F13B9F349B0836711C09BA2F8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57F7CE7400646E589D79492A4B111253">
    <w:name w:val="057F7CE7400646E589D79492A4B111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8FF6959EBC4DD0B24FD5B9E269C9DD3">
    <w:name w:val="548FF6959EBC4DD0B24FD5B9E269C9D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8CB579E508440C3AABCE240003F53353">
    <w:name w:val="48CB579E508440C3AABCE240003F533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F19FCD66694F5CA44E1FD564A6A4873">
    <w:name w:val="E0F19FCD66694F5CA44E1FD564A6A4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B0363368D4492383313F1A758EC6AC3">
    <w:name w:val="8BB0363368D4492383313F1A758EC6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3632DC073F4BFD8B945429607E5B3B3">
    <w:name w:val="CF3632DC073F4BFD8B945429607E5B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49386EF69A409A9177459FC0BDBD623">
    <w:name w:val="D949386EF69A409A9177459FC0BDBD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16CF9B1C2B8442B9F932523F40B417D3">
    <w:name w:val="516CF9B1C2B8442B9F932523F40B417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A1CA4600A94C87B197AE1EE576DB733">
    <w:name w:val="FFA1CA4600A94C87B197AE1EE576DB7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114440372145CEA7B3BBB10D8446CF3">
    <w:name w:val="FA114440372145CEA7B3BBB10D8446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8E92083B6048ECA173DBC7808411163">
    <w:name w:val="758E92083B6048ECA173DBC7808411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BBBC1C01A3431CACC8977F487665A23">
    <w:name w:val="30BBBC1C01A3431CACC8977F487665A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AA9B232594426C87B678E1F3FD48C63">
    <w:name w:val="3BAA9B232594426C87B678E1F3FD48C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C1855F963B48FC9D73060DBEF04E1E3">
    <w:name w:val="30C1855F963B48FC9D73060DBEF04E1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809AAB1F91482188816735FE38B11F3">
    <w:name w:val="4D809AAB1F91482188816735FE38B1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7EB793C753446B597C7D74727946B2B3">
    <w:name w:val="57EB793C753446B597C7D74727946B2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9D98B69B74C2E937ACABC8A90D9B73">
    <w:name w:val="D0B9D98B69B74C2E937ACABC8A90D9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249795D2E5D497FAFE57992AE2F02A93">
    <w:name w:val="3249795D2E5D497FAFE57992AE2F02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4D63070D6646F39864FCE770D0498C3">
    <w:name w:val="2A4D63070D6646F39864FCE770D0498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09F826132CB4B12B65CE7C781626FB23">
    <w:name w:val="B09F826132CB4B12B65CE7C781626F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41DE35F0C1447E184417FABF28CBE972">
    <w:name w:val="E41DE35F0C1447E184417FABF28CBE9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7E7A1EF45478398A75B2D9270A2093">
    <w:name w:val="D667E7A1EF45478398A75B2D9270A20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30740F3871C4A2F9D4C2B5C1D9B30F92">
    <w:name w:val="130740F3871C4A2F9D4C2B5C1D9B30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9B29141EC554920A9267458F47FD3532">
    <w:name w:val="79B29141EC554920A9267458F47FD35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36B9E073C74F8981227BE10DDCB79C2">
    <w:name w:val="3C36B9E073C74F8981227BE10DDCB79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AA08758FAF4D52AC261A0C57A8772E2">
    <w:name w:val="62AA08758FAF4D52AC261A0C57A877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88DD46910A14EBFBD34ACBF7EA102C82">
    <w:name w:val="D88DD46910A14EBFBD34ACBF7EA102C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E6FECD2BC24BDD87AB131E7A964A612">
    <w:name w:val="2AE6FECD2BC24BDD87AB131E7A964A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4E23F9C58F94EE7B3C67E2DDC4165BD2">
    <w:name w:val="24E23F9C58F94EE7B3C67E2DDC4165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1A7EBF271B4A79B6FD2441A2FDA54D2">
    <w:name w:val="751A7EBF271B4A79B6FD2441A2FDA5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">
    <w:name w:val="A50E7C1B4257474A93E47339C9CBE13F"/>
    <w:rsid w:val="005114E7"/>
  </w:style>
  <w:style w:type="paragraph" w:customStyle="1" w:styleId="37AE3A37623246E2B231BD602C8CC117">
    <w:name w:val="37AE3A37623246E2B231BD602C8CC117"/>
    <w:rsid w:val="005114E7"/>
  </w:style>
  <w:style w:type="paragraph" w:customStyle="1" w:styleId="DFA5BDB700C44D89AB07C4D1C5AF5D9D">
    <w:name w:val="DFA5BDB700C44D89AB07C4D1C5AF5D9D"/>
    <w:rsid w:val="005114E7"/>
  </w:style>
  <w:style w:type="paragraph" w:customStyle="1" w:styleId="75EADE10AFC6471991C2A586973E49E4">
    <w:name w:val="75EADE10AFC6471991C2A586973E49E4"/>
    <w:rsid w:val="005114E7"/>
  </w:style>
  <w:style w:type="paragraph" w:customStyle="1" w:styleId="08264E2A5EA14022A87A1FFC2B334763">
    <w:name w:val="08264E2A5EA14022A87A1FFC2B334763"/>
    <w:rsid w:val="005114E7"/>
  </w:style>
  <w:style w:type="paragraph" w:customStyle="1" w:styleId="FA4DB90411FA42CEA031D25CC610B880">
    <w:name w:val="FA4DB90411FA42CEA031D25CC610B880"/>
    <w:rsid w:val="005114E7"/>
  </w:style>
  <w:style w:type="paragraph" w:customStyle="1" w:styleId="C15B369DE2E94A73A1EC7965AA2E676C">
    <w:name w:val="C15B369DE2E94A73A1EC7965AA2E676C"/>
    <w:rsid w:val="005114E7"/>
  </w:style>
  <w:style w:type="paragraph" w:customStyle="1" w:styleId="071F069BA55F4B31ADE01A92EC72B2F5">
    <w:name w:val="071F069BA55F4B31ADE01A92EC72B2F5"/>
    <w:rsid w:val="005114E7"/>
  </w:style>
  <w:style w:type="paragraph" w:customStyle="1" w:styleId="4062BEA8A61C4A76A53CED614E45290B">
    <w:name w:val="4062BEA8A61C4A76A53CED614E45290B"/>
    <w:rsid w:val="005114E7"/>
  </w:style>
  <w:style w:type="paragraph" w:customStyle="1" w:styleId="6E2DC88307484475933320A802755A3B">
    <w:name w:val="6E2DC88307484475933320A802755A3B"/>
    <w:rsid w:val="005114E7"/>
  </w:style>
  <w:style w:type="paragraph" w:customStyle="1" w:styleId="4CF1E239A7A84462B367CA431EB4BFB8">
    <w:name w:val="4CF1E239A7A84462B367CA431EB4BFB8"/>
    <w:rsid w:val="005114E7"/>
  </w:style>
  <w:style w:type="paragraph" w:customStyle="1" w:styleId="0FD9B2F2601B44B199B253002EAB7D55">
    <w:name w:val="0FD9B2F2601B44B199B253002EAB7D55"/>
    <w:rsid w:val="005114E7"/>
  </w:style>
  <w:style w:type="paragraph" w:customStyle="1" w:styleId="46D2FE86DA1542D3AFB7830BDB4728DA">
    <w:name w:val="46D2FE86DA1542D3AFB7830BDB4728DA"/>
    <w:rsid w:val="005114E7"/>
  </w:style>
  <w:style w:type="paragraph" w:customStyle="1" w:styleId="A214D803475747D3955325C6C3DD4860">
    <w:name w:val="A214D803475747D3955325C6C3DD4860"/>
    <w:rsid w:val="005114E7"/>
  </w:style>
  <w:style w:type="paragraph" w:customStyle="1" w:styleId="008441FF4BF1430A81902F24172810F8">
    <w:name w:val="008441FF4BF1430A81902F24172810F8"/>
    <w:rsid w:val="005114E7"/>
  </w:style>
  <w:style w:type="paragraph" w:customStyle="1" w:styleId="D6B4530CCDA646A2874BD35F9118E2BC">
    <w:name w:val="D6B4530CCDA646A2874BD35F9118E2BC"/>
    <w:rsid w:val="005114E7"/>
  </w:style>
  <w:style w:type="paragraph" w:customStyle="1" w:styleId="3BEDCA94F38F44EC91859C08ED1AFD4A">
    <w:name w:val="3BEDCA94F38F44EC91859C08ED1AFD4A"/>
    <w:rsid w:val="005114E7"/>
  </w:style>
  <w:style w:type="paragraph" w:customStyle="1" w:styleId="976D270E01C047729EF9305F830E61CF">
    <w:name w:val="976D270E01C047729EF9305F830E61CF"/>
    <w:rsid w:val="005114E7"/>
  </w:style>
  <w:style w:type="paragraph" w:customStyle="1" w:styleId="693228D3DCEE47D5BE74CF4E7926098B">
    <w:name w:val="693228D3DCEE47D5BE74CF4E7926098B"/>
    <w:rsid w:val="005114E7"/>
  </w:style>
  <w:style w:type="paragraph" w:customStyle="1" w:styleId="754B2FD61FF045A2B5D14D7998177849">
    <w:name w:val="754B2FD61FF045A2B5D14D7998177849"/>
    <w:rsid w:val="005114E7"/>
  </w:style>
  <w:style w:type="paragraph" w:customStyle="1" w:styleId="8ED8CCDDD0044731A44B9F4385185C61">
    <w:name w:val="8ED8CCDDD0044731A44B9F4385185C61"/>
    <w:rsid w:val="005114E7"/>
  </w:style>
  <w:style w:type="paragraph" w:customStyle="1" w:styleId="AFD74FB4761847E39352AD2E6402800D">
    <w:name w:val="AFD74FB4761847E39352AD2E6402800D"/>
    <w:rsid w:val="005114E7"/>
  </w:style>
  <w:style w:type="paragraph" w:customStyle="1" w:styleId="3CE01D7A0E774D4AB14077C6B5122E8B">
    <w:name w:val="3CE01D7A0E774D4AB14077C6B5122E8B"/>
    <w:rsid w:val="005114E7"/>
  </w:style>
  <w:style w:type="paragraph" w:customStyle="1" w:styleId="841A1AFA1BFC45D9AA89E9611AFBFF29">
    <w:name w:val="841A1AFA1BFC45D9AA89E9611AFBFF29"/>
    <w:rsid w:val="005114E7"/>
  </w:style>
  <w:style w:type="paragraph" w:customStyle="1" w:styleId="DEC9B62AEECE46FE87FA4A6FA8FD297B">
    <w:name w:val="DEC9B62AEECE46FE87FA4A6FA8FD297B"/>
    <w:rsid w:val="005114E7"/>
  </w:style>
  <w:style w:type="paragraph" w:customStyle="1" w:styleId="291BDEBBA3014CB99DE22D0001B459DE">
    <w:name w:val="291BDEBBA3014CB99DE22D0001B459DE"/>
    <w:rsid w:val="005114E7"/>
  </w:style>
  <w:style w:type="paragraph" w:customStyle="1" w:styleId="883D02401A4B4D4C90FE6F30EC5C720E">
    <w:name w:val="883D02401A4B4D4C90FE6F30EC5C720E"/>
    <w:rsid w:val="005114E7"/>
  </w:style>
  <w:style w:type="paragraph" w:customStyle="1" w:styleId="143818192A6D4B5FB7DCCB49AACECB0D">
    <w:name w:val="143818192A6D4B5FB7DCCB49AACECB0D"/>
    <w:rsid w:val="005114E7"/>
  </w:style>
  <w:style w:type="paragraph" w:customStyle="1" w:styleId="A2FD18E5157840749B74131922542260">
    <w:name w:val="A2FD18E5157840749B74131922542260"/>
    <w:rsid w:val="005114E7"/>
  </w:style>
  <w:style w:type="paragraph" w:customStyle="1" w:styleId="CB0CCC3D168C44148A66E66BC6AC992E">
    <w:name w:val="CB0CCC3D168C44148A66E66BC6AC992E"/>
    <w:rsid w:val="005114E7"/>
  </w:style>
  <w:style w:type="paragraph" w:customStyle="1" w:styleId="EC6F9C37DB6942E8A69B06F5977C9B41">
    <w:name w:val="EC6F9C37DB6942E8A69B06F5977C9B41"/>
    <w:rsid w:val="005114E7"/>
  </w:style>
  <w:style w:type="paragraph" w:customStyle="1" w:styleId="B98B8D2BFAEC47C7BEA92ADB52143DB3">
    <w:name w:val="B98B8D2BFAEC47C7BEA92ADB52143DB3"/>
    <w:rsid w:val="005114E7"/>
  </w:style>
  <w:style w:type="paragraph" w:customStyle="1" w:styleId="7AE50B61B87D4AEC94361B2646D73269">
    <w:name w:val="7AE50B61B87D4AEC94361B2646D73269"/>
    <w:rsid w:val="005114E7"/>
  </w:style>
  <w:style w:type="paragraph" w:customStyle="1" w:styleId="379B7B4AFEE1436491C3D07991C7CC39">
    <w:name w:val="379B7B4AFEE1436491C3D07991C7CC39"/>
    <w:rsid w:val="005114E7"/>
  </w:style>
  <w:style w:type="paragraph" w:customStyle="1" w:styleId="F68302398220420DB5B1EAE6FFA3ADB7">
    <w:name w:val="F68302398220420DB5B1EAE6FFA3ADB7"/>
    <w:rsid w:val="005114E7"/>
  </w:style>
  <w:style w:type="paragraph" w:customStyle="1" w:styleId="561E4FE6E5D441FDAD09E820D4606695">
    <w:name w:val="561E4FE6E5D441FDAD09E820D4606695"/>
    <w:rsid w:val="005114E7"/>
  </w:style>
  <w:style w:type="paragraph" w:customStyle="1" w:styleId="6984E937724D4D2F96D56ED8D0C0CDEC">
    <w:name w:val="6984E937724D4D2F96D56ED8D0C0CDEC"/>
    <w:rsid w:val="005114E7"/>
  </w:style>
  <w:style w:type="paragraph" w:customStyle="1" w:styleId="3AD1E7F40CD24AC991C9D62231C78F3F">
    <w:name w:val="3AD1E7F40CD24AC991C9D62231C78F3F"/>
    <w:rsid w:val="005114E7"/>
  </w:style>
  <w:style w:type="paragraph" w:customStyle="1" w:styleId="83C0BED6873B4BB6BF02ADE30802BB91">
    <w:name w:val="83C0BED6873B4BB6BF02ADE30802BB91"/>
    <w:rsid w:val="005114E7"/>
  </w:style>
  <w:style w:type="paragraph" w:customStyle="1" w:styleId="06E1064457D040909AF1E2E517853813">
    <w:name w:val="06E1064457D040909AF1E2E517853813"/>
    <w:rsid w:val="005114E7"/>
  </w:style>
  <w:style w:type="paragraph" w:customStyle="1" w:styleId="BCC59909015440D3A3CC65EDFC26F555">
    <w:name w:val="BCC59909015440D3A3CC65EDFC26F555"/>
    <w:rsid w:val="005114E7"/>
  </w:style>
  <w:style w:type="paragraph" w:customStyle="1" w:styleId="6014A46FD678480894C7950025DBE0F0">
    <w:name w:val="6014A46FD678480894C7950025DBE0F0"/>
    <w:rsid w:val="005114E7"/>
  </w:style>
  <w:style w:type="paragraph" w:customStyle="1" w:styleId="68B09EDE902140B1BCE349838343BD2A">
    <w:name w:val="68B09EDE902140B1BCE349838343BD2A"/>
    <w:rsid w:val="005114E7"/>
  </w:style>
  <w:style w:type="paragraph" w:customStyle="1" w:styleId="53459329B49148F7895BDFDC22DB3F2E">
    <w:name w:val="53459329B49148F7895BDFDC22DB3F2E"/>
    <w:rsid w:val="005114E7"/>
  </w:style>
  <w:style w:type="paragraph" w:customStyle="1" w:styleId="4F78A13F728F48B6923E1D22AE76026D">
    <w:name w:val="4F78A13F728F48B6923E1D22AE76026D"/>
    <w:rsid w:val="005114E7"/>
  </w:style>
  <w:style w:type="paragraph" w:customStyle="1" w:styleId="F006C069E9EE4CC19BB415EE1A5ED870">
    <w:name w:val="F006C069E9EE4CC19BB415EE1A5ED870"/>
    <w:rsid w:val="005114E7"/>
  </w:style>
  <w:style w:type="paragraph" w:customStyle="1" w:styleId="495038C747854E1DBDCAAF07D8E078EA">
    <w:name w:val="495038C747854E1DBDCAAF07D8E078EA"/>
    <w:rsid w:val="005114E7"/>
  </w:style>
  <w:style w:type="paragraph" w:customStyle="1" w:styleId="0F6F5833F9CF485AA3AF592760699F45">
    <w:name w:val="0F6F5833F9CF485AA3AF592760699F45"/>
    <w:rsid w:val="005114E7"/>
  </w:style>
  <w:style w:type="paragraph" w:customStyle="1" w:styleId="EB948B0E1A274753A8369F8A4453D229">
    <w:name w:val="EB948B0E1A274753A8369F8A4453D229"/>
    <w:rsid w:val="005114E7"/>
  </w:style>
  <w:style w:type="paragraph" w:customStyle="1" w:styleId="52E0C93166FD457BB0331E084E92B7B4">
    <w:name w:val="52E0C93166FD457BB0331E084E92B7B4"/>
    <w:rsid w:val="005114E7"/>
  </w:style>
  <w:style w:type="paragraph" w:customStyle="1" w:styleId="09B5A74589E14A7CB793AEB5527B2950">
    <w:name w:val="09B5A74589E14A7CB793AEB5527B2950"/>
    <w:rsid w:val="005114E7"/>
  </w:style>
  <w:style w:type="paragraph" w:customStyle="1" w:styleId="A0BA3C529DB347F6AB58CD797753A0A5">
    <w:name w:val="A0BA3C529DB347F6AB58CD797753A0A5"/>
    <w:rsid w:val="005114E7"/>
  </w:style>
  <w:style w:type="paragraph" w:customStyle="1" w:styleId="EF2453CAA672412EAFA86AC4F6EFE3F1">
    <w:name w:val="EF2453CAA672412EAFA86AC4F6EFE3F1"/>
    <w:rsid w:val="005114E7"/>
  </w:style>
  <w:style w:type="paragraph" w:customStyle="1" w:styleId="BCC5E57185CC4DC095F3C092C87411F4">
    <w:name w:val="BCC5E57185CC4DC095F3C092C87411F4"/>
    <w:rsid w:val="005114E7"/>
  </w:style>
  <w:style w:type="paragraph" w:customStyle="1" w:styleId="DD82A748C8A0471AA74A3C11850AF74E">
    <w:name w:val="DD82A748C8A0471AA74A3C11850AF74E"/>
    <w:rsid w:val="005114E7"/>
  </w:style>
  <w:style w:type="paragraph" w:customStyle="1" w:styleId="B13DC4581D654EDC871CA5E17060569A">
    <w:name w:val="B13DC4581D654EDC871CA5E17060569A"/>
    <w:rsid w:val="005114E7"/>
  </w:style>
  <w:style w:type="paragraph" w:customStyle="1" w:styleId="337058A95944417FB9AF6DBA355EEC47">
    <w:name w:val="337058A95944417FB9AF6DBA355EEC47"/>
    <w:rsid w:val="005114E7"/>
  </w:style>
  <w:style w:type="paragraph" w:customStyle="1" w:styleId="5F6195E81D88423CBA4133439A7BA5D4">
    <w:name w:val="5F6195E81D88423CBA4133439A7BA5D4"/>
    <w:rsid w:val="005114E7"/>
  </w:style>
  <w:style w:type="paragraph" w:customStyle="1" w:styleId="E8AF8C97DB814464B3C98456A3ACE472">
    <w:name w:val="E8AF8C97DB814464B3C98456A3ACE472"/>
    <w:rsid w:val="005114E7"/>
  </w:style>
  <w:style w:type="paragraph" w:customStyle="1" w:styleId="3EEE12413EC54B88AB1DEF11E0CDF055">
    <w:name w:val="3EEE12413EC54B88AB1DEF11E0CDF055"/>
    <w:rsid w:val="005114E7"/>
  </w:style>
  <w:style w:type="paragraph" w:customStyle="1" w:styleId="6C5838BC075A4E4C88AB67F820B7C916">
    <w:name w:val="6C5838BC075A4E4C88AB67F820B7C916"/>
    <w:rsid w:val="005114E7"/>
  </w:style>
  <w:style w:type="paragraph" w:customStyle="1" w:styleId="B2B3B1D42FD544C591018B0699489EF9">
    <w:name w:val="B2B3B1D42FD544C591018B0699489EF9"/>
    <w:rsid w:val="005114E7"/>
  </w:style>
  <w:style w:type="paragraph" w:customStyle="1" w:styleId="1D6FA68B8A9E4CB5922DFA9E192FEDAC">
    <w:name w:val="1D6FA68B8A9E4CB5922DFA9E192FEDAC"/>
    <w:rsid w:val="005114E7"/>
  </w:style>
  <w:style w:type="paragraph" w:customStyle="1" w:styleId="C04BE938EAE2401DA8E1F4C21A0665C2">
    <w:name w:val="C04BE938EAE2401DA8E1F4C21A0665C2"/>
    <w:rsid w:val="005114E7"/>
  </w:style>
  <w:style w:type="paragraph" w:customStyle="1" w:styleId="E7B177241DFD4D5B9DDF7ED0392CE802">
    <w:name w:val="E7B177241DFD4D5B9DDF7ED0392CE802"/>
    <w:rsid w:val="005114E7"/>
  </w:style>
  <w:style w:type="paragraph" w:customStyle="1" w:styleId="BEE7325DC96748DDB290A63A78C40831">
    <w:name w:val="BEE7325DC96748DDB290A63A78C40831"/>
    <w:rsid w:val="005114E7"/>
  </w:style>
  <w:style w:type="paragraph" w:customStyle="1" w:styleId="11750188964044DD9A0E50C201124204">
    <w:name w:val="11750188964044DD9A0E50C201124204"/>
    <w:rsid w:val="005114E7"/>
  </w:style>
  <w:style w:type="paragraph" w:customStyle="1" w:styleId="D4B85DB28DE84526AD442F787308143A">
    <w:name w:val="D4B85DB28DE84526AD442F787308143A"/>
    <w:rsid w:val="005114E7"/>
  </w:style>
  <w:style w:type="paragraph" w:customStyle="1" w:styleId="6F60CB643A404C6ABAC68C6339A28C16">
    <w:name w:val="6F60CB643A404C6ABAC68C6339A28C16"/>
    <w:rsid w:val="005114E7"/>
  </w:style>
  <w:style w:type="paragraph" w:customStyle="1" w:styleId="1A3E784E18534DE6B2A3E68FAA5483C9">
    <w:name w:val="1A3E784E18534DE6B2A3E68FAA5483C9"/>
    <w:rsid w:val="005114E7"/>
  </w:style>
  <w:style w:type="paragraph" w:customStyle="1" w:styleId="CE28E0619A334A66AFF9E1C81CF911B1">
    <w:name w:val="CE28E0619A334A66AFF9E1C81CF911B1"/>
    <w:rsid w:val="005114E7"/>
  </w:style>
  <w:style w:type="paragraph" w:customStyle="1" w:styleId="4CFF5A49AA7442C98FA700AC0D95C3E3">
    <w:name w:val="4CFF5A49AA7442C98FA700AC0D95C3E3"/>
    <w:rsid w:val="005114E7"/>
  </w:style>
  <w:style w:type="paragraph" w:customStyle="1" w:styleId="01BCDBAE7B5F482D9003E627B08B44FF">
    <w:name w:val="01BCDBAE7B5F482D9003E627B08B44FF"/>
    <w:rsid w:val="005114E7"/>
  </w:style>
  <w:style w:type="paragraph" w:customStyle="1" w:styleId="E7DDA6171C4A493598CDCBD6B832A7F3">
    <w:name w:val="E7DDA6171C4A493598CDCBD6B832A7F3"/>
    <w:rsid w:val="005114E7"/>
  </w:style>
  <w:style w:type="paragraph" w:customStyle="1" w:styleId="415C1DBC5FDE46018B43B39672CEEDB4">
    <w:name w:val="415C1DBC5FDE46018B43B39672CEEDB4"/>
    <w:rsid w:val="005114E7"/>
  </w:style>
  <w:style w:type="paragraph" w:customStyle="1" w:styleId="4DE1CAA162394FE5BACB99A42D0BAE8A">
    <w:name w:val="4DE1CAA162394FE5BACB99A42D0BAE8A"/>
    <w:rsid w:val="005114E7"/>
  </w:style>
  <w:style w:type="paragraph" w:customStyle="1" w:styleId="31639F85B75B429CAD600DC34E61FE13">
    <w:name w:val="31639F85B75B429CAD600DC34E61FE13"/>
    <w:rsid w:val="005114E7"/>
  </w:style>
  <w:style w:type="paragraph" w:customStyle="1" w:styleId="7EDC4DFC0F17476297789ADFC3EE04F0">
    <w:name w:val="7EDC4DFC0F17476297789ADFC3EE04F0"/>
    <w:rsid w:val="005114E7"/>
  </w:style>
  <w:style w:type="paragraph" w:customStyle="1" w:styleId="847B61603E134FAEAF71A48E58AED525">
    <w:name w:val="847B61603E134FAEAF71A48E58AED525"/>
    <w:rsid w:val="005114E7"/>
  </w:style>
  <w:style w:type="paragraph" w:customStyle="1" w:styleId="B6664D119DF549C4BDDEF987D35FEF5F">
    <w:name w:val="B6664D119DF549C4BDDEF987D35FEF5F"/>
    <w:rsid w:val="005114E7"/>
  </w:style>
  <w:style w:type="paragraph" w:customStyle="1" w:styleId="8CDA82F8275B4AA1A18F7427FCA36F28">
    <w:name w:val="8CDA82F8275B4AA1A18F7427FCA36F28"/>
    <w:rsid w:val="005114E7"/>
  </w:style>
  <w:style w:type="paragraph" w:customStyle="1" w:styleId="09B3FFD7AB7A4A88A1775DF7D35C3A2D">
    <w:name w:val="09B3FFD7AB7A4A88A1775DF7D35C3A2D"/>
    <w:rsid w:val="005114E7"/>
  </w:style>
  <w:style w:type="paragraph" w:customStyle="1" w:styleId="5E4F77001F184AF59F8BCC35D914AD1B">
    <w:name w:val="5E4F77001F184AF59F8BCC35D914AD1B"/>
    <w:rsid w:val="005114E7"/>
  </w:style>
  <w:style w:type="paragraph" w:customStyle="1" w:styleId="E6D1DE67D59D44D792EB3AC6DA3911E6">
    <w:name w:val="E6D1DE67D59D44D792EB3AC6DA3911E6"/>
    <w:rsid w:val="005114E7"/>
  </w:style>
  <w:style w:type="paragraph" w:customStyle="1" w:styleId="11C403544F3F4E60BA566BB0802E8D63">
    <w:name w:val="11C403544F3F4E60BA566BB0802E8D63"/>
    <w:rsid w:val="005114E7"/>
  </w:style>
  <w:style w:type="paragraph" w:customStyle="1" w:styleId="00558CA504754F37A3B4AF7E7A8D61BE">
    <w:name w:val="00558CA504754F37A3B4AF7E7A8D61BE"/>
    <w:rsid w:val="005114E7"/>
  </w:style>
  <w:style w:type="paragraph" w:customStyle="1" w:styleId="686A945B45A2402F82141B7CAC2FD8BD">
    <w:name w:val="686A945B45A2402F82141B7CAC2FD8BD"/>
    <w:rsid w:val="005114E7"/>
  </w:style>
  <w:style w:type="paragraph" w:customStyle="1" w:styleId="07DB45A872064D9F80FE61A2F9F63312">
    <w:name w:val="07DB45A872064D9F80FE61A2F9F63312"/>
    <w:rsid w:val="005114E7"/>
  </w:style>
  <w:style w:type="paragraph" w:customStyle="1" w:styleId="441D0CDFCD644A9B8C6BE863685A5F3D">
    <w:name w:val="441D0CDFCD644A9B8C6BE863685A5F3D"/>
    <w:rsid w:val="005114E7"/>
  </w:style>
  <w:style w:type="paragraph" w:customStyle="1" w:styleId="E508488EC9A547FFA83C2D5CA9704689">
    <w:name w:val="E508488EC9A547FFA83C2D5CA9704689"/>
    <w:rsid w:val="005114E7"/>
  </w:style>
  <w:style w:type="paragraph" w:customStyle="1" w:styleId="34EC95B971224D2E83F5EC2A49E60E3D">
    <w:name w:val="34EC95B971224D2E83F5EC2A49E60E3D"/>
    <w:rsid w:val="005114E7"/>
  </w:style>
  <w:style w:type="paragraph" w:customStyle="1" w:styleId="DCD4697AFA634C7BB08C2198EFDF6A3B">
    <w:name w:val="DCD4697AFA634C7BB08C2198EFDF6A3B"/>
    <w:rsid w:val="005114E7"/>
  </w:style>
  <w:style w:type="paragraph" w:customStyle="1" w:styleId="C8C712CDD82E4E53AFD5AF19AD4A1631">
    <w:name w:val="C8C712CDD82E4E53AFD5AF19AD4A1631"/>
    <w:rsid w:val="005114E7"/>
  </w:style>
  <w:style w:type="paragraph" w:customStyle="1" w:styleId="5A55050D31054ECCB7ED31776F4F0AAD">
    <w:name w:val="5A55050D31054ECCB7ED31776F4F0AAD"/>
    <w:rsid w:val="005114E7"/>
  </w:style>
  <w:style w:type="paragraph" w:customStyle="1" w:styleId="27F96457ECD0408FAB0E58E68F13230F">
    <w:name w:val="27F96457ECD0408FAB0E58E68F13230F"/>
    <w:rsid w:val="005114E7"/>
  </w:style>
  <w:style w:type="paragraph" w:customStyle="1" w:styleId="ACBB2B94EB8F413D99C397FFA3213BEC">
    <w:name w:val="ACBB2B94EB8F413D99C397FFA3213BEC"/>
    <w:rsid w:val="005114E7"/>
  </w:style>
  <w:style w:type="paragraph" w:customStyle="1" w:styleId="F78EFC85787D4AC2AD90114A52819AB5">
    <w:name w:val="F78EFC85787D4AC2AD90114A52819AB5"/>
    <w:rsid w:val="005114E7"/>
  </w:style>
  <w:style w:type="paragraph" w:customStyle="1" w:styleId="42701B55AD5F4FA9AEBE0EE14DB211AC">
    <w:name w:val="42701B55AD5F4FA9AEBE0EE14DB211AC"/>
    <w:rsid w:val="005114E7"/>
  </w:style>
  <w:style w:type="paragraph" w:customStyle="1" w:styleId="8199AA299ED542F58DB810A6E57D085D">
    <w:name w:val="8199AA299ED542F58DB810A6E57D085D"/>
    <w:rsid w:val="005114E7"/>
  </w:style>
  <w:style w:type="paragraph" w:customStyle="1" w:styleId="88D9DA5E4DBA4AAF8879F9CC5B370E9F">
    <w:name w:val="88D9DA5E4DBA4AAF8879F9CC5B370E9F"/>
    <w:rsid w:val="005114E7"/>
  </w:style>
  <w:style w:type="paragraph" w:customStyle="1" w:styleId="C2F1A5B7FA6E45DF9D11B3965CC4A0F4">
    <w:name w:val="C2F1A5B7FA6E45DF9D11B3965CC4A0F4"/>
    <w:rsid w:val="005114E7"/>
  </w:style>
  <w:style w:type="paragraph" w:customStyle="1" w:styleId="8575BFA4E641476497BF794CD47947E4">
    <w:name w:val="8575BFA4E641476497BF794CD47947E4"/>
    <w:rsid w:val="005114E7"/>
  </w:style>
  <w:style w:type="paragraph" w:customStyle="1" w:styleId="D9F69C9F10A24862A311B9F35DFBF151">
    <w:name w:val="D9F69C9F10A24862A311B9F35DFBF151"/>
    <w:rsid w:val="005114E7"/>
  </w:style>
  <w:style w:type="paragraph" w:customStyle="1" w:styleId="27E36DE58C4441E5BCAE4D3AF66CB36C">
    <w:name w:val="27E36DE58C4441E5BCAE4D3AF66CB36C"/>
    <w:rsid w:val="005114E7"/>
  </w:style>
  <w:style w:type="paragraph" w:customStyle="1" w:styleId="BA5AC9362B0F4BD8AA9E627E093916F4">
    <w:name w:val="BA5AC9362B0F4BD8AA9E627E093916F4"/>
    <w:rsid w:val="005114E7"/>
  </w:style>
  <w:style w:type="paragraph" w:customStyle="1" w:styleId="F1B136F533EE488F8916C2E9EEBF6A21">
    <w:name w:val="F1B136F533EE488F8916C2E9EEBF6A21"/>
    <w:rsid w:val="005114E7"/>
  </w:style>
  <w:style w:type="paragraph" w:customStyle="1" w:styleId="C0447794B56746E697EB20D25AD66F07">
    <w:name w:val="C0447794B56746E697EB20D25AD66F07"/>
    <w:rsid w:val="005114E7"/>
  </w:style>
  <w:style w:type="paragraph" w:customStyle="1" w:styleId="8E790E687C554E54AC312093300CC9AE">
    <w:name w:val="8E790E687C554E54AC312093300CC9AE"/>
    <w:rsid w:val="005114E7"/>
  </w:style>
  <w:style w:type="paragraph" w:customStyle="1" w:styleId="898E2B8171B54210AE6C359B8A54DC4E">
    <w:name w:val="898E2B8171B54210AE6C359B8A54DC4E"/>
    <w:rsid w:val="005114E7"/>
  </w:style>
  <w:style w:type="paragraph" w:customStyle="1" w:styleId="634AC2E1FC8244F09ED038C2D8F3E054">
    <w:name w:val="634AC2E1FC8244F09ED038C2D8F3E054"/>
    <w:rsid w:val="005114E7"/>
  </w:style>
  <w:style w:type="paragraph" w:customStyle="1" w:styleId="5CD9FA1CAD0B49F1BD1CA6A6F29149A1">
    <w:name w:val="5CD9FA1CAD0B49F1BD1CA6A6F29149A1"/>
    <w:rsid w:val="005114E7"/>
  </w:style>
  <w:style w:type="paragraph" w:customStyle="1" w:styleId="C09BBC010CCC4FA8B7D403E5CF572BD2">
    <w:name w:val="C09BBC010CCC4FA8B7D403E5CF572BD2"/>
    <w:rsid w:val="005114E7"/>
  </w:style>
  <w:style w:type="paragraph" w:customStyle="1" w:styleId="3734CA19F1C94C878018FA9E5043699F">
    <w:name w:val="3734CA19F1C94C878018FA9E5043699F"/>
    <w:rsid w:val="005114E7"/>
  </w:style>
  <w:style w:type="paragraph" w:customStyle="1" w:styleId="5B0FF4E4CC534E93AEB1ECE5A2A9775F">
    <w:name w:val="5B0FF4E4CC534E93AEB1ECE5A2A9775F"/>
    <w:rsid w:val="005114E7"/>
  </w:style>
  <w:style w:type="paragraph" w:customStyle="1" w:styleId="7F3E01C6C92C41F99B68E5BC9AF8A1B5">
    <w:name w:val="7F3E01C6C92C41F99B68E5BC9AF8A1B5"/>
    <w:rsid w:val="005114E7"/>
  </w:style>
  <w:style w:type="paragraph" w:customStyle="1" w:styleId="227E09F506224A76A9815C6D09AC6884">
    <w:name w:val="227E09F506224A76A9815C6D09AC6884"/>
    <w:rsid w:val="005114E7"/>
  </w:style>
  <w:style w:type="paragraph" w:customStyle="1" w:styleId="CB065D0479D943FCB2B88EE0818CE55A">
    <w:name w:val="CB065D0479D943FCB2B88EE0818CE55A"/>
    <w:rsid w:val="005114E7"/>
  </w:style>
  <w:style w:type="paragraph" w:customStyle="1" w:styleId="C14188697C5F4DE88FA96B1B025C4C54">
    <w:name w:val="C14188697C5F4DE88FA96B1B025C4C54"/>
    <w:rsid w:val="005114E7"/>
  </w:style>
  <w:style w:type="paragraph" w:customStyle="1" w:styleId="6EEC73428BB54B0097A9BF633D40564C">
    <w:name w:val="6EEC73428BB54B0097A9BF633D40564C"/>
    <w:rsid w:val="005114E7"/>
  </w:style>
  <w:style w:type="paragraph" w:customStyle="1" w:styleId="4D3C7BA34A864AF3981ED66A93635635">
    <w:name w:val="4D3C7BA34A864AF3981ED66A93635635"/>
    <w:rsid w:val="005114E7"/>
  </w:style>
  <w:style w:type="paragraph" w:customStyle="1" w:styleId="6579041ECABB40F6B300237CD87CB750">
    <w:name w:val="6579041ECABB40F6B300237CD87CB750"/>
    <w:rsid w:val="005114E7"/>
  </w:style>
  <w:style w:type="paragraph" w:customStyle="1" w:styleId="E695DA0176DB4070A6351A7EF55B934F">
    <w:name w:val="E695DA0176DB4070A6351A7EF55B934F"/>
    <w:rsid w:val="005114E7"/>
  </w:style>
  <w:style w:type="paragraph" w:customStyle="1" w:styleId="748F9D70F19B4635B4BFCC75BB850327">
    <w:name w:val="748F9D70F19B4635B4BFCC75BB850327"/>
    <w:rsid w:val="005114E7"/>
  </w:style>
  <w:style w:type="paragraph" w:customStyle="1" w:styleId="2292F8A4E4CC44EFACF3A8C37B42B82B">
    <w:name w:val="2292F8A4E4CC44EFACF3A8C37B42B82B"/>
    <w:rsid w:val="005114E7"/>
  </w:style>
  <w:style w:type="paragraph" w:customStyle="1" w:styleId="549F00C1170840228AA07EC73A93B42E">
    <w:name w:val="549F00C1170840228AA07EC73A93B42E"/>
    <w:rsid w:val="005114E7"/>
  </w:style>
  <w:style w:type="paragraph" w:customStyle="1" w:styleId="1C32D8CFB5164B0AB134102BFCAA41B3">
    <w:name w:val="1C32D8CFB5164B0AB134102BFCAA41B3"/>
    <w:rsid w:val="005114E7"/>
  </w:style>
  <w:style w:type="paragraph" w:customStyle="1" w:styleId="1D7F61CD4266491F8C41FB896B285A54">
    <w:name w:val="1D7F61CD4266491F8C41FB896B285A54"/>
    <w:rsid w:val="005114E7"/>
  </w:style>
  <w:style w:type="paragraph" w:customStyle="1" w:styleId="4C46D86C470644D79B44E789C47CF493">
    <w:name w:val="4C46D86C470644D79B44E789C47CF493"/>
    <w:rsid w:val="005114E7"/>
  </w:style>
  <w:style w:type="paragraph" w:customStyle="1" w:styleId="361E385FFE9C41C4A3FBDCAD6004F881">
    <w:name w:val="361E385FFE9C41C4A3FBDCAD6004F881"/>
    <w:rsid w:val="005114E7"/>
  </w:style>
  <w:style w:type="paragraph" w:customStyle="1" w:styleId="9C207B56076545CFB0FFC0424E3FE8CB">
    <w:name w:val="9C207B56076545CFB0FFC0424E3FE8CB"/>
    <w:rsid w:val="005114E7"/>
  </w:style>
  <w:style w:type="paragraph" w:customStyle="1" w:styleId="2AAEB2312C3E43F7B7393131A84CFA07">
    <w:name w:val="2AAEB2312C3E43F7B7393131A84CFA07"/>
    <w:rsid w:val="005114E7"/>
  </w:style>
  <w:style w:type="paragraph" w:customStyle="1" w:styleId="EB4BBFB945F245EDB4B8A226E8F6174D">
    <w:name w:val="EB4BBFB945F245EDB4B8A226E8F6174D"/>
    <w:rsid w:val="005114E7"/>
  </w:style>
  <w:style w:type="paragraph" w:customStyle="1" w:styleId="77A87B6BA92B4F0E92B758146E454EAB">
    <w:name w:val="77A87B6BA92B4F0E92B758146E454EAB"/>
    <w:rsid w:val="005114E7"/>
  </w:style>
  <w:style w:type="paragraph" w:customStyle="1" w:styleId="3FAD6642F9444B3A9BF0599E7ED20E7B8">
    <w:name w:val="3FAD6642F9444B3A9BF0599E7ED20E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8">
    <w:name w:val="31ED2DF8B8C949A288B1CEDB999146F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8">
    <w:name w:val="9A65C694E83F45BCB7AE5A6CEC667E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8">
    <w:name w:val="EA90761EAFC745CA9890A8ECA89050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8">
    <w:name w:val="FF23942C7BDB4F62919CEDB36E0A6A7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8">
    <w:name w:val="9D273D970C964820B5EDBC66BB9DC9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8">
    <w:name w:val="4F66E12554F6406ABD20D5C8D1301A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8">
    <w:name w:val="1CA2B9D316194E21B2DAD268A6FFB6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8">
    <w:name w:val="0942CE1F08AB40DDA61482C19D3FAF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8">
    <w:name w:val="02F8C5427D7247B3B463AB809B4195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8">
    <w:name w:val="E8C806F2E8684955B675287CEA73A8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8">
    <w:name w:val="85A67A95D18A4C7EAB63C780C90590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8">
    <w:name w:val="94A6C9F607BE4472AB8697D2107B79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8">
    <w:name w:val="7C578F4CFAB142B285ABDA81C28B01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8">
    <w:name w:val="DEBE978763514D20B97CC8AF88B5BB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8">
    <w:name w:val="CDB60C0481A94DF8AE5B7F588B9FE37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8">
    <w:name w:val="B23621D2B8D24A3CB3EBB83F63C6B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7">
    <w:name w:val="C030F4879176446DA7021599C37229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6">
    <w:name w:val="4DF94C3F59CD4AE081B3BF6933B63CD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5">
    <w:name w:val="FB964DDE2FFB49A38A30272F079B68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5">
    <w:name w:val="E5E14CCE2B3A4E0EAF0DB847FF015E6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5">
    <w:name w:val="EBA50D0F397B4F218797D9F3C367307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5">
    <w:name w:val="A88488E6C3404076A015C9A6875033C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5">
    <w:name w:val="BA354D71DCD94D848B25AE22A1F36CD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5">
    <w:name w:val="16C41CE66B7047D296FFA3B99A6B0A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5">
    <w:name w:val="80D9F52B660D498EA1253D328185E9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5">
    <w:name w:val="CCA9A0A3ACDF44E591A6149DFA194A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5">
    <w:name w:val="A60B21AC8A1841CA9B247CE6DA626E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5">
    <w:name w:val="B5C6B83E9A654B25AEAA0847CFB7DC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5">
    <w:name w:val="5C5A282A067F44029CC2C2E03A0F543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5">
    <w:name w:val="D0CECE82DB4B4BD5B18529781B754C7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5">
    <w:name w:val="8DBE884F2A6245F09662D45550B9E8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5">
    <w:name w:val="972E4063E6924521AB18310A9EFC251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5">
    <w:name w:val="8FC3EF9FE8FA4A5493D355925926918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5">
    <w:name w:val="FEB739181D994AC289E514E89085100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">
    <w:name w:val="AA35BB47EB7F4373AF30BE69F67CA2C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">
    <w:name w:val="A50E7C1B4257474A93E47339C9CBE1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">
    <w:name w:val="37AE3A37623246E2B231BD602C8CC11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">
    <w:name w:val="DFA5BDB700C44D89AB07C4D1C5AF5D9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">
    <w:name w:val="75EADE10AFC6471991C2A586973E49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">
    <w:name w:val="08264E2A5EA14022A87A1FFC2B3347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">
    <w:name w:val="FA4DB90411FA42CEA031D25CC610B88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">
    <w:name w:val="C15B369DE2E94A73A1EC7965AA2E67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">
    <w:name w:val="071F069BA55F4B31ADE01A92EC72B2F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">
    <w:name w:val="4062BEA8A61C4A76A53CED614E45290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">
    <w:name w:val="6E2DC88307484475933320A802755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">
    <w:name w:val="4CF1E239A7A84462B367CA431EB4BF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">
    <w:name w:val="0FD9B2F2601B44B199B253002EAB7D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">
    <w:name w:val="46D2FE86DA1542D3AFB7830BDB4728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">
    <w:name w:val="A214D803475747D3955325C6C3DD48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">
    <w:name w:val="008441FF4BF1430A81902F24172810F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">
    <w:name w:val="D6B4530CCDA646A2874BD35F9118E2B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">
    <w:name w:val="3BEDCA94F38F44EC91859C08ED1AFD4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">
    <w:name w:val="976D270E01C047729EF9305F830E61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">
    <w:name w:val="693228D3DCEE47D5BE74CF4E792609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">
    <w:name w:val="754B2FD61FF045A2B5D14D799817784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">
    <w:name w:val="8ED8CCDDD0044731A44B9F4385185C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">
    <w:name w:val="AFD74FB4761847E39352AD2E640280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">
    <w:name w:val="3CE01D7A0E774D4AB14077C6B5122E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">
    <w:name w:val="841A1AFA1BFC45D9AA89E9611AFBFF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">
    <w:name w:val="DEC9B62AEECE46FE87FA4A6FA8FD29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">
    <w:name w:val="291BDEBBA3014CB99DE22D0001B459D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">
    <w:name w:val="883D02401A4B4D4C90FE6F30EC5C72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">
    <w:name w:val="143818192A6D4B5FB7DCCB49AACECB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">
    <w:name w:val="A2FD18E5157840749B741319225422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">
    <w:name w:val="CB0CCC3D168C44148A66E66BC6AC99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">
    <w:name w:val="EC6F9C37DB6942E8A69B06F5977C9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">
    <w:name w:val="B98B8D2BFAEC47C7BEA92ADB52143D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">
    <w:name w:val="7AE50B61B87D4AEC94361B2646D7326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">
    <w:name w:val="379B7B4AFEE1436491C3D07991C7CC3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">
    <w:name w:val="F68302398220420DB5B1EAE6FFA3ADB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">
    <w:name w:val="561E4FE6E5D441FDAD09E820D460669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">
    <w:name w:val="6984E937724D4D2F96D56ED8D0C0CD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">
    <w:name w:val="3AD1E7F40CD24AC991C9D62231C78F3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">
    <w:name w:val="83C0BED6873B4BB6BF02ADE30802BB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">
    <w:name w:val="06E1064457D040909AF1E2E5178538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">
    <w:name w:val="BCC59909015440D3A3CC65EDFC26F5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">
    <w:name w:val="6014A46FD678480894C7950025DBE0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">
    <w:name w:val="68B09EDE902140B1BCE349838343BD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">
    <w:name w:val="53459329B49148F7895BDFDC22DB3F2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">
    <w:name w:val="4F78A13F728F48B6923E1D22AE76026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">
    <w:name w:val="F006C069E9EE4CC19BB415EE1A5ED8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">
    <w:name w:val="495038C747854E1DBDCAAF07D8E078E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">
    <w:name w:val="0F6F5833F9CF485AA3AF592760699F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">
    <w:name w:val="EB948B0E1A274753A8369F8A4453D22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">
    <w:name w:val="52E0C93166FD457BB0331E084E92B7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">
    <w:name w:val="09B5A74589E14A7CB793AEB5527B29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">
    <w:name w:val="A0BA3C529DB347F6AB58CD797753A0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">
    <w:name w:val="EF2453CAA672412EAFA86AC4F6EFE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">
    <w:name w:val="BCC5E57185CC4DC095F3C092C87411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">
    <w:name w:val="DD82A748C8A0471AA74A3C11850AF7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">
    <w:name w:val="B13DC4581D654EDC871CA5E17060569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">
    <w:name w:val="337058A95944417FB9AF6DBA355EEC4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">
    <w:name w:val="5F6195E81D88423CBA4133439A7BA5D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">
    <w:name w:val="E8AF8C97DB814464B3C98456A3ACE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">
    <w:name w:val="3EEE12413EC54B88AB1DEF11E0CDF0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">
    <w:name w:val="6C5838BC075A4E4C88AB67F820B7C9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">
    <w:name w:val="B2B3B1D42FD544C591018B0699489EF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">
    <w:name w:val="1D6FA68B8A9E4CB5922DFA9E192FED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">
    <w:name w:val="C04BE938EAE2401DA8E1F4C21A0665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">
    <w:name w:val="E7B177241DFD4D5B9DDF7ED0392CE8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">
    <w:name w:val="BEE7325DC96748DDB290A63A78C408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">
    <w:name w:val="11750188964044DD9A0E50C20112420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">
    <w:name w:val="D4B85DB28DE84526AD442F787308143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">
    <w:name w:val="6F60CB643A404C6ABAC68C6339A28C1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">
    <w:name w:val="1A3E784E18534DE6B2A3E68FAA5483C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">
    <w:name w:val="CE28E0619A334A66AFF9E1C81CF91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">
    <w:name w:val="4CFF5A49AA7442C98FA700AC0D95C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">
    <w:name w:val="01BCDBAE7B5F482D9003E627B08B44F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">
    <w:name w:val="E7DDA6171C4A493598CDCBD6B832A7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">
    <w:name w:val="415C1DBC5FDE46018B43B39672CEED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">
    <w:name w:val="4DE1CAA162394FE5BACB99A42D0BAE8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">
    <w:name w:val="31639F85B75B429CAD600DC34E61FE1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">
    <w:name w:val="7EDC4DFC0F17476297789ADFC3EE04F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">
    <w:name w:val="847B61603E134FAEAF71A48E58AED52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">
    <w:name w:val="B6664D119DF549C4BDDEF987D35FEF5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">
    <w:name w:val="8CDA82F8275B4AA1A18F7427FCA36F2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">
    <w:name w:val="09B3FFD7AB7A4A88A1775DF7D35C3A2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">
    <w:name w:val="5E4F77001F184AF59F8BCC35D914AD1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">
    <w:name w:val="E6D1DE67D59D44D792EB3AC6DA3911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">
    <w:name w:val="11C403544F3F4E60BA566BB0802E8D6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">
    <w:name w:val="00558CA504754F37A3B4AF7E7A8D6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">
    <w:name w:val="686A945B45A2402F82141B7CAC2FD8B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">
    <w:name w:val="07DB45A872064D9F80FE61A2F9F633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">
    <w:name w:val="441D0CDFCD644A9B8C6BE863685A5F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">
    <w:name w:val="E508488EC9A547FFA83C2D5CA970468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">
    <w:name w:val="34EC95B971224D2E83F5EC2A49E60E3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">
    <w:name w:val="DCD4697AFA634C7BB08C2198EFDF6A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">
    <w:name w:val="C8C712CDD82E4E53AFD5AF19AD4A1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">
    <w:name w:val="5A55050D31054ECCB7ED31776F4F0AA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">
    <w:name w:val="27F96457ECD0408FAB0E58E68F13230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">
    <w:name w:val="ACBB2B94EB8F413D99C397FFA3213BE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">
    <w:name w:val="F78EFC85787D4AC2AD90114A52819AB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">
    <w:name w:val="42701B55AD5F4FA9AEBE0EE14DB211A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">
    <w:name w:val="8199AA299ED542F58DB810A6E57D085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">
    <w:name w:val="88D9DA5E4DBA4AAF8879F9CC5B370E9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">
    <w:name w:val="C2F1A5B7FA6E45DF9D11B3965CC4A0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">
    <w:name w:val="8575BFA4E641476497BF794CD47947E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">
    <w:name w:val="D9F69C9F10A24862A311B9F35DFBF1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">
    <w:name w:val="27E36DE58C4441E5BCAE4D3AF66CB36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">
    <w:name w:val="BA5AC9362B0F4BD8AA9E627E093916F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">
    <w:name w:val="F1B136F533EE488F8916C2E9EEBF6A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">
    <w:name w:val="C0447794B56746E697EB20D25AD66F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">
    <w:name w:val="8E790E687C554E54AC312093300CC9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">
    <w:name w:val="898E2B8171B54210AE6C359B8A54DC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">
    <w:name w:val="634AC2E1FC8244F09ED038C2D8F3E0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">
    <w:name w:val="5CD9FA1CAD0B49F1BD1CA6A6F2914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">
    <w:name w:val="1D7F61CD4266491F8C41FB896B285A5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">
    <w:name w:val="4C46D86C470644D79B44E789C47CF49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">
    <w:name w:val="361E385FFE9C41C4A3FBDCAD6004F8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">
    <w:name w:val="9C207B56076545CFB0FFC0424E3FE8C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">
    <w:name w:val="2AAEB2312C3E43F7B7393131A84CFA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">
    <w:name w:val="EB4BBFB945F245EDB4B8A226E8F6174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">
    <w:name w:val="77A87B6BA92B4F0E92B758146E454EA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">
    <w:name w:val="52AA0A1E2BF54AB8B225D5EFF744FC2A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">
    <w:name w:val="BC8C80C7B971460EA7628B73E1EB04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">
    <w:name w:val="5497E4A7EDD845E4AC591635A2111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">
    <w:name w:val="305B4133DAB14D20B5F95B0E18D51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">
    <w:name w:val="37119B489BC540B8A5D8CA572E8D9F7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898E1316804648862FA3B41FB3024C">
    <w:name w:val="CC898E1316804648862FA3B41FB3024C"/>
    <w:rsid w:val="005114E7"/>
  </w:style>
  <w:style w:type="paragraph" w:customStyle="1" w:styleId="A2DD58DC5A604149A4C434F86F25CCAB">
    <w:name w:val="A2DD58DC5A604149A4C434F86F25CCAB"/>
    <w:rsid w:val="005114E7"/>
  </w:style>
  <w:style w:type="paragraph" w:customStyle="1" w:styleId="6BC4066104764A06AE1EFCFAF4B5E787">
    <w:name w:val="6BC4066104764A06AE1EFCFAF4B5E787"/>
    <w:rsid w:val="005114E7"/>
  </w:style>
  <w:style w:type="paragraph" w:customStyle="1" w:styleId="452A157665A947A3BB1F5989910B5B8E">
    <w:name w:val="452A157665A947A3BB1F5989910B5B8E"/>
    <w:rsid w:val="005114E7"/>
  </w:style>
  <w:style w:type="paragraph" w:customStyle="1" w:styleId="DF4874ED19284BAF852068EA36539E73">
    <w:name w:val="DF4874ED19284BAF852068EA36539E73"/>
    <w:rsid w:val="005114E7"/>
  </w:style>
  <w:style w:type="paragraph" w:customStyle="1" w:styleId="FC73D39624814992B50C9067F49EEC8B">
    <w:name w:val="FC73D39624814992B50C9067F49EEC8B"/>
    <w:rsid w:val="005114E7"/>
  </w:style>
  <w:style w:type="paragraph" w:customStyle="1" w:styleId="4DE20E3ACCFF4990BABEB361A5C18F69">
    <w:name w:val="4DE20E3ACCFF4990BABEB361A5C18F69"/>
    <w:rsid w:val="005114E7"/>
  </w:style>
  <w:style w:type="paragraph" w:customStyle="1" w:styleId="2FBDCEB5EC15441B8D59B099DF70B337">
    <w:name w:val="2FBDCEB5EC15441B8D59B099DF70B337"/>
    <w:rsid w:val="005114E7"/>
  </w:style>
  <w:style w:type="paragraph" w:customStyle="1" w:styleId="076E655F94B74CBE8090D8A2214C2088">
    <w:name w:val="076E655F94B74CBE8090D8A2214C2088"/>
    <w:rsid w:val="005114E7"/>
  </w:style>
  <w:style w:type="paragraph" w:customStyle="1" w:styleId="93B969EDF06043D094DC3F207E0FA238">
    <w:name w:val="93B969EDF06043D094DC3F207E0FA238"/>
    <w:rsid w:val="005114E7"/>
  </w:style>
  <w:style w:type="paragraph" w:customStyle="1" w:styleId="CA99EEC976F94F3BAF81039D41198B3F">
    <w:name w:val="CA99EEC976F94F3BAF81039D41198B3F"/>
    <w:rsid w:val="005114E7"/>
  </w:style>
  <w:style w:type="paragraph" w:customStyle="1" w:styleId="3FAD6642F9444B3A9BF0599E7ED20E7B9">
    <w:name w:val="3FAD6642F9444B3A9BF0599E7ED20E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9">
    <w:name w:val="31ED2DF8B8C949A288B1CEDB999146F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9">
    <w:name w:val="9A65C694E83F45BCB7AE5A6CEC667E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9">
    <w:name w:val="EA90761EAFC745CA9890A8ECA89050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9">
    <w:name w:val="FF23942C7BDB4F62919CEDB36E0A6A7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9">
    <w:name w:val="9D273D970C964820B5EDBC66BB9DC9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9">
    <w:name w:val="4F66E12554F6406ABD20D5C8D1301A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9">
    <w:name w:val="1CA2B9D316194E21B2DAD268A6FFB6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9">
    <w:name w:val="0942CE1F08AB40DDA61482C19D3FAF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9">
    <w:name w:val="02F8C5427D7247B3B463AB809B4195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9">
    <w:name w:val="E8C806F2E8684955B675287CEA73A8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9">
    <w:name w:val="85A67A95D18A4C7EAB63C780C90590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9">
    <w:name w:val="94A6C9F607BE4472AB8697D2107B79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9">
    <w:name w:val="7C578F4CFAB142B285ABDA81C28B01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9">
    <w:name w:val="DEBE978763514D20B97CC8AF88B5BB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9">
    <w:name w:val="CDB60C0481A94DF8AE5B7F588B9FE37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9">
    <w:name w:val="B23621D2B8D24A3CB3EBB83F63C6B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8">
    <w:name w:val="C030F4879176446DA7021599C37229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7">
    <w:name w:val="4DF94C3F59CD4AE081B3BF6933B63CD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6">
    <w:name w:val="FB964DDE2FFB49A38A30272F079B68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6">
    <w:name w:val="E5E14CCE2B3A4E0EAF0DB847FF015E6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6">
    <w:name w:val="EBA50D0F397B4F218797D9F3C367307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6">
    <w:name w:val="A88488E6C3404076A015C9A6875033C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6">
    <w:name w:val="BA354D71DCD94D848B25AE22A1F36CD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6">
    <w:name w:val="16C41CE66B7047D296FFA3B99A6B0A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6">
    <w:name w:val="80D9F52B660D498EA1253D328185E9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6">
    <w:name w:val="CCA9A0A3ACDF44E591A6149DFA194A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6">
    <w:name w:val="A60B21AC8A1841CA9B247CE6DA626E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6">
    <w:name w:val="B5C6B83E9A654B25AEAA0847CFB7DC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6">
    <w:name w:val="5C5A282A067F44029CC2C2E03A0F543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6">
    <w:name w:val="D0CECE82DB4B4BD5B18529781B754C7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6">
    <w:name w:val="8DBE884F2A6245F09662D45550B9E87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6">
    <w:name w:val="972E4063E6924521AB18310A9EFC251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6">
    <w:name w:val="8FC3EF9FE8FA4A5493D355925926918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6">
    <w:name w:val="FEB739181D994AC289E514E89085100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2">
    <w:name w:val="AA35BB47EB7F4373AF30BE69F67CA2C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2">
    <w:name w:val="A50E7C1B4257474A93E47339C9CBE1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2">
    <w:name w:val="37AE3A37623246E2B231BD602C8CC11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2">
    <w:name w:val="DFA5BDB700C44D89AB07C4D1C5AF5D9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2">
    <w:name w:val="75EADE10AFC6471991C2A586973E49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2">
    <w:name w:val="08264E2A5EA14022A87A1FFC2B3347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2">
    <w:name w:val="FA4DB90411FA42CEA031D25CC610B88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2">
    <w:name w:val="C15B369DE2E94A73A1EC7965AA2E67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2">
    <w:name w:val="071F069BA55F4B31ADE01A92EC72B2F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2">
    <w:name w:val="4062BEA8A61C4A76A53CED614E45290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2">
    <w:name w:val="6E2DC88307484475933320A802755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2">
    <w:name w:val="4CF1E239A7A84462B367CA431EB4BF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2">
    <w:name w:val="0FD9B2F2601B44B199B253002EAB7D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2">
    <w:name w:val="46D2FE86DA1542D3AFB7830BDB4728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2">
    <w:name w:val="A214D803475747D3955325C6C3DD48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2">
    <w:name w:val="008441FF4BF1430A81902F24172810F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2">
    <w:name w:val="D6B4530CCDA646A2874BD35F9118E2B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2">
    <w:name w:val="3BEDCA94F38F44EC91859C08ED1AFD4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2">
    <w:name w:val="976D270E01C047729EF9305F830E61C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2">
    <w:name w:val="693228D3DCEE47D5BE74CF4E792609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2">
    <w:name w:val="754B2FD61FF045A2B5D14D799817784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2">
    <w:name w:val="8ED8CCDDD0044731A44B9F4385185C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2">
    <w:name w:val="AFD74FB4761847E39352AD2E640280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2">
    <w:name w:val="3CE01D7A0E774D4AB14077C6B5122E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2">
    <w:name w:val="841A1AFA1BFC45D9AA89E9611AFBFF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2">
    <w:name w:val="DEC9B62AEECE46FE87FA4A6FA8FD29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2">
    <w:name w:val="291BDEBBA3014CB99DE22D0001B459D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2">
    <w:name w:val="883D02401A4B4D4C90FE6F30EC5C72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2">
    <w:name w:val="143818192A6D4B5FB7DCCB49AACECB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2">
    <w:name w:val="A2FD18E5157840749B741319225422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2">
    <w:name w:val="CB0CCC3D168C44148A66E66BC6AC99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2">
    <w:name w:val="EC6F9C37DB6942E8A69B06F5977C9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2">
    <w:name w:val="B98B8D2BFAEC47C7BEA92ADB52143DB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2">
    <w:name w:val="7AE50B61B87D4AEC94361B2646D7326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2">
    <w:name w:val="379B7B4AFEE1436491C3D07991C7CC3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2">
    <w:name w:val="F68302398220420DB5B1EAE6FFA3ADB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2">
    <w:name w:val="561E4FE6E5D441FDAD09E820D460669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2">
    <w:name w:val="6984E937724D4D2F96D56ED8D0C0CD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2">
    <w:name w:val="3AD1E7F40CD24AC991C9D62231C78F3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2">
    <w:name w:val="83C0BED6873B4BB6BF02ADE30802BB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2">
    <w:name w:val="06E1064457D040909AF1E2E5178538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2">
    <w:name w:val="BCC59909015440D3A3CC65EDFC26F5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2">
    <w:name w:val="6014A46FD678480894C7950025DBE0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2">
    <w:name w:val="68B09EDE902140B1BCE349838343BD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2">
    <w:name w:val="53459329B49148F7895BDFDC22DB3F2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2">
    <w:name w:val="4F78A13F728F48B6923E1D22AE76026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2">
    <w:name w:val="F006C069E9EE4CC19BB415EE1A5ED8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2">
    <w:name w:val="495038C747854E1DBDCAAF07D8E078E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2">
    <w:name w:val="0F6F5833F9CF485AA3AF592760699F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2">
    <w:name w:val="EB948B0E1A274753A8369F8A4453D22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2">
    <w:name w:val="52E0C93166FD457BB0331E084E92B7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2">
    <w:name w:val="09B5A74589E14A7CB793AEB5527B295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2">
    <w:name w:val="A0BA3C529DB347F6AB58CD797753A0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2">
    <w:name w:val="EF2453CAA672412EAFA86AC4F6EFE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2">
    <w:name w:val="BCC5E57185CC4DC095F3C092C87411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2">
    <w:name w:val="DD82A748C8A0471AA74A3C11850AF7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2">
    <w:name w:val="B13DC4581D654EDC871CA5E17060569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2">
    <w:name w:val="337058A95944417FB9AF6DBA355EEC4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2">
    <w:name w:val="5F6195E81D88423CBA4133439A7BA5D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2">
    <w:name w:val="E8AF8C97DB814464B3C98456A3ACE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2">
    <w:name w:val="3EEE12413EC54B88AB1DEF11E0CDF05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2">
    <w:name w:val="6C5838BC075A4E4C88AB67F820B7C9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2">
    <w:name w:val="B2B3B1D42FD544C591018B0699489EF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2">
    <w:name w:val="1D6FA68B8A9E4CB5922DFA9E192FED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2">
    <w:name w:val="C04BE938EAE2401DA8E1F4C21A0665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2">
    <w:name w:val="E7B177241DFD4D5B9DDF7ED0392CE8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2">
    <w:name w:val="BEE7325DC96748DDB290A63A78C408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2">
    <w:name w:val="11750188964044DD9A0E50C20112420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2">
    <w:name w:val="D4B85DB28DE84526AD442F787308143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2">
    <w:name w:val="6F60CB643A404C6ABAC68C6339A28C1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2">
    <w:name w:val="1A3E784E18534DE6B2A3E68FAA5483C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2">
    <w:name w:val="CE28E0619A334A66AFF9E1C81CF91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2">
    <w:name w:val="4CFF5A49AA7442C98FA700AC0D95C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2">
    <w:name w:val="01BCDBAE7B5F482D9003E627B08B44F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2">
    <w:name w:val="E7DDA6171C4A493598CDCBD6B832A7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2">
    <w:name w:val="415C1DBC5FDE46018B43B39672CEED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2">
    <w:name w:val="4DE1CAA162394FE5BACB99A42D0BAE8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2">
    <w:name w:val="31639F85B75B429CAD600DC34E61FE1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2">
    <w:name w:val="7EDC4DFC0F17476297789ADFC3EE04F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2">
    <w:name w:val="847B61603E134FAEAF71A48E58AED52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2">
    <w:name w:val="B6664D119DF549C4BDDEF987D35FEF5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2">
    <w:name w:val="8CDA82F8275B4AA1A18F7427FCA36F2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2">
    <w:name w:val="09B3FFD7AB7A4A88A1775DF7D35C3A2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2">
    <w:name w:val="5E4F77001F184AF59F8BCC35D914AD1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2">
    <w:name w:val="E6D1DE67D59D44D792EB3AC6DA3911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2">
    <w:name w:val="11C403544F3F4E60BA566BB0802E8D6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2">
    <w:name w:val="00558CA504754F37A3B4AF7E7A8D6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2">
    <w:name w:val="686A945B45A2402F82141B7CAC2FD8B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2">
    <w:name w:val="07DB45A872064D9F80FE61A2F9F633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2">
    <w:name w:val="441D0CDFCD644A9B8C6BE863685A5F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2">
    <w:name w:val="E508488EC9A547FFA83C2D5CA970468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2">
    <w:name w:val="34EC95B971224D2E83F5EC2A49E60E3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2">
    <w:name w:val="DCD4697AFA634C7BB08C2198EFDF6A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2">
    <w:name w:val="C8C712CDD82E4E53AFD5AF19AD4A1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2">
    <w:name w:val="5A55050D31054ECCB7ED31776F4F0AA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2">
    <w:name w:val="27F96457ECD0408FAB0E58E68F13230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2">
    <w:name w:val="ACBB2B94EB8F413D99C397FFA3213BE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2">
    <w:name w:val="F78EFC85787D4AC2AD90114A52819AB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2">
    <w:name w:val="42701B55AD5F4FA9AEBE0EE14DB211A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2">
    <w:name w:val="8199AA299ED542F58DB810A6E57D085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2">
    <w:name w:val="88D9DA5E4DBA4AAF8879F9CC5B370E9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2">
    <w:name w:val="C2F1A5B7FA6E45DF9D11B3965CC4A0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2">
    <w:name w:val="8575BFA4E641476497BF794CD47947E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2">
    <w:name w:val="D9F69C9F10A24862A311B9F35DFBF1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2">
    <w:name w:val="27E36DE58C4441E5BCAE4D3AF66CB36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2">
    <w:name w:val="BA5AC9362B0F4BD8AA9E627E093916F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2">
    <w:name w:val="F1B136F533EE488F8916C2E9EEBF6A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2">
    <w:name w:val="C0447794B56746E697EB20D25AD66F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2">
    <w:name w:val="8E790E687C554E54AC312093300CC9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2">
    <w:name w:val="898E2B8171B54210AE6C359B8A54DC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2">
    <w:name w:val="634AC2E1FC8244F09ED038C2D8F3E0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2">
    <w:name w:val="5CD9FA1CAD0B49F1BD1CA6A6F2914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2">
    <w:name w:val="1D7F61CD4266491F8C41FB896B285A5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2">
    <w:name w:val="4C46D86C470644D79B44E789C47CF49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2">
    <w:name w:val="361E385FFE9C41C4A3FBDCAD6004F8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2">
    <w:name w:val="9C207B56076545CFB0FFC0424E3FE8C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2">
    <w:name w:val="2AAEB2312C3E43F7B7393131A84CFA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2">
    <w:name w:val="EB4BBFB945F245EDB4B8A226E8F6174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2">
    <w:name w:val="77A87B6BA92B4F0E92B758146E454EA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">
    <w:name w:val="52AA0A1E2BF54AB8B225D5EFF744FC2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">
    <w:name w:val="BC8C80C7B971460EA7628B73E1EB040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">
    <w:name w:val="5497E4A7EDD845E4AC591635A2111C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">
    <w:name w:val="305B4133DAB14D20B5F95B0E18D51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119B489BC540B8A5D8CA572E8D9F791">
    <w:name w:val="37119B489BC540B8A5D8CA572E8D9F79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DBB6B82A3174A43B1B9AB8A95D7BE4C">
    <w:name w:val="2DBB6B82A3174A43B1B9AB8A95D7BE4C"/>
    <w:rsid w:val="005114E7"/>
  </w:style>
  <w:style w:type="paragraph" w:customStyle="1" w:styleId="204672EEFDF94430A83E20CE5C9CC886">
    <w:name w:val="204672EEFDF94430A83E20CE5C9CC886"/>
    <w:rsid w:val="005114E7"/>
  </w:style>
  <w:style w:type="paragraph" w:customStyle="1" w:styleId="9A2B04DF286947648860FE057D92ACB6">
    <w:name w:val="9A2B04DF286947648860FE057D92ACB6"/>
    <w:rsid w:val="005114E7"/>
  </w:style>
  <w:style w:type="paragraph" w:customStyle="1" w:styleId="C787357D4BC54275818B7A7C83952519">
    <w:name w:val="C787357D4BC54275818B7A7C83952519"/>
    <w:rsid w:val="005114E7"/>
  </w:style>
  <w:style w:type="paragraph" w:customStyle="1" w:styleId="4A833E6B99A24F31BA2E18F2E43DE738">
    <w:name w:val="4A833E6B99A24F31BA2E18F2E43DE738"/>
    <w:rsid w:val="005114E7"/>
  </w:style>
  <w:style w:type="paragraph" w:customStyle="1" w:styleId="102092BC92AE42B2B27F3E606BEF9241">
    <w:name w:val="102092BC92AE42B2B27F3E606BEF9241"/>
    <w:rsid w:val="005114E7"/>
  </w:style>
  <w:style w:type="paragraph" w:customStyle="1" w:styleId="1357710418E64E868DF1B3970ECA75FD">
    <w:name w:val="1357710418E64E868DF1B3970ECA75FD"/>
    <w:rsid w:val="005114E7"/>
  </w:style>
  <w:style w:type="paragraph" w:customStyle="1" w:styleId="534A80A91AE84E1894FF961A980901E2">
    <w:name w:val="534A80A91AE84E1894FF961A980901E2"/>
    <w:rsid w:val="005114E7"/>
  </w:style>
  <w:style w:type="paragraph" w:customStyle="1" w:styleId="423A23831F1A4B07B32DDC0AAE21CBAF">
    <w:name w:val="423A23831F1A4B07B32DDC0AAE21CBAF"/>
    <w:rsid w:val="005114E7"/>
  </w:style>
  <w:style w:type="paragraph" w:customStyle="1" w:styleId="4772B6B4179F4D3E92A5CCD63FF9D373">
    <w:name w:val="4772B6B4179F4D3E92A5CCD63FF9D373"/>
    <w:rsid w:val="005114E7"/>
  </w:style>
  <w:style w:type="paragraph" w:customStyle="1" w:styleId="7DCC53D0E95241EF933B97359179FFD4">
    <w:name w:val="7DCC53D0E95241EF933B97359179FFD4"/>
    <w:rsid w:val="005114E7"/>
  </w:style>
  <w:style w:type="paragraph" w:customStyle="1" w:styleId="A1F3682B6D374713B44A4345F7DFBF9C">
    <w:name w:val="A1F3682B6D374713B44A4345F7DFBF9C"/>
    <w:rsid w:val="005114E7"/>
  </w:style>
  <w:style w:type="paragraph" w:customStyle="1" w:styleId="77AF881DAF2942B19D3BF69703599DDF">
    <w:name w:val="77AF881DAF2942B19D3BF69703599DDF"/>
    <w:rsid w:val="005114E7"/>
  </w:style>
  <w:style w:type="paragraph" w:customStyle="1" w:styleId="7571431B1CB9477E91FEAD96D377D011">
    <w:name w:val="7571431B1CB9477E91FEAD96D377D011"/>
    <w:rsid w:val="005114E7"/>
  </w:style>
  <w:style w:type="paragraph" w:customStyle="1" w:styleId="47870F95407E450FB3F2F87091879E72">
    <w:name w:val="47870F95407E450FB3F2F87091879E72"/>
    <w:rsid w:val="005114E7"/>
  </w:style>
  <w:style w:type="paragraph" w:customStyle="1" w:styleId="930D70C2434F4F6BBB157A62B430F50E">
    <w:name w:val="930D70C2434F4F6BBB157A62B430F50E"/>
    <w:rsid w:val="005114E7"/>
  </w:style>
  <w:style w:type="paragraph" w:customStyle="1" w:styleId="24A6943044A54BAE823A65351390D5A4">
    <w:name w:val="24A6943044A54BAE823A65351390D5A4"/>
    <w:rsid w:val="005114E7"/>
  </w:style>
  <w:style w:type="paragraph" w:customStyle="1" w:styleId="9D066816AFF045AE99AAE0CA713C12B5">
    <w:name w:val="9D066816AFF045AE99AAE0CA713C12B5"/>
    <w:rsid w:val="005114E7"/>
  </w:style>
  <w:style w:type="paragraph" w:customStyle="1" w:styleId="B2FDFFFCA9AB4DDA83F48C5C7C17C3F4">
    <w:name w:val="B2FDFFFCA9AB4DDA83F48C5C7C17C3F4"/>
    <w:rsid w:val="005114E7"/>
  </w:style>
  <w:style w:type="paragraph" w:customStyle="1" w:styleId="31F2AC1E696C4301904EB527ADA3DD3A">
    <w:name w:val="31F2AC1E696C4301904EB527ADA3DD3A"/>
    <w:rsid w:val="005114E7"/>
  </w:style>
  <w:style w:type="paragraph" w:customStyle="1" w:styleId="27B3FCCC2C3C4EC395F74F1C2D75BE26">
    <w:name w:val="27B3FCCC2C3C4EC395F74F1C2D75BE26"/>
    <w:rsid w:val="005114E7"/>
  </w:style>
  <w:style w:type="paragraph" w:customStyle="1" w:styleId="00A935CB3E6A4FC7A800F85B41A29FFF">
    <w:name w:val="00A935CB3E6A4FC7A800F85B41A29FFF"/>
    <w:rsid w:val="005114E7"/>
  </w:style>
  <w:style w:type="paragraph" w:customStyle="1" w:styleId="28876FC4A31740A9B51E2403BAF0DC9D">
    <w:name w:val="28876FC4A31740A9B51E2403BAF0DC9D"/>
    <w:rsid w:val="005114E7"/>
  </w:style>
  <w:style w:type="paragraph" w:customStyle="1" w:styleId="A3B468B79A6C45F39E702764C0712AEF">
    <w:name w:val="A3B468B79A6C45F39E702764C0712AEF"/>
    <w:rsid w:val="005114E7"/>
  </w:style>
  <w:style w:type="paragraph" w:customStyle="1" w:styleId="4C2C5FDF40E74C9E80BC9777C8938B81">
    <w:name w:val="4C2C5FDF40E74C9E80BC9777C8938B81"/>
    <w:rsid w:val="005114E7"/>
  </w:style>
  <w:style w:type="paragraph" w:customStyle="1" w:styleId="9316C75F90324341AE49908B8CF7D935">
    <w:name w:val="9316C75F90324341AE49908B8CF7D935"/>
    <w:rsid w:val="005114E7"/>
  </w:style>
  <w:style w:type="paragraph" w:customStyle="1" w:styleId="8CF93622434B4BA1A59EEB1D18CE4C64">
    <w:name w:val="8CF93622434B4BA1A59EEB1D18CE4C64"/>
    <w:rsid w:val="005114E7"/>
  </w:style>
  <w:style w:type="paragraph" w:customStyle="1" w:styleId="8B7BDE29B7E544569600401439CF2661">
    <w:name w:val="8B7BDE29B7E544569600401439CF2661"/>
    <w:rsid w:val="005114E7"/>
  </w:style>
  <w:style w:type="paragraph" w:customStyle="1" w:styleId="F0AF8E921BD24D3BA10B4744A25A8073">
    <w:name w:val="F0AF8E921BD24D3BA10B4744A25A8073"/>
    <w:rsid w:val="005114E7"/>
  </w:style>
  <w:style w:type="paragraph" w:customStyle="1" w:styleId="15E2471850DA4AE79BF1AAF7DC8BD3C7">
    <w:name w:val="15E2471850DA4AE79BF1AAF7DC8BD3C7"/>
    <w:rsid w:val="005114E7"/>
  </w:style>
  <w:style w:type="paragraph" w:customStyle="1" w:styleId="6C09DAE728F04D8DBAB55581E7F80B8F">
    <w:name w:val="6C09DAE728F04D8DBAB55581E7F80B8F"/>
    <w:rsid w:val="005114E7"/>
  </w:style>
  <w:style w:type="paragraph" w:customStyle="1" w:styleId="2BE7B682D1FF45E7B3433207C176F920">
    <w:name w:val="2BE7B682D1FF45E7B3433207C176F920"/>
    <w:rsid w:val="005114E7"/>
  </w:style>
  <w:style w:type="paragraph" w:customStyle="1" w:styleId="376818659DDB4D39B8DE6B905F090C72">
    <w:name w:val="376818659DDB4D39B8DE6B905F090C72"/>
    <w:rsid w:val="005114E7"/>
  </w:style>
  <w:style w:type="paragraph" w:customStyle="1" w:styleId="E71C017F88B64AAFAF1AAF252017044E">
    <w:name w:val="E71C017F88B64AAFAF1AAF252017044E"/>
    <w:rsid w:val="005114E7"/>
  </w:style>
  <w:style w:type="paragraph" w:customStyle="1" w:styleId="4E8CB4D61D4041D8B51D8EEAAA2E318D">
    <w:name w:val="4E8CB4D61D4041D8B51D8EEAAA2E318D"/>
    <w:rsid w:val="005114E7"/>
  </w:style>
  <w:style w:type="paragraph" w:customStyle="1" w:styleId="3FAD6642F9444B3A9BF0599E7ED20E7B10">
    <w:name w:val="3FAD6642F9444B3A9BF0599E7ED20E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0">
    <w:name w:val="31ED2DF8B8C949A288B1CEDB999146F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0">
    <w:name w:val="9A65C694E83F45BCB7AE5A6CEC667E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0">
    <w:name w:val="EA90761EAFC745CA9890A8ECA89050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0">
    <w:name w:val="FF23942C7BDB4F62919CEDB36E0A6A7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0">
    <w:name w:val="9D273D970C964820B5EDBC66BB9DC9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0">
    <w:name w:val="4F66E12554F6406ABD20D5C8D1301A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0">
    <w:name w:val="1CA2B9D316194E21B2DAD268A6FFB6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0">
    <w:name w:val="0942CE1F08AB40DDA61482C19D3FAF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0">
    <w:name w:val="02F8C5427D7247B3B463AB809B4195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0">
    <w:name w:val="E8C806F2E8684955B675287CEA73A8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0">
    <w:name w:val="85A67A95D18A4C7EAB63C780C90590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0">
    <w:name w:val="94A6C9F607BE4472AB8697D2107B79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0">
    <w:name w:val="7C578F4CFAB142B285ABDA81C28B01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0">
    <w:name w:val="DEBE978763514D20B97CC8AF88B5BB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0">
    <w:name w:val="CDB60C0481A94DF8AE5B7F588B9FE37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0">
    <w:name w:val="B23621D2B8D24A3CB3EBB83F63C6B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9">
    <w:name w:val="C030F4879176446DA7021599C37229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8">
    <w:name w:val="4DF94C3F59CD4AE081B3BF6933B63CD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7">
    <w:name w:val="FB964DDE2FFB49A38A30272F079B68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7">
    <w:name w:val="E5E14CCE2B3A4E0EAF0DB847FF015E6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7">
    <w:name w:val="EBA50D0F397B4F218797D9F3C367307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7">
    <w:name w:val="A88488E6C3404076A015C9A6875033C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7">
    <w:name w:val="BA354D71DCD94D848B25AE22A1F36CD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7">
    <w:name w:val="16C41CE66B7047D296FFA3B99A6B0A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7">
    <w:name w:val="80D9F52B660D498EA1253D328185E9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7">
    <w:name w:val="CCA9A0A3ACDF44E591A6149DFA194A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7">
    <w:name w:val="A60B21AC8A1841CA9B247CE6DA626E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7">
    <w:name w:val="B5C6B83E9A654B25AEAA0847CFB7DC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7">
    <w:name w:val="5C5A282A067F44029CC2C2E03A0F543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7">
    <w:name w:val="D0CECE82DB4B4BD5B18529781B754C7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7">
    <w:name w:val="8DBE884F2A6245F09662D45550B9E87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7">
    <w:name w:val="972E4063E6924521AB18310A9EFC251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7">
    <w:name w:val="8FC3EF9FE8FA4A5493D355925926918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7">
    <w:name w:val="FEB739181D994AC289E514E89085100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3">
    <w:name w:val="AA35BB47EB7F4373AF30BE69F67CA2C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3">
    <w:name w:val="A50E7C1B4257474A93E47339C9CBE1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3">
    <w:name w:val="37AE3A37623246E2B231BD602C8CC11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3">
    <w:name w:val="DFA5BDB700C44D89AB07C4D1C5AF5D9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3">
    <w:name w:val="75EADE10AFC6471991C2A586973E49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3">
    <w:name w:val="08264E2A5EA14022A87A1FFC2B3347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3">
    <w:name w:val="FA4DB90411FA42CEA031D25CC610B88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3">
    <w:name w:val="C15B369DE2E94A73A1EC7965AA2E67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3">
    <w:name w:val="071F069BA55F4B31ADE01A92EC72B2F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3">
    <w:name w:val="4062BEA8A61C4A76A53CED614E45290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3">
    <w:name w:val="6E2DC88307484475933320A802755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3">
    <w:name w:val="4CF1E239A7A84462B367CA431EB4BFB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3">
    <w:name w:val="0FD9B2F2601B44B199B253002EAB7D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3">
    <w:name w:val="46D2FE86DA1542D3AFB7830BDB4728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3">
    <w:name w:val="A214D803475747D3955325C6C3DD48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3">
    <w:name w:val="008441FF4BF1430A81902F24172810F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3">
    <w:name w:val="D6B4530CCDA646A2874BD35F9118E2B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3">
    <w:name w:val="3BEDCA94F38F44EC91859C08ED1AFD4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3">
    <w:name w:val="976D270E01C047729EF9305F830E61C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3">
    <w:name w:val="693228D3DCEE47D5BE74CF4E792609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3">
    <w:name w:val="754B2FD61FF045A2B5D14D799817784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3">
    <w:name w:val="8ED8CCDDD0044731A44B9F4385185C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3">
    <w:name w:val="AFD74FB4761847E39352AD2E640280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3">
    <w:name w:val="3CE01D7A0E774D4AB14077C6B5122E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3">
    <w:name w:val="841A1AFA1BFC45D9AA89E9611AFBFF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3">
    <w:name w:val="DEC9B62AEECE46FE87FA4A6FA8FD297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3">
    <w:name w:val="291BDEBBA3014CB99DE22D0001B459D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3">
    <w:name w:val="883D02401A4B4D4C90FE6F30EC5C72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3">
    <w:name w:val="143818192A6D4B5FB7DCCB49AACECB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3">
    <w:name w:val="A2FD18E5157840749B741319225422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3">
    <w:name w:val="CB0CCC3D168C44148A66E66BC6AC99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3">
    <w:name w:val="EC6F9C37DB6942E8A69B06F5977C9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3">
    <w:name w:val="B98B8D2BFAEC47C7BEA92ADB52143DB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3">
    <w:name w:val="7AE50B61B87D4AEC94361B2646D7326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3">
    <w:name w:val="379B7B4AFEE1436491C3D07991C7CC3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3">
    <w:name w:val="F68302398220420DB5B1EAE6FFA3ADB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3">
    <w:name w:val="561E4FE6E5D441FDAD09E820D460669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3">
    <w:name w:val="6984E937724D4D2F96D56ED8D0C0CD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3">
    <w:name w:val="3AD1E7F40CD24AC991C9D62231C78F3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3">
    <w:name w:val="83C0BED6873B4BB6BF02ADE30802BB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3">
    <w:name w:val="06E1064457D040909AF1E2E5178538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3">
    <w:name w:val="BCC59909015440D3A3CC65EDFC26F5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3">
    <w:name w:val="6014A46FD678480894C7950025DBE0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3">
    <w:name w:val="68B09EDE902140B1BCE349838343BD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3">
    <w:name w:val="53459329B49148F7895BDFDC22DB3F2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3">
    <w:name w:val="4F78A13F728F48B6923E1D22AE76026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3">
    <w:name w:val="F006C069E9EE4CC19BB415EE1A5ED8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3">
    <w:name w:val="495038C747854E1DBDCAAF07D8E078E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3">
    <w:name w:val="0F6F5833F9CF485AA3AF592760699F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3">
    <w:name w:val="EB948B0E1A274753A8369F8A4453D22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3">
    <w:name w:val="52E0C93166FD457BB0331E084E92B7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3">
    <w:name w:val="09B5A74589E14A7CB793AEB5527B295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3">
    <w:name w:val="A0BA3C529DB347F6AB58CD797753A0A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3">
    <w:name w:val="EF2453CAA672412EAFA86AC4F6EFE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3">
    <w:name w:val="BCC5E57185CC4DC095F3C092C87411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3">
    <w:name w:val="DD82A748C8A0471AA74A3C11850AF7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3">
    <w:name w:val="B13DC4581D654EDC871CA5E17060569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3">
    <w:name w:val="337058A95944417FB9AF6DBA355EEC4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3">
    <w:name w:val="5F6195E81D88423CBA4133439A7BA5D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3">
    <w:name w:val="E8AF8C97DB814464B3C98456A3ACE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3">
    <w:name w:val="3EEE12413EC54B88AB1DEF11E0CDF05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3">
    <w:name w:val="6C5838BC075A4E4C88AB67F820B7C9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3">
    <w:name w:val="B2B3B1D42FD544C591018B0699489EF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3">
    <w:name w:val="1D6FA68B8A9E4CB5922DFA9E192FED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3">
    <w:name w:val="C04BE938EAE2401DA8E1F4C21A0665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3">
    <w:name w:val="E7B177241DFD4D5B9DDF7ED0392CE8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3">
    <w:name w:val="BEE7325DC96748DDB290A63A78C408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3">
    <w:name w:val="11750188964044DD9A0E50C20112420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3">
    <w:name w:val="D4B85DB28DE84526AD442F787308143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3">
    <w:name w:val="6F60CB643A404C6ABAC68C6339A28C1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3">
    <w:name w:val="1A3E784E18534DE6B2A3E68FAA5483C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3">
    <w:name w:val="CE28E0619A334A66AFF9E1C81CF91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3">
    <w:name w:val="4CFF5A49AA7442C98FA700AC0D95C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3">
    <w:name w:val="01BCDBAE7B5F482D9003E627B08B44F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3">
    <w:name w:val="E7DDA6171C4A493598CDCBD6B832A7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3">
    <w:name w:val="415C1DBC5FDE46018B43B39672CEED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3">
    <w:name w:val="4DE1CAA162394FE5BACB99A42D0BAE8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3">
    <w:name w:val="31639F85B75B429CAD600DC34E61FE1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3">
    <w:name w:val="7EDC4DFC0F17476297789ADFC3EE04F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3">
    <w:name w:val="847B61603E134FAEAF71A48E58AED52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3">
    <w:name w:val="B6664D119DF549C4BDDEF987D35FEF5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3">
    <w:name w:val="8CDA82F8275B4AA1A18F7427FCA36F2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3">
    <w:name w:val="09B3FFD7AB7A4A88A1775DF7D35C3A2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3">
    <w:name w:val="5E4F77001F184AF59F8BCC35D914AD1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3">
    <w:name w:val="E6D1DE67D59D44D792EB3AC6DA3911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3">
    <w:name w:val="11C403544F3F4E60BA566BB0802E8D6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3">
    <w:name w:val="00558CA504754F37A3B4AF7E7A8D6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3">
    <w:name w:val="686A945B45A2402F82141B7CAC2FD8B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3">
    <w:name w:val="07DB45A872064D9F80FE61A2F9F633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3">
    <w:name w:val="441D0CDFCD644A9B8C6BE863685A5F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3">
    <w:name w:val="E508488EC9A547FFA83C2D5CA970468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3">
    <w:name w:val="34EC95B971224D2E83F5EC2A49E60E3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3">
    <w:name w:val="DCD4697AFA634C7BB08C2198EFDF6A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3">
    <w:name w:val="C8C712CDD82E4E53AFD5AF19AD4A1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3">
    <w:name w:val="5A55050D31054ECCB7ED31776F4F0AA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3">
    <w:name w:val="27F96457ECD0408FAB0E58E68F13230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3">
    <w:name w:val="ACBB2B94EB8F413D99C397FFA3213BE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3">
    <w:name w:val="F78EFC85787D4AC2AD90114A52819AB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3">
    <w:name w:val="42701B55AD5F4FA9AEBE0EE14DB211A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3">
    <w:name w:val="8199AA299ED542F58DB810A6E57D085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3">
    <w:name w:val="88D9DA5E4DBA4AAF8879F9CC5B370E9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3">
    <w:name w:val="C2F1A5B7FA6E45DF9D11B3965CC4A0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3">
    <w:name w:val="8575BFA4E641476497BF794CD47947E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3">
    <w:name w:val="D9F69C9F10A24862A311B9F35DFBF1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3">
    <w:name w:val="27E36DE58C4441E5BCAE4D3AF66CB36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3">
    <w:name w:val="BA5AC9362B0F4BD8AA9E627E093916F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3">
    <w:name w:val="F1B136F533EE488F8916C2E9EEBF6A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3">
    <w:name w:val="C0447794B56746E697EB20D25AD66F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3">
    <w:name w:val="8E790E687C554E54AC312093300CC9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3">
    <w:name w:val="898E2B8171B54210AE6C359B8A54DC4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3">
    <w:name w:val="634AC2E1FC8244F09ED038C2D8F3E0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3">
    <w:name w:val="5CD9FA1CAD0B49F1BD1CA6A6F2914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3">
    <w:name w:val="1D7F61CD4266491F8C41FB896B285A5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3">
    <w:name w:val="4C46D86C470644D79B44E789C47CF49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3">
    <w:name w:val="361E385FFE9C41C4A3FBDCAD6004F8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3">
    <w:name w:val="9C207B56076545CFB0FFC0424E3FE8C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3">
    <w:name w:val="2AAEB2312C3E43F7B7393131A84CFA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3">
    <w:name w:val="EB4BBFB945F245EDB4B8A226E8F6174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3">
    <w:name w:val="77A87B6BA92B4F0E92B758146E454EA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2">
    <w:name w:val="52AA0A1E2BF54AB8B225D5EFF744FC2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2">
    <w:name w:val="BC8C80C7B971460EA7628B73E1EB040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2">
    <w:name w:val="5497E4A7EDD845E4AC591635A2111C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2">
    <w:name w:val="305B4133DAB14D20B5F95B0E18D51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1">
    <w:name w:val="A1F3682B6D374713B44A4345F7DFBF9C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1">
    <w:name w:val="3FAD6642F9444B3A9BF0599E7ED20E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1">
    <w:name w:val="31ED2DF8B8C949A288B1CEDB999146F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1">
    <w:name w:val="9A65C694E83F45BCB7AE5A6CEC667E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1">
    <w:name w:val="EA90761EAFC745CA9890A8ECA89050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1">
    <w:name w:val="FF23942C7BDB4F62919CEDB36E0A6A7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1">
    <w:name w:val="9D273D970C964820B5EDBC66BB9DC9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1">
    <w:name w:val="4F66E12554F6406ABD20D5C8D1301A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1">
    <w:name w:val="1CA2B9D316194E21B2DAD268A6FFB6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1">
    <w:name w:val="0942CE1F08AB40DDA61482C19D3FAF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1">
    <w:name w:val="02F8C5427D7247B3B463AB809B4195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1">
    <w:name w:val="E8C806F2E8684955B675287CEA73A8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1">
    <w:name w:val="85A67A95D18A4C7EAB63C780C90590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1">
    <w:name w:val="94A6C9F607BE4472AB8697D2107B79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1">
    <w:name w:val="7C578F4CFAB142B285ABDA81C28B01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1">
    <w:name w:val="DEBE978763514D20B97CC8AF88B5BB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1">
    <w:name w:val="CDB60C0481A94DF8AE5B7F588B9FE37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1">
    <w:name w:val="B23621D2B8D24A3CB3EBB83F63C6B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0">
    <w:name w:val="C030F4879176446DA7021599C37229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9">
    <w:name w:val="4DF94C3F59CD4AE081B3BF6933B63CD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8">
    <w:name w:val="FB964DDE2FFB49A38A30272F079B68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8">
    <w:name w:val="E5E14CCE2B3A4E0EAF0DB847FF015E6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8">
    <w:name w:val="EBA50D0F397B4F218797D9F3C367307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8">
    <w:name w:val="A88488E6C3404076A015C9A6875033C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8">
    <w:name w:val="BA354D71DCD94D848B25AE22A1F36CD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8">
    <w:name w:val="16C41CE66B7047D296FFA3B99A6B0A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8">
    <w:name w:val="80D9F52B660D498EA1253D328185E9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8">
    <w:name w:val="CCA9A0A3ACDF44E591A6149DFA194A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8">
    <w:name w:val="A60B21AC8A1841CA9B247CE6DA626E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8">
    <w:name w:val="B5C6B83E9A654B25AEAA0847CFB7DC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8">
    <w:name w:val="5C5A282A067F44029CC2C2E03A0F543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8">
    <w:name w:val="D0CECE82DB4B4BD5B18529781B754C7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8">
    <w:name w:val="8DBE884F2A6245F09662D45550B9E87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8">
    <w:name w:val="972E4063E6924521AB18310A9EFC251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8">
    <w:name w:val="8FC3EF9FE8FA4A5493D355925926918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8">
    <w:name w:val="FEB739181D994AC289E514E89085100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4">
    <w:name w:val="AA35BB47EB7F4373AF30BE69F67CA2C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4">
    <w:name w:val="A50E7C1B4257474A93E47339C9CBE1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4">
    <w:name w:val="37AE3A37623246E2B231BD602C8CC11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4">
    <w:name w:val="DFA5BDB700C44D89AB07C4D1C5AF5D9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4">
    <w:name w:val="75EADE10AFC6471991C2A586973E49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4">
    <w:name w:val="08264E2A5EA14022A87A1FFC2B3347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4">
    <w:name w:val="FA4DB90411FA42CEA031D25CC610B88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4">
    <w:name w:val="C15B369DE2E94A73A1EC7965AA2E67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4">
    <w:name w:val="071F069BA55F4B31ADE01A92EC72B2F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4">
    <w:name w:val="4062BEA8A61C4A76A53CED614E45290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4">
    <w:name w:val="6E2DC88307484475933320A802755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4">
    <w:name w:val="4CF1E239A7A84462B367CA431EB4BFB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4">
    <w:name w:val="0FD9B2F2601B44B199B253002EAB7D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4">
    <w:name w:val="46D2FE86DA1542D3AFB7830BDB4728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4">
    <w:name w:val="A214D803475747D3955325C6C3DD48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4">
    <w:name w:val="008441FF4BF1430A81902F24172810F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4">
    <w:name w:val="D6B4530CCDA646A2874BD35F9118E2B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4">
    <w:name w:val="3BEDCA94F38F44EC91859C08ED1AFD4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4">
    <w:name w:val="976D270E01C047729EF9305F830E61C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4">
    <w:name w:val="693228D3DCEE47D5BE74CF4E792609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4">
    <w:name w:val="754B2FD61FF045A2B5D14D799817784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4">
    <w:name w:val="8ED8CCDDD0044731A44B9F4385185C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4">
    <w:name w:val="AFD74FB4761847E39352AD2E640280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4">
    <w:name w:val="3CE01D7A0E774D4AB14077C6B5122E8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4">
    <w:name w:val="841A1AFA1BFC45D9AA89E9611AFBFF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4">
    <w:name w:val="DEC9B62AEECE46FE87FA4A6FA8FD297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4">
    <w:name w:val="291BDEBBA3014CB99DE22D0001B459D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4">
    <w:name w:val="883D02401A4B4D4C90FE6F30EC5C72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4">
    <w:name w:val="143818192A6D4B5FB7DCCB49AACECB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4">
    <w:name w:val="A2FD18E5157840749B7413192254226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4">
    <w:name w:val="CB0CCC3D168C44148A66E66BC6AC99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4">
    <w:name w:val="EC6F9C37DB6942E8A69B06F5977C9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4">
    <w:name w:val="B98B8D2BFAEC47C7BEA92ADB52143DB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4">
    <w:name w:val="7AE50B61B87D4AEC94361B2646D7326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4">
    <w:name w:val="379B7B4AFEE1436491C3D07991C7CC3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4">
    <w:name w:val="F68302398220420DB5B1EAE6FFA3ADB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4">
    <w:name w:val="561E4FE6E5D441FDAD09E820D460669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4">
    <w:name w:val="6984E937724D4D2F96D56ED8D0C0CD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4">
    <w:name w:val="3AD1E7F40CD24AC991C9D62231C78F3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4">
    <w:name w:val="83C0BED6873B4BB6BF02ADE30802BB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4">
    <w:name w:val="06E1064457D040909AF1E2E5178538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4">
    <w:name w:val="BCC59909015440D3A3CC65EDFC26F5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4">
    <w:name w:val="6014A46FD678480894C7950025DBE0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4">
    <w:name w:val="68B09EDE902140B1BCE349838343BD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4">
    <w:name w:val="53459329B49148F7895BDFDC22DB3F2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4">
    <w:name w:val="4F78A13F728F48B6923E1D22AE76026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4">
    <w:name w:val="F006C069E9EE4CC19BB415EE1A5ED8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4">
    <w:name w:val="495038C747854E1DBDCAAF07D8E078E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4">
    <w:name w:val="0F6F5833F9CF485AA3AF592760699F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4">
    <w:name w:val="EB948B0E1A274753A8369F8A4453D22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4">
    <w:name w:val="52E0C93166FD457BB0331E084E92B7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4">
    <w:name w:val="09B5A74589E14A7CB793AEB5527B295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4">
    <w:name w:val="A0BA3C529DB347F6AB58CD797753A0A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4">
    <w:name w:val="EF2453CAA672412EAFA86AC4F6EFE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4">
    <w:name w:val="BCC5E57185CC4DC095F3C092C87411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4">
    <w:name w:val="DD82A748C8A0471AA74A3C11850AF7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4">
    <w:name w:val="B13DC4581D654EDC871CA5E17060569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4">
    <w:name w:val="337058A95944417FB9AF6DBA355EEC4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4">
    <w:name w:val="5F6195E81D88423CBA4133439A7BA5D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4">
    <w:name w:val="E8AF8C97DB814464B3C98456A3ACE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4">
    <w:name w:val="3EEE12413EC54B88AB1DEF11E0CDF05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4">
    <w:name w:val="6C5838BC075A4E4C88AB67F820B7C9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4">
    <w:name w:val="B2B3B1D42FD544C591018B0699489EF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4">
    <w:name w:val="1D6FA68B8A9E4CB5922DFA9E192FED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4">
    <w:name w:val="C04BE938EAE2401DA8E1F4C21A0665C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4">
    <w:name w:val="E7B177241DFD4D5B9DDF7ED0392CE8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4">
    <w:name w:val="BEE7325DC96748DDB290A63A78C408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4">
    <w:name w:val="11750188964044DD9A0E50C20112420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4">
    <w:name w:val="D4B85DB28DE84526AD442F787308143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4">
    <w:name w:val="6F60CB643A404C6ABAC68C6339A28C1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4">
    <w:name w:val="1A3E784E18534DE6B2A3E68FAA5483C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4">
    <w:name w:val="CE28E0619A334A66AFF9E1C81CF91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4">
    <w:name w:val="4CFF5A49AA7442C98FA700AC0D95C3E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4">
    <w:name w:val="01BCDBAE7B5F482D9003E627B08B44F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4">
    <w:name w:val="E7DDA6171C4A493598CDCBD6B832A7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4">
    <w:name w:val="415C1DBC5FDE46018B43B39672CEEDB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4">
    <w:name w:val="4DE1CAA162394FE5BACB99A42D0BAE8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4">
    <w:name w:val="31639F85B75B429CAD600DC34E61FE1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4">
    <w:name w:val="7EDC4DFC0F17476297789ADFC3EE04F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4">
    <w:name w:val="847B61603E134FAEAF71A48E58AED52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4">
    <w:name w:val="B6664D119DF549C4BDDEF987D35FEF5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4">
    <w:name w:val="8CDA82F8275B4AA1A18F7427FCA36F2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4">
    <w:name w:val="09B3FFD7AB7A4A88A1775DF7D35C3A2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4">
    <w:name w:val="5E4F77001F184AF59F8BCC35D914AD1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4">
    <w:name w:val="E6D1DE67D59D44D792EB3AC6DA3911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4">
    <w:name w:val="11C403544F3F4E60BA566BB0802E8D6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4">
    <w:name w:val="00558CA504754F37A3B4AF7E7A8D6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4">
    <w:name w:val="686A945B45A2402F82141B7CAC2FD8B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4">
    <w:name w:val="07DB45A872064D9F80FE61A2F9F633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4">
    <w:name w:val="441D0CDFCD644A9B8C6BE863685A5F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4">
    <w:name w:val="E508488EC9A547FFA83C2D5CA970468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4">
    <w:name w:val="34EC95B971224D2E83F5EC2A49E60E3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4">
    <w:name w:val="DCD4697AFA634C7BB08C2198EFDF6A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4">
    <w:name w:val="C8C712CDD82E4E53AFD5AF19AD4A1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4">
    <w:name w:val="5A55050D31054ECCB7ED31776F4F0AA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4">
    <w:name w:val="27F96457ECD0408FAB0E58E68F13230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4">
    <w:name w:val="ACBB2B94EB8F413D99C397FFA3213BE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4">
    <w:name w:val="F78EFC85787D4AC2AD90114A52819AB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4">
    <w:name w:val="42701B55AD5F4FA9AEBE0EE14DB211A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4">
    <w:name w:val="8199AA299ED542F58DB810A6E57D085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4">
    <w:name w:val="88D9DA5E4DBA4AAF8879F9CC5B370E9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4">
    <w:name w:val="C2F1A5B7FA6E45DF9D11B3965CC4A0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4">
    <w:name w:val="8575BFA4E641476497BF794CD47947E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4">
    <w:name w:val="D9F69C9F10A24862A311B9F35DFBF1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4">
    <w:name w:val="27E36DE58C4441E5BCAE4D3AF66CB36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4">
    <w:name w:val="BA5AC9362B0F4BD8AA9E627E093916F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4">
    <w:name w:val="F1B136F533EE488F8916C2E9EEBF6A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4">
    <w:name w:val="C0447794B56746E697EB20D25AD66F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4">
    <w:name w:val="8E790E687C554E54AC312093300CC9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4">
    <w:name w:val="898E2B8171B54210AE6C359B8A54DC4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4">
    <w:name w:val="634AC2E1FC8244F09ED038C2D8F3E0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4">
    <w:name w:val="5CD9FA1CAD0B49F1BD1CA6A6F2914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4">
    <w:name w:val="1D7F61CD4266491F8C41FB896B285A5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4">
    <w:name w:val="4C46D86C470644D79B44E789C47CF49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4">
    <w:name w:val="361E385FFE9C41C4A3FBDCAD6004F8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4">
    <w:name w:val="9C207B56076545CFB0FFC0424E3FE8C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4">
    <w:name w:val="2AAEB2312C3E43F7B7393131A84CFA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4">
    <w:name w:val="EB4BBFB945F245EDB4B8A226E8F6174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4">
    <w:name w:val="77A87B6BA92B4F0E92B758146E454EA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3">
    <w:name w:val="52AA0A1E2BF54AB8B225D5EFF744FC2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3">
    <w:name w:val="BC8C80C7B971460EA7628B73E1EB040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3">
    <w:name w:val="5497E4A7EDD845E4AC591635A2111C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3">
    <w:name w:val="305B4133DAB14D20B5F95B0E18D51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2">
    <w:name w:val="A1F3682B6D374713B44A4345F7DFBF9C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2">
    <w:name w:val="3FAD6642F9444B3A9BF0599E7ED20E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2">
    <w:name w:val="31ED2DF8B8C949A288B1CEDB999146F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2">
    <w:name w:val="9A65C694E83F45BCB7AE5A6CEC667E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2">
    <w:name w:val="EA90761EAFC745CA9890A8ECA89050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2">
    <w:name w:val="FF23942C7BDB4F62919CEDB36E0A6A7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2">
    <w:name w:val="9D273D970C964820B5EDBC66BB9DC9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2">
    <w:name w:val="4F66E12554F6406ABD20D5C8D1301A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2">
    <w:name w:val="1CA2B9D316194E21B2DAD268A6FFB6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2">
    <w:name w:val="0942CE1F08AB40DDA61482C19D3FAF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2">
    <w:name w:val="02F8C5427D7247B3B463AB809B4195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2">
    <w:name w:val="E8C806F2E8684955B675287CEA73A8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2">
    <w:name w:val="85A67A95D18A4C7EAB63C780C90590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2">
    <w:name w:val="94A6C9F607BE4472AB8697D2107B79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2">
    <w:name w:val="7C578F4CFAB142B285ABDA81C28B01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2">
    <w:name w:val="DEBE978763514D20B97CC8AF88B5BB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2">
    <w:name w:val="CDB60C0481A94DF8AE5B7F588B9FE37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2">
    <w:name w:val="B23621D2B8D24A3CB3EBB83F63C6B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1">
    <w:name w:val="C030F4879176446DA7021599C37229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0">
    <w:name w:val="4DF94C3F59CD4AE081B3BF6933B63CD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9">
    <w:name w:val="FB964DDE2FFB49A38A30272F079B68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9">
    <w:name w:val="E5E14CCE2B3A4E0EAF0DB847FF015E6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9">
    <w:name w:val="EBA50D0F397B4F218797D9F3C367307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9">
    <w:name w:val="A88488E6C3404076A015C9A6875033C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9">
    <w:name w:val="BA354D71DCD94D848B25AE22A1F36CD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9">
    <w:name w:val="16C41CE66B7047D296FFA3B99A6B0A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9">
    <w:name w:val="80D9F52B660D498EA1253D328185E9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9">
    <w:name w:val="CCA9A0A3ACDF44E591A6149DFA194A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9">
    <w:name w:val="A60B21AC8A1841CA9B247CE6DA626E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9">
    <w:name w:val="B5C6B83E9A654B25AEAA0847CFB7DC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9">
    <w:name w:val="5C5A282A067F44029CC2C2E03A0F543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9">
    <w:name w:val="D0CECE82DB4B4BD5B18529781B754C7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9">
    <w:name w:val="8DBE884F2A6245F09662D45550B9E87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9">
    <w:name w:val="972E4063E6924521AB18310A9EFC251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9">
    <w:name w:val="8FC3EF9FE8FA4A5493D355925926918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9">
    <w:name w:val="FEB739181D994AC289E514E89085100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5">
    <w:name w:val="AA35BB47EB7F4373AF30BE69F67CA2C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5">
    <w:name w:val="A50E7C1B4257474A93E47339C9CBE1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5">
    <w:name w:val="37AE3A37623246E2B231BD602C8CC11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5">
    <w:name w:val="DFA5BDB700C44D89AB07C4D1C5AF5D9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5">
    <w:name w:val="75EADE10AFC6471991C2A586973E49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5">
    <w:name w:val="08264E2A5EA14022A87A1FFC2B3347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5">
    <w:name w:val="FA4DB90411FA42CEA031D25CC610B88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5">
    <w:name w:val="C15B369DE2E94A73A1EC7965AA2E67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5">
    <w:name w:val="071F069BA55F4B31ADE01A92EC72B2F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5">
    <w:name w:val="4062BEA8A61C4A76A53CED614E45290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5">
    <w:name w:val="6E2DC88307484475933320A802755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5">
    <w:name w:val="4CF1E239A7A84462B367CA431EB4BFB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5">
    <w:name w:val="0FD9B2F2601B44B199B253002EAB7D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5">
    <w:name w:val="46D2FE86DA1542D3AFB7830BDB4728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5">
    <w:name w:val="A214D803475747D3955325C6C3DD48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5">
    <w:name w:val="008441FF4BF1430A81902F24172810F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5">
    <w:name w:val="D6B4530CCDA646A2874BD35F9118E2B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5">
    <w:name w:val="3BEDCA94F38F44EC91859C08ED1AFD4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5">
    <w:name w:val="976D270E01C047729EF9305F830E61C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5">
    <w:name w:val="693228D3DCEE47D5BE74CF4E792609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5">
    <w:name w:val="754B2FD61FF045A2B5D14D799817784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5">
    <w:name w:val="8ED8CCDDD0044731A44B9F4385185C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5">
    <w:name w:val="AFD74FB4761847E39352AD2E640280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5">
    <w:name w:val="3CE01D7A0E774D4AB14077C6B5122E8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5">
    <w:name w:val="841A1AFA1BFC45D9AA89E9611AFBFF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5">
    <w:name w:val="DEC9B62AEECE46FE87FA4A6FA8FD297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5">
    <w:name w:val="291BDEBBA3014CB99DE22D0001B459D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5">
    <w:name w:val="883D02401A4B4D4C90FE6F30EC5C72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5">
    <w:name w:val="143818192A6D4B5FB7DCCB49AACECB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5">
    <w:name w:val="A2FD18E5157840749B7413192254226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5">
    <w:name w:val="CB0CCC3D168C44148A66E66BC6AC99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5">
    <w:name w:val="EC6F9C37DB6942E8A69B06F5977C9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5">
    <w:name w:val="B98B8D2BFAEC47C7BEA92ADB52143DB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5">
    <w:name w:val="7AE50B61B87D4AEC94361B2646D7326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5">
    <w:name w:val="379B7B4AFEE1436491C3D07991C7CC3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5">
    <w:name w:val="F68302398220420DB5B1EAE6FFA3ADB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5">
    <w:name w:val="561E4FE6E5D441FDAD09E820D460669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5">
    <w:name w:val="6984E937724D4D2F96D56ED8D0C0CD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5">
    <w:name w:val="3AD1E7F40CD24AC991C9D62231C78F3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5">
    <w:name w:val="83C0BED6873B4BB6BF02ADE30802BB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5">
    <w:name w:val="06E1064457D040909AF1E2E5178538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5">
    <w:name w:val="BCC59909015440D3A3CC65EDFC26F5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5">
    <w:name w:val="6014A46FD678480894C7950025DBE0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5">
    <w:name w:val="68B09EDE902140B1BCE349838343BD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5">
    <w:name w:val="53459329B49148F7895BDFDC22DB3F2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5">
    <w:name w:val="4F78A13F728F48B6923E1D22AE76026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5">
    <w:name w:val="F006C069E9EE4CC19BB415EE1A5ED8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5">
    <w:name w:val="495038C747854E1DBDCAAF07D8E078E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5">
    <w:name w:val="0F6F5833F9CF485AA3AF592760699F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5">
    <w:name w:val="EB948B0E1A274753A8369F8A4453D22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5">
    <w:name w:val="52E0C93166FD457BB0331E084E92B7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5">
    <w:name w:val="09B5A74589E14A7CB793AEB5527B295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5">
    <w:name w:val="A0BA3C529DB347F6AB58CD797753A0A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5">
    <w:name w:val="EF2453CAA672412EAFA86AC4F6EFE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5">
    <w:name w:val="BCC5E57185CC4DC095F3C092C87411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5">
    <w:name w:val="DD82A748C8A0471AA74A3C11850AF7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5">
    <w:name w:val="B13DC4581D654EDC871CA5E17060569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5">
    <w:name w:val="337058A95944417FB9AF6DBA355EEC4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5">
    <w:name w:val="5F6195E81D88423CBA4133439A7BA5D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5">
    <w:name w:val="E8AF8C97DB814464B3C98456A3ACE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5">
    <w:name w:val="3EEE12413EC54B88AB1DEF11E0CDF05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5">
    <w:name w:val="6C5838BC075A4E4C88AB67F820B7C9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5">
    <w:name w:val="B2B3B1D42FD544C591018B0699489EF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5">
    <w:name w:val="1D6FA68B8A9E4CB5922DFA9E192FED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5">
    <w:name w:val="C04BE938EAE2401DA8E1F4C21A0665C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5">
    <w:name w:val="E7B177241DFD4D5B9DDF7ED0392CE8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5">
    <w:name w:val="BEE7325DC96748DDB290A63A78C408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5">
    <w:name w:val="11750188964044DD9A0E50C20112420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5">
    <w:name w:val="D4B85DB28DE84526AD442F787308143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5">
    <w:name w:val="6F60CB643A404C6ABAC68C6339A28C1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5">
    <w:name w:val="1A3E784E18534DE6B2A3E68FAA5483C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5">
    <w:name w:val="CE28E0619A334A66AFF9E1C81CF91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5">
    <w:name w:val="4CFF5A49AA7442C98FA700AC0D95C3E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5">
    <w:name w:val="01BCDBAE7B5F482D9003E627B08B44F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5">
    <w:name w:val="E7DDA6171C4A493598CDCBD6B832A7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5">
    <w:name w:val="415C1DBC5FDE46018B43B39672CEEDB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5">
    <w:name w:val="4DE1CAA162394FE5BACB99A42D0BAE8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5">
    <w:name w:val="31639F85B75B429CAD600DC34E61FE1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5">
    <w:name w:val="7EDC4DFC0F17476297789ADFC3EE04F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5">
    <w:name w:val="847B61603E134FAEAF71A48E58AED52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5">
    <w:name w:val="B6664D119DF549C4BDDEF987D35FEF5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5">
    <w:name w:val="8CDA82F8275B4AA1A18F7427FCA36F2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5">
    <w:name w:val="09B3FFD7AB7A4A88A1775DF7D35C3A2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5">
    <w:name w:val="5E4F77001F184AF59F8BCC35D914AD1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5">
    <w:name w:val="E6D1DE67D59D44D792EB3AC6DA3911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5">
    <w:name w:val="11C403544F3F4E60BA566BB0802E8D6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5">
    <w:name w:val="00558CA504754F37A3B4AF7E7A8D6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5">
    <w:name w:val="686A945B45A2402F82141B7CAC2FD8B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5">
    <w:name w:val="07DB45A872064D9F80FE61A2F9F633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5">
    <w:name w:val="441D0CDFCD644A9B8C6BE863685A5F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5">
    <w:name w:val="E508488EC9A547FFA83C2D5CA970468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5">
    <w:name w:val="34EC95B971224D2E83F5EC2A49E60E3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5">
    <w:name w:val="DCD4697AFA634C7BB08C2198EFDF6A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5">
    <w:name w:val="C8C712CDD82E4E53AFD5AF19AD4A1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5">
    <w:name w:val="5A55050D31054ECCB7ED31776F4F0AA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5">
    <w:name w:val="27F96457ECD0408FAB0E58E68F13230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5">
    <w:name w:val="ACBB2B94EB8F413D99C397FFA3213BE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5">
    <w:name w:val="F78EFC85787D4AC2AD90114A52819AB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5">
    <w:name w:val="42701B55AD5F4FA9AEBE0EE14DB211A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5">
    <w:name w:val="8199AA299ED542F58DB810A6E57D085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5">
    <w:name w:val="88D9DA5E4DBA4AAF8879F9CC5B370E9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5">
    <w:name w:val="C2F1A5B7FA6E45DF9D11B3965CC4A0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5">
    <w:name w:val="8575BFA4E641476497BF794CD47947E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5">
    <w:name w:val="D9F69C9F10A24862A311B9F35DFBF1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5">
    <w:name w:val="27E36DE58C4441E5BCAE4D3AF66CB36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5">
    <w:name w:val="BA5AC9362B0F4BD8AA9E627E093916F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5">
    <w:name w:val="F1B136F533EE488F8916C2E9EEBF6A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5">
    <w:name w:val="C0447794B56746E697EB20D25AD66F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5">
    <w:name w:val="8E790E687C554E54AC312093300CC9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5">
    <w:name w:val="898E2B8171B54210AE6C359B8A54DC4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5">
    <w:name w:val="634AC2E1FC8244F09ED038C2D8F3E0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5">
    <w:name w:val="5CD9FA1CAD0B49F1BD1CA6A6F2914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5">
    <w:name w:val="1D7F61CD4266491F8C41FB896B285A5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5">
    <w:name w:val="4C46D86C470644D79B44E789C47CF49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5">
    <w:name w:val="361E385FFE9C41C4A3FBDCAD6004F8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5">
    <w:name w:val="9C207B56076545CFB0FFC0424E3FE8C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5">
    <w:name w:val="2AAEB2312C3E43F7B7393131A84CFA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5">
    <w:name w:val="EB4BBFB945F245EDB4B8A226E8F6174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5">
    <w:name w:val="77A87B6BA92B4F0E92B758146E454EA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4">
    <w:name w:val="52AA0A1E2BF54AB8B225D5EFF744FC2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4">
    <w:name w:val="BC8C80C7B971460EA7628B73E1EB040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4">
    <w:name w:val="5497E4A7EDD845E4AC591635A2111C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4">
    <w:name w:val="305B4133DAB14D20B5F95B0E18D51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3">
    <w:name w:val="A1F3682B6D374713B44A4345F7DFBF9C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3">
    <w:name w:val="3FAD6642F9444B3A9BF0599E7ED20E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3">
    <w:name w:val="31ED2DF8B8C949A288B1CEDB999146F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3">
    <w:name w:val="9A65C694E83F45BCB7AE5A6CEC667E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3">
    <w:name w:val="EA90761EAFC745CA9890A8ECA89050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3">
    <w:name w:val="FF23942C7BDB4F62919CEDB36E0A6A7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3">
    <w:name w:val="9D273D970C964820B5EDBC66BB9DC9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3">
    <w:name w:val="4F66E12554F6406ABD20D5C8D1301A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3">
    <w:name w:val="1CA2B9D316194E21B2DAD268A6FFB6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3">
    <w:name w:val="0942CE1F08AB40DDA61482C19D3FAF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3">
    <w:name w:val="02F8C5427D7247B3B463AB809B4195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3">
    <w:name w:val="E8C806F2E8684955B675287CEA73A8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3">
    <w:name w:val="85A67A95D18A4C7EAB63C780C90590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3">
    <w:name w:val="94A6C9F607BE4472AB8697D2107B79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3">
    <w:name w:val="7C578F4CFAB142B285ABDA81C28B01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3">
    <w:name w:val="DEBE978763514D20B97CC8AF88B5BB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3">
    <w:name w:val="CDB60C0481A94DF8AE5B7F588B9FE37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3">
    <w:name w:val="B23621D2B8D24A3CB3EBB83F63C6B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2">
    <w:name w:val="C030F4879176446DA7021599C37229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1">
    <w:name w:val="4DF94C3F59CD4AE081B3BF6933B63CD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0">
    <w:name w:val="FB964DDE2FFB49A38A30272F079B68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0">
    <w:name w:val="E5E14CCE2B3A4E0EAF0DB847FF015E6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0">
    <w:name w:val="EBA50D0F397B4F218797D9F3C367307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0">
    <w:name w:val="A88488E6C3404076A015C9A6875033C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0">
    <w:name w:val="BA354D71DCD94D848B25AE22A1F36CD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0">
    <w:name w:val="16C41CE66B7047D296FFA3B99A6B0A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0">
    <w:name w:val="80D9F52B660D498EA1253D328185E9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0">
    <w:name w:val="CCA9A0A3ACDF44E591A6149DFA194A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0">
    <w:name w:val="A60B21AC8A1841CA9B247CE6DA626E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0">
    <w:name w:val="B5C6B83E9A654B25AEAA0847CFB7DC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0">
    <w:name w:val="5C5A282A067F44029CC2C2E03A0F543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0">
    <w:name w:val="D0CECE82DB4B4BD5B18529781B754C7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0">
    <w:name w:val="8DBE884F2A6245F09662D45550B9E87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0">
    <w:name w:val="972E4063E6924521AB18310A9EFC251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0">
    <w:name w:val="8FC3EF9FE8FA4A5493D355925926918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0">
    <w:name w:val="FEB739181D994AC289E514E89085100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6">
    <w:name w:val="AA35BB47EB7F4373AF30BE69F67CA2C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6">
    <w:name w:val="A50E7C1B4257474A93E47339C9CBE1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6">
    <w:name w:val="37AE3A37623246E2B231BD602C8CC11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6">
    <w:name w:val="DFA5BDB700C44D89AB07C4D1C5AF5D9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6">
    <w:name w:val="75EADE10AFC6471991C2A586973E49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6">
    <w:name w:val="08264E2A5EA14022A87A1FFC2B3347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6">
    <w:name w:val="FA4DB90411FA42CEA031D25CC610B88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6">
    <w:name w:val="C15B369DE2E94A73A1EC7965AA2E67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6">
    <w:name w:val="071F069BA55F4B31ADE01A92EC72B2F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6">
    <w:name w:val="4062BEA8A61C4A76A53CED614E45290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6">
    <w:name w:val="6E2DC88307484475933320A802755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6">
    <w:name w:val="4CF1E239A7A84462B367CA431EB4BFB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6">
    <w:name w:val="0FD9B2F2601B44B199B253002EAB7D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6">
    <w:name w:val="46D2FE86DA1542D3AFB7830BDB4728D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6">
    <w:name w:val="A214D803475747D3955325C6C3DD48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6">
    <w:name w:val="008441FF4BF1430A81902F24172810F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6">
    <w:name w:val="D6B4530CCDA646A2874BD35F9118E2B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6">
    <w:name w:val="3BEDCA94F38F44EC91859C08ED1AFD4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6">
    <w:name w:val="976D270E01C047729EF9305F830E61C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6">
    <w:name w:val="693228D3DCEE47D5BE74CF4E792609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6">
    <w:name w:val="754B2FD61FF045A2B5D14D799817784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6">
    <w:name w:val="8ED8CCDDD0044731A44B9F4385185C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6">
    <w:name w:val="AFD74FB4761847E39352AD2E640280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6">
    <w:name w:val="3CE01D7A0E774D4AB14077C6B5122E8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6">
    <w:name w:val="841A1AFA1BFC45D9AA89E9611AFBFF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6">
    <w:name w:val="DEC9B62AEECE46FE87FA4A6FA8FD297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6">
    <w:name w:val="291BDEBBA3014CB99DE22D0001B459D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6">
    <w:name w:val="883D02401A4B4D4C90FE6F30EC5C720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6">
    <w:name w:val="143818192A6D4B5FB7DCCB49AACECB0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6">
    <w:name w:val="A2FD18E5157840749B7413192254226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6">
    <w:name w:val="CB0CCC3D168C44148A66E66BC6AC99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6">
    <w:name w:val="EC6F9C37DB6942E8A69B06F5977C9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6">
    <w:name w:val="B98B8D2BFAEC47C7BEA92ADB52143DB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6">
    <w:name w:val="7AE50B61B87D4AEC94361B2646D7326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6">
    <w:name w:val="379B7B4AFEE1436491C3D07991C7CC3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6">
    <w:name w:val="F68302398220420DB5B1EAE6FFA3ADB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6">
    <w:name w:val="561E4FE6E5D441FDAD09E820D460669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6">
    <w:name w:val="6984E937724D4D2F96D56ED8D0C0CD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6">
    <w:name w:val="3AD1E7F40CD24AC991C9D62231C78F3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6">
    <w:name w:val="83C0BED6873B4BB6BF02ADE30802BB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6">
    <w:name w:val="06E1064457D040909AF1E2E5178538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6">
    <w:name w:val="BCC59909015440D3A3CC65EDFC26F5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6">
    <w:name w:val="6014A46FD678480894C7950025DBE0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6">
    <w:name w:val="68B09EDE902140B1BCE349838343BD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6">
    <w:name w:val="53459329B49148F7895BDFDC22DB3F2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6">
    <w:name w:val="4F78A13F728F48B6923E1D22AE76026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6">
    <w:name w:val="F006C069E9EE4CC19BB415EE1A5ED87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6">
    <w:name w:val="495038C747854E1DBDCAAF07D8E078E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6">
    <w:name w:val="0F6F5833F9CF485AA3AF592760699F4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6">
    <w:name w:val="EB948B0E1A274753A8369F8A4453D22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6">
    <w:name w:val="52E0C93166FD457BB0331E084E92B7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6">
    <w:name w:val="09B5A74589E14A7CB793AEB5527B295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6">
    <w:name w:val="A0BA3C529DB347F6AB58CD797753A0A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6">
    <w:name w:val="EF2453CAA672412EAFA86AC4F6EFE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6">
    <w:name w:val="BCC5E57185CC4DC095F3C092C87411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6">
    <w:name w:val="DD82A748C8A0471AA74A3C11850AF7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6">
    <w:name w:val="B13DC4581D654EDC871CA5E17060569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6">
    <w:name w:val="337058A95944417FB9AF6DBA355EEC4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6">
    <w:name w:val="5F6195E81D88423CBA4133439A7BA5D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6">
    <w:name w:val="E8AF8C97DB814464B3C98456A3ACE47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6">
    <w:name w:val="3EEE12413EC54B88AB1DEF11E0CDF05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6">
    <w:name w:val="6C5838BC075A4E4C88AB67F820B7C9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6">
    <w:name w:val="B2B3B1D42FD544C591018B0699489EF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6">
    <w:name w:val="1D6FA68B8A9E4CB5922DFA9E192FED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6">
    <w:name w:val="C04BE938EAE2401DA8E1F4C21A0665C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6">
    <w:name w:val="E7B177241DFD4D5B9DDF7ED0392CE80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6">
    <w:name w:val="BEE7325DC96748DDB290A63A78C408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6">
    <w:name w:val="11750188964044DD9A0E50C20112420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6">
    <w:name w:val="D4B85DB28DE84526AD442F787308143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6">
    <w:name w:val="6F60CB643A404C6ABAC68C6339A28C1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6">
    <w:name w:val="1A3E784E18534DE6B2A3E68FAA5483C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6">
    <w:name w:val="CE28E0619A334A66AFF9E1C81CF91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6">
    <w:name w:val="4CFF5A49AA7442C98FA700AC0D95C3E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6">
    <w:name w:val="01BCDBAE7B5F482D9003E627B08B44F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6">
    <w:name w:val="E7DDA6171C4A493598CDCBD6B832A7F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6">
    <w:name w:val="415C1DBC5FDE46018B43B39672CEEDB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6">
    <w:name w:val="4DE1CAA162394FE5BACB99A42D0BAE8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6">
    <w:name w:val="31639F85B75B429CAD600DC34E61FE1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6">
    <w:name w:val="7EDC4DFC0F17476297789ADFC3EE04F0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6">
    <w:name w:val="847B61603E134FAEAF71A48E58AED52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6">
    <w:name w:val="B6664D119DF549C4BDDEF987D35FEF5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6">
    <w:name w:val="8CDA82F8275B4AA1A18F7427FCA36F28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6">
    <w:name w:val="09B3FFD7AB7A4A88A1775DF7D35C3A2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6">
    <w:name w:val="5E4F77001F184AF59F8BCC35D914AD1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6">
    <w:name w:val="E6D1DE67D59D44D792EB3AC6DA3911E6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6">
    <w:name w:val="11C403544F3F4E60BA566BB0802E8D6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6">
    <w:name w:val="00558CA504754F37A3B4AF7E7A8D61B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6">
    <w:name w:val="686A945B45A2402F82141B7CAC2FD8B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6">
    <w:name w:val="07DB45A872064D9F80FE61A2F9F6331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6">
    <w:name w:val="441D0CDFCD644A9B8C6BE863685A5F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6">
    <w:name w:val="E508488EC9A547FFA83C2D5CA9704689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6">
    <w:name w:val="34EC95B971224D2E83F5EC2A49E60E3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6">
    <w:name w:val="DCD4697AFA634C7BB08C2198EFDF6A3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6">
    <w:name w:val="C8C712CDD82E4E53AFD5AF19AD4A1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6">
    <w:name w:val="5A55050D31054ECCB7ED31776F4F0AA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6">
    <w:name w:val="27F96457ECD0408FAB0E58E68F13230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6">
    <w:name w:val="ACBB2B94EB8F413D99C397FFA3213BE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6">
    <w:name w:val="F78EFC85787D4AC2AD90114A52819AB5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6">
    <w:name w:val="42701B55AD5F4FA9AEBE0EE14DB211A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6">
    <w:name w:val="8199AA299ED542F58DB810A6E57D085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6">
    <w:name w:val="88D9DA5E4DBA4AAF8879F9CC5B370E9F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6">
    <w:name w:val="C2F1A5B7FA6E45DF9D11B3965CC4A0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6">
    <w:name w:val="8575BFA4E641476497BF794CD47947E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6">
    <w:name w:val="D9F69C9F10A24862A311B9F35DFBF1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6">
    <w:name w:val="27E36DE58C4441E5BCAE4D3AF66CB36C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6">
    <w:name w:val="BA5AC9362B0F4BD8AA9E627E093916F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6">
    <w:name w:val="F1B136F533EE488F8916C2E9EEBF6A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6">
    <w:name w:val="C0447794B56746E697EB20D25AD66F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6">
    <w:name w:val="8E790E687C554E54AC312093300CC9A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6">
    <w:name w:val="898E2B8171B54210AE6C359B8A54DC4E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6">
    <w:name w:val="634AC2E1FC8244F09ED038C2D8F3E0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6">
    <w:name w:val="5CD9FA1CAD0B49F1BD1CA6A6F2914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6">
    <w:name w:val="1D7F61CD4266491F8C41FB896B285A54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6">
    <w:name w:val="4C46D86C470644D79B44E789C47CF493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6">
    <w:name w:val="361E385FFE9C41C4A3FBDCAD6004F8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6">
    <w:name w:val="9C207B56076545CFB0FFC0424E3FE8C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6">
    <w:name w:val="2AAEB2312C3E43F7B7393131A84CFA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6">
    <w:name w:val="EB4BBFB945F245EDB4B8A226E8F6174D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6">
    <w:name w:val="77A87B6BA92B4F0E92B758146E454EAB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5">
    <w:name w:val="52AA0A1E2BF54AB8B225D5EFF744FC2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5">
    <w:name w:val="BC8C80C7B971460EA7628B73E1EB040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5">
    <w:name w:val="5497E4A7EDD845E4AC591635A2111C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5">
    <w:name w:val="305B4133DAB14D20B5F95B0E18D51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4">
    <w:name w:val="A1F3682B6D374713B44A4345F7DFBF9C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4">
    <w:name w:val="3FAD6642F9444B3A9BF0599E7ED20E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4">
    <w:name w:val="31ED2DF8B8C949A288B1CEDB999146F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4">
    <w:name w:val="9A65C694E83F45BCB7AE5A6CEC667E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4">
    <w:name w:val="EA90761EAFC745CA9890A8ECA89050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4">
    <w:name w:val="FF23942C7BDB4F62919CEDB36E0A6A7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4">
    <w:name w:val="9D273D970C964820B5EDBC66BB9DC9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4">
    <w:name w:val="4F66E12554F6406ABD20D5C8D1301A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4">
    <w:name w:val="1CA2B9D316194E21B2DAD268A6FFB6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4">
    <w:name w:val="0942CE1F08AB40DDA61482C19D3FAF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4">
    <w:name w:val="02F8C5427D7247B3B463AB809B4195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4">
    <w:name w:val="E8C806F2E8684955B675287CEA73A8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4">
    <w:name w:val="85A67A95D18A4C7EAB63C780C90590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4">
    <w:name w:val="94A6C9F607BE4472AB8697D2107B79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4">
    <w:name w:val="7C578F4CFAB142B285ABDA81C28B01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4">
    <w:name w:val="DEBE978763514D20B97CC8AF88B5BB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4">
    <w:name w:val="CDB60C0481A94DF8AE5B7F588B9FE37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4">
    <w:name w:val="B23621D2B8D24A3CB3EBB83F63C6B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3">
    <w:name w:val="C030F4879176446DA7021599C37229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2">
    <w:name w:val="4DF94C3F59CD4AE081B3BF6933B63CD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1">
    <w:name w:val="FB964DDE2FFB49A38A30272F079B68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1">
    <w:name w:val="E5E14CCE2B3A4E0EAF0DB847FF015E6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1">
    <w:name w:val="EBA50D0F397B4F218797D9F3C367307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1">
    <w:name w:val="A88488E6C3404076A015C9A6875033C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1">
    <w:name w:val="BA354D71DCD94D848B25AE22A1F36CD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1">
    <w:name w:val="16C41CE66B7047D296FFA3B99A6B0A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1">
    <w:name w:val="80D9F52B660D498EA1253D328185E9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1">
    <w:name w:val="CCA9A0A3ACDF44E591A6149DFA194A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1">
    <w:name w:val="A60B21AC8A1841CA9B247CE6DA626E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1">
    <w:name w:val="B5C6B83E9A654B25AEAA0847CFB7DC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1">
    <w:name w:val="5C5A282A067F44029CC2C2E03A0F543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1">
    <w:name w:val="D0CECE82DB4B4BD5B18529781B754C7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1">
    <w:name w:val="8DBE884F2A6245F09662D45550B9E87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1">
    <w:name w:val="972E4063E6924521AB18310A9EFC251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1">
    <w:name w:val="8FC3EF9FE8FA4A5493D355925926918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1">
    <w:name w:val="FEB739181D994AC289E514E89085100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7">
    <w:name w:val="AA35BB47EB7F4373AF30BE69F67CA2C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7">
    <w:name w:val="A50E7C1B4257474A93E47339C9CBE1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7">
    <w:name w:val="37AE3A37623246E2B231BD602C8CC11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7">
    <w:name w:val="DFA5BDB700C44D89AB07C4D1C5AF5D9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7">
    <w:name w:val="75EADE10AFC6471991C2A586973E49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7">
    <w:name w:val="08264E2A5EA14022A87A1FFC2B3347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7">
    <w:name w:val="FA4DB90411FA42CEA031D25CC610B88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7">
    <w:name w:val="C15B369DE2E94A73A1EC7965AA2E67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7">
    <w:name w:val="071F069BA55F4B31ADE01A92EC72B2F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7">
    <w:name w:val="4062BEA8A61C4A76A53CED614E45290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7">
    <w:name w:val="6E2DC88307484475933320A802755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7">
    <w:name w:val="4CF1E239A7A84462B367CA431EB4BFB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7">
    <w:name w:val="0FD9B2F2601B44B199B253002EAB7D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7">
    <w:name w:val="46D2FE86DA1542D3AFB7830BDB4728D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7">
    <w:name w:val="A214D803475747D3955325C6C3DD48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7">
    <w:name w:val="008441FF4BF1430A81902F24172810F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7">
    <w:name w:val="D6B4530CCDA646A2874BD35F9118E2B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7">
    <w:name w:val="3BEDCA94F38F44EC91859C08ED1AFD4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7">
    <w:name w:val="976D270E01C047729EF9305F830E61C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7">
    <w:name w:val="693228D3DCEE47D5BE74CF4E792609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7">
    <w:name w:val="754B2FD61FF045A2B5D14D799817784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7">
    <w:name w:val="8ED8CCDDD0044731A44B9F4385185C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7">
    <w:name w:val="AFD74FB4761847E39352AD2E640280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7">
    <w:name w:val="3CE01D7A0E774D4AB14077C6B5122E8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7">
    <w:name w:val="841A1AFA1BFC45D9AA89E9611AFBFF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7">
    <w:name w:val="DEC9B62AEECE46FE87FA4A6FA8FD297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7">
    <w:name w:val="291BDEBBA3014CB99DE22D0001B459D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7">
    <w:name w:val="883D02401A4B4D4C90FE6F30EC5C720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7">
    <w:name w:val="143818192A6D4B5FB7DCCB49AACECB0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7">
    <w:name w:val="A2FD18E5157840749B7413192254226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7">
    <w:name w:val="CB0CCC3D168C44148A66E66BC6AC99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7">
    <w:name w:val="EC6F9C37DB6942E8A69B06F5977C9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7">
    <w:name w:val="B98B8D2BFAEC47C7BEA92ADB52143DB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7">
    <w:name w:val="7AE50B61B87D4AEC94361B2646D7326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7">
    <w:name w:val="379B7B4AFEE1436491C3D07991C7CC3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7">
    <w:name w:val="F68302398220420DB5B1EAE6FFA3ADB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7">
    <w:name w:val="561E4FE6E5D441FDAD09E820D460669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7">
    <w:name w:val="6984E937724D4D2F96D56ED8D0C0CD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7">
    <w:name w:val="3AD1E7F40CD24AC991C9D62231C78F3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7">
    <w:name w:val="83C0BED6873B4BB6BF02ADE30802BB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7">
    <w:name w:val="06E1064457D040909AF1E2E5178538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7">
    <w:name w:val="BCC59909015440D3A3CC65EDFC26F5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7">
    <w:name w:val="6014A46FD678480894C7950025DBE0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7">
    <w:name w:val="68B09EDE902140B1BCE349838343BD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7">
    <w:name w:val="53459329B49148F7895BDFDC22DB3F2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7">
    <w:name w:val="4F78A13F728F48B6923E1D22AE76026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7">
    <w:name w:val="F006C069E9EE4CC19BB415EE1A5ED87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7">
    <w:name w:val="495038C747854E1DBDCAAF07D8E078E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7">
    <w:name w:val="0F6F5833F9CF485AA3AF592760699F4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7">
    <w:name w:val="EB948B0E1A274753A8369F8A4453D22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7">
    <w:name w:val="52E0C93166FD457BB0331E084E92B7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7">
    <w:name w:val="09B5A74589E14A7CB793AEB5527B295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7">
    <w:name w:val="A0BA3C529DB347F6AB58CD797753A0A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7">
    <w:name w:val="EF2453CAA672412EAFA86AC4F6EFE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7">
    <w:name w:val="BCC5E57185CC4DC095F3C092C87411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7">
    <w:name w:val="DD82A748C8A0471AA74A3C11850AF7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7">
    <w:name w:val="B13DC4581D654EDC871CA5E17060569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7">
    <w:name w:val="337058A95944417FB9AF6DBA355EEC4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7">
    <w:name w:val="5F6195E81D88423CBA4133439A7BA5D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7">
    <w:name w:val="E8AF8C97DB814464B3C98456A3ACE47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7">
    <w:name w:val="3EEE12413EC54B88AB1DEF11E0CDF05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7">
    <w:name w:val="6C5838BC075A4E4C88AB67F820B7C9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7">
    <w:name w:val="B2B3B1D42FD544C591018B0699489EF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7">
    <w:name w:val="1D6FA68B8A9E4CB5922DFA9E192FED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7">
    <w:name w:val="C04BE938EAE2401DA8E1F4C21A0665C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7">
    <w:name w:val="E7B177241DFD4D5B9DDF7ED0392CE80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7">
    <w:name w:val="BEE7325DC96748DDB290A63A78C408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7">
    <w:name w:val="11750188964044DD9A0E50C20112420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7">
    <w:name w:val="D4B85DB28DE84526AD442F787308143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7">
    <w:name w:val="6F60CB643A404C6ABAC68C6339A28C1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7">
    <w:name w:val="1A3E784E18534DE6B2A3E68FAA5483C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7">
    <w:name w:val="CE28E0619A334A66AFF9E1C81CF91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7">
    <w:name w:val="4CFF5A49AA7442C98FA700AC0D95C3E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7">
    <w:name w:val="01BCDBAE7B5F482D9003E627B08B44F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7">
    <w:name w:val="E7DDA6171C4A493598CDCBD6B832A7F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7">
    <w:name w:val="415C1DBC5FDE46018B43B39672CEEDB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7">
    <w:name w:val="4DE1CAA162394FE5BACB99A42D0BAE8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7">
    <w:name w:val="31639F85B75B429CAD600DC34E61FE1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7">
    <w:name w:val="7EDC4DFC0F17476297789ADFC3EE04F0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7">
    <w:name w:val="847B61603E134FAEAF71A48E58AED52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7">
    <w:name w:val="B6664D119DF549C4BDDEF987D35FEF5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7">
    <w:name w:val="8CDA82F8275B4AA1A18F7427FCA36F28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7">
    <w:name w:val="09B3FFD7AB7A4A88A1775DF7D35C3A2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7">
    <w:name w:val="5E4F77001F184AF59F8BCC35D914AD1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7">
    <w:name w:val="E6D1DE67D59D44D792EB3AC6DA3911E6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7">
    <w:name w:val="11C403544F3F4E60BA566BB0802E8D6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7">
    <w:name w:val="00558CA504754F37A3B4AF7E7A8D61B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7">
    <w:name w:val="686A945B45A2402F82141B7CAC2FD8B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7">
    <w:name w:val="07DB45A872064D9F80FE61A2F9F6331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7">
    <w:name w:val="441D0CDFCD644A9B8C6BE863685A5F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7">
    <w:name w:val="E508488EC9A547FFA83C2D5CA9704689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7">
    <w:name w:val="34EC95B971224D2E83F5EC2A49E60E3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7">
    <w:name w:val="DCD4697AFA634C7BB08C2198EFDF6A3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7">
    <w:name w:val="C8C712CDD82E4E53AFD5AF19AD4A1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7">
    <w:name w:val="5A55050D31054ECCB7ED31776F4F0AA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7">
    <w:name w:val="27F96457ECD0408FAB0E58E68F13230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7">
    <w:name w:val="ACBB2B94EB8F413D99C397FFA3213BE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7">
    <w:name w:val="F78EFC85787D4AC2AD90114A52819AB5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7">
    <w:name w:val="42701B55AD5F4FA9AEBE0EE14DB211A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7">
    <w:name w:val="8199AA299ED542F58DB810A6E57D085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7">
    <w:name w:val="88D9DA5E4DBA4AAF8879F9CC5B370E9F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7">
    <w:name w:val="C2F1A5B7FA6E45DF9D11B3965CC4A0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7">
    <w:name w:val="8575BFA4E641476497BF794CD47947E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7">
    <w:name w:val="D9F69C9F10A24862A311B9F35DFBF1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7">
    <w:name w:val="27E36DE58C4441E5BCAE4D3AF66CB36C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7">
    <w:name w:val="BA5AC9362B0F4BD8AA9E627E093916F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7">
    <w:name w:val="F1B136F533EE488F8916C2E9EEBF6A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7">
    <w:name w:val="C0447794B56746E697EB20D25AD66F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7">
    <w:name w:val="8E790E687C554E54AC312093300CC9A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7">
    <w:name w:val="898E2B8171B54210AE6C359B8A54DC4E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7">
    <w:name w:val="634AC2E1FC8244F09ED038C2D8F3E0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7">
    <w:name w:val="5CD9FA1CAD0B49F1BD1CA6A6F2914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7">
    <w:name w:val="1D7F61CD4266491F8C41FB896B285A54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7">
    <w:name w:val="4C46D86C470644D79B44E789C47CF493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7">
    <w:name w:val="361E385FFE9C41C4A3FBDCAD6004F8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7">
    <w:name w:val="9C207B56076545CFB0FFC0424E3FE8C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7">
    <w:name w:val="2AAEB2312C3E43F7B7393131A84CFA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7">
    <w:name w:val="EB4BBFB945F245EDB4B8A226E8F6174D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7">
    <w:name w:val="77A87B6BA92B4F0E92B758146E454EAB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6">
    <w:name w:val="52AA0A1E2BF54AB8B225D5EFF744FC2A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6">
    <w:name w:val="BC8C80C7B971460EA7628B73E1EB0407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6">
    <w:name w:val="5497E4A7EDD845E4AC591635A2111C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6">
    <w:name w:val="305B4133DAB14D20B5F95B0E18D51F52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5">
    <w:name w:val="A1F3682B6D374713B44A4345F7DFBF9C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">
    <w:name w:val="44ACC7D11CF7495DB5206193DD579BCD"/>
    <w:rsid w:val="005114E7"/>
  </w:style>
  <w:style w:type="paragraph" w:customStyle="1" w:styleId="6FF9551DAC1843E1BDE16C0CD5A3EAFB">
    <w:name w:val="6FF9551DAC1843E1BDE16C0CD5A3EAFB"/>
    <w:rsid w:val="005114E7"/>
  </w:style>
  <w:style w:type="paragraph" w:customStyle="1" w:styleId="89A73F499AC44E0BA5F5EC66ACCCD3DC">
    <w:name w:val="89A73F499AC44E0BA5F5EC66ACCCD3DC"/>
    <w:rsid w:val="005114E7"/>
  </w:style>
  <w:style w:type="paragraph" w:customStyle="1" w:styleId="A44BFEC37B804892B508ECB64A750A96">
    <w:name w:val="A44BFEC37B804892B508ECB64A750A96"/>
    <w:rsid w:val="005114E7"/>
  </w:style>
  <w:style w:type="paragraph" w:customStyle="1" w:styleId="8C7B7173D4764E7AAC827DE950ADCE8F">
    <w:name w:val="8C7B7173D4764E7AAC827DE950ADCE8F"/>
    <w:rsid w:val="005114E7"/>
  </w:style>
  <w:style w:type="paragraph" w:customStyle="1" w:styleId="BD0D36C10302436A9F9B20674F9DE3B8">
    <w:name w:val="BD0D36C10302436A9F9B20674F9DE3B8"/>
    <w:rsid w:val="005114E7"/>
  </w:style>
  <w:style w:type="paragraph" w:customStyle="1" w:styleId="F82949BB06144BE1BDF4D78F6B945D4C">
    <w:name w:val="F82949BB06144BE1BDF4D78F6B945D4C"/>
    <w:rsid w:val="005114E7"/>
  </w:style>
  <w:style w:type="paragraph" w:customStyle="1" w:styleId="74DA5ABF866741AE9DE02FCE1BED85B3">
    <w:name w:val="74DA5ABF866741AE9DE02FCE1BED85B3"/>
    <w:rsid w:val="005114E7"/>
  </w:style>
  <w:style w:type="paragraph" w:customStyle="1" w:styleId="37B44D0F3F0849FFADBAABE5081BA17D">
    <w:name w:val="37B44D0F3F0849FFADBAABE5081BA17D"/>
    <w:rsid w:val="005114E7"/>
  </w:style>
  <w:style w:type="paragraph" w:customStyle="1" w:styleId="C386F52EAA7D4AD5ADAC92F0C25006CA">
    <w:name w:val="C386F52EAA7D4AD5ADAC92F0C25006CA"/>
    <w:rsid w:val="005114E7"/>
  </w:style>
  <w:style w:type="paragraph" w:customStyle="1" w:styleId="9B70841C6E52483DB116EB778DF23938">
    <w:name w:val="9B70841C6E52483DB116EB778DF23938"/>
    <w:rsid w:val="005114E7"/>
  </w:style>
  <w:style w:type="paragraph" w:customStyle="1" w:styleId="B68C95A8282D43029E80B2AF5750CBA5">
    <w:name w:val="B68C95A8282D43029E80B2AF5750CBA5"/>
    <w:rsid w:val="005114E7"/>
  </w:style>
  <w:style w:type="paragraph" w:customStyle="1" w:styleId="6B0626BC251E4173AE29A0EEDE4FEE7B">
    <w:name w:val="6B0626BC251E4173AE29A0EEDE4FEE7B"/>
    <w:rsid w:val="005114E7"/>
  </w:style>
  <w:style w:type="paragraph" w:customStyle="1" w:styleId="8CB262EF232647B08603769D3A570C55">
    <w:name w:val="8CB262EF232647B08603769D3A570C55"/>
    <w:rsid w:val="005114E7"/>
  </w:style>
  <w:style w:type="paragraph" w:customStyle="1" w:styleId="21CE0F1E32B548F9BA531827BA92CCF2">
    <w:name w:val="21CE0F1E32B548F9BA531827BA92CCF2"/>
    <w:rsid w:val="005114E7"/>
  </w:style>
  <w:style w:type="paragraph" w:customStyle="1" w:styleId="3FAD6642F9444B3A9BF0599E7ED20E7B15">
    <w:name w:val="3FAD6642F9444B3A9BF0599E7ED20E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5">
    <w:name w:val="31ED2DF8B8C949A288B1CEDB999146F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5">
    <w:name w:val="9A65C694E83F45BCB7AE5A6CEC667E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5">
    <w:name w:val="EA90761EAFC745CA9890A8ECA89050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5">
    <w:name w:val="FF23942C7BDB4F62919CEDB36E0A6A7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5">
    <w:name w:val="9D273D970C964820B5EDBC66BB9DC9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5">
    <w:name w:val="4F66E12554F6406ABD20D5C8D1301A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5">
    <w:name w:val="1CA2B9D316194E21B2DAD268A6FFB6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5">
    <w:name w:val="0942CE1F08AB40DDA61482C19D3FAF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5">
    <w:name w:val="02F8C5427D7247B3B463AB809B4195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5">
    <w:name w:val="E8C806F2E8684955B675287CEA73A8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5">
    <w:name w:val="85A67A95D18A4C7EAB63C780C90590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5">
    <w:name w:val="94A6C9F607BE4472AB8697D2107B79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5">
    <w:name w:val="7C578F4CFAB142B285ABDA81C28B01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5">
    <w:name w:val="DEBE978763514D20B97CC8AF88B5BB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5">
    <w:name w:val="CDB60C0481A94DF8AE5B7F588B9FE37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5">
    <w:name w:val="B23621D2B8D24A3CB3EBB83F63C6B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4">
    <w:name w:val="C030F4879176446DA7021599C37229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3">
    <w:name w:val="4DF94C3F59CD4AE081B3BF6933B63CD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2">
    <w:name w:val="FB964DDE2FFB49A38A30272F079B68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2">
    <w:name w:val="E5E14CCE2B3A4E0EAF0DB847FF015E6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2">
    <w:name w:val="EBA50D0F397B4F218797D9F3C367307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2">
    <w:name w:val="A88488E6C3404076A015C9A6875033C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2">
    <w:name w:val="BA354D71DCD94D848B25AE22A1F36CD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2">
    <w:name w:val="16C41CE66B7047D296FFA3B99A6B0A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2">
    <w:name w:val="80D9F52B660D498EA1253D328185E9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2">
    <w:name w:val="CCA9A0A3ACDF44E591A6149DFA194A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2">
    <w:name w:val="A60B21AC8A1841CA9B247CE6DA626E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2">
    <w:name w:val="B5C6B83E9A654B25AEAA0847CFB7DC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2">
    <w:name w:val="5C5A282A067F44029CC2C2E03A0F543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2">
    <w:name w:val="D0CECE82DB4B4BD5B18529781B754C7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2">
    <w:name w:val="8DBE884F2A6245F09662D45550B9E87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2">
    <w:name w:val="972E4063E6924521AB18310A9EFC251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2">
    <w:name w:val="8FC3EF9FE8FA4A5493D355925926918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2">
    <w:name w:val="FEB739181D994AC289E514E89085100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8">
    <w:name w:val="AA35BB47EB7F4373AF30BE69F67CA2C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8">
    <w:name w:val="A50E7C1B4257474A93E47339C9CBE1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8">
    <w:name w:val="37AE3A37623246E2B231BD602C8CC11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8">
    <w:name w:val="DFA5BDB700C44D89AB07C4D1C5AF5D9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8">
    <w:name w:val="75EADE10AFC6471991C2A586973E49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8">
    <w:name w:val="08264E2A5EA14022A87A1FFC2B3347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8">
    <w:name w:val="FA4DB90411FA42CEA031D25CC610B88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8">
    <w:name w:val="C15B369DE2E94A73A1EC7965AA2E67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8">
    <w:name w:val="071F069BA55F4B31ADE01A92EC72B2F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8">
    <w:name w:val="4062BEA8A61C4A76A53CED614E45290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8">
    <w:name w:val="6E2DC88307484475933320A802755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8">
    <w:name w:val="4CF1E239A7A84462B367CA431EB4BFB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8">
    <w:name w:val="0FD9B2F2601B44B199B253002EAB7D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8">
    <w:name w:val="46D2FE86DA1542D3AFB7830BDB4728D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8">
    <w:name w:val="A214D803475747D3955325C6C3DD48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8">
    <w:name w:val="008441FF4BF1430A81902F24172810F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8">
    <w:name w:val="D6B4530CCDA646A2874BD35F9118E2B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8">
    <w:name w:val="3BEDCA94F38F44EC91859C08ED1AFD4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8">
    <w:name w:val="976D270E01C047729EF9305F830E61C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8">
    <w:name w:val="693228D3DCEE47D5BE74CF4E792609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8">
    <w:name w:val="754B2FD61FF045A2B5D14D799817784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8">
    <w:name w:val="8ED8CCDDD0044731A44B9F4385185C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8">
    <w:name w:val="AFD74FB4761847E39352AD2E640280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8">
    <w:name w:val="3CE01D7A0E774D4AB14077C6B5122E8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8">
    <w:name w:val="841A1AFA1BFC45D9AA89E9611AFBFF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8">
    <w:name w:val="DEC9B62AEECE46FE87FA4A6FA8FD297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8">
    <w:name w:val="291BDEBBA3014CB99DE22D0001B459D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8">
    <w:name w:val="883D02401A4B4D4C90FE6F30EC5C720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8">
    <w:name w:val="143818192A6D4B5FB7DCCB49AACECB0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8">
    <w:name w:val="A2FD18E5157840749B7413192254226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8">
    <w:name w:val="CB0CCC3D168C44148A66E66BC6AC99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8">
    <w:name w:val="EC6F9C37DB6942E8A69B06F5977C9B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8">
    <w:name w:val="B98B8D2BFAEC47C7BEA92ADB52143DB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8">
    <w:name w:val="7AE50B61B87D4AEC94361B2646D7326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8">
    <w:name w:val="379B7B4AFEE1436491C3D07991C7CC3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8">
    <w:name w:val="F68302398220420DB5B1EAE6FFA3ADB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8">
    <w:name w:val="561E4FE6E5D441FDAD09E820D460669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8">
    <w:name w:val="6984E937724D4D2F96D56ED8D0C0CD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8">
    <w:name w:val="3AD1E7F40CD24AC991C9D62231C78F3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8">
    <w:name w:val="83C0BED6873B4BB6BF02ADE30802BB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8">
    <w:name w:val="06E1064457D040909AF1E2E5178538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8">
    <w:name w:val="BCC59909015440D3A3CC65EDFC26F5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8">
    <w:name w:val="6014A46FD678480894C7950025DBE0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8">
    <w:name w:val="68B09EDE902140B1BCE349838343BD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8">
    <w:name w:val="53459329B49148F7895BDFDC22DB3F2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8">
    <w:name w:val="4F78A13F728F48B6923E1D22AE76026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8">
    <w:name w:val="F006C069E9EE4CC19BB415EE1A5ED87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8">
    <w:name w:val="495038C747854E1DBDCAAF07D8E078E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8">
    <w:name w:val="0F6F5833F9CF485AA3AF592760699F4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8">
    <w:name w:val="EB948B0E1A274753A8369F8A4453D22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8">
    <w:name w:val="52E0C93166FD457BB0331E084E92B7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8">
    <w:name w:val="09B5A74589E14A7CB793AEB5527B295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8">
    <w:name w:val="A0BA3C529DB347F6AB58CD797753A0A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8">
    <w:name w:val="EF2453CAA672412EAFA86AC4F6EFE3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8">
    <w:name w:val="BCC5E57185CC4DC095F3C092C87411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8">
    <w:name w:val="DD82A748C8A0471AA74A3C11850AF7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8">
    <w:name w:val="B13DC4581D654EDC871CA5E17060569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8">
    <w:name w:val="337058A95944417FB9AF6DBA355EEC4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8">
    <w:name w:val="5F6195E81D88423CBA4133439A7BA5D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8">
    <w:name w:val="E8AF8C97DB814464B3C98456A3ACE47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8">
    <w:name w:val="3EEE12413EC54B88AB1DEF11E0CDF05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8">
    <w:name w:val="6C5838BC075A4E4C88AB67F820B7C9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8">
    <w:name w:val="B2B3B1D42FD544C591018B0699489EF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8">
    <w:name w:val="1D6FA68B8A9E4CB5922DFA9E192FED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8">
    <w:name w:val="C04BE938EAE2401DA8E1F4C21A0665C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8">
    <w:name w:val="E7B177241DFD4D5B9DDF7ED0392CE80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8">
    <w:name w:val="BEE7325DC96748DDB290A63A78C408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8">
    <w:name w:val="11750188964044DD9A0E50C20112420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8">
    <w:name w:val="D4B85DB28DE84526AD442F787308143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8">
    <w:name w:val="6F60CB643A404C6ABAC68C6339A28C1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8">
    <w:name w:val="1A3E784E18534DE6B2A3E68FAA5483C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8">
    <w:name w:val="CE28E0619A334A66AFF9E1C81CF91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8">
    <w:name w:val="4CFF5A49AA7442C98FA700AC0D95C3E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8">
    <w:name w:val="01BCDBAE7B5F482D9003E627B08B44F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8">
    <w:name w:val="E7DDA6171C4A493598CDCBD6B832A7F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8">
    <w:name w:val="415C1DBC5FDE46018B43B39672CEEDB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8">
    <w:name w:val="4DE1CAA162394FE5BACB99A42D0BAE8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8">
    <w:name w:val="31639F85B75B429CAD600DC34E61FE1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8">
    <w:name w:val="7EDC4DFC0F17476297789ADFC3EE04F0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8">
    <w:name w:val="847B61603E134FAEAF71A48E58AED52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8">
    <w:name w:val="B6664D119DF549C4BDDEF987D35FEF5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8">
    <w:name w:val="8CDA82F8275B4AA1A18F7427FCA36F28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8">
    <w:name w:val="09B3FFD7AB7A4A88A1775DF7D35C3A2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8">
    <w:name w:val="5E4F77001F184AF59F8BCC35D914AD1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8">
    <w:name w:val="E6D1DE67D59D44D792EB3AC6DA3911E6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8">
    <w:name w:val="11C403544F3F4E60BA566BB0802E8D6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8">
    <w:name w:val="00558CA504754F37A3B4AF7E7A8D61B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8">
    <w:name w:val="686A945B45A2402F82141B7CAC2FD8B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8">
    <w:name w:val="07DB45A872064D9F80FE61A2F9F6331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8">
    <w:name w:val="441D0CDFCD644A9B8C6BE863685A5F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8">
    <w:name w:val="E508488EC9A547FFA83C2D5CA9704689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8">
    <w:name w:val="34EC95B971224D2E83F5EC2A49E60E3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8">
    <w:name w:val="DCD4697AFA634C7BB08C2198EFDF6A3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8">
    <w:name w:val="C8C712CDD82E4E53AFD5AF19AD4A16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8">
    <w:name w:val="5A55050D31054ECCB7ED31776F4F0AA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8">
    <w:name w:val="27F96457ECD0408FAB0E58E68F13230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8">
    <w:name w:val="ACBB2B94EB8F413D99C397FFA3213BE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8">
    <w:name w:val="F78EFC85787D4AC2AD90114A52819AB5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8">
    <w:name w:val="42701B55AD5F4FA9AEBE0EE14DB211A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8">
    <w:name w:val="8199AA299ED542F58DB810A6E57D085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8">
    <w:name w:val="88D9DA5E4DBA4AAF8879F9CC5B370E9F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8">
    <w:name w:val="C2F1A5B7FA6E45DF9D11B3965CC4A0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8">
    <w:name w:val="8575BFA4E641476497BF794CD47947E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8">
    <w:name w:val="D9F69C9F10A24862A311B9F35DFBF1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8">
    <w:name w:val="27E36DE58C4441E5BCAE4D3AF66CB36C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8">
    <w:name w:val="BA5AC9362B0F4BD8AA9E627E093916F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8">
    <w:name w:val="F1B136F533EE488F8916C2E9EEBF6A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8">
    <w:name w:val="C0447794B56746E697EB20D25AD66F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8">
    <w:name w:val="8E790E687C554E54AC312093300CC9A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8">
    <w:name w:val="898E2B8171B54210AE6C359B8A54DC4E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8">
    <w:name w:val="634AC2E1FC8244F09ED038C2D8F3E0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8">
    <w:name w:val="5CD9FA1CAD0B49F1BD1CA6A6F29149A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8">
    <w:name w:val="1D7F61CD4266491F8C41FB896B285A54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8">
    <w:name w:val="4C46D86C470644D79B44E789C47CF493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8">
    <w:name w:val="361E385FFE9C41C4A3FBDCAD6004F8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8">
    <w:name w:val="9C207B56076545CFB0FFC0424E3FE8C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8">
    <w:name w:val="2AAEB2312C3E43F7B7393131A84CFA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8">
    <w:name w:val="EB4BBFB945F245EDB4B8A226E8F6174D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8">
    <w:name w:val="77A87B6BA92B4F0E92B758146E454EAB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7">
    <w:name w:val="52AA0A1E2BF54AB8B225D5EFF744FC2A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7">
    <w:name w:val="BC8C80C7B971460EA7628B73E1EB0407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7">
    <w:name w:val="5497E4A7EDD845E4AC591635A2111C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7">
    <w:name w:val="305B4133DAB14D20B5F95B0E18D51F52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6">
    <w:name w:val="A1F3682B6D374713B44A4345F7DFBF9C6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6">
    <w:name w:val="3FAD6642F9444B3A9BF0599E7ED20E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6">
    <w:name w:val="31ED2DF8B8C949A288B1CEDB999146F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6">
    <w:name w:val="9A65C694E83F45BCB7AE5A6CEC667E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6">
    <w:name w:val="EA90761EAFC745CA9890A8ECA89050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6">
    <w:name w:val="FF23942C7BDB4F62919CEDB36E0A6A7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6">
    <w:name w:val="9D273D970C964820B5EDBC66BB9DC9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6">
    <w:name w:val="4F66E12554F6406ABD20D5C8D1301A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6">
    <w:name w:val="1CA2B9D316194E21B2DAD268A6FFB6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6">
    <w:name w:val="0942CE1F08AB40DDA61482C19D3FAF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6">
    <w:name w:val="02F8C5427D7247B3B463AB809B4195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6">
    <w:name w:val="E8C806F2E8684955B675287CEA73A8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6">
    <w:name w:val="85A67A95D18A4C7EAB63C780C90590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6">
    <w:name w:val="94A6C9F607BE4472AB8697D2107B79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6">
    <w:name w:val="7C578F4CFAB142B285ABDA81C28B01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6">
    <w:name w:val="DEBE978763514D20B97CC8AF88B5BB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6">
    <w:name w:val="CDB60C0481A94DF8AE5B7F588B9FE37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6">
    <w:name w:val="B23621D2B8D24A3CB3EBB83F63C6B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5">
    <w:name w:val="C030F4879176446DA7021599C37229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4">
    <w:name w:val="4DF94C3F59CD4AE081B3BF6933B63CD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3">
    <w:name w:val="FB964DDE2FFB49A38A30272F079B68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3">
    <w:name w:val="E5E14CCE2B3A4E0EAF0DB847FF015E6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3">
    <w:name w:val="EBA50D0F397B4F218797D9F3C367307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3">
    <w:name w:val="A88488E6C3404076A015C9A6875033C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3">
    <w:name w:val="BA354D71DCD94D848B25AE22A1F36CD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3">
    <w:name w:val="16C41CE66B7047D296FFA3B99A6B0A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3">
    <w:name w:val="80D9F52B660D498EA1253D328185E9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3">
    <w:name w:val="CCA9A0A3ACDF44E591A6149DFA194A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3">
    <w:name w:val="A60B21AC8A1841CA9B247CE6DA626E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3">
    <w:name w:val="B5C6B83E9A654B25AEAA0847CFB7DCA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3">
    <w:name w:val="5C5A282A067F44029CC2C2E03A0F543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3">
    <w:name w:val="D0CECE82DB4B4BD5B18529781B754C7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3">
    <w:name w:val="8DBE884F2A6245F09662D45550B9E87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3">
    <w:name w:val="972E4063E6924521AB18310A9EFC251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3">
    <w:name w:val="8FC3EF9FE8FA4A5493D355925926918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3">
    <w:name w:val="FEB739181D994AC289E514E89085100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9">
    <w:name w:val="AA35BB47EB7F4373AF30BE69F67CA2C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9">
    <w:name w:val="A50E7C1B4257474A93E47339C9CBE1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9">
    <w:name w:val="37AE3A37623246E2B231BD602C8CC11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9">
    <w:name w:val="DFA5BDB700C44D89AB07C4D1C5AF5D9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9">
    <w:name w:val="75EADE10AFC6471991C2A586973E49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9">
    <w:name w:val="08264E2A5EA14022A87A1FFC2B3347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9">
    <w:name w:val="FA4DB90411FA42CEA031D25CC610B88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9">
    <w:name w:val="C15B369DE2E94A73A1EC7965AA2E67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9">
    <w:name w:val="071F069BA55F4B31ADE01A92EC72B2F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9">
    <w:name w:val="4062BEA8A61C4A76A53CED614E45290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9">
    <w:name w:val="6E2DC88307484475933320A802755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9">
    <w:name w:val="4CF1E239A7A84462B367CA431EB4BFB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9">
    <w:name w:val="0FD9B2F2601B44B199B253002EAB7D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9">
    <w:name w:val="46D2FE86DA1542D3AFB7830BDB4728D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9">
    <w:name w:val="A214D803475747D3955325C6C3DD48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9">
    <w:name w:val="008441FF4BF1430A81902F24172810F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9">
    <w:name w:val="D6B4530CCDA646A2874BD35F9118E2B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9">
    <w:name w:val="3BEDCA94F38F44EC91859C08ED1AFD4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9">
    <w:name w:val="976D270E01C047729EF9305F830E61C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9">
    <w:name w:val="693228D3DCEE47D5BE74CF4E792609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9">
    <w:name w:val="754B2FD61FF045A2B5D14D799817784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9">
    <w:name w:val="8ED8CCDDD0044731A44B9F4385185C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9">
    <w:name w:val="AFD74FB4761847E39352AD2E640280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9">
    <w:name w:val="3CE01D7A0E774D4AB14077C6B5122E8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9">
    <w:name w:val="841A1AFA1BFC45D9AA89E9611AFBFF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9">
    <w:name w:val="DEC9B62AEECE46FE87FA4A6FA8FD297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9">
    <w:name w:val="291BDEBBA3014CB99DE22D0001B459D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9">
    <w:name w:val="883D02401A4B4D4C90FE6F30EC5C720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9">
    <w:name w:val="143818192A6D4B5FB7DCCB49AACECB0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9">
    <w:name w:val="A2FD18E5157840749B7413192254226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9">
    <w:name w:val="CB0CCC3D168C44148A66E66BC6AC99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9">
    <w:name w:val="EC6F9C37DB6942E8A69B06F5977C9B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9">
    <w:name w:val="B98B8D2BFAEC47C7BEA92ADB52143DB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9">
    <w:name w:val="7AE50B61B87D4AEC94361B2646D7326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9">
    <w:name w:val="379B7B4AFEE1436491C3D07991C7CC3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9">
    <w:name w:val="F68302398220420DB5B1EAE6FFA3ADB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9">
    <w:name w:val="561E4FE6E5D441FDAD09E820D460669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9">
    <w:name w:val="6984E937724D4D2F96D56ED8D0C0CD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9">
    <w:name w:val="3AD1E7F40CD24AC991C9D62231C78F3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9">
    <w:name w:val="83C0BED6873B4BB6BF02ADE30802BB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9">
    <w:name w:val="06E1064457D040909AF1E2E5178538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9">
    <w:name w:val="BCC59909015440D3A3CC65EDFC26F5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9">
    <w:name w:val="6014A46FD678480894C7950025DBE0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9">
    <w:name w:val="68B09EDE902140B1BCE349838343BD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9">
    <w:name w:val="53459329B49148F7895BDFDC22DB3F2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9">
    <w:name w:val="4F78A13F728F48B6923E1D22AE76026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9">
    <w:name w:val="F006C069E9EE4CC19BB415EE1A5ED87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9">
    <w:name w:val="495038C747854E1DBDCAAF07D8E078E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9">
    <w:name w:val="0F6F5833F9CF485AA3AF592760699F4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9">
    <w:name w:val="EB948B0E1A274753A8369F8A4453D22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9">
    <w:name w:val="52E0C93166FD457BB0331E084E92B7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9">
    <w:name w:val="09B5A74589E14A7CB793AEB5527B295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9">
    <w:name w:val="A0BA3C529DB347F6AB58CD797753A0A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9">
    <w:name w:val="EF2453CAA672412EAFA86AC4F6EFE3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9">
    <w:name w:val="BCC5E57185CC4DC095F3C092C87411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9">
    <w:name w:val="DD82A748C8A0471AA74A3C11850AF7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9">
    <w:name w:val="B13DC4581D654EDC871CA5E17060569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9">
    <w:name w:val="337058A95944417FB9AF6DBA355EEC4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9">
    <w:name w:val="5F6195E81D88423CBA4133439A7BA5D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9">
    <w:name w:val="E8AF8C97DB814464B3C98456A3ACE47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9">
    <w:name w:val="3EEE12413EC54B88AB1DEF11E0CDF05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9">
    <w:name w:val="6C5838BC075A4E4C88AB67F820B7C9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9">
    <w:name w:val="B2B3B1D42FD544C591018B0699489EF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9">
    <w:name w:val="1D6FA68B8A9E4CB5922DFA9E192FED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9">
    <w:name w:val="C04BE938EAE2401DA8E1F4C21A0665C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9">
    <w:name w:val="E7B177241DFD4D5B9DDF7ED0392CE80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9">
    <w:name w:val="BEE7325DC96748DDB290A63A78C408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9">
    <w:name w:val="11750188964044DD9A0E50C20112420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9">
    <w:name w:val="D4B85DB28DE84526AD442F787308143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9">
    <w:name w:val="6F60CB643A404C6ABAC68C6339A28C1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9">
    <w:name w:val="1A3E784E18534DE6B2A3E68FAA5483C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9">
    <w:name w:val="CE28E0619A334A66AFF9E1C81CF91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9">
    <w:name w:val="4CFF5A49AA7442C98FA700AC0D95C3E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9">
    <w:name w:val="01BCDBAE7B5F482D9003E627B08B44F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9">
    <w:name w:val="E7DDA6171C4A493598CDCBD6B832A7F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9">
    <w:name w:val="415C1DBC5FDE46018B43B39672CEEDB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9">
    <w:name w:val="4DE1CAA162394FE5BACB99A42D0BAE8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9">
    <w:name w:val="31639F85B75B429CAD600DC34E61FE1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9">
    <w:name w:val="7EDC4DFC0F17476297789ADFC3EE04F0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9">
    <w:name w:val="847B61603E134FAEAF71A48E58AED52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9">
    <w:name w:val="B6664D119DF549C4BDDEF987D35FEF5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9">
    <w:name w:val="8CDA82F8275B4AA1A18F7427FCA36F28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9">
    <w:name w:val="09B3FFD7AB7A4A88A1775DF7D35C3A2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9">
    <w:name w:val="5E4F77001F184AF59F8BCC35D914AD1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9">
    <w:name w:val="E6D1DE67D59D44D792EB3AC6DA3911E6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9">
    <w:name w:val="11C403544F3F4E60BA566BB0802E8D6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9">
    <w:name w:val="00558CA504754F37A3B4AF7E7A8D61B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9">
    <w:name w:val="686A945B45A2402F82141B7CAC2FD8B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9">
    <w:name w:val="07DB45A872064D9F80FE61A2F9F6331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9">
    <w:name w:val="441D0CDFCD644A9B8C6BE863685A5F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9">
    <w:name w:val="E508488EC9A547FFA83C2D5CA9704689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9">
    <w:name w:val="34EC95B971224D2E83F5EC2A49E60E3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9">
    <w:name w:val="DCD4697AFA634C7BB08C2198EFDF6A3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9">
    <w:name w:val="C8C712CDD82E4E53AFD5AF19AD4A16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9">
    <w:name w:val="5A55050D31054ECCB7ED31776F4F0AA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9">
    <w:name w:val="27F96457ECD0408FAB0E58E68F13230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9">
    <w:name w:val="ACBB2B94EB8F413D99C397FFA3213BE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9">
    <w:name w:val="F78EFC85787D4AC2AD90114A52819AB5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9">
    <w:name w:val="42701B55AD5F4FA9AEBE0EE14DB211A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9">
    <w:name w:val="8199AA299ED542F58DB810A6E57D085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9">
    <w:name w:val="88D9DA5E4DBA4AAF8879F9CC5B370E9F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9">
    <w:name w:val="C2F1A5B7FA6E45DF9D11B3965CC4A0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9">
    <w:name w:val="8575BFA4E641476497BF794CD47947E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9">
    <w:name w:val="D9F69C9F10A24862A311B9F35DFBF1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9">
    <w:name w:val="27E36DE58C4441E5BCAE4D3AF66CB36C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9">
    <w:name w:val="BA5AC9362B0F4BD8AA9E627E093916F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9">
    <w:name w:val="F1B136F533EE488F8916C2E9EEBF6A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9">
    <w:name w:val="C0447794B56746E697EB20D25AD66F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9">
    <w:name w:val="8E790E687C554E54AC312093300CC9A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9">
    <w:name w:val="898E2B8171B54210AE6C359B8A54DC4E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9">
    <w:name w:val="634AC2E1FC8244F09ED038C2D8F3E0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9">
    <w:name w:val="5CD9FA1CAD0B49F1BD1CA6A6F29149A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9">
    <w:name w:val="1D7F61CD4266491F8C41FB896B285A54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9">
    <w:name w:val="4C46D86C470644D79B44E789C47CF493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9">
    <w:name w:val="361E385FFE9C41C4A3FBDCAD6004F8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9">
    <w:name w:val="9C207B56076545CFB0FFC0424E3FE8C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9">
    <w:name w:val="2AAEB2312C3E43F7B7393131A84CFA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9">
    <w:name w:val="EB4BBFB945F245EDB4B8A226E8F6174D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9">
    <w:name w:val="77A87B6BA92B4F0E92B758146E454EAB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8">
    <w:name w:val="52AA0A1E2BF54AB8B225D5EFF744FC2A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8">
    <w:name w:val="BC8C80C7B971460EA7628B73E1EB0407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8">
    <w:name w:val="5497E4A7EDD845E4AC591635A2111C4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8">
    <w:name w:val="305B4133DAB14D20B5F95B0E18D51F52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7">
    <w:name w:val="A1F3682B6D374713B44A4345F7DFBF9C7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1">
    <w:name w:val="77AF881DAF2942B19D3BF69703599D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1">
    <w:name w:val="44ACC7D11CF7495DB5206193DD579BC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F9551DAC1843E1BDE16C0CD5A3EAFB1">
    <w:name w:val="6FF9551DAC1843E1BDE16C0CD5A3EAF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1">
    <w:name w:val="89A73F499AC44E0BA5F5EC66ACCCD3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1">
    <w:name w:val="A44BFEC37B804892B508ECB64A750A9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7B7173D4764E7AAC827DE950ADCE8F1">
    <w:name w:val="8C7B7173D4764E7AAC827DE950ADCE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1">
    <w:name w:val="BD0D36C10302436A9F9B20674F9DE3B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1">
    <w:name w:val="F82949BB06144BE1BDF4D78F6B945D4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DA5ABF866741AE9DE02FCE1BED85B31">
    <w:name w:val="74DA5ABF866741AE9DE02FCE1BED85B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1">
    <w:name w:val="37B44D0F3F0849FFADBAABE5081BA17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1">
    <w:name w:val="C386F52EAA7D4AD5ADAC92F0C25006C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B70841C6E52483DB116EB778DF239381">
    <w:name w:val="9B70841C6E52483DB116EB778DF2393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1">
    <w:name w:val="B68C95A8282D43029E80B2AF5750CBA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1">
    <w:name w:val="6B0626BC251E4173AE29A0EEDE4FEE7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B262EF232647B08603769D3A570C551">
    <w:name w:val="8CB262EF232647B08603769D3A570C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1">
    <w:name w:val="21CE0F1E32B548F9BA531827BA92CC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1">
    <w:name w:val="A3B468B79A6C45F39E702764C0712AE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1">
    <w:name w:val="4C2C5FDF40E74C9E80BC9777C8938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1">
    <w:name w:val="9316C75F90324341AE49908B8CF7D93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1">
    <w:name w:val="8CF93622434B4BA1A59EEB1D18CE4C6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1">
    <w:name w:val="8B7BDE29B7E544569600401439CF26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1">
    <w:name w:val="F0AF8E921BD24D3BA10B4744A25A807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1">
    <w:name w:val="15E2471850DA4AE79BF1AAF7DC8BD3C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1">
    <w:name w:val="6C09DAE728F04D8DBAB55581E7F80B8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1">
    <w:name w:val="2BE7B682D1FF45E7B3433207C176F9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1">
    <w:name w:val="376818659DDB4D39B8DE6B905F090C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1">
    <w:name w:val="E71C017F88B64AAFAF1AAF252017044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1">
    <w:name w:val="4E8CB4D61D4041D8B51D8EEAAA2E318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7">
    <w:name w:val="3FAD6642F9444B3A9BF0599E7ED20E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7">
    <w:name w:val="31ED2DF8B8C949A288B1CEDB999146F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7">
    <w:name w:val="9A65C694E83F45BCB7AE5A6CEC667E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7">
    <w:name w:val="EA90761EAFC745CA9890A8ECA89050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7">
    <w:name w:val="FF23942C7BDB4F62919CEDB36E0A6A7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7">
    <w:name w:val="9D273D970C964820B5EDBC66BB9DC9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7">
    <w:name w:val="4F66E12554F6406ABD20D5C8D1301A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7">
    <w:name w:val="1CA2B9D316194E21B2DAD268A6FFB6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7">
    <w:name w:val="0942CE1F08AB40DDA61482C19D3FAF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7">
    <w:name w:val="02F8C5427D7247B3B463AB809B4195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7">
    <w:name w:val="E8C806F2E8684955B675287CEA73A8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7">
    <w:name w:val="85A67A95D18A4C7EAB63C780C90590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7">
    <w:name w:val="94A6C9F607BE4472AB8697D2107B79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7">
    <w:name w:val="7C578F4CFAB142B285ABDA81C28B01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7">
    <w:name w:val="DEBE978763514D20B97CC8AF88B5BB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7">
    <w:name w:val="CDB60C0481A94DF8AE5B7F588B9FE37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7">
    <w:name w:val="B23621D2B8D24A3CB3EBB83F63C6B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6">
    <w:name w:val="C030F4879176446DA7021599C37229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5">
    <w:name w:val="4DF94C3F59CD4AE081B3BF6933B63CD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4">
    <w:name w:val="FB964DDE2FFB49A38A30272F079B68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4">
    <w:name w:val="E5E14CCE2B3A4E0EAF0DB847FF015E6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4">
    <w:name w:val="EBA50D0F397B4F218797D9F3C367307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4">
    <w:name w:val="A88488E6C3404076A015C9A6875033C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4">
    <w:name w:val="BA354D71DCD94D848B25AE22A1F36CD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4">
    <w:name w:val="16C41CE66B7047D296FFA3B99A6B0A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4">
    <w:name w:val="80D9F52B660D498EA1253D328185E9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4">
    <w:name w:val="CCA9A0A3ACDF44E591A6149DFA194A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4">
    <w:name w:val="A60B21AC8A1841CA9B247CE6DA626E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4">
    <w:name w:val="B5C6B83E9A654B25AEAA0847CFB7DCA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4">
    <w:name w:val="5C5A282A067F44029CC2C2E03A0F543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4">
    <w:name w:val="D0CECE82DB4B4BD5B18529781B754C7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4">
    <w:name w:val="8DBE884F2A6245F09662D45550B9E87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4">
    <w:name w:val="972E4063E6924521AB18310A9EFC251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4">
    <w:name w:val="8FC3EF9FE8FA4A5493D355925926918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4">
    <w:name w:val="FEB739181D994AC289E514E89085100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0">
    <w:name w:val="AA35BB47EB7F4373AF30BE69F67CA2C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0">
    <w:name w:val="A50E7C1B4257474A93E47339C9CBE1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0">
    <w:name w:val="37AE3A37623246E2B231BD602C8CC11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0">
    <w:name w:val="DFA5BDB700C44D89AB07C4D1C5AF5D9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0">
    <w:name w:val="75EADE10AFC6471991C2A586973E49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0">
    <w:name w:val="08264E2A5EA14022A87A1FFC2B3347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0">
    <w:name w:val="FA4DB90411FA42CEA031D25CC610B88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0">
    <w:name w:val="C15B369DE2E94A73A1EC7965AA2E67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0">
    <w:name w:val="071F069BA55F4B31ADE01A92EC72B2F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0">
    <w:name w:val="4062BEA8A61C4A76A53CED614E45290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0">
    <w:name w:val="6E2DC88307484475933320A802755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0">
    <w:name w:val="4CF1E239A7A84462B367CA431EB4BFB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0">
    <w:name w:val="0FD9B2F2601B44B199B253002EAB7D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0">
    <w:name w:val="46D2FE86DA1542D3AFB7830BDB4728D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0">
    <w:name w:val="A214D803475747D3955325C6C3DD48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0">
    <w:name w:val="008441FF4BF1430A81902F24172810F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0">
    <w:name w:val="D6B4530CCDA646A2874BD35F9118E2B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0">
    <w:name w:val="3BEDCA94F38F44EC91859C08ED1AFD4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0">
    <w:name w:val="976D270E01C047729EF9305F830E61C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0">
    <w:name w:val="693228D3DCEE47D5BE74CF4E792609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0">
    <w:name w:val="754B2FD61FF045A2B5D14D799817784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0">
    <w:name w:val="8ED8CCDDD0044731A44B9F4385185C6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0">
    <w:name w:val="AFD74FB4761847E39352AD2E640280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0">
    <w:name w:val="3CE01D7A0E774D4AB14077C6B5122E8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0">
    <w:name w:val="841A1AFA1BFC45D9AA89E9611AFBFF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0">
    <w:name w:val="DEC9B62AEECE46FE87FA4A6FA8FD297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0">
    <w:name w:val="291BDEBBA3014CB99DE22D0001B459D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0">
    <w:name w:val="883D02401A4B4D4C90FE6F30EC5C720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0">
    <w:name w:val="143818192A6D4B5FB7DCCB49AACECB0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0">
    <w:name w:val="A2FD18E5157840749B7413192254226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0">
    <w:name w:val="CB0CCC3D168C44148A66E66BC6AC99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0">
    <w:name w:val="EC6F9C37DB6942E8A69B06F5977C9B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0">
    <w:name w:val="B98B8D2BFAEC47C7BEA92ADB52143DB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0">
    <w:name w:val="7AE50B61B87D4AEC94361B2646D7326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0">
    <w:name w:val="379B7B4AFEE1436491C3D07991C7CC3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0">
    <w:name w:val="F68302398220420DB5B1EAE6FFA3ADB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0">
    <w:name w:val="561E4FE6E5D441FDAD09E820D460669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0">
    <w:name w:val="6984E937724D4D2F96D56ED8D0C0CD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0">
    <w:name w:val="3AD1E7F40CD24AC991C9D62231C78F3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0">
    <w:name w:val="83C0BED6873B4BB6BF02ADE30802BB9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0">
    <w:name w:val="06E1064457D040909AF1E2E5178538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0">
    <w:name w:val="BCC59909015440D3A3CC65EDFC26F5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0">
    <w:name w:val="6014A46FD678480894C7950025DBE0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0">
    <w:name w:val="68B09EDE902140B1BCE349838343BD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0">
    <w:name w:val="53459329B49148F7895BDFDC22DB3F2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0">
    <w:name w:val="4F78A13F728F48B6923E1D22AE76026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0">
    <w:name w:val="F006C069E9EE4CC19BB415EE1A5ED87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0">
    <w:name w:val="495038C747854E1DBDCAAF07D8E078E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0">
    <w:name w:val="0F6F5833F9CF485AA3AF592760699F4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0">
    <w:name w:val="EB948B0E1A274753A8369F8A4453D22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0">
    <w:name w:val="52E0C93166FD457BB0331E084E92B7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0">
    <w:name w:val="09B5A74589E14A7CB793AEB5527B295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0">
    <w:name w:val="A0BA3C529DB347F6AB58CD797753A0A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0">
    <w:name w:val="EF2453CAA672412EAFA86AC4F6EFE3F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0">
    <w:name w:val="BCC5E57185CC4DC095F3C092C87411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0">
    <w:name w:val="DD82A748C8A0471AA74A3C11850AF7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0">
    <w:name w:val="B13DC4581D654EDC871CA5E17060569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0">
    <w:name w:val="337058A95944417FB9AF6DBA355EEC4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0">
    <w:name w:val="5F6195E81D88423CBA4133439A7BA5D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0">
    <w:name w:val="E8AF8C97DB814464B3C98456A3ACE47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0">
    <w:name w:val="3EEE12413EC54B88AB1DEF11E0CDF05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0">
    <w:name w:val="6C5838BC075A4E4C88AB67F820B7C9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0">
    <w:name w:val="B2B3B1D42FD544C591018B0699489EF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0">
    <w:name w:val="1D6FA68B8A9E4CB5922DFA9E192FED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0">
    <w:name w:val="C04BE938EAE2401DA8E1F4C21A0665C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0">
    <w:name w:val="E7B177241DFD4D5B9DDF7ED0392CE80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0">
    <w:name w:val="BEE7325DC96748DDB290A63A78C408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0">
    <w:name w:val="11750188964044DD9A0E50C20112420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0">
    <w:name w:val="D4B85DB28DE84526AD442F787308143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0">
    <w:name w:val="6F60CB643A404C6ABAC68C6339A28C1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0">
    <w:name w:val="1A3E784E18534DE6B2A3E68FAA5483C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0">
    <w:name w:val="CE28E0619A334A66AFF9E1C81CF911B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0">
    <w:name w:val="4CFF5A49AA7442C98FA700AC0D95C3E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0">
    <w:name w:val="01BCDBAE7B5F482D9003E627B08B44F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0">
    <w:name w:val="E7DDA6171C4A493598CDCBD6B832A7F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0">
    <w:name w:val="415C1DBC5FDE46018B43B39672CEEDB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0">
    <w:name w:val="4DE1CAA162394FE5BACB99A42D0BAE8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0">
    <w:name w:val="31639F85B75B429CAD600DC34E61FE1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0">
    <w:name w:val="7EDC4DFC0F17476297789ADFC3EE04F0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0">
    <w:name w:val="847B61603E134FAEAF71A48E58AED52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0">
    <w:name w:val="B6664D119DF549C4BDDEF987D35FEF5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0">
    <w:name w:val="8CDA82F8275B4AA1A18F7427FCA36F28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0">
    <w:name w:val="09B3FFD7AB7A4A88A1775DF7D35C3A2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0">
    <w:name w:val="5E4F77001F184AF59F8BCC35D914AD1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0">
    <w:name w:val="E6D1DE67D59D44D792EB3AC6DA3911E6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0">
    <w:name w:val="11C403544F3F4E60BA566BB0802E8D6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0">
    <w:name w:val="00558CA504754F37A3B4AF7E7A8D61B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0">
    <w:name w:val="686A945B45A2402F82141B7CAC2FD8B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0">
    <w:name w:val="07DB45A872064D9F80FE61A2F9F6331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0">
    <w:name w:val="441D0CDFCD644A9B8C6BE863685A5F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0">
    <w:name w:val="E508488EC9A547FFA83C2D5CA9704689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0">
    <w:name w:val="34EC95B971224D2E83F5EC2A49E60E3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0">
    <w:name w:val="DCD4697AFA634C7BB08C2198EFDF6A3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0">
    <w:name w:val="C8C712CDD82E4E53AFD5AF19AD4A163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0">
    <w:name w:val="5A55050D31054ECCB7ED31776F4F0AA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0">
    <w:name w:val="27F96457ECD0408FAB0E58E68F13230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0">
    <w:name w:val="ACBB2B94EB8F413D99C397FFA3213BE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0">
    <w:name w:val="F78EFC85787D4AC2AD90114A52819AB5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0">
    <w:name w:val="42701B55AD5F4FA9AEBE0EE14DB211A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0">
    <w:name w:val="8199AA299ED542F58DB810A6E57D085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0">
    <w:name w:val="88D9DA5E4DBA4AAF8879F9CC5B370E9F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0">
    <w:name w:val="C2F1A5B7FA6E45DF9D11B3965CC4A0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0">
    <w:name w:val="8575BFA4E641476497BF794CD47947E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0">
    <w:name w:val="D9F69C9F10A24862A311B9F35DFBF15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0">
    <w:name w:val="27E36DE58C4441E5BCAE4D3AF66CB36C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0">
    <w:name w:val="BA5AC9362B0F4BD8AA9E627E093916F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0">
    <w:name w:val="F1B136F533EE488F8916C2E9EEBF6A2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0">
    <w:name w:val="C0447794B56746E697EB20D25AD66F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0">
    <w:name w:val="8E790E687C554E54AC312093300CC9A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0">
    <w:name w:val="898E2B8171B54210AE6C359B8A54DC4E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0">
    <w:name w:val="634AC2E1FC8244F09ED038C2D8F3E0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0">
    <w:name w:val="5CD9FA1CAD0B49F1BD1CA6A6F29149A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0">
    <w:name w:val="1D7F61CD4266491F8C41FB896B285A54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0">
    <w:name w:val="4C46D86C470644D79B44E789C47CF493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0">
    <w:name w:val="361E385FFE9C41C4A3FBDCAD6004F88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0">
    <w:name w:val="9C207B56076545CFB0FFC0424E3FE8C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0">
    <w:name w:val="2AAEB2312C3E43F7B7393131A84CFA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0">
    <w:name w:val="EB4BBFB945F245EDB4B8A226E8F6174D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0">
    <w:name w:val="77A87B6BA92B4F0E92B758146E454EAB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9">
    <w:name w:val="52AA0A1E2BF54AB8B225D5EFF744FC2A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9">
    <w:name w:val="BC8C80C7B971460EA7628B73E1EB0407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9">
    <w:name w:val="5497E4A7EDD845E4AC591635A2111C4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9">
    <w:name w:val="305B4133DAB14D20B5F95B0E18D51F52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8">
    <w:name w:val="A1F3682B6D374713B44A4345F7DFBF9C8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18">
    <w:name w:val="3FAD6642F9444B3A9BF0599E7ED20E7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8">
    <w:name w:val="31ED2DF8B8C949A288B1CEDB999146F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8">
    <w:name w:val="9A65C694E83F45BCB7AE5A6CEC667E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8">
    <w:name w:val="EA90761EAFC745CA9890A8ECA890508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8">
    <w:name w:val="FF23942C7BDB4F62919CEDB36E0A6A7F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8">
    <w:name w:val="9D273D970C964820B5EDBC66BB9DC9F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8">
    <w:name w:val="4F66E12554F6406ABD20D5C8D1301A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8">
    <w:name w:val="1CA2B9D316194E21B2DAD268A6FFB6F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8">
    <w:name w:val="0942CE1F08AB40DDA61482C19D3FAFE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8">
    <w:name w:val="02F8C5427D7247B3B463AB809B419572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8">
    <w:name w:val="E8C806F2E8684955B675287CEA73A8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8">
    <w:name w:val="85A67A95D18A4C7EAB63C780C90590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8">
    <w:name w:val="94A6C9F607BE4472AB8697D2107B79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8">
    <w:name w:val="7C578F4CFAB142B285ABDA81C28B015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8">
    <w:name w:val="DEBE978763514D20B97CC8AF88B5BB1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8">
    <w:name w:val="CDB60C0481A94DF8AE5B7F588B9FE37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8">
    <w:name w:val="B23621D2B8D24A3CB3EBB83F63C6BC47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7">
    <w:name w:val="C030F4879176446DA7021599C37229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6">
    <w:name w:val="4DF94C3F59CD4AE081B3BF6933B63CD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5">
    <w:name w:val="FB964DDE2FFB49A38A30272F079B68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5">
    <w:name w:val="E5E14CCE2B3A4E0EAF0DB847FF015E6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5">
    <w:name w:val="EBA50D0F397B4F218797D9F3C367307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5">
    <w:name w:val="A88488E6C3404076A015C9A6875033C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5">
    <w:name w:val="BA354D71DCD94D848B25AE22A1F36CD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5">
    <w:name w:val="16C41CE66B7047D296FFA3B99A6B0A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5">
    <w:name w:val="80D9F52B660D498EA1253D328185E9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5">
    <w:name w:val="CCA9A0A3ACDF44E591A6149DFA194A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5">
    <w:name w:val="A60B21AC8A1841CA9B247CE6DA626E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5">
    <w:name w:val="B5C6B83E9A654B25AEAA0847CFB7DCA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5">
    <w:name w:val="5C5A282A067F44029CC2C2E03A0F543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5">
    <w:name w:val="D0CECE82DB4B4BD5B18529781B754C7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5">
    <w:name w:val="8DBE884F2A6245F09662D45550B9E87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5">
    <w:name w:val="972E4063E6924521AB18310A9EFC251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5">
    <w:name w:val="8FC3EF9FE8FA4A5493D355925926918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5">
    <w:name w:val="FEB739181D994AC289E514E89085100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1">
    <w:name w:val="AA35BB47EB7F4373AF30BE69F67CA2C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1">
    <w:name w:val="A50E7C1B4257474A93E47339C9CBE1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1">
    <w:name w:val="37AE3A37623246E2B231BD602C8CC11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1">
    <w:name w:val="DFA5BDB700C44D89AB07C4D1C5AF5D9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1">
    <w:name w:val="75EADE10AFC6471991C2A586973E49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1">
    <w:name w:val="08264E2A5EA14022A87A1FFC2B3347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1">
    <w:name w:val="FA4DB90411FA42CEA031D25CC610B88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1">
    <w:name w:val="C15B369DE2E94A73A1EC7965AA2E67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1">
    <w:name w:val="071F069BA55F4B31ADE01A92EC72B2F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1">
    <w:name w:val="4062BEA8A61C4A76A53CED614E45290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1">
    <w:name w:val="6E2DC88307484475933320A802755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1">
    <w:name w:val="4CF1E239A7A84462B367CA431EB4BFB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1">
    <w:name w:val="0FD9B2F2601B44B199B253002EAB7D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1">
    <w:name w:val="46D2FE86DA1542D3AFB7830BDB4728D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1">
    <w:name w:val="A214D803475747D3955325C6C3DD48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1">
    <w:name w:val="008441FF4BF1430A81902F24172810F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1">
    <w:name w:val="D6B4530CCDA646A2874BD35F9118E2B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1">
    <w:name w:val="3BEDCA94F38F44EC91859C08ED1AFD4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1">
    <w:name w:val="976D270E01C047729EF9305F830E61C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1">
    <w:name w:val="693228D3DCEE47D5BE74CF4E792609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1">
    <w:name w:val="754B2FD61FF045A2B5D14D799817784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1">
    <w:name w:val="8ED8CCDDD0044731A44B9F4385185C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1">
    <w:name w:val="AFD74FB4761847E39352AD2E640280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1">
    <w:name w:val="3CE01D7A0E774D4AB14077C6B5122E8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1">
    <w:name w:val="841A1AFA1BFC45D9AA89E9611AFBFF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1">
    <w:name w:val="DEC9B62AEECE46FE87FA4A6FA8FD297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1">
    <w:name w:val="291BDEBBA3014CB99DE22D0001B459D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1">
    <w:name w:val="883D02401A4B4D4C90FE6F30EC5C720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1">
    <w:name w:val="143818192A6D4B5FB7DCCB49AACECB0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1">
    <w:name w:val="A2FD18E5157840749B7413192254226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1">
    <w:name w:val="CB0CCC3D168C44148A66E66BC6AC99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1">
    <w:name w:val="EC6F9C37DB6942E8A69B06F5977C9B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1">
    <w:name w:val="B98B8D2BFAEC47C7BEA92ADB52143DB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1">
    <w:name w:val="7AE50B61B87D4AEC94361B2646D7326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1">
    <w:name w:val="379B7B4AFEE1436491C3D07991C7CC3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1">
    <w:name w:val="F68302398220420DB5B1EAE6FFA3ADB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1">
    <w:name w:val="561E4FE6E5D441FDAD09E820D460669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1">
    <w:name w:val="6984E937724D4D2F96D56ED8D0C0CD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1">
    <w:name w:val="3AD1E7F40CD24AC991C9D62231C78F3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1">
    <w:name w:val="83C0BED6873B4BB6BF02ADE30802BB9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1">
    <w:name w:val="06E1064457D040909AF1E2E5178538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1">
    <w:name w:val="BCC59909015440D3A3CC65EDFC26F5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1">
    <w:name w:val="6014A46FD678480894C7950025DBE0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1">
    <w:name w:val="68B09EDE902140B1BCE349838343BD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1">
    <w:name w:val="53459329B49148F7895BDFDC22DB3F2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1">
    <w:name w:val="4F78A13F728F48B6923E1D22AE76026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1">
    <w:name w:val="F006C069E9EE4CC19BB415EE1A5ED87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1">
    <w:name w:val="495038C747854E1DBDCAAF07D8E078E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1">
    <w:name w:val="0F6F5833F9CF485AA3AF592760699F4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1">
    <w:name w:val="EB948B0E1A274753A8369F8A4453D22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1">
    <w:name w:val="52E0C93166FD457BB0331E084E92B7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1">
    <w:name w:val="09B5A74589E14A7CB793AEB5527B295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1">
    <w:name w:val="A0BA3C529DB347F6AB58CD797753A0A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1">
    <w:name w:val="EF2453CAA672412EAFA86AC4F6EFE3F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1">
    <w:name w:val="BCC5E57185CC4DC095F3C092C87411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1">
    <w:name w:val="DD82A748C8A0471AA74A3C11850AF7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1">
    <w:name w:val="B13DC4581D654EDC871CA5E17060569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1">
    <w:name w:val="337058A95944417FB9AF6DBA355EEC4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1">
    <w:name w:val="5F6195E81D88423CBA4133439A7BA5D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1">
    <w:name w:val="E8AF8C97DB814464B3C98456A3ACE47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1">
    <w:name w:val="3EEE12413EC54B88AB1DEF11E0CDF05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1">
    <w:name w:val="6C5838BC075A4E4C88AB67F820B7C9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1">
    <w:name w:val="B2B3B1D42FD544C591018B0699489EF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1">
    <w:name w:val="1D6FA68B8A9E4CB5922DFA9E192FED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1">
    <w:name w:val="C04BE938EAE2401DA8E1F4C21A0665C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1">
    <w:name w:val="E7B177241DFD4D5B9DDF7ED0392CE80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1">
    <w:name w:val="BEE7325DC96748DDB290A63A78C408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1">
    <w:name w:val="11750188964044DD9A0E50C20112420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1">
    <w:name w:val="D4B85DB28DE84526AD442F787308143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1">
    <w:name w:val="6F60CB643A404C6ABAC68C6339A28C1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1">
    <w:name w:val="1A3E784E18534DE6B2A3E68FAA5483C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1">
    <w:name w:val="CE28E0619A334A66AFF9E1C81CF911B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1">
    <w:name w:val="4CFF5A49AA7442C98FA700AC0D95C3E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1">
    <w:name w:val="01BCDBAE7B5F482D9003E627B08B44F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1">
    <w:name w:val="E7DDA6171C4A493598CDCBD6B832A7F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1">
    <w:name w:val="415C1DBC5FDE46018B43B39672CEEDB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1">
    <w:name w:val="4DE1CAA162394FE5BACB99A42D0BAE8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1">
    <w:name w:val="31639F85B75B429CAD600DC34E61FE1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1">
    <w:name w:val="7EDC4DFC0F17476297789ADFC3EE04F0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1">
    <w:name w:val="847B61603E134FAEAF71A48E58AED52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1">
    <w:name w:val="B6664D119DF549C4BDDEF987D35FEF5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1">
    <w:name w:val="8CDA82F8275B4AA1A18F7427FCA36F28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1">
    <w:name w:val="09B3FFD7AB7A4A88A1775DF7D35C3A2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1">
    <w:name w:val="5E4F77001F184AF59F8BCC35D914AD1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1">
    <w:name w:val="E6D1DE67D59D44D792EB3AC6DA3911E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1">
    <w:name w:val="11C403544F3F4E60BA566BB0802E8D6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1">
    <w:name w:val="00558CA504754F37A3B4AF7E7A8D61B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1">
    <w:name w:val="686A945B45A2402F82141B7CAC2FD8B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1">
    <w:name w:val="07DB45A872064D9F80FE61A2F9F6331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1">
    <w:name w:val="441D0CDFCD644A9B8C6BE863685A5F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1">
    <w:name w:val="E508488EC9A547FFA83C2D5CA9704689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1">
    <w:name w:val="34EC95B971224D2E83F5EC2A49E60E3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1">
    <w:name w:val="DCD4697AFA634C7BB08C2198EFDF6A3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1">
    <w:name w:val="C8C712CDD82E4E53AFD5AF19AD4A163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1">
    <w:name w:val="5A55050D31054ECCB7ED31776F4F0AA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1">
    <w:name w:val="27F96457ECD0408FAB0E58E68F13230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1">
    <w:name w:val="ACBB2B94EB8F413D99C397FFA3213BE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1">
    <w:name w:val="F78EFC85787D4AC2AD90114A52819AB5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1">
    <w:name w:val="42701B55AD5F4FA9AEBE0EE14DB211A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1">
    <w:name w:val="8199AA299ED542F58DB810A6E57D085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1">
    <w:name w:val="88D9DA5E4DBA4AAF8879F9CC5B370E9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1">
    <w:name w:val="C2F1A5B7FA6E45DF9D11B3965CC4A0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1">
    <w:name w:val="8575BFA4E641476497BF794CD47947E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1">
    <w:name w:val="D9F69C9F10A24862A311B9F35DFBF15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1">
    <w:name w:val="27E36DE58C4441E5BCAE4D3AF66CB36C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1">
    <w:name w:val="BA5AC9362B0F4BD8AA9E627E093916F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1">
    <w:name w:val="F1B136F533EE488F8916C2E9EEBF6A2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1">
    <w:name w:val="C0447794B56746E697EB20D25AD66F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1">
    <w:name w:val="8E790E687C554E54AC312093300CC9A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1">
    <w:name w:val="898E2B8171B54210AE6C359B8A54DC4E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1">
    <w:name w:val="634AC2E1FC8244F09ED038C2D8F3E0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1">
    <w:name w:val="5CD9FA1CAD0B49F1BD1CA6A6F29149A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1">
    <w:name w:val="1D7F61CD4266491F8C41FB896B285A5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1">
    <w:name w:val="4C46D86C470644D79B44E789C47CF493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1">
    <w:name w:val="361E385FFE9C41C4A3FBDCAD6004F88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1">
    <w:name w:val="9C207B56076545CFB0FFC0424E3FE8C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1">
    <w:name w:val="2AAEB2312C3E43F7B7393131A84CFA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1">
    <w:name w:val="EB4BBFB945F245EDB4B8A226E8F6174D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1">
    <w:name w:val="77A87B6BA92B4F0E92B758146E454EAB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0">
    <w:name w:val="52AA0A1E2BF54AB8B225D5EFF744FC2A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0">
    <w:name w:val="BC8C80C7B971460EA7628B73E1EB0407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0">
    <w:name w:val="5497E4A7EDD845E4AC591635A2111C41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0">
    <w:name w:val="305B4133DAB14D20B5F95B0E18D51F521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1F3682B6D374713B44A4345F7DFBF9C9">
    <w:name w:val="A1F3682B6D374713B44A4345F7DFBF9C9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405C96F3924175B963E117D78DD002">
    <w:name w:val="7C405C96F3924175B963E117D78DD0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F881DAF2942B19D3BF69703599DDF2">
    <w:name w:val="77AF881DAF2942B19D3BF69703599D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ACC7D11CF7495DB5206193DD579BCD2">
    <w:name w:val="44ACC7D11CF7495DB5206193DD579BC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A73F499AC44E0BA5F5EC66ACCCD3DC2">
    <w:name w:val="89A73F499AC44E0BA5F5EC66ACCCD3D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44BFEC37B804892B508ECB64A750A962">
    <w:name w:val="A44BFEC37B804892B508ECB64A750A9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D0D36C10302436A9F9B20674F9DE3B82">
    <w:name w:val="BD0D36C10302436A9F9B20674F9DE3B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82949BB06144BE1BDF4D78F6B945D4C2">
    <w:name w:val="F82949BB06144BE1BDF4D78F6B945D4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B44D0F3F0849FFADBAABE5081BA17D2">
    <w:name w:val="37B44D0F3F0849FFADBAABE5081BA17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386F52EAA7D4AD5ADAC92F0C25006CA2">
    <w:name w:val="C386F52EAA7D4AD5ADAC92F0C25006C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8C95A8282D43029E80B2AF5750CBA52">
    <w:name w:val="B68C95A8282D43029E80B2AF5750CBA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0626BC251E4173AE29A0EEDE4FEE7B2">
    <w:name w:val="6B0626BC251E4173AE29A0EEDE4FEE7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1CE0F1E32B548F9BA531827BA92CCF22">
    <w:name w:val="21CE0F1E32B548F9BA531827BA92CC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B468B79A6C45F39E702764C0712AEF2">
    <w:name w:val="A3B468B79A6C45F39E702764C0712AE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2C5FDF40E74C9E80BC9777C8938B812">
    <w:name w:val="4C2C5FDF40E74C9E80BC9777C8938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316C75F90324341AE49908B8CF7D9352">
    <w:name w:val="9316C75F90324341AE49908B8CF7D93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F93622434B4BA1A59EEB1D18CE4C642">
    <w:name w:val="8CF93622434B4BA1A59EEB1D18CE4C6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B7BDE29B7E544569600401439CF26612">
    <w:name w:val="8B7BDE29B7E544569600401439CF26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AF8E921BD24D3BA10B4744A25A80732">
    <w:name w:val="F0AF8E921BD24D3BA10B4744A25A807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5E2471850DA4AE79BF1AAF7DC8BD3C72">
    <w:name w:val="15E2471850DA4AE79BF1AAF7DC8BD3C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09DAE728F04D8DBAB55581E7F80B8F2">
    <w:name w:val="6C09DAE728F04D8DBAB55581E7F80B8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E7B682D1FF45E7B3433207C176F9202">
    <w:name w:val="2BE7B682D1FF45E7B3433207C176F9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6818659DDB4D39B8DE6B905F090C722">
    <w:name w:val="376818659DDB4D39B8DE6B905F090C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1C017F88B64AAFAF1AAF252017044E2">
    <w:name w:val="E71C017F88B64AAFAF1AAF252017044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E8CB4D61D4041D8B51D8EEAAA2E318D2">
    <w:name w:val="4E8CB4D61D4041D8B51D8EEAAA2E318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BC1EBFFC9E8402980222406E4D2CA36">
    <w:name w:val="2BC1EBFFC9E8402980222406E4D2CA36"/>
    <w:rsid w:val="005114E7"/>
  </w:style>
  <w:style w:type="paragraph" w:customStyle="1" w:styleId="079F7CE5C9694710AC465639000462C7">
    <w:name w:val="079F7CE5C9694710AC465639000462C7"/>
    <w:rsid w:val="005114E7"/>
  </w:style>
  <w:style w:type="paragraph" w:customStyle="1" w:styleId="0EF7184408524C2A900589720EAD8AA3">
    <w:name w:val="0EF7184408524C2A900589720EAD8AA3"/>
    <w:rsid w:val="005114E7"/>
  </w:style>
  <w:style w:type="paragraph" w:customStyle="1" w:styleId="D322D493B1054B278B0521279D34EEB4">
    <w:name w:val="D322D493B1054B278B0521279D34EEB4"/>
    <w:rsid w:val="005114E7"/>
  </w:style>
  <w:style w:type="paragraph" w:customStyle="1" w:styleId="B4E4F1957714433FB2B9ECEB82BCA008">
    <w:name w:val="B4E4F1957714433FB2B9ECEB82BCA008"/>
    <w:rsid w:val="005114E7"/>
  </w:style>
  <w:style w:type="paragraph" w:customStyle="1" w:styleId="1421034AF08B4D31865D684E97026BAA">
    <w:name w:val="1421034AF08B4D31865D684E97026BAA"/>
    <w:rsid w:val="005114E7"/>
  </w:style>
  <w:style w:type="paragraph" w:customStyle="1" w:styleId="39AC1D4D493742E995ADDBDD0E63F4DA">
    <w:name w:val="39AC1D4D493742E995ADDBDD0E63F4DA"/>
    <w:rsid w:val="005114E7"/>
  </w:style>
  <w:style w:type="paragraph" w:customStyle="1" w:styleId="59A9A56F0D184DA3AE132956C8D3FC01">
    <w:name w:val="59A9A56F0D184DA3AE132956C8D3FC01"/>
    <w:rsid w:val="005114E7"/>
  </w:style>
  <w:style w:type="paragraph" w:customStyle="1" w:styleId="F8098C6AA04446858C4F78BD34532549">
    <w:name w:val="F8098C6AA04446858C4F78BD34532549"/>
    <w:rsid w:val="005114E7"/>
  </w:style>
  <w:style w:type="paragraph" w:customStyle="1" w:styleId="7273BB3D4C1F4B5D8A424134D14C1563">
    <w:name w:val="7273BB3D4C1F4B5D8A424134D14C1563"/>
    <w:rsid w:val="005114E7"/>
  </w:style>
  <w:style w:type="paragraph" w:customStyle="1" w:styleId="6D0702DF305E48DA9AB71B486DCC12E0">
    <w:name w:val="6D0702DF305E48DA9AB71B486DCC12E0"/>
    <w:rsid w:val="005114E7"/>
  </w:style>
  <w:style w:type="paragraph" w:customStyle="1" w:styleId="4AFD777F624048E1B323A9C2B829750E">
    <w:name w:val="4AFD777F624048E1B323A9C2B829750E"/>
    <w:rsid w:val="005114E7"/>
  </w:style>
  <w:style w:type="paragraph" w:customStyle="1" w:styleId="C6C3080E42994AB1ABBE81F860E0A615">
    <w:name w:val="C6C3080E42994AB1ABBE81F860E0A615"/>
    <w:rsid w:val="005114E7"/>
  </w:style>
  <w:style w:type="paragraph" w:customStyle="1" w:styleId="0BCBB1984D094A32A619E9AA8FC35869">
    <w:name w:val="0BCBB1984D094A32A619E9AA8FC35869"/>
    <w:rsid w:val="005114E7"/>
  </w:style>
  <w:style w:type="paragraph" w:customStyle="1" w:styleId="0B934A43FE9A4DAB901EC923F6C1FC1F">
    <w:name w:val="0B934A43FE9A4DAB901EC923F6C1FC1F"/>
    <w:rsid w:val="005114E7"/>
  </w:style>
  <w:style w:type="paragraph" w:customStyle="1" w:styleId="EBCB7CAF90024ECA8BD0FBB417E25ABE">
    <w:name w:val="EBCB7CAF90024ECA8BD0FBB417E25ABE"/>
    <w:rsid w:val="005114E7"/>
  </w:style>
  <w:style w:type="paragraph" w:customStyle="1" w:styleId="1A9EC0DDCB1F42E7924D3E8FEAADBFE0">
    <w:name w:val="1A9EC0DDCB1F42E7924D3E8FEAADBFE0"/>
    <w:rsid w:val="005114E7"/>
  </w:style>
  <w:style w:type="paragraph" w:customStyle="1" w:styleId="B2EE661DDF304E0DB30AA0D8C90C891F">
    <w:name w:val="B2EE661DDF304E0DB30AA0D8C90C891F"/>
    <w:rsid w:val="005114E7"/>
  </w:style>
  <w:style w:type="paragraph" w:customStyle="1" w:styleId="8E9C7CD904744DAA9BE0AA74642EFE1D">
    <w:name w:val="8E9C7CD904744DAA9BE0AA74642EFE1D"/>
    <w:rsid w:val="005114E7"/>
  </w:style>
  <w:style w:type="paragraph" w:customStyle="1" w:styleId="9DC9B2030C1B4A618D5C299509517161">
    <w:name w:val="9DC9B2030C1B4A618D5C299509517161"/>
    <w:rsid w:val="005114E7"/>
  </w:style>
  <w:style w:type="paragraph" w:customStyle="1" w:styleId="19B42116D1A34DF7A12615791242EDFD">
    <w:name w:val="19B42116D1A34DF7A12615791242EDFD"/>
    <w:rsid w:val="005114E7"/>
  </w:style>
  <w:style w:type="paragraph" w:customStyle="1" w:styleId="346F659C1AEE4BD0AA0BA913A24D21AC">
    <w:name w:val="346F659C1AEE4BD0AA0BA913A24D21AC"/>
    <w:rsid w:val="005114E7"/>
  </w:style>
  <w:style w:type="paragraph" w:customStyle="1" w:styleId="229B572DC1D846D390678EC248920961">
    <w:name w:val="229B572DC1D846D390678EC248920961"/>
    <w:rsid w:val="005114E7"/>
  </w:style>
  <w:style w:type="paragraph" w:customStyle="1" w:styleId="86B32893A753445F9C30815104B38909">
    <w:name w:val="86B32893A753445F9C30815104B38909"/>
    <w:rsid w:val="005114E7"/>
  </w:style>
  <w:style w:type="paragraph" w:customStyle="1" w:styleId="876FE8911564477E86A66867FC9E734A">
    <w:name w:val="876FE8911564477E86A66867FC9E734A"/>
    <w:rsid w:val="005114E7"/>
  </w:style>
  <w:style w:type="paragraph" w:customStyle="1" w:styleId="408DB3B435B54C7DBE9162F7F0F81F96">
    <w:name w:val="408DB3B435B54C7DBE9162F7F0F81F96"/>
    <w:rsid w:val="005114E7"/>
  </w:style>
  <w:style w:type="paragraph" w:customStyle="1" w:styleId="5F056A0D96CC4029A56D00543C297CFD">
    <w:name w:val="5F056A0D96CC4029A56D00543C297CFD"/>
    <w:rsid w:val="005114E7"/>
  </w:style>
  <w:style w:type="paragraph" w:customStyle="1" w:styleId="61F9094319534379AA5C88477E4EDAE4">
    <w:name w:val="61F9094319534379AA5C88477E4EDAE4"/>
    <w:rsid w:val="005114E7"/>
  </w:style>
  <w:style w:type="paragraph" w:customStyle="1" w:styleId="8D2F867D632848B59A6774F73C5BBB8F">
    <w:name w:val="8D2F867D632848B59A6774F73C5BBB8F"/>
    <w:rsid w:val="005114E7"/>
  </w:style>
  <w:style w:type="paragraph" w:customStyle="1" w:styleId="518944CA83BE4BBDA299F43184C4F164">
    <w:name w:val="518944CA83BE4BBDA299F43184C4F164"/>
    <w:rsid w:val="005114E7"/>
  </w:style>
  <w:style w:type="paragraph" w:customStyle="1" w:styleId="8AC4E0BEA11748E7AFF441B59B8988F3">
    <w:name w:val="8AC4E0BEA11748E7AFF441B59B8988F3"/>
    <w:rsid w:val="005114E7"/>
  </w:style>
  <w:style w:type="paragraph" w:customStyle="1" w:styleId="D2F79CE3E6194CDB9A0E77D9DDF20DF2">
    <w:name w:val="D2F79CE3E6194CDB9A0E77D9DDF20DF2"/>
    <w:rsid w:val="005114E7"/>
  </w:style>
  <w:style w:type="paragraph" w:customStyle="1" w:styleId="0DB01C5300AF4207BA0215B79AB82081">
    <w:name w:val="0DB01C5300AF4207BA0215B79AB82081"/>
    <w:rsid w:val="005114E7"/>
  </w:style>
  <w:style w:type="paragraph" w:customStyle="1" w:styleId="22A1A5F19E8C4CE09DB731A0A729B820">
    <w:name w:val="22A1A5F19E8C4CE09DB731A0A729B820"/>
    <w:rsid w:val="005114E7"/>
  </w:style>
  <w:style w:type="paragraph" w:customStyle="1" w:styleId="815E77ABFE524B9AB65B49FCE5EA8A8A">
    <w:name w:val="815E77ABFE524B9AB65B49FCE5EA8A8A"/>
    <w:rsid w:val="005114E7"/>
  </w:style>
  <w:style w:type="paragraph" w:customStyle="1" w:styleId="E07A61269236425D897806F798AD5D70">
    <w:name w:val="E07A61269236425D897806F798AD5D70"/>
    <w:rsid w:val="005114E7"/>
  </w:style>
  <w:style w:type="paragraph" w:customStyle="1" w:styleId="E92C9098B7E747E3A1BD0DA83B20BEAE">
    <w:name w:val="E92C9098B7E747E3A1BD0DA83B20BEAE"/>
    <w:rsid w:val="005114E7"/>
  </w:style>
  <w:style w:type="paragraph" w:customStyle="1" w:styleId="97B0C0EB2C4842369F230029F7ECE477">
    <w:name w:val="97B0C0EB2C4842369F230029F7ECE477"/>
    <w:rsid w:val="005114E7"/>
  </w:style>
  <w:style w:type="paragraph" w:customStyle="1" w:styleId="9980B4E2198C4FC58D94691CA343AD1D">
    <w:name w:val="9980B4E2198C4FC58D94691CA343AD1D"/>
    <w:rsid w:val="005114E7"/>
  </w:style>
  <w:style w:type="paragraph" w:customStyle="1" w:styleId="D0B776E500914F488C8FE5D979F96687">
    <w:name w:val="D0B776E500914F488C8FE5D979F96687"/>
    <w:rsid w:val="005114E7"/>
  </w:style>
  <w:style w:type="paragraph" w:customStyle="1" w:styleId="59E15E138BFF4D59B377B400F36A7DBE">
    <w:name w:val="59E15E138BFF4D59B377B400F36A7DBE"/>
    <w:rsid w:val="005114E7"/>
  </w:style>
  <w:style w:type="paragraph" w:customStyle="1" w:styleId="CF82DFFC6DFB4FE19EAB58BABF4D181A">
    <w:name w:val="CF82DFFC6DFB4FE19EAB58BABF4D181A"/>
    <w:rsid w:val="005114E7"/>
  </w:style>
  <w:style w:type="paragraph" w:customStyle="1" w:styleId="0A8C78E56A4940E6BBAF864800EDB10D">
    <w:name w:val="0A8C78E56A4940E6BBAF864800EDB10D"/>
    <w:rsid w:val="005114E7"/>
  </w:style>
  <w:style w:type="paragraph" w:customStyle="1" w:styleId="8D2ECE69387A4AD88720AF1BBAF94733">
    <w:name w:val="8D2ECE69387A4AD88720AF1BBAF94733"/>
    <w:rsid w:val="005114E7"/>
  </w:style>
  <w:style w:type="paragraph" w:customStyle="1" w:styleId="BC11404309EA46C4A803C74675AFF23B">
    <w:name w:val="BC11404309EA46C4A803C74675AFF23B"/>
    <w:rsid w:val="005114E7"/>
  </w:style>
  <w:style w:type="paragraph" w:customStyle="1" w:styleId="945DFF24F924440786F1350412F4D50D">
    <w:name w:val="945DFF24F924440786F1350412F4D50D"/>
    <w:rsid w:val="005114E7"/>
  </w:style>
  <w:style w:type="paragraph" w:customStyle="1" w:styleId="3A0C6DE7973D4C7BA7D89F5D1D89CE4B">
    <w:name w:val="3A0C6DE7973D4C7BA7D89F5D1D89CE4B"/>
    <w:rsid w:val="005114E7"/>
  </w:style>
  <w:style w:type="paragraph" w:customStyle="1" w:styleId="71ADBDBEBDA545A8B2F428BAD694FD03">
    <w:name w:val="71ADBDBEBDA545A8B2F428BAD694FD03"/>
    <w:rsid w:val="005114E7"/>
  </w:style>
  <w:style w:type="paragraph" w:customStyle="1" w:styleId="A70B4A21EF934977AE964BF6C9A714D3">
    <w:name w:val="A70B4A21EF934977AE964BF6C9A714D3"/>
    <w:rsid w:val="005114E7"/>
  </w:style>
  <w:style w:type="paragraph" w:customStyle="1" w:styleId="CD239A474B634458A04A64F38E85371C">
    <w:name w:val="CD239A474B634458A04A64F38E85371C"/>
    <w:rsid w:val="005114E7"/>
  </w:style>
  <w:style w:type="paragraph" w:customStyle="1" w:styleId="87CC3C7287DC41599A0373DB83345C24">
    <w:name w:val="87CC3C7287DC41599A0373DB83345C24"/>
    <w:rsid w:val="005114E7"/>
  </w:style>
  <w:style w:type="paragraph" w:customStyle="1" w:styleId="6BA9604BC20E4E3098697C25FBE6A95E">
    <w:name w:val="6BA9604BC20E4E3098697C25FBE6A95E"/>
    <w:rsid w:val="005114E7"/>
  </w:style>
  <w:style w:type="paragraph" w:customStyle="1" w:styleId="44DFCA4E9F8A403593FC77D0141ECB0E">
    <w:name w:val="44DFCA4E9F8A403593FC77D0141ECB0E"/>
    <w:rsid w:val="005114E7"/>
  </w:style>
  <w:style w:type="paragraph" w:customStyle="1" w:styleId="6E06B05E6D184376A4B804471627BE45">
    <w:name w:val="6E06B05E6D184376A4B804471627BE45"/>
    <w:rsid w:val="005114E7"/>
  </w:style>
  <w:style w:type="paragraph" w:customStyle="1" w:styleId="5F5ADB68D2E04DAEA859F9450A3B696A">
    <w:name w:val="5F5ADB68D2E04DAEA859F9450A3B696A"/>
    <w:rsid w:val="005114E7"/>
  </w:style>
  <w:style w:type="paragraph" w:customStyle="1" w:styleId="421D0C411361419AB349B517A490F6A9">
    <w:name w:val="421D0C411361419AB349B517A490F6A9"/>
    <w:rsid w:val="005114E7"/>
  </w:style>
  <w:style w:type="paragraph" w:customStyle="1" w:styleId="BAE8B8DE0AA943309E3CA91F4E42B0E5">
    <w:name w:val="BAE8B8DE0AA943309E3CA91F4E42B0E5"/>
    <w:rsid w:val="005114E7"/>
  </w:style>
  <w:style w:type="paragraph" w:customStyle="1" w:styleId="F3ABBB08EF504C1C82A6218E8CF7D686">
    <w:name w:val="F3ABBB08EF504C1C82A6218E8CF7D686"/>
    <w:rsid w:val="005114E7"/>
  </w:style>
  <w:style w:type="paragraph" w:customStyle="1" w:styleId="F2B5E461D1BB4EEB8BB1198C179BD1BE">
    <w:name w:val="F2B5E461D1BB4EEB8BB1198C179BD1BE"/>
    <w:rsid w:val="005114E7"/>
  </w:style>
  <w:style w:type="paragraph" w:customStyle="1" w:styleId="C5901EC307EF491EA27B4B6448BE3733">
    <w:name w:val="C5901EC307EF491EA27B4B6448BE3733"/>
    <w:rsid w:val="005114E7"/>
  </w:style>
  <w:style w:type="paragraph" w:customStyle="1" w:styleId="94A9986E4F9E432080743D920EA3E5ED">
    <w:name w:val="94A9986E4F9E432080743D920EA3E5ED"/>
    <w:rsid w:val="005114E7"/>
  </w:style>
  <w:style w:type="paragraph" w:customStyle="1" w:styleId="E80597C355FF45748C7701801E3B36F1">
    <w:name w:val="E80597C355FF45748C7701801E3B36F1"/>
    <w:rsid w:val="005114E7"/>
  </w:style>
  <w:style w:type="paragraph" w:customStyle="1" w:styleId="F5FCE83EECAE4DD6864B559B262AF17E">
    <w:name w:val="F5FCE83EECAE4DD6864B559B262AF17E"/>
    <w:rsid w:val="005114E7"/>
  </w:style>
  <w:style w:type="paragraph" w:customStyle="1" w:styleId="F027B747FA864C10894A8525F69C161F">
    <w:name w:val="F027B747FA864C10894A8525F69C161F"/>
    <w:rsid w:val="005114E7"/>
  </w:style>
  <w:style w:type="paragraph" w:customStyle="1" w:styleId="D3369563730543AE9C24EB58ADB89D9E">
    <w:name w:val="D3369563730543AE9C24EB58ADB89D9E"/>
    <w:rsid w:val="005114E7"/>
  </w:style>
  <w:style w:type="paragraph" w:customStyle="1" w:styleId="C4F5DFB764C84CC799DFBA6D3C933787">
    <w:name w:val="C4F5DFB764C84CC799DFBA6D3C933787"/>
    <w:rsid w:val="005114E7"/>
  </w:style>
  <w:style w:type="paragraph" w:customStyle="1" w:styleId="16B88BB53CF144EE87ADE43D16D6B761">
    <w:name w:val="16B88BB53CF144EE87ADE43D16D6B761"/>
    <w:rsid w:val="005114E7"/>
  </w:style>
  <w:style w:type="paragraph" w:customStyle="1" w:styleId="58F240D5AA24461C84252D4B42F176DA">
    <w:name w:val="58F240D5AA24461C84252D4B42F176DA"/>
    <w:rsid w:val="005114E7"/>
  </w:style>
  <w:style w:type="paragraph" w:customStyle="1" w:styleId="698EE3F9487043BEA0186E7555453820">
    <w:name w:val="698EE3F9487043BEA0186E7555453820"/>
    <w:rsid w:val="005114E7"/>
  </w:style>
  <w:style w:type="paragraph" w:customStyle="1" w:styleId="3D906E424C5945BF888963FB83F19AC4">
    <w:name w:val="3D906E424C5945BF888963FB83F19AC4"/>
    <w:rsid w:val="005114E7"/>
  </w:style>
  <w:style w:type="paragraph" w:customStyle="1" w:styleId="EB9C2D0309B24C43BB8C5A972BCA3F23">
    <w:name w:val="EB9C2D0309B24C43BB8C5A972BCA3F23"/>
    <w:rsid w:val="005114E7"/>
  </w:style>
  <w:style w:type="paragraph" w:customStyle="1" w:styleId="29880375AEE9456893914DCF218EA948">
    <w:name w:val="29880375AEE9456893914DCF218EA948"/>
    <w:rsid w:val="005114E7"/>
  </w:style>
  <w:style w:type="paragraph" w:customStyle="1" w:styleId="F745E39EAA8F4C94B502B863835A3441">
    <w:name w:val="F745E39EAA8F4C94B502B863835A3441"/>
    <w:rsid w:val="005114E7"/>
  </w:style>
  <w:style w:type="paragraph" w:customStyle="1" w:styleId="9F5B2CACFD84410AABA07CFE13717FE6">
    <w:name w:val="9F5B2CACFD84410AABA07CFE13717FE6"/>
    <w:rsid w:val="005114E7"/>
  </w:style>
  <w:style w:type="paragraph" w:customStyle="1" w:styleId="1FD3312BFB2B44B6A423951B3B8C98F3">
    <w:name w:val="1FD3312BFB2B44B6A423951B3B8C98F3"/>
    <w:rsid w:val="005114E7"/>
  </w:style>
  <w:style w:type="paragraph" w:customStyle="1" w:styleId="7A0D778516894FDABA7976E2690E3C0E">
    <w:name w:val="7A0D778516894FDABA7976E2690E3C0E"/>
    <w:rsid w:val="005114E7"/>
  </w:style>
  <w:style w:type="paragraph" w:customStyle="1" w:styleId="D6DB918C59684E3FB4BA10EDDDF116BE">
    <w:name w:val="D6DB918C59684E3FB4BA10EDDDF116BE"/>
    <w:rsid w:val="005114E7"/>
  </w:style>
  <w:style w:type="paragraph" w:customStyle="1" w:styleId="8FF5FB719A1C4BB092FB9EAA9CB72D67">
    <w:name w:val="8FF5FB719A1C4BB092FB9EAA9CB72D67"/>
    <w:rsid w:val="005114E7"/>
  </w:style>
  <w:style w:type="paragraph" w:customStyle="1" w:styleId="2F7E4FF249DD4E51A0B8FD694185BDFC">
    <w:name w:val="2F7E4FF249DD4E51A0B8FD694185BDFC"/>
    <w:rsid w:val="005114E7"/>
  </w:style>
  <w:style w:type="paragraph" w:customStyle="1" w:styleId="27D36317A8874346BD750B5A269BA277">
    <w:name w:val="27D36317A8874346BD750B5A269BA277"/>
    <w:rsid w:val="005114E7"/>
  </w:style>
  <w:style w:type="paragraph" w:customStyle="1" w:styleId="5D8320D53D0B4ABEA1CCDD83CE3CE7FE">
    <w:name w:val="5D8320D53D0B4ABEA1CCDD83CE3CE7FE"/>
    <w:rsid w:val="005114E7"/>
  </w:style>
  <w:style w:type="paragraph" w:customStyle="1" w:styleId="3FAD6642F9444B3A9BF0599E7ED20E7B19">
    <w:name w:val="3FAD6642F9444B3A9BF0599E7ED20E7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19">
    <w:name w:val="31ED2DF8B8C949A288B1CEDB999146F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19">
    <w:name w:val="9A65C694E83F45BCB7AE5A6CEC667E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19">
    <w:name w:val="EA90761EAFC745CA9890A8ECA890508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19">
    <w:name w:val="FF23942C7BDB4F62919CEDB36E0A6A7F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19">
    <w:name w:val="9D273D970C964820B5EDBC66BB9DC9F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19">
    <w:name w:val="4F66E12554F6406ABD20D5C8D1301A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19">
    <w:name w:val="1CA2B9D316194E21B2DAD268A6FFB6F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19">
    <w:name w:val="0942CE1F08AB40DDA61482C19D3FAFE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19">
    <w:name w:val="02F8C5427D7247B3B463AB809B419572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19">
    <w:name w:val="E8C806F2E8684955B675287CEA73A8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19">
    <w:name w:val="85A67A95D18A4C7EAB63C780C90590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19">
    <w:name w:val="94A6C9F607BE4472AB8697D2107B79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19">
    <w:name w:val="7C578F4CFAB142B285ABDA81C28B015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19">
    <w:name w:val="DEBE978763514D20B97CC8AF88B5BB1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19">
    <w:name w:val="CDB60C0481A94DF8AE5B7F588B9FE37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19">
    <w:name w:val="B23621D2B8D24A3CB3EBB83F63C6BC47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8">
    <w:name w:val="C030F4879176446DA7021599C37229F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7">
    <w:name w:val="4DF94C3F59CD4AE081B3BF6933B63CD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6">
    <w:name w:val="FB964DDE2FFB49A38A30272F079B68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6">
    <w:name w:val="E5E14CCE2B3A4E0EAF0DB847FF015E6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6">
    <w:name w:val="EBA50D0F397B4F218797D9F3C367307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6">
    <w:name w:val="A88488E6C3404076A015C9A6875033C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6">
    <w:name w:val="BA354D71DCD94D848B25AE22A1F36CD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6">
    <w:name w:val="16C41CE66B7047D296FFA3B99A6B0A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6">
    <w:name w:val="80D9F52B660D498EA1253D328185E9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6">
    <w:name w:val="CCA9A0A3ACDF44E591A6149DFA194A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6">
    <w:name w:val="A60B21AC8A1841CA9B247CE6DA626E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6">
    <w:name w:val="B5C6B83E9A654B25AEAA0847CFB7DCA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6">
    <w:name w:val="5C5A282A067F44029CC2C2E03A0F543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6">
    <w:name w:val="D0CECE82DB4B4BD5B18529781B754C7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6">
    <w:name w:val="8DBE884F2A6245F09662D45550B9E87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6">
    <w:name w:val="972E4063E6924521AB18310A9EFC251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6">
    <w:name w:val="8FC3EF9FE8FA4A5493D355925926918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6">
    <w:name w:val="FEB739181D994AC289E514E89085100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2">
    <w:name w:val="AA35BB47EB7F4373AF30BE69F67CA2C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2">
    <w:name w:val="A50E7C1B4257474A93E47339C9CBE1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2">
    <w:name w:val="37AE3A37623246E2B231BD602C8CC11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2">
    <w:name w:val="DFA5BDB700C44D89AB07C4D1C5AF5D9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2">
    <w:name w:val="75EADE10AFC6471991C2A586973E49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2">
    <w:name w:val="08264E2A5EA14022A87A1FFC2B3347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2">
    <w:name w:val="FA4DB90411FA42CEA031D25CC610B88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2">
    <w:name w:val="C15B369DE2E94A73A1EC7965AA2E67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2">
    <w:name w:val="071F069BA55F4B31ADE01A92EC72B2F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2">
    <w:name w:val="4062BEA8A61C4A76A53CED614E45290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2">
    <w:name w:val="6E2DC88307484475933320A802755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2">
    <w:name w:val="4CF1E239A7A84462B367CA431EB4BFB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2">
    <w:name w:val="0FD9B2F2601B44B199B253002EAB7D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2">
    <w:name w:val="46D2FE86DA1542D3AFB7830BDB4728D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2">
    <w:name w:val="A214D803475747D3955325C6C3DD48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2">
    <w:name w:val="008441FF4BF1430A81902F24172810F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2">
    <w:name w:val="D6B4530CCDA646A2874BD35F9118E2B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2">
    <w:name w:val="3BEDCA94F38F44EC91859C08ED1AFD4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2">
    <w:name w:val="976D270E01C047729EF9305F830E61C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2">
    <w:name w:val="693228D3DCEE47D5BE74CF4E792609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2">
    <w:name w:val="754B2FD61FF045A2B5D14D799817784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2">
    <w:name w:val="8ED8CCDDD0044731A44B9F4385185C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2">
    <w:name w:val="AFD74FB4761847E39352AD2E640280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2">
    <w:name w:val="3CE01D7A0E774D4AB14077C6B5122E8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2">
    <w:name w:val="841A1AFA1BFC45D9AA89E9611AFBFF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2">
    <w:name w:val="DEC9B62AEECE46FE87FA4A6FA8FD297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2">
    <w:name w:val="291BDEBBA3014CB99DE22D0001B459D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2">
    <w:name w:val="883D02401A4B4D4C90FE6F30EC5C720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2">
    <w:name w:val="143818192A6D4B5FB7DCCB49AACECB0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2">
    <w:name w:val="A2FD18E5157840749B7413192254226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2">
    <w:name w:val="CB0CCC3D168C44148A66E66BC6AC99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2">
    <w:name w:val="EC6F9C37DB6942E8A69B06F5977C9B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2">
    <w:name w:val="B98B8D2BFAEC47C7BEA92ADB52143DB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2">
    <w:name w:val="7AE50B61B87D4AEC94361B2646D7326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2">
    <w:name w:val="379B7B4AFEE1436491C3D07991C7CC3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2">
    <w:name w:val="F68302398220420DB5B1EAE6FFA3ADB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2">
    <w:name w:val="561E4FE6E5D441FDAD09E820D460669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2">
    <w:name w:val="6984E937724D4D2F96D56ED8D0C0CD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2">
    <w:name w:val="3AD1E7F40CD24AC991C9D62231C78F3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2">
    <w:name w:val="83C0BED6873B4BB6BF02ADE30802BB9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2">
    <w:name w:val="06E1064457D040909AF1E2E5178538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2">
    <w:name w:val="BCC59909015440D3A3CC65EDFC26F5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2">
    <w:name w:val="6014A46FD678480894C7950025DBE0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2">
    <w:name w:val="68B09EDE902140B1BCE349838343BD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2">
    <w:name w:val="53459329B49148F7895BDFDC22DB3F2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2">
    <w:name w:val="4F78A13F728F48B6923E1D22AE76026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2">
    <w:name w:val="F006C069E9EE4CC19BB415EE1A5ED87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2">
    <w:name w:val="495038C747854E1DBDCAAF07D8E078E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2">
    <w:name w:val="0F6F5833F9CF485AA3AF592760699F4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2">
    <w:name w:val="EB948B0E1A274753A8369F8A4453D22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2">
    <w:name w:val="52E0C93166FD457BB0331E084E92B7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2">
    <w:name w:val="09B5A74589E14A7CB793AEB5527B295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2">
    <w:name w:val="A0BA3C529DB347F6AB58CD797753A0A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2">
    <w:name w:val="EF2453CAA672412EAFA86AC4F6EFE3F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2">
    <w:name w:val="BCC5E57185CC4DC095F3C092C87411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2">
    <w:name w:val="DD82A748C8A0471AA74A3C11850AF7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2">
    <w:name w:val="B13DC4581D654EDC871CA5E17060569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2">
    <w:name w:val="337058A95944417FB9AF6DBA355EEC4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2">
    <w:name w:val="5F6195E81D88423CBA4133439A7BA5D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2">
    <w:name w:val="E8AF8C97DB814464B3C98456A3ACE47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2">
    <w:name w:val="3EEE12413EC54B88AB1DEF11E0CDF05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2">
    <w:name w:val="6C5838BC075A4E4C88AB67F820B7C9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2">
    <w:name w:val="B2B3B1D42FD544C591018B0699489EF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2">
    <w:name w:val="1D6FA68B8A9E4CB5922DFA9E192FED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2">
    <w:name w:val="C04BE938EAE2401DA8E1F4C21A0665C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2">
    <w:name w:val="E7B177241DFD4D5B9DDF7ED0392CE80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2">
    <w:name w:val="BEE7325DC96748DDB290A63A78C408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2">
    <w:name w:val="11750188964044DD9A0E50C20112420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2">
    <w:name w:val="D4B85DB28DE84526AD442F787308143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2">
    <w:name w:val="6F60CB643A404C6ABAC68C6339A28C1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2">
    <w:name w:val="1A3E784E18534DE6B2A3E68FAA5483C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2">
    <w:name w:val="CE28E0619A334A66AFF9E1C81CF911B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2">
    <w:name w:val="4CFF5A49AA7442C98FA700AC0D95C3E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2">
    <w:name w:val="01BCDBAE7B5F482D9003E627B08B44F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2">
    <w:name w:val="E7DDA6171C4A493598CDCBD6B832A7F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2">
    <w:name w:val="415C1DBC5FDE46018B43B39672CEEDB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2">
    <w:name w:val="4DE1CAA162394FE5BACB99A42D0BAE8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2">
    <w:name w:val="31639F85B75B429CAD600DC34E61FE1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2">
    <w:name w:val="7EDC4DFC0F17476297789ADFC3EE04F0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2">
    <w:name w:val="847B61603E134FAEAF71A48E58AED52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2">
    <w:name w:val="B6664D119DF549C4BDDEF987D35FEF5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2">
    <w:name w:val="8CDA82F8275B4AA1A18F7427FCA36F28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2">
    <w:name w:val="09B3FFD7AB7A4A88A1775DF7D35C3A2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2">
    <w:name w:val="5E4F77001F184AF59F8BCC35D914AD1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2">
    <w:name w:val="E6D1DE67D59D44D792EB3AC6DA3911E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2">
    <w:name w:val="11C403544F3F4E60BA566BB0802E8D6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2">
    <w:name w:val="00558CA504754F37A3B4AF7E7A8D61B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2">
    <w:name w:val="686A945B45A2402F82141B7CAC2FD8B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2">
    <w:name w:val="07DB45A872064D9F80FE61A2F9F6331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2">
    <w:name w:val="441D0CDFCD644A9B8C6BE863685A5F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2">
    <w:name w:val="E508488EC9A547FFA83C2D5CA9704689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2">
    <w:name w:val="34EC95B971224D2E83F5EC2A49E60E3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2">
    <w:name w:val="DCD4697AFA634C7BB08C2198EFDF6A3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2">
    <w:name w:val="C8C712CDD82E4E53AFD5AF19AD4A163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2">
    <w:name w:val="5A55050D31054ECCB7ED31776F4F0AA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2">
    <w:name w:val="27F96457ECD0408FAB0E58E68F13230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2">
    <w:name w:val="ACBB2B94EB8F413D99C397FFA3213BE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2">
    <w:name w:val="F78EFC85787D4AC2AD90114A52819AB5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2">
    <w:name w:val="42701B55AD5F4FA9AEBE0EE14DB211A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2">
    <w:name w:val="8199AA299ED542F58DB810A6E57D085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2">
    <w:name w:val="88D9DA5E4DBA4AAF8879F9CC5B370E9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2">
    <w:name w:val="C2F1A5B7FA6E45DF9D11B3965CC4A0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2">
    <w:name w:val="8575BFA4E641476497BF794CD47947E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9F69C9F10A24862A311B9F35DFBF15112">
    <w:name w:val="D9F69C9F10A24862A311B9F35DFBF15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E36DE58C4441E5BCAE4D3AF66CB36C12">
    <w:name w:val="27E36DE58C4441E5BCAE4D3AF66CB36C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5AC9362B0F4BD8AA9E627E093916F412">
    <w:name w:val="BA5AC9362B0F4BD8AA9E627E093916F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1B136F533EE488F8916C2E9EEBF6A2112">
    <w:name w:val="F1B136F533EE488F8916C2E9EEBF6A2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47794B56746E697EB20D25AD66F0712">
    <w:name w:val="C0447794B56746E697EB20D25AD66F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790E687C554E54AC312093300CC9AE12">
    <w:name w:val="8E790E687C554E54AC312093300CC9A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98E2B8171B54210AE6C359B8A54DC4E12">
    <w:name w:val="898E2B8171B54210AE6C359B8A54DC4E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34AC2E1FC8244F09ED038C2D8F3E05412">
    <w:name w:val="634AC2E1FC8244F09ED038C2D8F3E0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D9FA1CAD0B49F1BD1CA6A6F29149A112">
    <w:name w:val="5CD9FA1CAD0B49F1BD1CA6A6F29149A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2">
    <w:name w:val="1D7F61CD4266491F8C41FB896B285A5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2">
    <w:name w:val="4C46D86C470644D79B44E789C47CF493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2">
    <w:name w:val="361E385FFE9C41C4A3FBDCAD6004F88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2">
    <w:name w:val="9C207B56076545CFB0FFC0424E3FE8C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2">
    <w:name w:val="2AAEB2312C3E43F7B7393131A84CFA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2">
    <w:name w:val="EB4BBFB945F245EDB4B8A226E8F6174D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2">
    <w:name w:val="77A87B6BA92B4F0E92B758146E454EAB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1">
    <w:name w:val="52AA0A1E2BF54AB8B225D5EFF744FC2A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1">
    <w:name w:val="BC8C80C7B971460EA7628B73E1EB0407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1">
    <w:name w:val="5497E4A7EDD845E4AC591635A2111C4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1">
    <w:name w:val="305B4133DAB14D20B5F95B0E18D51F52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1">
    <w:name w:val="22A1A5F19E8C4CE09DB731A0A729B820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1">
    <w:name w:val="815E77ABFE524B9AB65B49FCE5EA8A8A1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1">
    <w:name w:val="E07A61269236425D897806F798AD5D7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1">
    <w:name w:val="E92C9098B7E747E3A1BD0DA83B20BEA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1">
    <w:name w:val="97B0C0EB2C4842369F230029F7ECE4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1">
    <w:name w:val="9980B4E2198C4FC58D94691CA343AD1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1">
    <w:name w:val="D0B776E500914F488C8FE5D979F966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1">
    <w:name w:val="59E15E138BFF4D59B377B400F36A7D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1">
    <w:name w:val="CF82DFFC6DFB4FE19EAB58BABF4D181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1">
    <w:name w:val="0A8C78E56A4940E6BBAF864800EDB1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1">
    <w:name w:val="8D2ECE69387A4AD88720AF1BBAF94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1">
    <w:name w:val="BC11404309EA46C4A803C74675AFF23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1">
    <w:name w:val="945DFF24F924440786F1350412F4D50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1">
    <w:name w:val="3A0C6DE7973D4C7BA7D89F5D1D89CE4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1">
    <w:name w:val="71ADBDBEBDA545A8B2F428BAD694FD0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1">
    <w:name w:val="A70B4A21EF934977AE964BF6C9A714D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1">
    <w:name w:val="CD239A474B634458A04A64F38E85371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1">
    <w:name w:val="87CC3C7287DC41599A0373DB83345C2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1">
    <w:name w:val="6BA9604BC20E4E3098697C25FBE6A95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1">
    <w:name w:val="44DFCA4E9F8A403593FC77D0141ECB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1">
    <w:name w:val="6E06B05E6D184376A4B804471627BE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1">
    <w:name w:val="5F5ADB68D2E04DAEA859F9450A3B696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1">
    <w:name w:val="421D0C411361419AB349B517A490F6A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1">
    <w:name w:val="BAE8B8DE0AA943309E3CA91F4E42B0E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1">
    <w:name w:val="F3ABBB08EF504C1C82A6218E8CF7D68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1">
    <w:name w:val="F2B5E461D1BB4EEB8BB1198C179BD1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1">
    <w:name w:val="C5901EC307EF491EA27B4B6448BE373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1">
    <w:name w:val="94A9986E4F9E432080743D920EA3E5ED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1">
    <w:name w:val="E80597C355FF45748C7701801E3B36F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1">
    <w:name w:val="F5FCE83EECAE4DD6864B559B262AF17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1">
    <w:name w:val="F027B747FA864C10894A8525F69C161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1">
    <w:name w:val="D3369563730543AE9C24EB58ADB89D9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1">
    <w:name w:val="C4F5DFB764C84CC799DFBA6D3C93378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1">
    <w:name w:val="16B88BB53CF144EE87ADE43D16D6B76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1">
    <w:name w:val="58F240D5AA24461C84252D4B42F176D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1">
    <w:name w:val="698EE3F9487043BEA0186E755545382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1">
    <w:name w:val="3D906E424C5945BF888963FB83F19AC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1">
    <w:name w:val="EB9C2D0309B24C43BB8C5A972BCA3F2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1">
    <w:name w:val="29880375AEE9456893914DCF218EA94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1">
    <w:name w:val="F745E39EAA8F4C94B502B863835A344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1">
    <w:name w:val="9F5B2CACFD84410AABA07CFE13717FE6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1">
    <w:name w:val="1FD3312BFB2B44B6A423951B3B8C98F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1">
    <w:name w:val="7A0D778516894FDABA7976E2690E3C0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1">
    <w:name w:val="D6DB918C59684E3FB4BA10EDDDF116B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1">
    <w:name w:val="8FF5FB719A1C4BB092FB9EAA9CB72D6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1">
    <w:name w:val="2F7E4FF249DD4E51A0B8FD694185BDF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1">
    <w:name w:val="27D36317A8874346BD750B5A269BA27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1">
    <w:name w:val="5D8320D53D0B4ABEA1CCDD83CE3CE7FE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">
    <w:name w:val="04C2CC5D428746408F149AEC6A486679"/>
    <w:rsid w:val="005114E7"/>
  </w:style>
  <w:style w:type="paragraph" w:customStyle="1" w:styleId="3F3C4D8CC73741BC9AA0AA9C1DE30A55">
    <w:name w:val="3F3C4D8CC73741BC9AA0AA9C1DE30A55"/>
    <w:rsid w:val="005114E7"/>
  </w:style>
  <w:style w:type="paragraph" w:customStyle="1" w:styleId="74315F09E5CA4741BF732A5C0087DBDC">
    <w:name w:val="74315F09E5CA4741BF732A5C0087DBDC"/>
    <w:rsid w:val="005114E7"/>
  </w:style>
  <w:style w:type="paragraph" w:customStyle="1" w:styleId="7202FAF489F347A191B4CA1DA8C526CF">
    <w:name w:val="7202FAF489F347A191B4CA1DA8C526CF"/>
    <w:rsid w:val="005114E7"/>
  </w:style>
  <w:style w:type="paragraph" w:customStyle="1" w:styleId="C82EDB1D6A4540E5A8200DEAA941AB57">
    <w:name w:val="C82EDB1D6A4540E5A8200DEAA941AB57"/>
    <w:rsid w:val="005114E7"/>
  </w:style>
  <w:style w:type="paragraph" w:customStyle="1" w:styleId="8657F97674484F0A920862C009584659">
    <w:name w:val="8657F97674484F0A920862C009584659"/>
    <w:rsid w:val="005114E7"/>
  </w:style>
  <w:style w:type="paragraph" w:customStyle="1" w:styleId="B13410DFF42143CFA2E794E51E4C15DC">
    <w:name w:val="B13410DFF42143CFA2E794E51E4C15DC"/>
    <w:rsid w:val="005114E7"/>
  </w:style>
  <w:style w:type="paragraph" w:customStyle="1" w:styleId="2F6F6980F8E743D185D456E642C9E750">
    <w:name w:val="2F6F6980F8E743D185D456E642C9E750"/>
    <w:rsid w:val="005114E7"/>
  </w:style>
  <w:style w:type="paragraph" w:customStyle="1" w:styleId="8D4ADDFA92E241C98EBB9E2A4789292B">
    <w:name w:val="8D4ADDFA92E241C98EBB9E2A4789292B"/>
    <w:rsid w:val="005114E7"/>
  </w:style>
  <w:style w:type="paragraph" w:customStyle="1" w:styleId="3FAD6642F9444B3A9BF0599E7ED20E7B20">
    <w:name w:val="3FAD6642F9444B3A9BF0599E7ED20E7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0">
    <w:name w:val="31ED2DF8B8C949A288B1CEDB999146F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0">
    <w:name w:val="9A65C694E83F45BCB7AE5A6CEC667E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0">
    <w:name w:val="EA90761EAFC745CA9890A8ECA890508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0">
    <w:name w:val="FF23942C7BDB4F62919CEDB36E0A6A7F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0">
    <w:name w:val="9D273D970C964820B5EDBC66BB9DC9F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0">
    <w:name w:val="4F66E12554F6406ABD20D5C8D1301A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0">
    <w:name w:val="1CA2B9D316194E21B2DAD268A6FFB6F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0">
    <w:name w:val="0942CE1F08AB40DDA61482C19D3FAFE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0">
    <w:name w:val="02F8C5427D7247B3B463AB809B419572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0">
    <w:name w:val="E8C806F2E8684955B675287CEA73A8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0">
    <w:name w:val="85A67A95D18A4C7EAB63C780C90590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0">
    <w:name w:val="94A6C9F607BE4472AB8697D2107B79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0">
    <w:name w:val="7C578F4CFAB142B285ABDA81C28B015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0">
    <w:name w:val="DEBE978763514D20B97CC8AF88B5BB1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0">
    <w:name w:val="CDB60C0481A94DF8AE5B7F588B9FE37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0">
    <w:name w:val="B23621D2B8D24A3CB3EBB83F63C6BC47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19">
    <w:name w:val="C030F4879176446DA7021599C37229F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8">
    <w:name w:val="4DF94C3F59CD4AE081B3BF6933B63CD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7">
    <w:name w:val="FB964DDE2FFB49A38A30272F079B68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7">
    <w:name w:val="E5E14CCE2B3A4E0EAF0DB847FF015E6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7">
    <w:name w:val="EBA50D0F397B4F218797D9F3C367307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7">
    <w:name w:val="A88488E6C3404076A015C9A6875033C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7">
    <w:name w:val="BA354D71DCD94D848B25AE22A1F36CD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7">
    <w:name w:val="16C41CE66B7047D296FFA3B99A6B0A9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7">
    <w:name w:val="80D9F52B660D498EA1253D328185E9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7">
    <w:name w:val="CCA9A0A3ACDF44E591A6149DFA194AA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7">
    <w:name w:val="A60B21AC8A1841CA9B247CE6DA626E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7">
    <w:name w:val="B5C6B83E9A654B25AEAA0847CFB7DCA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7">
    <w:name w:val="5C5A282A067F44029CC2C2E03A0F543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7">
    <w:name w:val="D0CECE82DB4B4BD5B18529781B754C7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7">
    <w:name w:val="8DBE884F2A6245F09662D45550B9E87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7">
    <w:name w:val="972E4063E6924521AB18310A9EFC251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7">
    <w:name w:val="8FC3EF9FE8FA4A5493D355925926918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7">
    <w:name w:val="FEB739181D994AC289E514E89085100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3">
    <w:name w:val="AA35BB47EB7F4373AF30BE69F67CA2C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3">
    <w:name w:val="A50E7C1B4257474A93E47339C9CBE1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3">
    <w:name w:val="37AE3A37623246E2B231BD602C8CC11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3">
    <w:name w:val="DFA5BDB700C44D89AB07C4D1C5AF5D9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3">
    <w:name w:val="75EADE10AFC6471991C2A586973E49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3">
    <w:name w:val="08264E2A5EA14022A87A1FFC2B3347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3">
    <w:name w:val="FA4DB90411FA42CEA031D25CC610B88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3">
    <w:name w:val="C15B369DE2E94A73A1EC7965AA2E676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3">
    <w:name w:val="071F069BA55F4B31ADE01A92EC72B2F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3">
    <w:name w:val="4062BEA8A61C4A76A53CED614E45290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3">
    <w:name w:val="6E2DC88307484475933320A802755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3">
    <w:name w:val="4CF1E239A7A84462B367CA431EB4BFB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3">
    <w:name w:val="0FD9B2F2601B44B199B253002EAB7D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3">
    <w:name w:val="46D2FE86DA1542D3AFB7830BDB4728D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3">
    <w:name w:val="A214D803475747D3955325C6C3DD48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3">
    <w:name w:val="008441FF4BF1430A81902F24172810F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3">
    <w:name w:val="D6B4530CCDA646A2874BD35F9118E2B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3">
    <w:name w:val="3BEDCA94F38F44EC91859C08ED1AFD4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3">
    <w:name w:val="976D270E01C047729EF9305F830E61C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3">
    <w:name w:val="693228D3DCEE47D5BE74CF4E792609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3">
    <w:name w:val="754B2FD61FF045A2B5D14D799817784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3">
    <w:name w:val="8ED8CCDDD0044731A44B9F4385185C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3">
    <w:name w:val="AFD74FB4761847E39352AD2E640280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3">
    <w:name w:val="3CE01D7A0E774D4AB14077C6B5122E8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3">
    <w:name w:val="841A1AFA1BFC45D9AA89E9611AFBFF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3">
    <w:name w:val="DEC9B62AEECE46FE87FA4A6FA8FD297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3">
    <w:name w:val="291BDEBBA3014CB99DE22D0001B459D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3">
    <w:name w:val="883D02401A4B4D4C90FE6F30EC5C720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3">
    <w:name w:val="143818192A6D4B5FB7DCCB49AACECB0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3">
    <w:name w:val="A2FD18E5157840749B7413192254226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3">
    <w:name w:val="CB0CCC3D168C44148A66E66BC6AC99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3">
    <w:name w:val="EC6F9C37DB6942E8A69B06F5977C9B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3">
    <w:name w:val="B98B8D2BFAEC47C7BEA92ADB52143DB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3">
    <w:name w:val="7AE50B61B87D4AEC94361B2646D7326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3">
    <w:name w:val="379B7B4AFEE1436491C3D07991C7CC3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3">
    <w:name w:val="F68302398220420DB5B1EAE6FFA3ADB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3">
    <w:name w:val="561E4FE6E5D441FDAD09E820D460669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3">
    <w:name w:val="6984E937724D4D2F96D56ED8D0C0CD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3">
    <w:name w:val="3AD1E7F40CD24AC991C9D62231C78F3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3">
    <w:name w:val="83C0BED6873B4BB6BF02ADE30802BB9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3">
    <w:name w:val="06E1064457D040909AF1E2E5178538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3">
    <w:name w:val="BCC59909015440D3A3CC65EDFC26F5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3">
    <w:name w:val="6014A46FD678480894C7950025DBE0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3">
    <w:name w:val="68B09EDE902140B1BCE349838343BD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3">
    <w:name w:val="53459329B49148F7895BDFDC22DB3F2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3">
    <w:name w:val="4F78A13F728F48B6923E1D22AE76026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3">
    <w:name w:val="F006C069E9EE4CC19BB415EE1A5ED87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3">
    <w:name w:val="495038C747854E1DBDCAAF07D8E078E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3">
    <w:name w:val="0F6F5833F9CF485AA3AF592760699F4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3">
    <w:name w:val="EB948B0E1A274753A8369F8A4453D22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3">
    <w:name w:val="52E0C93166FD457BB0331E084E92B7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3">
    <w:name w:val="09B5A74589E14A7CB793AEB5527B295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3">
    <w:name w:val="A0BA3C529DB347F6AB58CD797753A0A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3">
    <w:name w:val="EF2453CAA672412EAFA86AC4F6EFE3F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3">
    <w:name w:val="BCC5E57185CC4DC095F3C092C87411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3">
    <w:name w:val="DD82A748C8A0471AA74A3C11850AF74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3">
    <w:name w:val="B13DC4581D654EDC871CA5E17060569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3">
    <w:name w:val="337058A95944417FB9AF6DBA355EEC4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3">
    <w:name w:val="5F6195E81D88423CBA4133439A7BA5D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3">
    <w:name w:val="E8AF8C97DB814464B3C98456A3ACE47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3">
    <w:name w:val="3EEE12413EC54B88AB1DEF11E0CDF05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3">
    <w:name w:val="6C5838BC075A4E4C88AB67F820B7C9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3">
    <w:name w:val="B2B3B1D42FD544C591018B0699489EF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3">
    <w:name w:val="1D6FA68B8A9E4CB5922DFA9E192FED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3">
    <w:name w:val="C04BE938EAE2401DA8E1F4C21A0665C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3">
    <w:name w:val="E7B177241DFD4D5B9DDF7ED0392CE80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3">
    <w:name w:val="BEE7325DC96748DDB290A63A78C408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3">
    <w:name w:val="11750188964044DD9A0E50C20112420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3">
    <w:name w:val="D4B85DB28DE84526AD442F787308143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3">
    <w:name w:val="6F60CB643A404C6ABAC68C6339A28C1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3">
    <w:name w:val="1A3E784E18534DE6B2A3E68FAA5483C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3">
    <w:name w:val="CE28E0619A334A66AFF9E1C81CF911B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3">
    <w:name w:val="4CFF5A49AA7442C98FA700AC0D95C3E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3">
    <w:name w:val="01BCDBAE7B5F482D9003E627B08B44F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3">
    <w:name w:val="E7DDA6171C4A493598CDCBD6B832A7F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3">
    <w:name w:val="415C1DBC5FDE46018B43B39672CEEDB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3">
    <w:name w:val="4DE1CAA162394FE5BACB99A42D0BAE8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3">
    <w:name w:val="31639F85B75B429CAD600DC34E61FE1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3">
    <w:name w:val="7EDC4DFC0F17476297789ADFC3EE04F0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3">
    <w:name w:val="847B61603E134FAEAF71A48E58AED52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3">
    <w:name w:val="B6664D119DF549C4BDDEF987D35FEF5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3">
    <w:name w:val="8CDA82F8275B4AA1A18F7427FCA36F28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3">
    <w:name w:val="09B3FFD7AB7A4A88A1775DF7D35C3A2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3">
    <w:name w:val="5E4F77001F184AF59F8BCC35D914AD1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3">
    <w:name w:val="E6D1DE67D59D44D792EB3AC6DA3911E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3">
    <w:name w:val="11C403544F3F4E60BA566BB0802E8D6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3">
    <w:name w:val="00558CA504754F37A3B4AF7E7A8D61BE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3">
    <w:name w:val="686A945B45A2402F82141B7CAC2FD8B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3">
    <w:name w:val="07DB45A872064D9F80FE61A2F9F6331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3">
    <w:name w:val="441D0CDFCD644A9B8C6BE863685A5F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3">
    <w:name w:val="E508488EC9A547FFA83C2D5CA9704689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3">
    <w:name w:val="34EC95B971224D2E83F5EC2A49E60E3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3">
    <w:name w:val="DCD4697AFA634C7BB08C2198EFDF6A3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3">
    <w:name w:val="C8C712CDD82E4E53AFD5AF19AD4A163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3">
    <w:name w:val="5A55050D31054ECCB7ED31776F4F0AA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3">
    <w:name w:val="27F96457ECD0408FAB0E58E68F13230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3">
    <w:name w:val="ACBB2B94EB8F413D99C397FFA3213BE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3">
    <w:name w:val="F78EFC85787D4AC2AD90114A52819AB5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3">
    <w:name w:val="42701B55AD5F4FA9AEBE0EE14DB211AC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3">
    <w:name w:val="8199AA299ED542F58DB810A6E57D085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3">
    <w:name w:val="88D9DA5E4DBA4AAF8879F9CC5B370E9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3">
    <w:name w:val="C2F1A5B7FA6E45DF9D11B3965CC4A0F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1">
    <w:name w:val="3FAD6642F9444B3A9BF0599E7ED20E7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1">
    <w:name w:val="31ED2DF8B8C949A288B1CEDB999146F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1">
    <w:name w:val="9A65C694E83F45BCB7AE5A6CEC667E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1">
    <w:name w:val="EA90761EAFC745CA9890A8ECA890508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1">
    <w:name w:val="FF23942C7BDB4F62919CEDB36E0A6A7F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1">
    <w:name w:val="9D273D970C964820B5EDBC66BB9DC9F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1">
    <w:name w:val="4F66E12554F6406ABD20D5C8D1301A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1">
    <w:name w:val="1CA2B9D316194E21B2DAD268A6FFB6F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1">
    <w:name w:val="0942CE1F08AB40DDA61482C19D3FAFE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1">
    <w:name w:val="02F8C5427D7247B3B463AB809B419572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1">
    <w:name w:val="E8C806F2E8684955B675287CEA73A8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1">
    <w:name w:val="85A67A95D18A4C7EAB63C780C90590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1">
    <w:name w:val="94A6C9F607BE4472AB8697D2107B79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1">
    <w:name w:val="7C578F4CFAB142B285ABDA81C28B015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1">
    <w:name w:val="DEBE978763514D20B97CC8AF88B5BB1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1">
    <w:name w:val="CDB60C0481A94DF8AE5B7F588B9FE37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1">
    <w:name w:val="B23621D2B8D24A3CB3EBB83F63C6BC47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0">
    <w:name w:val="C030F4879176446DA7021599C37229F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19">
    <w:name w:val="4DF94C3F59CD4AE081B3BF6933B63CD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8">
    <w:name w:val="FB964DDE2FFB49A38A30272F079B686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8">
    <w:name w:val="E5E14CCE2B3A4E0EAF0DB847FF015E6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8">
    <w:name w:val="EBA50D0F397B4F218797D9F3C367307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8">
    <w:name w:val="A88488E6C3404076A015C9A6875033C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8">
    <w:name w:val="BA354D71DCD94D848B25AE22A1F36CD6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8">
    <w:name w:val="16C41CE66B7047D296FFA3B99A6B0A93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8">
    <w:name w:val="80D9F52B660D498EA1253D328185E90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8">
    <w:name w:val="CCA9A0A3ACDF44E591A6149DFA194AAB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8">
    <w:name w:val="A60B21AC8A1841CA9B247CE6DA626EAD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8">
    <w:name w:val="B5C6B83E9A654B25AEAA0847CFB7DCA1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8">
    <w:name w:val="5C5A282A067F44029CC2C2E03A0F5435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8">
    <w:name w:val="D0CECE82DB4B4BD5B18529781B754C79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8">
    <w:name w:val="8DBE884F2A6245F09662D45550B9E87E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8">
    <w:name w:val="972E4063E6924521AB18310A9EFC2510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8">
    <w:name w:val="8FC3EF9FE8FA4A5493D355925926918C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8">
    <w:name w:val="FEB739181D994AC289E514E89085100818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4">
    <w:name w:val="AA35BB47EB7F4373AF30BE69F67CA2C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4">
    <w:name w:val="A50E7C1B4257474A93E47339C9CBE1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4">
    <w:name w:val="37AE3A37623246E2B231BD602C8CC11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4">
    <w:name w:val="DFA5BDB700C44D89AB07C4D1C5AF5D9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4">
    <w:name w:val="75EADE10AFC6471991C2A586973E49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4">
    <w:name w:val="08264E2A5EA14022A87A1FFC2B3347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4">
    <w:name w:val="FA4DB90411FA42CEA031D25CC610B88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4">
    <w:name w:val="C15B369DE2E94A73A1EC7965AA2E676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4">
    <w:name w:val="071F069BA55F4B31ADE01A92EC72B2F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4">
    <w:name w:val="4062BEA8A61C4A76A53CED614E45290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4">
    <w:name w:val="6E2DC88307484475933320A802755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4">
    <w:name w:val="4CF1E239A7A84462B367CA431EB4BFB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4">
    <w:name w:val="0FD9B2F2601B44B199B253002EAB7D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4">
    <w:name w:val="46D2FE86DA1542D3AFB7830BDB4728D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4">
    <w:name w:val="A214D803475747D3955325C6C3DD48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4">
    <w:name w:val="008441FF4BF1430A81902F24172810F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4">
    <w:name w:val="D6B4530CCDA646A2874BD35F9118E2B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4">
    <w:name w:val="3BEDCA94F38F44EC91859C08ED1AFD4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4">
    <w:name w:val="976D270E01C047729EF9305F830E61C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4">
    <w:name w:val="693228D3DCEE47D5BE74CF4E792609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4">
    <w:name w:val="754B2FD61FF045A2B5D14D799817784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4">
    <w:name w:val="8ED8CCDDD0044731A44B9F4385185C6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4">
    <w:name w:val="AFD74FB4761847E39352AD2E640280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4">
    <w:name w:val="3CE01D7A0E774D4AB14077C6B5122E8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4">
    <w:name w:val="841A1AFA1BFC45D9AA89E9611AFBFF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4">
    <w:name w:val="DEC9B62AEECE46FE87FA4A6FA8FD297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4">
    <w:name w:val="291BDEBBA3014CB99DE22D0001B459D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4">
    <w:name w:val="883D02401A4B4D4C90FE6F30EC5C720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4">
    <w:name w:val="143818192A6D4B5FB7DCCB49AACECB0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4">
    <w:name w:val="A2FD18E5157840749B7413192254226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4">
    <w:name w:val="CB0CCC3D168C44148A66E66BC6AC99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4">
    <w:name w:val="EC6F9C37DB6942E8A69B06F5977C9B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4">
    <w:name w:val="B98B8D2BFAEC47C7BEA92ADB52143DB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4">
    <w:name w:val="7AE50B61B87D4AEC94361B2646D7326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4">
    <w:name w:val="379B7B4AFEE1436491C3D07991C7CC3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4">
    <w:name w:val="F68302398220420DB5B1EAE6FFA3ADB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4">
    <w:name w:val="561E4FE6E5D441FDAD09E820D460669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4">
    <w:name w:val="6984E937724D4D2F96D56ED8D0C0CD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4">
    <w:name w:val="3AD1E7F40CD24AC991C9D62231C78F3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4">
    <w:name w:val="83C0BED6873B4BB6BF02ADE30802BB9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4">
    <w:name w:val="06E1064457D040909AF1E2E5178538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4">
    <w:name w:val="BCC59909015440D3A3CC65EDFC26F5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4">
    <w:name w:val="6014A46FD678480894C7950025DBE0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4">
    <w:name w:val="68B09EDE902140B1BCE349838343BD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4">
    <w:name w:val="53459329B49148F7895BDFDC22DB3F2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4">
    <w:name w:val="4F78A13F728F48B6923E1D22AE76026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4">
    <w:name w:val="F006C069E9EE4CC19BB415EE1A5ED87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4">
    <w:name w:val="495038C747854E1DBDCAAF07D8E078E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4">
    <w:name w:val="0F6F5833F9CF485AA3AF592760699F4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4">
    <w:name w:val="EB948B0E1A274753A8369F8A4453D22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4">
    <w:name w:val="52E0C93166FD457BB0331E084E92B7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4">
    <w:name w:val="09B5A74589E14A7CB793AEB5527B295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4">
    <w:name w:val="A0BA3C529DB347F6AB58CD797753A0A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4">
    <w:name w:val="EF2453CAA672412EAFA86AC4F6EFE3F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4">
    <w:name w:val="BCC5E57185CC4DC095F3C092C87411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4">
    <w:name w:val="DD82A748C8A0471AA74A3C11850AF74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4">
    <w:name w:val="B13DC4581D654EDC871CA5E17060569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4">
    <w:name w:val="337058A95944417FB9AF6DBA355EEC4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4">
    <w:name w:val="5F6195E81D88423CBA4133439A7BA5D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4">
    <w:name w:val="E8AF8C97DB814464B3C98456A3ACE47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4">
    <w:name w:val="3EEE12413EC54B88AB1DEF11E0CDF05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4">
    <w:name w:val="6C5838BC075A4E4C88AB67F820B7C9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4">
    <w:name w:val="B2B3B1D42FD544C591018B0699489EF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4">
    <w:name w:val="1D6FA68B8A9E4CB5922DFA9E192FED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4">
    <w:name w:val="C04BE938EAE2401DA8E1F4C21A0665C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4">
    <w:name w:val="E7B177241DFD4D5B9DDF7ED0392CE80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4">
    <w:name w:val="BEE7325DC96748DDB290A63A78C408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4">
    <w:name w:val="11750188964044DD9A0E50C20112420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4">
    <w:name w:val="D4B85DB28DE84526AD442F787308143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4">
    <w:name w:val="6F60CB643A404C6ABAC68C6339A28C1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4">
    <w:name w:val="1A3E784E18534DE6B2A3E68FAA5483C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4">
    <w:name w:val="CE28E0619A334A66AFF9E1C81CF911B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4">
    <w:name w:val="4CFF5A49AA7442C98FA700AC0D95C3E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4">
    <w:name w:val="01BCDBAE7B5F482D9003E627B08B44F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4">
    <w:name w:val="E7DDA6171C4A493598CDCBD6B832A7F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4">
    <w:name w:val="415C1DBC5FDE46018B43B39672CEEDB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4">
    <w:name w:val="4DE1CAA162394FE5BACB99A42D0BAE8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4">
    <w:name w:val="31639F85B75B429CAD600DC34E61FE1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4">
    <w:name w:val="7EDC4DFC0F17476297789ADFC3EE04F0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4">
    <w:name w:val="847B61603E134FAEAF71A48E58AED52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4">
    <w:name w:val="B6664D119DF549C4BDDEF987D35FEF5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4">
    <w:name w:val="8CDA82F8275B4AA1A18F7427FCA36F28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4">
    <w:name w:val="09B3FFD7AB7A4A88A1775DF7D35C3A2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4">
    <w:name w:val="5E4F77001F184AF59F8BCC35D914AD1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4">
    <w:name w:val="E6D1DE67D59D44D792EB3AC6DA3911E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4">
    <w:name w:val="11C403544F3F4E60BA566BB0802E8D6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4">
    <w:name w:val="00558CA504754F37A3B4AF7E7A8D61BE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4">
    <w:name w:val="686A945B45A2402F82141B7CAC2FD8B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4">
    <w:name w:val="07DB45A872064D9F80FE61A2F9F6331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4">
    <w:name w:val="441D0CDFCD644A9B8C6BE863685A5F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4">
    <w:name w:val="E508488EC9A547FFA83C2D5CA9704689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4">
    <w:name w:val="34EC95B971224D2E83F5EC2A49E60E3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4">
    <w:name w:val="DCD4697AFA634C7BB08C2198EFDF6A3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4">
    <w:name w:val="C8C712CDD82E4E53AFD5AF19AD4A163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4">
    <w:name w:val="5A55050D31054ECCB7ED31776F4F0AA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4">
    <w:name w:val="27F96457ECD0408FAB0E58E68F13230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4">
    <w:name w:val="ACBB2B94EB8F413D99C397FFA3213BE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8EFC85787D4AC2AD90114A52819AB514">
    <w:name w:val="F78EFC85787D4AC2AD90114A52819AB5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4">
    <w:name w:val="42701B55AD5F4FA9AEBE0EE14DB211AC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4">
    <w:name w:val="8199AA299ED542F58DB810A6E57D085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4">
    <w:name w:val="88D9DA5E4DBA4AAF8879F9CC5B370E9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4">
    <w:name w:val="C2F1A5B7FA6E45DF9D11B3965CC4A0F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3">
    <w:name w:val="8575BFA4E641476497BF794CD47947E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4C2CC5D428746408F149AEC6A4866791">
    <w:name w:val="04C2CC5D428746408F149AEC6A48667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3C4D8CC73741BC9AA0AA9C1DE30A551">
    <w:name w:val="3F3C4D8CC73741BC9AA0AA9C1DE30A5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4315F09E5CA4741BF732A5C0087DBDC1">
    <w:name w:val="74315F09E5CA4741BF732A5C0087DB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202FAF489F347A191B4CA1DA8C526CF1">
    <w:name w:val="7202FAF489F347A191B4CA1DA8C526C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2EDB1D6A4540E5A8200DEAA941AB571">
    <w:name w:val="C82EDB1D6A4540E5A8200DEAA941AB57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657F97674484F0A920862C0095846591">
    <w:name w:val="8657F97674484F0A920862C00958465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410DFF42143CFA2E794E51E4C15DC1">
    <w:name w:val="B13410DFF42143CFA2E794E51E4C15DC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6F6980F8E743D185D456E642C9E7501">
    <w:name w:val="2F6F6980F8E743D185D456E642C9E75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4ADDFA92E241C98EBB9E2A4789292B1">
    <w:name w:val="8D4ADDFA92E241C98EBB9E2A4789292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3">
    <w:name w:val="1D7F61CD4266491F8C41FB896B285A5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3">
    <w:name w:val="4C46D86C470644D79B44E789C47CF493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3">
    <w:name w:val="361E385FFE9C41C4A3FBDCAD6004F88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3">
    <w:name w:val="9C207B56076545CFB0FFC0424E3FE8C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3">
    <w:name w:val="2AAEB2312C3E43F7B7393131A84CFA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3">
    <w:name w:val="EB4BBFB945F245EDB4B8A226E8F6174D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3">
    <w:name w:val="77A87B6BA92B4F0E92B758146E454EAB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2">
    <w:name w:val="52AA0A1E2BF54AB8B225D5EFF744FC2A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2">
    <w:name w:val="BC8C80C7B971460EA7628B73E1EB0407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2">
    <w:name w:val="5497E4A7EDD845E4AC591635A2111C4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2">
    <w:name w:val="305B4133DAB14D20B5F95B0E18D51F52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2">
    <w:name w:val="22A1A5F19E8C4CE09DB731A0A729B820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2">
    <w:name w:val="815E77ABFE524B9AB65B49FCE5EA8A8A2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2">
    <w:name w:val="E07A61269236425D897806F798AD5D7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2">
    <w:name w:val="E92C9098B7E747E3A1BD0DA83B20BEA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2">
    <w:name w:val="97B0C0EB2C4842369F230029F7ECE4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2">
    <w:name w:val="9980B4E2198C4FC58D94691CA343AD1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2">
    <w:name w:val="D0B776E500914F488C8FE5D979F966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2">
    <w:name w:val="59E15E138BFF4D59B377B400F36A7D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2">
    <w:name w:val="CF82DFFC6DFB4FE19EAB58BABF4D181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2">
    <w:name w:val="0A8C78E56A4940E6BBAF864800EDB1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2">
    <w:name w:val="8D2ECE69387A4AD88720AF1BBAF94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2">
    <w:name w:val="BC11404309EA46C4A803C74675AFF23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2">
    <w:name w:val="945DFF24F924440786F1350412F4D50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2">
    <w:name w:val="3A0C6DE7973D4C7BA7D89F5D1D89CE4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2">
    <w:name w:val="71ADBDBEBDA545A8B2F428BAD694FD0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2">
    <w:name w:val="A70B4A21EF934977AE964BF6C9A714D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2">
    <w:name w:val="CD239A474B634458A04A64F38E85371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2">
    <w:name w:val="87CC3C7287DC41599A0373DB83345C2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2">
    <w:name w:val="6BA9604BC20E4E3098697C25FBE6A95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2">
    <w:name w:val="44DFCA4E9F8A403593FC77D0141ECB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2">
    <w:name w:val="6E06B05E6D184376A4B804471627BE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2">
    <w:name w:val="5F5ADB68D2E04DAEA859F9450A3B696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2">
    <w:name w:val="421D0C411361419AB349B517A490F6A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2">
    <w:name w:val="BAE8B8DE0AA943309E3CA91F4E42B0E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2">
    <w:name w:val="F3ABBB08EF504C1C82A6218E8CF7D68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2">
    <w:name w:val="F2B5E461D1BB4EEB8BB1198C179BD1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2">
    <w:name w:val="C5901EC307EF491EA27B4B6448BE373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2">
    <w:name w:val="94A9986E4F9E432080743D920EA3E5ED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2">
    <w:name w:val="E80597C355FF45748C7701801E3B36F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2">
    <w:name w:val="F5FCE83EECAE4DD6864B559B262AF17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2">
    <w:name w:val="F027B747FA864C10894A8525F69C161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2">
    <w:name w:val="D3369563730543AE9C24EB58ADB89D9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2">
    <w:name w:val="C4F5DFB764C84CC799DFBA6D3C93378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2">
    <w:name w:val="16B88BB53CF144EE87ADE43D16D6B76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2">
    <w:name w:val="58F240D5AA24461C84252D4B42F176D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2">
    <w:name w:val="698EE3F9487043BEA0186E755545382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2">
    <w:name w:val="3D906E424C5945BF888963FB83F19AC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2">
    <w:name w:val="EB9C2D0309B24C43BB8C5A972BCA3F2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2">
    <w:name w:val="29880375AEE9456893914DCF218EA94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2">
    <w:name w:val="F745E39EAA8F4C94B502B863835A344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2">
    <w:name w:val="9F5B2CACFD84410AABA07CFE13717FE6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2">
    <w:name w:val="1FD3312BFB2B44B6A423951B3B8C98F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2">
    <w:name w:val="7A0D778516894FDABA7976E2690E3C0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2">
    <w:name w:val="D6DB918C59684E3FB4BA10EDDDF116B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2">
    <w:name w:val="8FF5FB719A1C4BB092FB9EAA9CB72D6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2">
    <w:name w:val="2F7E4FF249DD4E51A0B8FD694185BDFC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2">
    <w:name w:val="27D36317A8874346BD750B5A269BA277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2">
    <w:name w:val="5D8320D53D0B4ABEA1CCDD83CE3CE7FE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402EFABB824CB688B368AE8F30F020">
    <w:name w:val="14402EFABB824CB688B368AE8F30F020"/>
    <w:rsid w:val="005114E7"/>
  </w:style>
  <w:style w:type="paragraph" w:customStyle="1" w:styleId="8B0AA7DD71804CF2A82DC8E2704CAA12">
    <w:name w:val="8B0AA7DD71804CF2A82DC8E2704CAA12"/>
    <w:rsid w:val="005114E7"/>
  </w:style>
  <w:style w:type="paragraph" w:customStyle="1" w:styleId="68AE270B4C094F518A1083DC748223E8">
    <w:name w:val="68AE270B4C094F518A1083DC748223E8"/>
    <w:rsid w:val="005114E7"/>
  </w:style>
  <w:style w:type="paragraph" w:customStyle="1" w:styleId="87B5F3E11B884852B38704B86A4DAAEA">
    <w:name w:val="87B5F3E11B884852B38704B86A4DAAEA"/>
    <w:rsid w:val="005114E7"/>
  </w:style>
  <w:style w:type="paragraph" w:customStyle="1" w:styleId="DFBF57F0EB75443282E2EA86C4C5E527">
    <w:name w:val="DFBF57F0EB75443282E2EA86C4C5E527"/>
    <w:rsid w:val="005114E7"/>
  </w:style>
  <w:style w:type="paragraph" w:customStyle="1" w:styleId="14B451E4C1A04D218F22087278E3267F">
    <w:name w:val="14B451E4C1A04D218F22087278E3267F"/>
    <w:rsid w:val="005114E7"/>
  </w:style>
  <w:style w:type="paragraph" w:customStyle="1" w:styleId="88091EB2BF2143A4B676CCA70A1C8308">
    <w:name w:val="88091EB2BF2143A4B676CCA70A1C8308"/>
    <w:rsid w:val="005114E7"/>
  </w:style>
  <w:style w:type="paragraph" w:customStyle="1" w:styleId="70A953336EBB4906B35C74FC16824710">
    <w:name w:val="70A953336EBB4906B35C74FC16824710"/>
    <w:rsid w:val="005114E7"/>
  </w:style>
  <w:style w:type="paragraph" w:customStyle="1" w:styleId="1CA10BC84CEE40B2B3D40C7E1556C808">
    <w:name w:val="1CA10BC84CEE40B2B3D40C7E1556C808"/>
    <w:rsid w:val="005114E7"/>
  </w:style>
  <w:style w:type="paragraph" w:customStyle="1" w:styleId="1C598F9603E447D09B343B5B86CAED60">
    <w:name w:val="1C598F9603E447D09B343B5B86CAED60"/>
    <w:rsid w:val="005114E7"/>
  </w:style>
  <w:style w:type="paragraph" w:customStyle="1" w:styleId="BE119FF5620D4072BB64AE8E55C7E3E3">
    <w:name w:val="BE119FF5620D4072BB64AE8E55C7E3E3"/>
    <w:rsid w:val="005114E7"/>
  </w:style>
  <w:style w:type="paragraph" w:customStyle="1" w:styleId="D66BFAAD78234BBCA39CE9B79004370A">
    <w:name w:val="D66BFAAD78234BBCA39CE9B79004370A"/>
    <w:rsid w:val="005114E7"/>
  </w:style>
  <w:style w:type="paragraph" w:customStyle="1" w:styleId="9A1549512AB34E84B214F4F41DE54EDF">
    <w:name w:val="9A1549512AB34E84B214F4F41DE54EDF"/>
    <w:rsid w:val="005114E7"/>
  </w:style>
  <w:style w:type="paragraph" w:customStyle="1" w:styleId="00B8658806554B65BD1A8AE5802E9345">
    <w:name w:val="00B8658806554B65BD1A8AE5802E9345"/>
    <w:rsid w:val="005114E7"/>
  </w:style>
  <w:style w:type="paragraph" w:customStyle="1" w:styleId="6273B414F95B4E1A8C07DC62B859BAB4">
    <w:name w:val="6273B414F95B4E1A8C07DC62B859BAB4"/>
    <w:rsid w:val="005114E7"/>
  </w:style>
  <w:style w:type="paragraph" w:customStyle="1" w:styleId="2A76D213B0B74D61B7ECC8FC919C9619">
    <w:name w:val="2A76D213B0B74D61B7ECC8FC919C9619"/>
    <w:rsid w:val="005114E7"/>
  </w:style>
  <w:style w:type="paragraph" w:customStyle="1" w:styleId="14DF1441248E42E0837508A99E877611">
    <w:name w:val="14DF1441248E42E0837508A99E877611"/>
    <w:rsid w:val="005114E7"/>
  </w:style>
  <w:style w:type="paragraph" w:customStyle="1" w:styleId="9198DCE92DED457994854D8B47F5D28B">
    <w:name w:val="9198DCE92DED457994854D8B47F5D28B"/>
    <w:rsid w:val="005114E7"/>
  </w:style>
  <w:style w:type="paragraph" w:customStyle="1" w:styleId="4D26CD81A5BB4BF79D11F39FB8D0A808">
    <w:name w:val="4D26CD81A5BB4BF79D11F39FB8D0A808"/>
    <w:rsid w:val="005114E7"/>
  </w:style>
  <w:style w:type="paragraph" w:customStyle="1" w:styleId="3FAD6642F9444B3A9BF0599E7ED20E7B22">
    <w:name w:val="3FAD6642F9444B3A9BF0599E7ED20E7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2">
    <w:name w:val="31ED2DF8B8C949A288B1CEDB999146FE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2">
    <w:name w:val="9A65C694E83F45BCB7AE5A6CEC667E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2">
    <w:name w:val="EA90761EAFC745CA9890A8ECA890508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2">
    <w:name w:val="FF23942C7BDB4F62919CEDB36E0A6A7F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2">
    <w:name w:val="9D273D970C964820B5EDBC66BB9DC9F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2">
    <w:name w:val="4F66E12554F6406ABD20D5C8D1301A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2">
    <w:name w:val="1CA2B9D316194E21B2DAD268A6FFB6F0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2">
    <w:name w:val="0942CE1F08AB40DDA61482C19D3FAFE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2">
    <w:name w:val="02F8C5427D7247B3B463AB809B419572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2">
    <w:name w:val="E8C806F2E8684955B675287CEA73A8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2">
    <w:name w:val="85A67A95D18A4C7EAB63C780C90590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2">
    <w:name w:val="94A6C9F607BE4472AB8697D2107B79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2">
    <w:name w:val="7C578F4CFAB142B285ABDA81C28B015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2">
    <w:name w:val="DEBE978763514D20B97CC8AF88B5BB1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2">
    <w:name w:val="CDB60C0481A94DF8AE5B7F588B9FE378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2">
    <w:name w:val="B23621D2B8D24A3CB3EBB83F63C6BC47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1">
    <w:name w:val="C030F4879176446DA7021599C37229F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0">
    <w:name w:val="4DF94C3F59CD4AE081B3BF6933B63CD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19">
    <w:name w:val="FB964DDE2FFB49A38A30272F079B686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19">
    <w:name w:val="E5E14CCE2B3A4E0EAF0DB847FF015E6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19">
    <w:name w:val="EBA50D0F397B4F218797D9F3C367307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19">
    <w:name w:val="A88488E6C3404076A015C9A6875033C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19">
    <w:name w:val="BA354D71DCD94D848B25AE22A1F36CD6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19">
    <w:name w:val="16C41CE66B7047D296FFA3B99A6B0A93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19">
    <w:name w:val="80D9F52B660D498EA1253D328185E90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19">
    <w:name w:val="CCA9A0A3ACDF44E591A6149DFA194AAB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19">
    <w:name w:val="A60B21AC8A1841CA9B247CE6DA626EAD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19">
    <w:name w:val="B5C6B83E9A654B25AEAA0847CFB7DCA1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19">
    <w:name w:val="5C5A282A067F44029CC2C2E03A0F5435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19">
    <w:name w:val="D0CECE82DB4B4BD5B18529781B754C79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19">
    <w:name w:val="8DBE884F2A6245F09662D45550B9E87E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19">
    <w:name w:val="972E4063E6924521AB18310A9EFC2510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19">
    <w:name w:val="8FC3EF9FE8FA4A5493D355925926918C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19">
    <w:name w:val="FEB739181D994AC289E514E89085100819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5">
    <w:name w:val="AA35BB47EB7F4373AF30BE69F67CA2C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5">
    <w:name w:val="A50E7C1B4257474A93E47339C9CBE1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5">
    <w:name w:val="37AE3A37623246E2B231BD602C8CC11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5">
    <w:name w:val="DFA5BDB700C44D89AB07C4D1C5AF5D9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5">
    <w:name w:val="75EADE10AFC6471991C2A586973E49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5">
    <w:name w:val="08264E2A5EA14022A87A1FFC2B3347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5">
    <w:name w:val="FA4DB90411FA42CEA031D25CC610B88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5">
    <w:name w:val="C15B369DE2E94A73A1EC7965AA2E676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5">
    <w:name w:val="071F069BA55F4B31ADE01A92EC72B2F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5">
    <w:name w:val="4062BEA8A61C4A76A53CED614E45290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5">
    <w:name w:val="6E2DC88307484475933320A802755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5">
    <w:name w:val="4CF1E239A7A84462B367CA431EB4BFB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5">
    <w:name w:val="0FD9B2F2601B44B199B253002EAB7D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5">
    <w:name w:val="46D2FE86DA1542D3AFB7830BDB4728D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5">
    <w:name w:val="A214D803475747D3955325C6C3DD48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5">
    <w:name w:val="008441FF4BF1430A81902F24172810F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5">
    <w:name w:val="D6B4530CCDA646A2874BD35F9118E2B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5">
    <w:name w:val="3BEDCA94F38F44EC91859C08ED1AFD4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5">
    <w:name w:val="976D270E01C047729EF9305F830E61C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5">
    <w:name w:val="693228D3DCEE47D5BE74CF4E792609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5">
    <w:name w:val="754B2FD61FF045A2B5D14D799817784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5">
    <w:name w:val="8ED8CCDDD0044731A44B9F4385185C6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5">
    <w:name w:val="AFD74FB4761847E39352AD2E640280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5">
    <w:name w:val="3CE01D7A0E774D4AB14077C6B5122E8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5">
    <w:name w:val="841A1AFA1BFC45D9AA89E9611AFBFF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5">
    <w:name w:val="DEC9B62AEECE46FE87FA4A6FA8FD297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5">
    <w:name w:val="291BDEBBA3014CB99DE22D0001B459D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5">
    <w:name w:val="883D02401A4B4D4C90FE6F30EC5C720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5">
    <w:name w:val="143818192A6D4B5FB7DCCB49AACECB0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5">
    <w:name w:val="A2FD18E5157840749B7413192254226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5">
    <w:name w:val="CB0CCC3D168C44148A66E66BC6AC99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5">
    <w:name w:val="EC6F9C37DB6942E8A69B06F5977C9B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5">
    <w:name w:val="B98B8D2BFAEC47C7BEA92ADB52143DB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5">
    <w:name w:val="7AE50B61B87D4AEC94361B2646D7326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5">
    <w:name w:val="379B7B4AFEE1436491C3D07991C7CC3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5">
    <w:name w:val="F68302398220420DB5B1EAE6FFA3ADB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5">
    <w:name w:val="561E4FE6E5D441FDAD09E820D460669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5">
    <w:name w:val="6984E937724D4D2F96D56ED8D0C0CD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5">
    <w:name w:val="3AD1E7F40CD24AC991C9D62231C78F3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5">
    <w:name w:val="83C0BED6873B4BB6BF02ADE30802BB9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5">
    <w:name w:val="06E1064457D040909AF1E2E5178538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5">
    <w:name w:val="BCC59909015440D3A3CC65EDFC26F5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5">
    <w:name w:val="6014A46FD678480894C7950025DBE0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5">
    <w:name w:val="68B09EDE902140B1BCE349838343BD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5">
    <w:name w:val="53459329B49148F7895BDFDC22DB3F2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5">
    <w:name w:val="4F78A13F728F48B6923E1D22AE76026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5">
    <w:name w:val="F006C069E9EE4CC19BB415EE1A5ED87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5">
    <w:name w:val="495038C747854E1DBDCAAF07D8E078E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5">
    <w:name w:val="0F6F5833F9CF485AA3AF592760699F4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5">
    <w:name w:val="EB948B0E1A274753A8369F8A4453D22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5">
    <w:name w:val="52E0C93166FD457BB0331E084E92B7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5">
    <w:name w:val="09B5A74589E14A7CB793AEB5527B295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5">
    <w:name w:val="A0BA3C529DB347F6AB58CD797753A0A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5">
    <w:name w:val="EF2453CAA672412EAFA86AC4F6EFE3F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5">
    <w:name w:val="BCC5E57185CC4DC095F3C092C87411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5">
    <w:name w:val="DD82A748C8A0471AA74A3C11850AF74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5">
    <w:name w:val="B13DC4581D654EDC871CA5E17060569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5">
    <w:name w:val="337058A95944417FB9AF6DBA355EEC4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5">
    <w:name w:val="5F6195E81D88423CBA4133439A7BA5D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5">
    <w:name w:val="E8AF8C97DB814464B3C98456A3ACE47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5">
    <w:name w:val="3EEE12413EC54B88AB1DEF11E0CDF05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5">
    <w:name w:val="6C5838BC075A4E4C88AB67F820B7C9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5">
    <w:name w:val="B2B3B1D42FD544C591018B0699489EF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5">
    <w:name w:val="1D6FA68B8A9E4CB5922DFA9E192FED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5">
    <w:name w:val="C04BE938EAE2401DA8E1F4C21A0665C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5">
    <w:name w:val="E7B177241DFD4D5B9DDF7ED0392CE80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5">
    <w:name w:val="BEE7325DC96748DDB290A63A78C408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5">
    <w:name w:val="11750188964044DD9A0E50C20112420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5">
    <w:name w:val="D4B85DB28DE84526AD442F787308143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5">
    <w:name w:val="6F60CB643A404C6ABAC68C6339A28C1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5">
    <w:name w:val="1A3E784E18534DE6B2A3E68FAA5483C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5">
    <w:name w:val="CE28E0619A334A66AFF9E1C81CF911B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5">
    <w:name w:val="4CFF5A49AA7442C98FA700AC0D95C3E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5">
    <w:name w:val="01BCDBAE7B5F482D9003E627B08B44F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5">
    <w:name w:val="E7DDA6171C4A493598CDCBD6B832A7F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5">
    <w:name w:val="415C1DBC5FDE46018B43B39672CEEDB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5">
    <w:name w:val="4DE1CAA162394FE5BACB99A42D0BAE8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5">
    <w:name w:val="31639F85B75B429CAD600DC34E61FE1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5">
    <w:name w:val="7EDC4DFC0F17476297789ADFC3EE04F0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5">
    <w:name w:val="847B61603E134FAEAF71A48E58AED525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5">
    <w:name w:val="B6664D119DF549C4BDDEF987D35FEF5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5">
    <w:name w:val="8CDA82F8275B4AA1A18F7427FCA36F28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5">
    <w:name w:val="09B3FFD7AB7A4A88A1775DF7D35C3A2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5">
    <w:name w:val="5E4F77001F184AF59F8BCC35D914AD1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5">
    <w:name w:val="E6D1DE67D59D44D792EB3AC6DA3911E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5">
    <w:name w:val="11C403544F3F4E60BA566BB0802E8D6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5">
    <w:name w:val="00558CA504754F37A3B4AF7E7A8D61BE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5">
    <w:name w:val="686A945B45A2402F82141B7CAC2FD8B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5">
    <w:name w:val="07DB45A872064D9F80FE61A2F9F6331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5">
    <w:name w:val="441D0CDFCD644A9B8C6BE863685A5F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5">
    <w:name w:val="E508488EC9A547FFA83C2D5CA9704689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5">
    <w:name w:val="34EC95B971224D2E83F5EC2A49E60E3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5">
    <w:name w:val="DCD4697AFA634C7BB08C2198EFDF6A3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5">
    <w:name w:val="C8C712CDD82E4E53AFD5AF19AD4A163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5">
    <w:name w:val="5A55050D31054ECCB7ED31776F4F0AA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5">
    <w:name w:val="27F96457ECD0408FAB0E58E68F13230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5">
    <w:name w:val="ACBB2B94EB8F413D99C397FFA3213BE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1">
    <w:name w:val="4D26CD81A5BB4BF79D11F39FB8D0A808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5">
    <w:name w:val="42701B55AD5F4FA9AEBE0EE14DB211AC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5">
    <w:name w:val="8199AA299ED542F58DB810A6E57D085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5">
    <w:name w:val="88D9DA5E4DBA4AAF8879F9CC5B370E9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5">
    <w:name w:val="C2F1A5B7FA6E45DF9D11B3965CC4A0F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4">
    <w:name w:val="8575BFA4E641476497BF794CD47947E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1">
    <w:name w:val="1C598F9603E447D09B343B5B86CAED60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1">
    <w:name w:val="BE119FF5620D4072BB64AE8E55C7E3E3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1">
    <w:name w:val="D66BFAAD78234BBCA39CE9B79004370A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1">
    <w:name w:val="9A1549512AB34E84B214F4F41DE54EDF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1">
    <w:name w:val="00B8658806554B65BD1A8AE5802E9345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1">
    <w:name w:val="6273B414F95B4E1A8C07DC62B859BA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1">
    <w:name w:val="2A76D213B0B74D61B7ECC8FC919C9619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1">
    <w:name w:val="14DF1441248E42E0837508A99E877611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1">
    <w:name w:val="9198DCE92DED457994854D8B47F5D28B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4">
    <w:name w:val="1D7F61CD4266491F8C41FB896B285A5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4">
    <w:name w:val="4C46D86C470644D79B44E789C47CF493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4">
    <w:name w:val="361E385FFE9C41C4A3FBDCAD6004F88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4">
    <w:name w:val="9C207B56076545CFB0FFC0424E3FE8C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4">
    <w:name w:val="2AAEB2312C3E43F7B7393131A84CFA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4">
    <w:name w:val="EB4BBFB945F245EDB4B8A226E8F6174D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4">
    <w:name w:val="77A87B6BA92B4F0E92B758146E454EAB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3">
    <w:name w:val="52AA0A1E2BF54AB8B225D5EFF744FC2A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3">
    <w:name w:val="BC8C80C7B971460EA7628B73E1EB0407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3">
    <w:name w:val="5497E4A7EDD845E4AC591635A2111C4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3">
    <w:name w:val="305B4133DAB14D20B5F95B0E18D51F52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3">
    <w:name w:val="22A1A5F19E8C4CE09DB731A0A729B820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3">
    <w:name w:val="815E77ABFE524B9AB65B49FCE5EA8A8A3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3">
    <w:name w:val="E07A61269236425D897806F798AD5D7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3">
    <w:name w:val="E92C9098B7E747E3A1BD0DA83B20BEA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3">
    <w:name w:val="97B0C0EB2C4842369F230029F7ECE4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3">
    <w:name w:val="9980B4E2198C4FC58D94691CA343AD1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3">
    <w:name w:val="D0B776E500914F488C8FE5D979F966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3">
    <w:name w:val="59E15E138BFF4D59B377B400F36A7D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3">
    <w:name w:val="CF82DFFC6DFB4FE19EAB58BABF4D181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3">
    <w:name w:val="0A8C78E56A4940E6BBAF864800EDB1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3">
    <w:name w:val="8D2ECE69387A4AD88720AF1BBAF94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3">
    <w:name w:val="BC11404309EA46C4A803C74675AFF23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3">
    <w:name w:val="945DFF24F924440786F1350412F4D50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3">
    <w:name w:val="3A0C6DE7973D4C7BA7D89F5D1D89CE4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3">
    <w:name w:val="71ADBDBEBDA545A8B2F428BAD694FD0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3">
    <w:name w:val="A70B4A21EF934977AE964BF6C9A714D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3">
    <w:name w:val="CD239A474B634458A04A64F38E85371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3">
    <w:name w:val="87CC3C7287DC41599A0373DB83345C2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3">
    <w:name w:val="6BA9604BC20E4E3098697C25FBE6A95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3">
    <w:name w:val="44DFCA4E9F8A403593FC77D0141ECB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3">
    <w:name w:val="6E06B05E6D184376A4B804471627BE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3">
    <w:name w:val="5F5ADB68D2E04DAEA859F9450A3B696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3">
    <w:name w:val="421D0C411361419AB349B517A490F6A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3">
    <w:name w:val="BAE8B8DE0AA943309E3CA91F4E42B0E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3">
    <w:name w:val="F3ABBB08EF504C1C82A6218E8CF7D68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3">
    <w:name w:val="F2B5E461D1BB4EEB8BB1198C179BD1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3">
    <w:name w:val="C5901EC307EF491EA27B4B6448BE373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3">
    <w:name w:val="94A9986E4F9E432080743D920EA3E5ED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3">
    <w:name w:val="E80597C355FF45748C7701801E3B36F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3">
    <w:name w:val="F5FCE83EECAE4DD6864B559B262AF17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3">
    <w:name w:val="F027B747FA864C10894A8525F69C161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3">
    <w:name w:val="D3369563730543AE9C24EB58ADB89D9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3">
    <w:name w:val="C4F5DFB764C84CC799DFBA6D3C93378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3">
    <w:name w:val="16B88BB53CF144EE87ADE43D16D6B76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3">
    <w:name w:val="58F240D5AA24461C84252D4B42F176D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3">
    <w:name w:val="698EE3F9487043BEA0186E755545382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3">
    <w:name w:val="3D906E424C5945BF888963FB83F19AC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3">
    <w:name w:val="EB9C2D0309B24C43BB8C5A972BCA3F2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3">
    <w:name w:val="29880375AEE9456893914DCF218EA94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3">
    <w:name w:val="F745E39EAA8F4C94B502B863835A344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3">
    <w:name w:val="9F5B2CACFD84410AABA07CFE13717FE6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3">
    <w:name w:val="1FD3312BFB2B44B6A423951B3B8C98F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3">
    <w:name w:val="7A0D778516894FDABA7976E2690E3C0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3">
    <w:name w:val="D6DB918C59684E3FB4BA10EDDDF116B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3">
    <w:name w:val="8FF5FB719A1C4BB092FB9EAA9CB72D6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3">
    <w:name w:val="2F7E4FF249DD4E51A0B8FD694185BDFC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3">
    <w:name w:val="27D36317A8874346BD750B5A269BA277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3">
    <w:name w:val="5D8320D53D0B4ABEA1CCDD83CE3CE7FE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3">
    <w:name w:val="3FAD6642F9444B3A9BF0599E7ED20E7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3">
    <w:name w:val="31ED2DF8B8C949A288B1CEDB999146FE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3">
    <w:name w:val="9A65C694E83F45BCB7AE5A6CEC667E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3">
    <w:name w:val="EA90761EAFC745CA9890A8ECA890508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3">
    <w:name w:val="FF23942C7BDB4F62919CEDB36E0A6A7F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3">
    <w:name w:val="9D273D970C964820B5EDBC66BB9DC9F1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3">
    <w:name w:val="4F66E12554F6406ABD20D5C8D1301A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3">
    <w:name w:val="1CA2B9D316194E21B2DAD268A6FFB6F0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3">
    <w:name w:val="0942CE1F08AB40DDA61482C19D3FAFE6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3">
    <w:name w:val="02F8C5427D7247B3B463AB809B419572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3">
    <w:name w:val="E8C806F2E8684955B675287CEA73A8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3">
    <w:name w:val="85A67A95D18A4C7EAB63C780C905906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3">
    <w:name w:val="94A6C9F607BE4472AB8697D2107B79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3">
    <w:name w:val="7C578F4CFAB142B285ABDA81C28B015D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3">
    <w:name w:val="DEBE978763514D20B97CC8AF88B5BB1B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3">
    <w:name w:val="CDB60C0481A94DF8AE5B7F588B9FE378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3">
    <w:name w:val="B23621D2B8D24A3CB3EBB83F63C6BC47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2">
    <w:name w:val="C030F4879176446DA7021599C37229F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1">
    <w:name w:val="4DF94C3F59CD4AE081B3BF6933B63CD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0">
    <w:name w:val="FB964DDE2FFB49A38A30272F079B686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0">
    <w:name w:val="E5E14CCE2B3A4E0EAF0DB847FF015E6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0">
    <w:name w:val="EBA50D0F397B4F218797D9F3C367307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0">
    <w:name w:val="A88488E6C3404076A015C9A6875033C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0">
    <w:name w:val="BA354D71DCD94D848B25AE22A1F36CD6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0">
    <w:name w:val="16C41CE66B7047D296FFA3B99A6B0A93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0">
    <w:name w:val="80D9F52B660D498EA1253D328185E90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0">
    <w:name w:val="CCA9A0A3ACDF44E591A6149DFA194AAB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0">
    <w:name w:val="A60B21AC8A1841CA9B247CE6DA626EAD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0">
    <w:name w:val="B5C6B83E9A654B25AEAA0847CFB7DCA1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0">
    <w:name w:val="5C5A282A067F44029CC2C2E03A0F5435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0">
    <w:name w:val="D0CECE82DB4B4BD5B18529781B754C79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0">
    <w:name w:val="8DBE884F2A6245F09662D45550B9E87E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0">
    <w:name w:val="972E4063E6924521AB18310A9EFC2510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0">
    <w:name w:val="8FC3EF9FE8FA4A5493D355925926918C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0">
    <w:name w:val="FEB739181D994AC289E514E89085100820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6">
    <w:name w:val="AA35BB47EB7F4373AF30BE69F67CA2C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6">
    <w:name w:val="A50E7C1B4257474A93E47339C9CBE1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6">
    <w:name w:val="37AE3A37623246E2B231BD602C8CC11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6">
    <w:name w:val="DFA5BDB700C44D89AB07C4D1C5AF5D9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6">
    <w:name w:val="75EADE10AFC6471991C2A586973E49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6">
    <w:name w:val="08264E2A5EA14022A87A1FFC2B3347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6">
    <w:name w:val="FA4DB90411FA42CEA031D25CC610B88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6">
    <w:name w:val="C15B369DE2E94A73A1EC7965AA2E676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6">
    <w:name w:val="071F069BA55F4B31ADE01A92EC72B2F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6">
    <w:name w:val="4062BEA8A61C4A76A53CED614E45290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6">
    <w:name w:val="6E2DC88307484475933320A802755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6">
    <w:name w:val="4CF1E239A7A84462B367CA431EB4BFB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6">
    <w:name w:val="0FD9B2F2601B44B199B253002EAB7D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6">
    <w:name w:val="46D2FE86DA1542D3AFB7830BDB4728D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6">
    <w:name w:val="A214D803475747D3955325C6C3DD48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6">
    <w:name w:val="008441FF4BF1430A81902F24172810F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6">
    <w:name w:val="D6B4530CCDA646A2874BD35F9118E2B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6">
    <w:name w:val="3BEDCA94F38F44EC91859C08ED1AFD4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6">
    <w:name w:val="976D270E01C047729EF9305F830E61C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6">
    <w:name w:val="693228D3DCEE47D5BE74CF4E792609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6">
    <w:name w:val="754B2FD61FF045A2B5D14D799817784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6">
    <w:name w:val="8ED8CCDDD0044731A44B9F4385185C6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6">
    <w:name w:val="AFD74FB4761847E39352AD2E640280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6">
    <w:name w:val="3CE01D7A0E774D4AB14077C6B5122E8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6">
    <w:name w:val="841A1AFA1BFC45D9AA89E9611AFBFF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6">
    <w:name w:val="DEC9B62AEECE46FE87FA4A6FA8FD297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6">
    <w:name w:val="291BDEBBA3014CB99DE22D0001B459D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6">
    <w:name w:val="883D02401A4B4D4C90FE6F30EC5C720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6">
    <w:name w:val="143818192A6D4B5FB7DCCB49AACECB0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6">
    <w:name w:val="A2FD18E5157840749B7413192254226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6">
    <w:name w:val="CB0CCC3D168C44148A66E66BC6AC99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6">
    <w:name w:val="EC6F9C37DB6942E8A69B06F5977C9B4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6">
    <w:name w:val="B98B8D2BFAEC47C7BEA92ADB52143DB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6">
    <w:name w:val="7AE50B61B87D4AEC94361B2646D7326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6">
    <w:name w:val="379B7B4AFEE1436491C3D07991C7CC3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6">
    <w:name w:val="F68302398220420DB5B1EAE6FFA3ADB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6">
    <w:name w:val="561E4FE6E5D441FDAD09E820D460669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6">
    <w:name w:val="6984E937724D4D2F96D56ED8D0C0CD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6">
    <w:name w:val="3AD1E7F40CD24AC991C9D62231C78F3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6">
    <w:name w:val="83C0BED6873B4BB6BF02ADE30802BB9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6">
    <w:name w:val="06E1064457D040909AF1E2E5178538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6">
    <w:name w:val="BCC59909015440D3A3CC65EDFC26F5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6">
    <w:name w:val="6014A46FD678480894C7950025DBE0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6">
    <w:name w:val="68B09EDE902140B1BCE349838343BD2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6">
    <w:name w:val="53459329B49148F7895BDFDC22DB3F2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6">
    <w:name w:val="4F78A13F728F48B6923E1D22AE76026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6">
    <w:name w:val="F006C069E9EE4CC19BB415EE1A5ED87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6">
    <w:name w:val="495038C747854E1DBDCAAF07D8E078E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6">
    <w:name w:val="0F6F5833F9CF485AA3AF592760699F4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6">
    <w:name w:val="EB948B0E1A274753A8369F8A4453D22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6">
    <w:name w:val="52E0C93166FD457BB0331E084E92B7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6">
    <w:name w:val="09B5A74589E14A7CB793AEB5527B295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6">
    <w:name w:val="A0BA3C529DB347F6AB58CD797753A0A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6">
    <w:name w:val="EF2453CAA672412EAFA86AC4F6EFE3F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6">
    <w:name w:val="BCC5E57185CC4DC095F3C092C87411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6">
    <w:name w:val="DD82A748C8A0471AA74A3C11850AF74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6">
    <w:name w:val="B13DC4581D654EDC871CA5E17060569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6">
    <w:name w:val="337058A95944417FB9AF6DBA355EEC4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6">
    <w:name w:val="5F6195E81D88423CBA4133439A7BA5D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6">
    <w:name w:val="E8AF8C97DB814464B3C98456A3ACE47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6">
    <w:name w:val="3EEE12413EC54B88AB1DEF11E0CDF05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6">
    <w:name w:val="6C5838BC075A4E4C88AB67F820B7C9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6">
    <w:name w:val="B2B3B1D42FD544C591018B0699489EF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6">
    <w:name w:val="1D6FA68B8A9E4CB5922DFA9E192FED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6">
    <w:name w:val="C04BE938EAE2401DA8E1F4C21A0665C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6">
    <w:name w:val="E7B177241DFD4D5B9DDF7ED0392CE80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6">
    <w:name w:val="BEE7325DC96748DDB290A63A78C408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6">
    <w:name w:val="11750188964044DD9A0E50C20112420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6">
    <w:name w:val="D4B85DB28DE84526AD442F787308143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6">
    <w:name w:val="6F60CB643A404C6ABAC68C6339A28C1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6">
    <w:name w:val="1A3E784E18534DE6B2A3E68FAA5483C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6">
    <w:name w:val="CE28E0619A334A66AFF9E1C81CF911B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6">
    <w:name w:val="4CFF5A49AA7442C98FA700AC0D95C3E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6">
    <w:name w:val="01BCDBAE7B5F482D9003E627B08B44F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6">
    <w:name w:val="E7DDA6171C4A493598CDCBD6B832A7F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6">
    <w:name w:val="415C1DBC5FDE46018B43B39672CEEDB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6">
    <w:name w:val="4DE1CAA162394FE5BACB99A42D0BAE8A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6">
    <w:name w:val="31639F85B75B429CAD600DC34E61FE1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6">
    <w:name w:val="7EDC4DFC0F17476297789ADFC3EE04F0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6">
    <w:name w:val="847B61603E134FAEAF71A48E58AED525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6">
    <w:name w:val="B6664D119DF549C4BDDEF987D35FEF5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6">
    <w:name w:val="8CDA82F8275B4AA1A18F7427FCA36F28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6">
    <w:name w:val="09B3FFD7AB7A4A88A1775DF7D35C3A2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6">
    <w:name w:val="5E4F77001F184AF59F8BCC35D914AD1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6">
    <w:name w:val="E6D1DE67D59D44D792EB3AC6DA3911E6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6">
    <w:name w:val="11C403544F3F4E60BA566BB0802E8D6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6">
    <w:name w:val="00558CA504754F37A3B4AF7E7A8D61BE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6">
    <w:name w:val="686A945B45A2402F82141B7CAC2FD8B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6">
    <w:name w:val="07DB45A872064D9F80FE61A2F9F63312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6">
    <w:name w:val="441D0CDFCD644A9B8C6BE863685A5F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6">
    <w:name w:val="E508488EC9A547FFA83C2D5CA9704689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6">
    <w:name w:val="34EC95B971224D2E83F5EC2A49E60E3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6">
    <w:name w:val="DCD4697AFA634C7BB08C2198EFDF6A3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6">
    <w:name w:val="C8C712CDD82E4E53AFD5AF19AD4A163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6">
    <w:name w:val="5A55050D31054ECCB7ED31776F4F0AA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6">
    <w:name w:val="27F96457ECD0408FAB0E58E68F13230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6">
    <w:name w:val="ACBB2B94EB8F413D99C397FFA3213BE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2">
    <w:name w:val="4D26CD81A5BB4BF79D11F39FB8D0A808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6">
    <w:name w:val="42701B55AD5F4FA9AEBE0EE14DB211AC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6">
    <w:name w:val="8199AA299ED542F58DB810A6E57D085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6">
    <w:name w:val="88D9DA5E4DBA4AAF8879F9CC5B370E9F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6">
    <w:name w:val="C2F1A5B7FA6E45DF9D11B3965CC4A0F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5">
    <w:name w:val="8575BFA4E641476497BF794CD47947E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2">
    <w:name w:val="1C598F9603E447D09B343B5B86CAED60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2">
    <w:name w:val="BE119FF5620D4072BB64AE8E55C7E3E3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2">
    <w:name w:val="D66BFAAD78234BBCA39CE9B79004370A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2">
    <w:name w:val="9A1549512AB34E84B214F4F41DE54EDF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2">
    <w:name w:val="00B8658806554B65BD1A8AE5802E9345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2">
    <w:name w:val="6273B414F95B4E1A8C07DC62B859BAB4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2">
    <w:name w:val="2A76D213B0B74D61B7ECC8FC919C9619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2">
    <w:name w:val="14DF1441248E42E0837508A99E877611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2">
    <w:name w:val="9198DCE92DED457994854D8B47F5D28B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5">
    <w:name w:val="1D7F61CD4266491F8C41FB896B285A5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5">
    <w:name w:val="4C46D86C470644D79B44E789C47CF493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5">
    <w:name w:val="361E385FFE9C41C4A3FBDCAD6004F88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5">
    <w:name w:val="9C207B56076545CFB0FFC0424E3FE8C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5">
    <w:name w:val="2AAEB2312C3E43F7B7393131A84CFA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5">
    <w:name w:val="EB4BBFB945F245EDB4B8A226E8F6174D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5">
    <w:name w:val="77A87B6BA92B4F0E92B758146E454EAB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4">
    <w:name w:val="52AA0A1E2BF54AB8B225D5EFF744FC2A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4">
    <w:name w:val="BC8C80C7B971460EA7628B73E1EB0407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4">
    <w:name w:val="5497E4A7EDD845E4AC591635A2111C41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4">
    <w:name w:val="305B4133DAB14D20B5F95B0E18D51F52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4">
    <w:name w:val="22A1A5F19E8C4CE09DB731A0A729B820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4">
    <w:name w:val="815E77ABFE524B9AB65B49FCE5EA8A8A4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4">
    <w:name w:val="E07A61269236425D897806F798AD5D7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4">
    <w:name w:val="E92C9098B7E747E3A1BD0DA83B20BEA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4">
    <w:name w:val="97B0C0EB2C4842369F230029F7ECE4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4">
    <w:name w:val="9980B4E2198C4FC58D94691CA343AD1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4">
    <w:name w:val="D0B776E500914F488C8FE5D979F966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4">
    <w:name w:val="59E15E138BFF4D59B377B400F36A7D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4">
    <w:name w:val="CF82DFFC6DFB4FE19EAB58BABF4D181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4">
    <w:name w:val="0A8C78E56A4940E6BBAF864800EDB1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4">
    <w:name w:val="8D2ECE69387A4AD88720AF1BBAF94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4">
    <w:name w:val="BC11404309EA46C4A803C74675AFF23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4">
    <w:name w:val="945DFF24F924440786F1350412F4D50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4">
    <w:name w:val="3A0C6DE7973D4C7BA7D89F5D1D89CE4B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4">
    <w:name w:val="71ADBDBEBDA545A8B2F428BAD694FD0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4">
    <w:name w:val="A70B4A21EF934977AE964BF6C9A714D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4">
    <w:name w:val="CD239A474B634458A04A64F38E85371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4">
    <w:name w:val="87CC3C7287DC41599A0373DB83345C2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4">
    <w:name w:val="6BA9604BC20E4E3098697C25FBE6A95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4">
    <w:name w:val="44DFCA4E9F8A403593FC77D0141ECB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4">
    <w:name w:val="6E06B05E6D184376A4B804471627BE4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4">
    <w:name w:val="5F5ADB68D2E04DAEA859F9450A3B696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4">
    <w:name w:val="421D0C411361419AB349B517A490F6A9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4">
    <w:name w:val="BAE8B8DE0AA943309E3CA91F4E42B0E5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4">
    <w:name w:val="F3ABBB08EF504C1C82A6218E8CF7D68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4">
    <w:name w:val="F2B5E461D1BB4EEB8BB1198C179BD1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4">
    <w:name w:val="C5901EC307EF491EA27B4B6448BE373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4">
    <w:name w:val="94A9986E4F9E432080743D920EA3E5ED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4">
    <w:name w:val="E80597C355FF45748C7701801E3B36F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4">
    <w:name w:val="F5FCE83EECAE4DD6864B559B262AF17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4">
    <w:name w:val="F027B747FA864C10894A8525F69C161F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4">
    <w:name w:val="D3369563730543AE9C24EB58ADB89D9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4">
    <w:name w:val="C4F5DFB764C84CC799DFBA6D3C93378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4">
    <w:name w:val="16B88BB53CF144EE87ADE43D16D6B76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4">
    <w:name w:val="58F240D5AA24461C84252D4B42F176DA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4">
    <w:name w:val="698EE3F9487043BEA0186E7555453820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4">
    <w:name w:val="3D906E424C5945BF888963FB83F19AC4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4">
    <w:name w:val="EB9C2D0309B24C43BB8C5A972BCA3F2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4">
    <w:name w:val="29880375AEE9456893914DCF218EA948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4">
    <w:name w:val="F745E39EAA8F4C94B502B863835A3441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4">
    <w:name w:val="9F5B2CACFD84410AABA07CFE13717FE6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4">
    <w:name w:val="1FD3312BFB2B44B6A423951B3B8C98F3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4">
    <w:name w:val="7A0D778516894FDABA7976E2690E3C0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4">
    <w:name w:val="D6DB918C59684E3FB4BA10EDDDF116B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4">
    <w:name w:val="8FF5FB719A1C4BB092FB9EAA9CB72D6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4">
    <w:name w:val="2F7E4FF249DD4E51A0B8FD694185BDFC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4">
    <w:name w:val="27D36317A8874346BD750B5A269BA277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4">
    <w:name w:val="5D8320D53D0B4ABEA1CCDD83CE3CE7FE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4">
    <w:name w:val="3FAD6642F9444B3A9BF0599E7ED20E7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4">
    <w:name w:val="31ED2DF8B8C949A288B1CEDB999146FE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4">
    <w:name w:val="9A65C694E83F45BCB7AE5A6CEC667E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4">
    <w:name w:val="EA90761EAFC745CA9890A8ECA890508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4">
    <w:name w:val="FF23942C7BDB4F62919CEDB36E0A6A7F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4">
    <w:name w:val="9D273D970C964820B5EDBC66BB9DC9F1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4">
    <w:name w:val="4F66E12554F6406ABD20D5C8D1301A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4">
    <w:name w:val="1CA2B9D316194E21B2DAD268A6FFB6F0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4">
    <w:name w:val="0942CE1F08AB40DDA61482C19D3FAFE6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4">
    <w:name w:val="02F8C5427D7247B3B463AB809B419572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4">
    <w:name w:val="E8C806F2E8684955B675287CEA73A8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4">
    <w:name w:val="85A67A95D18A4C7EAB63C780C905906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4">
    <w:name w:val="94A6C9F607BE4472AB8697D2107B79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4">
    <w:name w:val="7C578F4CFAB142B285ABDA81C28B015D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4">
    <w:name w:val="DEBE978763514D20B97CC8AF88B5BB1B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4">
    <w:name w:val="CDB60C0481A94DF8AE5B7F588B9FE378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4">
    <w:name w:val="B23621D2B8D24A3CB3EBB83F63C6BC47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3">
    <w:name w:val="C030F4879176446DA7021599C37229F5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2">
    <w:name w:val="4DF94C3F59CD4AE081B3BF6933B63CD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1">
    <w:name w:val="FB964DDE2FFB49A38A30272F079B686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1">
    <w:name w:val="E5E14CCE2B3A4E0EAF0DB847FF015E6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1">
    <w:name w:val="EBA50D0F397B4F218797D9F3C367307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1">
    <w:name w:val="A88488E6C3404076A015C9A6875033C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1">
    <w:name w:val="BA354D71DCD94D848B25AE22A1F36CD6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1">
    <w:name w:val="16C41CE66B7047D296FFA3B99A6B0A93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1">
    <w:name w:val="80D9F52B660D498EA1253D328185E90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1">
    <w:name w:val="CCA9A0A3ACDF44E591A6149DFA194AAB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1">
    <w:name w:val="A60B21AC8A1841CA9B247CE6DA626EAD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1">
    <w:name w:val="B5C6B83E9A654B25AEAA0847CFB7DCA1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1">
    <w:name w:val="5C5A282A067F44029CC2C2E03A0F5435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1">
    <w:name w:val="D0CECE82DB4B4BD5B18529781B754C79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FAD6642F9444B3A9BF0599E7ED20E7B25">
    <w:name w:val="3FAD6642F9444B3A9BF0599E7ED20E7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5">
    <w:name w:val="31ED2DF8B8C949A288B1CEDB999146FE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5">
    <w:name w:val="9A65C694E83F45BCB7AE5A6CEC667E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5">
    <w:name w:val="EA90761EAFC745CA9890A8ECA890508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5">
    <w:name w:val="FF23942C7BDB4F62919CEDB36E0A6A7F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5">
    <w:name w:val="9D273D970C964820B5EDBC66BB9DC9F1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66E12554F6406ABD20D5C8D1301A1B25">
    <w:name w:val="4F66E12554F6406ABD20D5C8D1301A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A2B9D316194E21B2DAD268A6FFB6F025">
    <w:name w:val="1CA2B9D316194E21B2DAD268A6FFB6F0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5">
    <w:name w:val="0942CE1F08AB40DDA61482C19D3FAFE6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2F8C5427D7247B3B463AB809B41957225">
    <w:name w:val="02F8C5427D7247B3B463AB809B419572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C806F2E8684955B675287CEA73A8F525">
    <w:name w:val="E8C806F2E8684955B675287CEA73A8F5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A67A95D18A4C7EAB63C780C905906D25">
    <w:name w:val="85A67A95D18A4C7EAB63C780C905906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6C9F607BE4472AB8697D2107B795D25">
    <w:name w:val="94A6C9F607BE4472AB8697D2107B79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C578F4CFAB142B285ABDA81C28B015D25">
    <w:name w:val="7C578F4CFAB142B285ABDA81C28B015D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BE978763514D20B97CC8AF88B5BB1B25">
    <w:name w:val="DEBE978763514D20B97CC8AF88B5BB1B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B60C0481A94DF8AE5B7F588B9FE37825">
    <w:name w:val="CDB60C0481A94DF8AE5B7F588B9FE378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5">
    <w:name w:val="B23621D2B8D24A3CB3EBB83F63C6BC472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4">
    <w:name w:val="C030F4879176446DA7021599C37229F524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3">
    <w:name w:val="4DF94C3F59CD4AE081B3BF6933B63CDC2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2">
    <w:name w:val="FB964DDE2FFB49A38A30272F079B686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2">
    <w:name w:val="E5E14CCE2B3A4E0EAF0DB847FF015E6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2">
    <w:name w:val="EBA50D0F397B4F218797D9F3C367307C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2">
    <w:name w:val="A88488E6C3404076A015C9A6875033C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2">
    <w:name w:val="BA354D71DCD94D848B25AE22A1F36CD6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2">
    <w:name w:val="16C41CE66B7047D296FFA3B99A6B0A93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2">
    <w:name w:val="80D9F52B660D498EA1253D328185E90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2">
    <w:name w:val="CCA9A0A3ACDF44E591A6149DFA194AAB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2">
    <w:name w:val="A60B21AC8A1841CA9B247CE6DA626EAD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2">
    <w:name w:val="B5C6B83E9A654B25AEAA0847CFB7DCA1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2">
    <w:name w:val="5C5A282A067F44029CC2C2E03A0F5435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2">
    <w:name w:val="D0CECE82DB4B4BD5B18529781B754C7922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">
    <w:name w:val="28A855570AE848869C9F86CEB7333B4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1">
    <w:name w:val="8DBE884F2A6245F09662D45550B9E87E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1">
    <w:name w:val="972E4063E6924521AB18310A9EFC2510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1">
    <w:name w:val="8FC3EF9FE8FA4A5493D355925926918C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1">
    <w:name w:val="FEB739181D994AC289E514E89085100821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7">
    <w:name w:val="AA35BB47EB7F4373AF30BE69F67CA2C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7">
    <w:name w:val="A50E7C1B4257474A93E47339C9CBE1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7">
    <w:name w:val="37AE3A37623246E2B231BD602C8CC11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7">
    <w:name w:val="DFA5BDB700C44D89AB07C4D1C5AF5D9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7">
    <w:name w:val="75EADE10AFC6471991C2A586973E49E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7">
    <w:name w:val="08264E2A5EA14022A87A1FFC2B3347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7">
    <w:name w:val="FA4DB90411FA42CEA031D25CC610B88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7">
    <w:name w:val="C15B369DE2E94A73A1EC7965AA2E676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7">
    <w:name w:val="071F069BA55F4B31ADE01A92EC72B2F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7">
    <w:name w:val="4062BEA8A61C4A76A53CED614E45290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7">
    <w:name w:val="6E2DC88307484475933320A802755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7">
    <w:name w:val="4CF1E239A7A84462B367CA431EB4BFB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7">
    <w:name w:val="0FD9B2F2601B44B199B253002EAB7D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7">
    <w:name w:val="46D2FE86DA1542D3AFB7830BDB4728D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7">
    <w:name w:val="A214D803475747D3955325C6C3DD48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7">
    <w:name w:val="008441FF4BF1430A81902F24172810F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7">
    <w:name w:val="D6B4530CCDA646A2874BD35F9118E2B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7">
    <w:name w:val="3BEDCA94F38F44EC91859C08ED1AFD4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7">
    <w:name w:val="976D270E01C047729EF9305F830E61C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7">
    <w:name w:val="693228D3DCEE47D5BE74CF4E792609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7">
    <w:name w:val="754B2FD61FF045A2B5D14D799817784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7">
    <w:name w:val="8ED8CCDDD0044731A44B9F4385185C6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7">
    <w:name w:val="AFD74FB4761847E39352AD2E640280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7">
    <w:name w:val="3CE01D7A0E774D4AB14077C6B5122E8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7">
    <w:name w:val="841A1AFA1BFC45D9AA89E9611AFBFF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7">
    <w:name w:val="DEC9B62AEECE46FE87FA4A6FA8FD297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7">
    <w:name w:val="291BDEBBA3014CB99DE22D0001B459D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7">
    <w:name w:val="883D02401A4B4D4C90FE6F30EC5C720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7">
    <w:name w:val="143818192A6D4B5FB7DCCB49AACECB0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7">
    <w:name w:val="A2FD18E5157840749B7413192254226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7">
    <w:name w:val="CB0CCC3D168C44148A66E66BC6AC99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7">
    <w:name w:val="EC6F9C37DB6942E8A69B06F5977C9B4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7">
    <w:name w:val="B98B8D2BFAEC47C7BEA92ADB52143DB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7">
    <w:name w:val="7AE50B61B87D4AEC94361B2646D7326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7">
    <w:name w:val="379B7B4AFEE1436491C3D07991C7CC3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7">
    <w:name w:val="F68302398220420DB5B1EAE6FFA3ADB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7">
    <w:name w:val="561E4FE6E5D441FDAD09E820D460669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7">
    <w:name w:val="6984E937724D4D2F96D56ED8D0C0CD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7">
    <w:name w:val="3AD1E7F40CD24AC991C9D62231C78F3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7">
    <w:name w:val="83C0BED6873B4BB6BF02ADE30802BB9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7">
    <w:name w:val="06E1064457D040909AF1E2E5178538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7">
    <w:name w:val="BCC59909015440D3A3CC65EDFC26F5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7">
    <w:name w:val="6014A46FD678480894C7950025DBE0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7">
    <w:name w:val="68B09EDE902140B1BCE349838343BD2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7">
    <w:name w:val="53459329B49148F7895BDFDC22DB3F2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7">
    <w:name w:val="4F78A13F728F48B6923E1D22AE76026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7">
    <w:name w:val="F006C069E9EE4CC19BB415EE1A5ED87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7">
    <w:name w:val="495038C747854E1DBDCAAF07D8E078E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7">
    <w:name w:val="0F6F5833F9CF485AA3AF592760699F4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7">
    <w:name w:val="EB948B0E1A274753A8369F8A4453D22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7">
    <w:name w:val="52E0C93166FD457BB0331E084E92B7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7">
    <w:name w:val="09B5A74589E14A7CB793AEB5527B295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7">
    <w:name w:val="A0BA3C529DB347F6AB58CD797753A0A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7">
    <w:name w:val="EF2453CAA672412EAFA86AC4F6EFE3F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7">
    <w:name w:val="BCC5E57185CC4DC095F3C092C87411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7">
    <w:name w:val="DD82A748C8A0471AA74A3C11850AF74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7">
    <w:name w:val="B13DC4581D654EDC871CA5E17060569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7">
    <w:name w:val="337058A95944417FB9AF6DBA355EEC47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7">
    <w:name w:val="5F6195E81D88423CBA4133439A7BA5D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7">
    <w:name w:val="E8AF8C97DB814464B3C98456A3ACE47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7">
    <w:name w:val="3EEE12413EC54B88AB1DEF11E0CDF05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7">
    <w:name w:val="6C5838BC075A4E4C88AB67F820B7C9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7">
    <w:name w:val="B2B3B1D42FD544C591018B0699489EF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7">
    <w:name w:val="1D6FA68B8A9E4CB5922DFA9E192FED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7">
    <w:name w:val="C04BE938EAE2401DA8E1F4C21A0665C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7">
    <w:name w:val="E7B177241DFD4D5B9DDF7ED0392CE80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7">
    <w:name w:val="BEE7325DC96748DDB290A63A78C408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7">
    <w:name w:val="11750188964044DD9A0E50C20112420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7">
    <w:name w:val="D4B85DB28DE84526AD442F787308143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7">
    <w:name w:val="6F60CB643A404C6ABAC68C6339A28C1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7">
    <w:name w:val="1A3E784E18534DE6B2A3E68FAA5483C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7">
    <w:name w:val="CE28E0619A334A66AFF9E1C81CF911B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7">
    <w:name w:val="4CFF5A49AA7442C98FA700AC0D95C3E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1BCDBAE7B5F482D9003E627B08B44FF17">
    <w:name w:val="01BCDBAE7B5F482D9003E627B08B44F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DDA6171C4A493598CDCBD6B832A7F317">
    <w:name w:val="E7DDA6171C4A493598CDCBD6B832A7F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15C1DBC5FDE46018B43B39672CEEDB417">
    <w:name w:val="415C1DBC5FDE46018B43B39672CEEDB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E1CAA162394FE5BACB99A42D0BAE8A17">
    <w:name w:val="4DE1CAA162394FE5BACB99A42D0BAE8A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639F85B75B429CAD600DC34E61FE1317">
    <w:name w:val="31639F85B75B429CAD600DC34E61FE1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EDC4DFC0F17476297789ADFC3EE04F017">
    <w:name w:val="7EDC4DFC0F17476297789ADFC3EE04F0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7B61603E134FAEAF71A48E58AED52517">
    <w:name w:val="847B61603E134FAEAF71A48E58AED525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6664D119DF549C4BDDEF987D35FEF5F17">
    <w:name w:val="B6664D119DF549C4BDDEF987D35FEF5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CDA82F8275B4AA1A18F7427FCA36F2817">
    <w:name w:val="8CDA82F8275B4AA1A18F7427FCA36F28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3FFD7AB7A4A88A1775DF7D35C3A2D17">
    <w:name w:val="09B3FFD7AB7A4A88A1775DF7D35C3A2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E4F77001F184AF59F8BCC35D914AD1B17">
    <w:name w:val="5E4F77001F184AF59F8BCC35D914AD1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6D1DE67D59D44D792EB3AC6DA3911E617">
    <w:name w:val="E6D1DE67D59D44D792EB3AC6DA3911E6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C403544F3F4E60BA566BB0802E8D6317">
    <w:name w:val="11C403544F3F4E60BA566BB0802E8D63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558CA504754F37A3B4AF7E7A8D61BE17">
    <w:name w:val="00558CA504754F37A3B4AF7E7A8D61BE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6A945B45A2402F82141B7CAC2FD8BD17">
    <w:name w:val="686A945B45A2402F82141B7CAC2FD8B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DB45A872064D9F80FE61A2F9F6331217">
    <w:name w:val="07DB45A872064D9F80FE61A2F9F63312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1D0CDFCD644A9B8C6BE863685A5F3D17">
    <w:name w:val="441D0CDFCD644A9B8C6BE863685A5F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08488EC9A547FFA83C2D5CA970468917">
    <w:name w:val="E508488EC9A547FFA83C2D5CA9704689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4EC95B971224D2E83F5EC2A49E60E3D17">
    <w:name w:val="34EC95B971224D2E83F5EC2A49E60E3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CD4697AFA634C7BB08C2198EFDF6A3B17">
    <w:name w:val="DCD4697AFA634C7BB08C2198EFDF6A3B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8C712CDD82E4E53AFD5AF19AD4A163117">
    <w:name w:val="C8C712CDD82E4E53AFD5AF19AD4A1631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A55050D31054ECCB7ED31776F4F0AAD17">
    <w:name w:val="5A55050D31054ECCB7ED31776F4F0AA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F96457ECD0408FAB0E58E68F13230F17">
    <w:name w:val="27F96457ECD0408FAB0E58E68F13230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CBB2B94EB8F413D99C397FFA3213BEC17">
    <w:name w:val="ACBB2B94EB8F413D99C397FFA3213BE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26CD81A5BB4BF79D11F39FB8D0A8083">
    <w:name w:val="4D26CD81A5BB4BF79D11F39FB8D0A808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701B55AD5F4FA9AEBE0EE14DB211AC17">
    <w:name w:val="42701B55AD5F4FA9AEBE0EE14DB211AC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99AA299ED542F58DB810A6E57D085D17">
    <w:name w:val="8199AA299ED542F58DB810A6E57D085D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7">
    <w:name w:val="88D9DA5E4DBA4AAF8879F9CC5B370E9F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7">
    <w:name w:val="C2F1A5B7FA6E45DF9D11B3965CC4A0F417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6">
    <w:name w:val="8575BFA4E641476497BF794CD47947E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3">
    <w:name w:val="1C598F9603E447D09B343B5B86CAED60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3">
    <w:name w:val="BE119FF5620D4072BB64AE8E55C7E3E3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3">
    <w:name w:val="D66BFAAD78234BBCA39CE9B79004370A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3">
    <w:name w:val="9A1549512AB34E84B214F4F41DE54EDF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3">
    <w:name w:val="00B8658806554B65BD1A8AE5802E9345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3">
    <w:name w:val="6273B414F95B4E1A8C07DC62B859BAB4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3">
    <w:name w:val="2A76D213B0B74D61B7ECC8FC919C9619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3">
    <w:name w:val="14DF1441248E42E0837508A99E877611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3">
    <w:name w:val="9198DCE92DED457994854D8B47F5D28B3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6">
    <w:name w:val="1D7F61CD4266491F8C41FB896B285A54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6">
    <w:name w:val="4C46D86C470644D79B44E789C47CF493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6">
    <w:name w:val="361E385FFE9C41C4A3FBDCAD6004F881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6">
    <w:name w:val="9C207B56076545CFB0FFC0424E3FE8C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6">
    <w:name w:val="2AAEB2312C3E43F7B7393131A84CFA07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6">
    <w:name w:val="EB4BBFB945F245EDB4B8A226E8F6174D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6">
    <w:name w:val="77A87B6BA92B4F0E92B758146E454EAB16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5">
    <w:name w:val="52AA0A1E2BF54AB8B225D5EFF744FC2A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5">
    <w:name w:val="BC8C80C7B971460EA7628B73E1EB0407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5">
    <w:name w:val="5497E4A7EDD845E4AC591635A2111C41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5">
    <w:name w:val="305B4133DAB14D20B5F95B0E18D51F52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5">
    <w:name w:val="22A1A5F19E8C4CE09DB731A0A729B820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5">
    <w:name w:val="815E77ABFE524B9AB65B49FCE5EA8A8A5"/>
    <w:rsid w:val="005114E7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5">
    <w:name w:val="E07A61269236425D897806F798AD5D7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5">
    <w:name w:val="E92C9098B7E747E3A1BD0DA83B20BEA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5">
    <w:name w:val="97B0C0EB2C4842369F230029F7ECE4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5">
    <w:name w:val="9980B4E2198C4FC58D94691CA343AD1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5">
    <w:name w:val="D0B776E500914F488C8FE5D979F966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5">
    <w:name w:val="59E15E138BFF4D59B377B400F36A7D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5">
    <w:name w:val="CF82DFFC6DFB4FE19EAB58BABF4D181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5">
    <w:name w:val="0A8C78E56A4940E6BBAF864800EDB1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5">
    <w:name w:val="8D2ECE69387A4AD88720AF1BBAF94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5">
    <w:name w:val="BC11404309EA46C4A803C74675AFF23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5">
    <w:name w:val="945DFF24F924440786F1350412F4D50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5">
    <w:name w:val="3A0C6DE7973D4C7BA7D89F5D1D89CE4B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5">
    <w:name w:val="71ADBDBEBDA545A8B2F428BAD694FD0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5">
    <w:name w:val="A70B4A21EF934977AE964BF6C9A714D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5">
    <w:name w:val="CD239A474B634458A04A64F38E85371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5">
    <w:name w:val="87CC3C7287DC41599A0373DB83345C2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5">
    <w:name w:val="6BA9604BC20E4E3098697C25FBE6A95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5">
    <w:name w:val="44DFCA4E9F8A403593FC77D0141ECB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5">
    <w:name w:val="6E06B05E6D184376A4B804471627BE4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5">
    <w:name w:val="5F5ADB68D2E04DAEA859F9450A3B696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5">
    <w:name w:val="421D0C411361419AB349B517A490F6A9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5">
    <w:name w:val="BAE8B8DE0AA943309E3CA91F4E42B0E5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5">
    <w:name w:val="F3ABBB08EF504C1C82A6218E8CF7D68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5">
    <w:name w:val="F2B5E461D1BB4EEB8BB1198C179BD1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5">
    <w:name w:val="C5901EC307EF491EA27B4B6448BE373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5">
    <w:name w:val="94A9986E4F9E432080743D920EA3E5ED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5">
    <w:name w:val="E80597C355FF45748C7701801E3B36F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5">
    <w:name w:val="F5FCE83EECAE4DD6864B559B262AF17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5">
    <w:name w:val="F027B747FA864C10894A8525F69C161F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5">
    <w:name w:val="D3369563730543AE9C24EB58ADB89D9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5">
    <w:name w:val="C4F5DFB764C84CC799DFBA6D3C93378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5">
    <w:name w:val="16B88BB53CF144EE87ADE43D16D6B76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5">
    <w:name w:val="58F240D5AA24461C84252D4B42F176DA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5">
    <w:name w:val="698EE3F9487043BEA0186E7555453820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5">
    <w:name w:val="3D906E424C5945BF888963FB83F19AC4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5">
    <w:name w:val="EB9C2D0309B24C43BB8C5A972BCA3F2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5">
    <w:name w:val="29880375AEE9456893914DCF218EA948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5">
    <w:name w:val="F745E39EAA8F4C94B502B863835A3441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5">
    <w:name w:val="9F5B2CACFD84410AABA07CFE13717FE6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5">
    <w:name w:val="1FD3312BFB2B44B6A423951B3B8C98F3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5">
    <w:name w:val="7A0D778516894FDABA7976E2690E3C0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5">
    <w:name w:val="D6DB918C59684E3FB4BA10EDDDF116B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5">
    <w:name w:val="8FF5FB719A1C4BB092FB9EAA9CB72D6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5">
    <w:name w:val="2F7E4FF249DD4E51A0B8FD694185BDFC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5">
    <w:name w:val="27D36317A8874346BD750B5A269BA277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5">
    <w:name w:val="5D8320D53D0B4ABEA1CCDD83CE3CE7FE5"/>
    <w:rsid w:val="005114E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3E6E2B3CC8446BABE4F61429DB8B560">
    <w:name w:val="A3E6E2B3CC8446BABE4F61429DB8B560"/>
    <w:rsid w:val="00BA4550"/>
  </w:style>
  <w:style w:type="paragraph" w:customStyle="1" w:styleId="90FF24BBB7564281B7FAA07460A622FC">
    <w:name w:val="90FF24BBB7564281B7FAA07460A622FC"/>
    <w:rsid w:val="00BA4550"/>
  </w:style>
  <w:style w:type="paragraph" w:customStyle="1" w:styleId="09DEC72D10F042158E10D6030C3267DF">
    <w:name w:val="09DEC72D10F042158E10D6030C3267DF"/>
    <w:rsid w:val="00BA4550"/>
  </w:style>
  <w:style w:type="paragraph" w:customStyle="1" w:styleId="20A5EB0F0915401A9B3616AFAB8770F0">
    <w:name w:val="20A5EB0F0915401A9B3616AFAB8770F0"/>
    <w:rsid w:val="00BA4550"/>
  </w:style>
  <w:style w:type="paragraph" w:customStyle="1" w:styleId="9694EA2D985344E691708A77B79219E1">
    <w:name w:val="9694EA2D985344E691708A77B79219E1"/>
    <w:rsid w:val="00BA4550"/>
  </w:style>
  <w:style w:type="paragraph" w:customStyle="1" w:styleId="08A458056815465C9968C2E63105DDF5">
    <w:name w:val="08A458056815465C9968C2E63105DDF5"/>
    <w:rsid w:val="00BA4550"/>
  </w:style>
  <w:style w:type="paragraph" w:customStyle="1" w:styleId="B01C358823CD450994527289C327C6DB">
    <w:name w:val="B01C358823CD450994527289C327C6DB"/>
    <w:rsid w:val="00BA4550"/>
  </w:style>
  <w:style w:type="paragraph" w:customStyle="1" w:styleId="AD49301A177443B5ADA737781857FFAC">
    <w:name w:val="AD49301A177443B5ADA737781857FFAC"/>
    <w:rsid w:val="00BA4550"/>
  </w:style>
  <w:style w:type="paragraph" w:customStyle="1" w:styleId="C2E522A4D7574AF79B26ED846875CE79">
    <w:name w:val="C2E522A4D7574AF79B26ED846875CE79"/>
    <w:rsid w:val="00BA4550"/>
  </w:style>
  <w:style w:type="paragraph" w:customStyle="1" w:styleId="B98B56CA19994F2E916EC9903086FB65">
    <w:name w:val="B98B56CA19994F2E916EC9903086FB65"/>
    <w:rsid w:val="00BA4550"/>
  </w:style>
  <w:style w:type="paragraph" w:customStyle="1" w:styleId="2FCC1574982E4A43B4AD0D4757A3D8C6">
    <w:name w:val="2FCC1574982E4A43B4AD0D4757A3D8C6"/>
    <w:rsid w:val="00BA4550"/>
  </w:style>
  <w:style w:type="paragraph" w:customStyle="1" w:styleId="F1E49428C67A4BA3B35F8E5956069EB4">
    <w:name w:val="F1E49428C67A4BA3B35F8E5956069EB4"/>
    <w:rsid w:val="00BA4550"/>
  </w:style>
  <w:style w:type="paragraph" w:customStyle="1" w:styleId="4C686D13799846CABC956D41EF9AFF01">
    <w:name w:val="4C686D13799846CABC956D41EF9AFF01"/>
    <w:rsid w:val="00BA4550"/>
  </w:style>
  <w:style w:type="paragraph" w:customStyle="1" w:styleId="14424F95C355438E842A053B7C7349FE">
    <w:name w:val="14424F95C355438E842A053B7C7349FE"/>
    <w:rsid w:val="00BA4550"/>
  </w:style>
  <w:style w:type="paragraph" w:customStyle="1" w:styleId="E174FA953C124CB0B67299463CBD34AC">
    <w:name w:val="E174FA953C124CB0B67299463CBD34AC"/>
    <w:rsid w:val="00BA4550"/>
  </w:style>
  <w:style w:type="paragraph" w:customStyle="1" w:styleId="31788EAF314A481A90917ED55AA603F0">
    <w:name w:val="31788EAF314A481A90917ED55AA603F0"/>
    <w:rsid w:val="00BA4550"/>
  </w:style>
  <w:style w:type="paragraph" w:customStyle="1" w:styleId="450A476815BC44BAA6159A4096BD02E5">
    <w:name w:val="450A476815BC44BAA6159A4096BD02E5"/>
    <w:rsid w:val="00A7396F"/>
  </w:style>
  <w:style w:type="paragraph" w:customStyle="1" w:styleId="3FAD6642F9444B3A9BF0599E7ED20E7B26">
    <w:name w:val="3FAD6642F9444B3A9BF0599E7ED20E7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1ED2DF8B8C949A288B1CEDB999146FE26">
    <w:name w:val="31ED2DF8B8C949A288B1CEDB999146FE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65C694E83F45BCB7AE5A6CEC667EE626">
    <w:name w:val="9A65C694E83F45BCB7AE5A6CEC667E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A90761EAFC745CA9890A8ECA890508B26">
    <w:name w:val="EA90761EAFC745CA9890A8ECA890508B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F23942C7BDB4F62919CEDB36E0A6A7F26">
    <w:name w:val="FF23942C7BDB4F62919CEDB36E0A6A7F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D273D970C964820B5EDBC66BB9DC9F126">
    <w:name w:val="9D273D970C964820B5EDBC66BB9DC9F1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50A476815BC44BAA6159A4096BD02E51">
    <w:name w:val="450A476815BC44BAA6159A4096BD02E5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42CE1F08AB40DDA61482C19D3FAFE626">
    <w:name w:val="0942CE1F08AB40DDA61482C19D3FAFE6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3621D2B8D24A3CB3EBB83F63C6BC4726">
    <w:name w:val="B23621D2B8D24A3CB3EBB83F63C6BC472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30F4879176446DA7021599C37229F525">
    <w:name w:val="C030F4879176446DA7021599C37229F525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DF94C3F59CD4AE081B3BF6933B63CDC24">
    <w:name w:val="4DF94C3F59CD4AE081B3BF6933B63CDC2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B964DDE2FFB49A38A30272F079B686D23">
    <w:name w:val="FB964DDE2FFB49A38A30272F079B686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5E14CCE2B3A4E0EAF0DB847FF015E6B23">
    <w:name w:val="E5E14CCE2B3A4E0EAF0DB847FF015E6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A50D0F397B4F218797D9F3C367307C23">
    <w:name w:val="EBA50D0F397B4F218797D9F3C367307C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88488E6C3404076A015C9A6875033C523">
    <w:name w:val="A88488E6C3404076A015C9A6875033C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354D71DCD94D848B25AE22A1F36CD623">
    <w:name w:val="BA354D71DCD94D848B25AE22A1F36CD6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C41CE66B7047D296FFA3B99A6B0A9323">
    <w:name w:val="16C41CE66B7047D296FFA3B99A6B0A93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0D9F52B660D498EA1253D328185E90D23">
    <w:name w:val="80D9F52B660D498EA1253D328185E90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CA9A0A3ACDF44E591A6149DFA194AAB23">
    <w:name w:val="CCA9A0A3ACDF44E591A6149DFA194AAB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60B21AC8A1841CA9B247CE6DA626EAD23">
    <w:name w:val="A60B21AC8A1841CA9B247CE6DA626EAD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5C6B83E9A654B25AEAA0847CFB7DCA123">
    <w:name w:val="B5C6B83E9A654B25AEAA0847CFB7DCA1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C5A282A067F44029CC2C2E03A0F543523">
    <w:name w:val="5C5A282A067F44029CC2C2E03A0F5435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CECE82DB4B4BD5B18529781B754C7923">
    <w:name w:val="D0CECE82DB4B4BD5B18529781B754C7923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8A855570AE848869C9F86CEB7333B411">
    <w:name w:val="28A855570AE848869C9F86CEB7333B411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BE884F2A6245F09662D45550B9E87E22">
    <w:name w:val="8DBE884F2A6245F09662D45550B9E87E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2E4063E6924521AB18310A9EFC251022">
    <w:name w:val="972E4063E6924521AB18310A9EFC2510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C3EF9FE8FA4A5493D355925926918C22">
    <w:name w:val="8FC3EF9FE8FA4A5493D355925926918C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EB739181D994AC289E514E89085100822">
    <w:name w:val="FEB739181D994AC289E514E89085100822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A35BB47EB7F4373AF30BE69F67CA2C018">
    <w:name w:val="AA35BB47EB7F4373AF30BE69F67CA2C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50E7C1B4257474A93E47339C9CBE13F18">
    <w:name w:val="A50E7C1B4257474A93E47339C9CBE1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AE3A37623246E2B231BD602C8CC11718">
    <w:name w:val="37AE3A37623246E2B231BD602C8CC11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FA5BDB700C44D89AB07C4D1C5AF5D9D18">
    <w:name w:val="DFA5BDB700C44D89AB07C4D1C5AF5D9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EADE10AFC6471991C2A586973E49E418">
    <w:name w:val="75EADE10AFC6471991C2A586973E49E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8264E2A5EA14022A87A1FFC2B33476318">
    <w:name w:val="08264E2A5EA14022A87A1FFC2B33476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A4DB90411FA42CEA031D25CC610B88018">
    <w:name w:val="FA4DB90411FA42CEA031D25CC610B88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15B369DE2E94A73A1EC7965AA2E676C18">
    <w:name w:val="C15B369DE2E94A73A1EC7965AA2E676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71F069BA55F4B31ADE01A92EC72B2F518">
    <w:name w:val="071F069BA55F4B31ADE01A92EC72B2F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062BEA8A61C4A76A53CED614E45290B18">
    <w:name w:val="4062BEA8A61C4A76A53CED614E45290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2DC88307484475933320A802755A3B18">
    <w:name w:val="6E2DC88307484475933320A802755A3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1E239A7A84462B367CA431EB4BFB818">
    <w:name w:val="4CF1E239A7A84462B367CA431EB4BFB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D9B2F2601B44B199B253002EAB7D5518">
    <w:name w:val="0FD9B2F2601B44B199B253002EAB7D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6D2FE86DA1542D3AFB7830BDB4728DA18">
    <w:name w:val="46D2FE86DA1542D3AFB7830BDB4728D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14D803475747D3955325C6C3DD486018">
    <w:name w:val="A214D803475747D3955325C6C3DD48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8441FF4BF1430A81902F24172810F818">
    <w:name w:val="008441FF4BF1430A81902F24172810F8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B4530CCDA646A2874BD35F9118E2BC18">
    <w:name w:val="D6B4530CCDA646A2874BD35F9118E2B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BEDCA94F38F44EC91859C08ED1AFD4A18">
    <w:name w:val="3BEDCA94F38F44EC91859C08ED1AFD4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6D270E01C047729EF9305F830E61CF18">
    <w:name w:val="976D270E01C047729EF9305F830E61C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3228D3DCEE47D5BE74CF4E7926098B18">
    <w:name w:val="693228D3DCEE47D5BE74CF4E792609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54B2FD61FF045A2B5D14D799817784918">
    <w:name w:val="754B2FD61FF045A2B5D14D799817784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ED8CCDDD0044731A44B9F4385185C6118">
    <w:name w:val="8ED8CCDDD0044731A44B9F4385185C6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FD74FB4761847E39352AD2E6402800D18">
    <w:name w:val="AFD74FB4761847E39352AD2E640280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CE01D7A0E774D4AB14077C6B5122E8B18">
    <w:name w:val="3CE01D7A0E774D4AB14077C6B5122E8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41A1AFA1BFC45D9AA89E9611AFBFF2918">
    <w:name w:val="841A1AFA1BFC45D9AA89E9611AFBFF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EC9B62AEECE46FE87FA4A6FA8FD297B18">
    <w:name w:val="DEC9B62AEECE46FE87FA4A6FA8FD297B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1BDEBBA3014CB99DE22D0001B459DE18">
    <w:name w:val="291BDEBBA3014CB99DE22D0001B459D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3D02401A4B4D4C90FE6F30EC5C720E18">
    <w:name w:val="883D02401A4B4D4C90FE6F30EC5C720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3818192A6D4B5FB7DCCB49AACECB0D18">
    <w:name w:val="143818192A6D4B5FB7DCCB49AACECB0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2FD18E5157840749B7413192254226018">
    <w:name w:val="A2FD18E5157840749B7413192254226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B0CCC3D168C44148A66E66BC6AC992E18">
    <w:name w:val="CB0CCC3D168C44148A66E66BC6AC99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C6F9C37DB6942E8A69B06F5977C9B4118">
    <w:name w:val="EC6F9C37DB6942E8A69B06F5977C9B4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98B8D2BFAEC47C7BEA92ADB52143DB318">
    <w:name w:val="B98B8D2BFAEC47C7BEA92ADB52143DB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E50B61B87D4AEC94361B2646D7326918">
    <w:name w:val="7AE50B61B87D4AEC94361B2646D7326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79B7B4AFEE1436491C3D07991C7CC3918">
    <w:name w:val="379B7B4AFEE1436491C3D07991C7CC3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68302398220420DB5B1EAE6FFA3ADB718">
    <w:name w:val="F68302398220420DB5B1EAE6FFA3ADB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61E4FE6E5D441FDAD09E820D460669518">
    <w:name w:val="561E4FE6E5D441FDAD09E820D460669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4E937724D4D2F96D56ED8D0C0CDEC18">
    <w:name w:val="6984E937724D4D2F96D56ED8D0C0CDE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D1E7F40CD24AC991C9D62231C78F3F18">
    <w:name w:val="3AD1E7F40CD24AC991C9D62231C78F3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3C0BED6873B4BB6BF02ADE30802BB9118">
    <w:name w:val="83C0BED6873B4BB6BF02ADE30802BB9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6E1064457D040909AF1E2E51785381318">
    <w:name w:val="06E1064457D040909AF1E2E51785381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9909015440D3A3CC65EDFC26F55518">
    <w:name w:val="BCC59909015440D3A3CC65EDFC26F5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014A46FD678480894C7950025DBE0F018">
    <w:name w:val="6014A46FD678480894C7950025DBE0F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8B09EDE902140B1BCE349838343BD2A18">
    <w:name w:val="68B09EDE902140B1BCE349838343BD2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3459329B49148F7895BDFDC22DB3F2E18">
    <w:name w:val="53459329B49148F7895BDFDC22DB3F2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F78A13F728F48B6923E1D22AE76026D18">
    <w:name w:val="4F78A13F728F48B6923E1D22AE76026D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06C069E9EE4CC19BB415EE1A5ED87018">
    <w:name w:val="F006C069E9EE4CC19BB415EE1A5ED87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95038C747854E1DBDCAAF07D8E078EA18">
    <w:name w:val="495038C747854E1DBDCAAF07D8E078E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F6F5833F9CF485AA3AF592760699F4518">
    <w:name w:val="0F6F5833F9CF485AA3AF592760699F4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48B0E1A274753A8369F8A4453D22918">
    <w:name w:val="EB948B0E1A274753A8369F8A4453D22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E0C93166FD457BB0331E084E92B7B418">
    <w:name w:val="52E0C93166FD457BB0331E084E92B7B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9B5A74589E14A7CB793AEB5527B295018">
    <w:name w:val="09B5A74589E14A7CB793AEB5527B2950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0BA3C529DB347F6AB58CD797753A0A518">
    <w:name w:val="A0BA3C529DB347F6AB58CD797753A0A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F2453CAA672412EAFA86AC4F6EFE3F118">
    <w:name w:val="EF2453CAA672412EAFA86AC4F6EFE3F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C5E57185CC4DC095F3C092C87411F418">
    <w:name w:val="BCC5E57185CC4DC095F3C092C87411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D82A748C8A0471AA74A3C11850AF74E18">
    <w:name w:val="DD82A748C8A0471AA74A3C11850AF74E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13DC4581D654EDC871CA5E17060569A18">
    <w:name w:val="B13DC4581D654EDC871CA5E17060569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37058A95944417FB9AF6DBA355EEC4718">
    <w:name w:val="337058A95944417FB9AF6DBA355EEC47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6195E81D88423CBA4133439A7BA5D418">
    <w:name w:val="5F6195E81D88423CBA4133439A7BA5D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AF8C97DB814464B3C98456A3ACE47218">
    <w:name w:val="E8AF8C97DB814464B3C98456A3ACE47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EEE12413EC54B88AB1DEF11E0CDF05518">
    <w:name w:val="3EEE12413EC54B88AB1DEF11E0CDF055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C5838BC075A4E4C88AB67F820B7C91618">
    <w:name w:val="6C5838BC075A4E4C88AB67F820B7C9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2B3B1D42FD544C591018B0699489EF918">
    <w:name w:val="B2B3B1D42FD544C591018B0699489EF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6FA68B8A9E4CB5922DFA9E192FEDAC18">
    <w:name w:val="1D6FA68B8A9E4CB5922DFA9E192FEDAC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04BE938EAE2401DA8E1F4C21A0665C218">
    <w:name w:val="C04BE938EAE2401DA8E1F4C21A0665C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7B177241DFD4D5B9DDF7ED0392CE80218">
    <w:name w:val="E7B177241DFD4D5B9DDF7ED0392CE802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E7325DC96748DDB290A63A78C4083118">
    <w:name w:val="BEE7325DC96748DDB290A63A78C4083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1750188964044DD9A0E50C20112420418">
    <w:name w:val="11750188964044DD9A0E50C20112420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4B85DB28DE84526AD442F787308143A18">
    <w:name w:val="D4B85DB28DE84526AD442F787308143A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F60CB643A404C6ABAC68C6339A28C1618">
    <w:name w:val="6F60CB643A404C6ABAC68C6339A28C16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A3E784E18534DE6B2A3E68FAA5483C918">
    <w:name w:val="1A3E784E18534DE6B2A3E68FAA5483C9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E28E0619A334A66AFF9E1C81CF911B118">
    <w:name w:val="CE28E0619A334A66AFF9E1C81CF911B1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FF5A49AA7442C98FA700AC0D95C3E318">
    <w:name w:val="4CFF5A49AA7442C98FA700AC0D95C3E3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8D9DA5E4DBA4AAF8879F9CC5B370E9F18">
    <w:name w:val="88D9DA5E4DBA4AAF8879F9CC5B370E9F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2F1A5B7FA6E45DF9D11B3965CC4A0F418">
    <w:name w:val="C2F1A5B7FA6E45DF9D11B3965CC4A0F418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575BFA4E641476497BF794CD47947E417">
    <w:name w:val="8575BFA4E641476497BF794CD47947E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C598F9603E447D09B343B5B86CAED604">
    <w:name w:val="1C598F9603E447D09B343B5B86CAED60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E119FF5620D4072BB64AE8E55C7E3E34">
    <w:name w:val="BE119FF5620D4072BB64AE8E55C7E3E3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6BFAAD78234BBCA39CE9B79004370A4">
    <w:name w:val="D66BFAAD78234BBCA39CE9B79004370A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A1549512AB34E84B214F4F41DE54EDF4">
    <w:name w:val="9A1549512AB34E84B214F4F41DE54EDF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0B8658806554B65BD1A8AE5802E93454">
    <w:name w:val="00B8658806554B65BD1A8AE5802E9345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273B414F95B4E1A8C07DC62B859BAB44">
    <w:name w:val="6273B414F95B4E1A8C07DC62B859BAB4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76D213B0B74D61B7ECC8FC919C96194">
    <w:name w:val="2A76D213B0B74D61B7ECC8FC919C9619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4DF1441248E42E0837508A99E8776114">
    <w:name w:val="14DF1441248E42E0837508A99E877611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198DCE92DED457994854D8B47F5D28B4">
    <w:name w:val="9198DCE92DED457994854D8B47F5D28B4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D7F61CD4266491F8C41FB896B285A5417">
    <w:name w:val="1D7F61CD4266491F8C41FB896B285A54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C46D86C470644D79B44E789C47CF49317">
    <w:name w:val="4C46D86C470644D79B44E789C47CF493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61E385FFE9C41C4A3FBDCAD6004F88117">
    <w:name w:val="361E385FFE9C41C4A3FBDCAD6004F881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C207B56076545CFB0FFC0424E3FE8CB17">
    <w:name w:val="9C207B56076545CFB0FFC0424E3FE8C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AAEB2312C3E43F7B7393131A84CFA0717">
    <w:name w:val="2AAEB2312C3E43F7B7393131A84CFA07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4BBFB945F245EDB4B8A226E8F6174D17">
    <w:name w:val="EB4BBFB945F245EDB4B8A226E8F6174D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7A87B6BA92B4F0E92B758146E454EAB17">
    <w:name w:val="77A87B6BA92B4F0E92B758146E454EAB17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2AA0A1E2BF54AB8B225D5EFF744FC2A16">
    <w:name w:val="52AA0A1E2BF54AB8B225D5EFF744FC2A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8C80C7B971460EA7628B73E1EB040716">
    <w:name w:val="BC8C80C7B971460EA7628B73E1EB0407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497E4A7EDD845E4AC591635A2111C4116">
    <w:name w:val="5497E4A7EDD845E4AC591635A2111C41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05B4133DAB14D20B5F95B0E18D51F5216">
    <w:name w:val="305B4133DAB14D20B5F95B0E18D51F52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2A1A5F19E8C4CE09DB731A0A729B8206">
    <w:name w:val="22A1A5F19E8C4CE09DB731A0A729B820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15E77ABFE524B9AB65B49FCE5EA8A8A6">
    <w:name w:val="815E77ABFE524B9AB65B49FCE5EA8A8A6"/>
    <w:rsid w:val="00A7396F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07A61269236425D897806F798AD5D706">
    <w:name w:val="E07A61269236425D897806F798AD5D7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92C9098B7E747E3A1BD0DA83B20BEAE6">
    <w:name w:val="E92C9098B7E747E3A1BD0DA83B20BEA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7B0C0EB2C4842369F230029F7ECE4776">
    <w:name w:val="97B0C0EB2C4842369F230029F7ECE4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980B4E2198C4FC58D94691CA343AD1D6">
    <w:name w:val="9980B4E2198C4FC58D94691CA343AD1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0B776E500914F488C8FE5D979F966876">
    <w:name w:val="D0B776E500914F488C8FE5D979F966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9E15E138BFF4D59B377B400F36A7DBE6">
    <w:name w:val="59E15E138BFF4D59B377B400F36A7D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F82DFFC6DFB4FE19EAB58BABF4D181A6">
    <w:name w:val="CF82DFFC6DFB4FE19EAB58BABF4D181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0A8C78E56A4940E6BBAF864800EDB10D6">
    <w:name w:val="0A8C78E56A4940E6BBAF864800EDB1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D2ECE69387A4AD88720AF1BBAF947336">
    <w:name w:val="8D2ECE69387A4AD88720AF1BBAF94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C11404309EA46C4A803C74675AFF23B6">
    <w:name w:val="BC11404309EA46C4A803C74675AFF23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5DFF24F924440786F1350412F4D50D6">
    <w:name w:val="945DFF24F924440786F1350412F4D50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A0C6DE7973D4C7BA7D89F5D1D89CE4B6">
    <w:name w:val="3A0C6DE7973D4C7BA7D89F5D1D89CE4B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1ADBDBEBDA545A8B2F428BAD694FD036">
    <w:name w:val="71ADBDBEBDA545A8B2F428BAD694FD0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70B4A21EF934977AE964BF6C9A714D36">
    <w:name w:val="A70B4A21EF934977AE964BF6C9A714D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D239A474B634458A04A64F38E85371C6">
    <w:name w:val="CD239A474B634458A04A64F38E85371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7CC3C7287DC41599A0373DB83345C246">
    <w:name w:val="87CC3C7287DC41599A0373DB83345C2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BA9604BC20E4E3098697C25FBE6A95E6">
    <w:name w:val="6BA9604BC20E4E3098697C25FBE6A95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4DFCA4E9F8A403593FC77D0141ECB0E6">
    <w:name w:val="44DFCA4E9F8A403593FC77D0141ECB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E06B05E6D184376A4B804471627BE456">
    <w:name w:val="6E06B05E6D184376A4B804471627BE4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F5ADB68D2E04DAEA859F9450A3B696A6">
    <w:name w:val="5F5ADB68D2E04DAEA859F9450A3B696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421D0C411361419AB349B517A490F6A96">
    <w:name w:val="421D0C411361419AB349B517A490F6A9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BAE8B8DE0AA943309E3CA91F4E42B0E56">
    <w:name w:val="BAE8B8DE0AA943309E3CA91F4E42B0E5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3ABBB08EF504C1C82A6218E8CF7D6866">
    <w:name w:val="F3ABBB08EF504C1C82A6218E8CF7D68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2B5E461D1BB4EEB8BB1198C179BD1BE6">
    <w:name w:val="F2B5E461D1BB4EEB8BB1198C179BD1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5901EC307EF491EA27B4B6448BE37336">
    <w:name w:val="C5901EC307EF491EA27B4B6448BE373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4A9986E4F9E432080743D920EA3E5ED6">
    <w:name w:val="94A9986E4F9E432080743D920EA3E5ED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80597C355FF45748C7701801E3B36F16">
    <w:name w:val="E80597C355FF45748C7701801E3B36F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5FCE83EECAE4DD6864B559B262AF17E6">
    <w:name w:val="F5FCE83EECAE4DD6864B559B262AF17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027B747FA864C10894A8525F69C161F6">
    <w:name w:val="F027B747FA864C10894A8525F69C161F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3369563730543AE9C24EB58ADB89D9E6">
    <w:name w:val="D3369563730543AE9C24EB58ADB89D9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C4F5DFB764C84CC799DFBA6D3C9337876">
    <w:name w:val="C4F5DFB764C84CC799DFBA6D3C93378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6B88BB53CF144EE87ADE43D16D6B7616">
    <w:name w:val="16B88BB53CF144EE87ADE43D16D6B76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8F240D5AA24461C84252D4B42F176DA6">
    <w:name w:val="58F240D5AA24461C84252D4B42F176DA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698EE3F9487043BEA0186E75554538206">
    <w:name w:val="698EE3F9487043BEA0186E7555453820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3D906E424C5945BF888963FB83F19AC46">
    <w:name w:val="3D906E424C5945BF888963FB83F19AC4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EB9C2D0309B24C43BB8C5A972BCA3F236">
    <w:name w:val="EB9C2D0309B24C43BB8C5A972BCA3F2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9880375AEE9456893914DCF218EA9486">
    <w:name w:val="29880375AEE9456893914DCF218EA948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F745E39EAA8F4C94B502B863835A34416">
    <w:name w:val="F745E39EAA8F4C94B502B863835A3441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9F5B2CACFD84410AABA07CFE13717FE66">
    <w:name w:val="9F5B2CACFD84410AABA07CFE13717FE6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1FD3312BFB2B44B6A423951B3B8C98F36">
    <w:name w:val="1FD3312BFB2B44B6A423951B3B8C98F3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7A0D778516894FDABA7976E2690E3C0E6">
    <w:name w:val="7A0D778516894FDABA7976E2690E3C0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D6DB918C59684E3FB4BA10EDDDF116BE6">
    <w:name w:val="D6DB918C59684E3FB4BA10EDDDF116B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8FF5FB719A1C4BB092FB9EAA9CB72D676">
    <w:name w:val="8FF5FB719A1C4BB092FB9EAA9CB72D6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F7E4FF249DD4E51A0B8FD694185BDFC6">
    <w:name w:val="2F7E4FF249DD4E51A0B8FD694185BDFC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27D36317A8874346BD750B5A269BA2776">
    <w:name w:val="27D36317A8874346BD750B5A269BA277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5D8320D53D0B4ABEA1CCDD83CE3CE7FE6">
    <w:name w:val="5D8320D53D0B4ABEA1CCDD83CE3CE7FE6"/>
    <w:rsid w:val="00A7396F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customStyle="1" w:styleId="AE5C1995FF8445FEBB60FDF1147AEFD7">
    <w:name w:val="AE5C1995FF8445FEBB60FDF1147AEFD7"/>
    <w:rsid w:val="00DA002A"/>
  </w:style>
  <w:style w:type="paragraph" w:customStyle="1" w:styleId="DE19B5E1178245108147A20C2F9DD047">
    <w:name w:val="DE19B5E1178245108147A20C2F9DD047"/>
    <w:rsid w:val="00DA002A"/>
  </w:style>
  <w:style w:type="paragraph" w:customStyle="1" w:styleId="8F460101BF5B40D3A56C1CAA736A11BB">
    <w:name w:val="8F460101BF5B40D3A56C1CAA736A11BB"/>
    <w:rsid w:val="00DA002A"/>
  </w:style>
  <w:style w:type="paragraph" w:customStyle="1" w:styleId="DB36297EC79B45A0B4337791B68933D6">
    <w:name w:val="DB36297EC79B45A0B4337791B68933D6"/>
    <w:rsid w:val="00DA002A"/>
  </w:style>
  <w:style w:type="paragraph" w:customStyle="1" w:styleId="4C703BDB554B46A195D98CD5BD420097">
    <w:name w:val="4C703BDB554B46A195D98CD5BD420097"/>
    <w:rsid w:val="00DA002A"/>
  </w:style>
  <w:style w:type="paragraph" w:customStyle="1" w:styleId="16CC81B2C73043BEBE4DC21230C74F2C">
    <w:name w:val="16CC81B2C73043BEBE4DC21230C74F2C"/>
    <w:rsid w:val="00DA002A"/>
  </w:style>
  <w:style w:type="paragraph" w:customStyle="1" w:styleId="E749D7B42F8641768DE96179EEBCCBDB">
    <w:name w:val="E749D7B42F8641768DE96179EEBCCBDB"/>
    <w:rsid w:val="00DA002A"/>
  </w:style>
  <w:style w:type="paragraph" w:customStyle="1" w:styleId="FE01B96CAD7E4461A9C14F20A33F4284">
    <w:name w:val="FE01B96CAD7E4461A9C14F20A33F4284"/>
    <w:rsid w:val="00DA002A"/>
  </w:style>
  <w:style w:type="paragraph" w:customStyle="1" w:styleId="842D8154D8D84CFA8A2338C5667B7D45">
    <w:name w:val="842D8154D8D84CFA8A2338C5667B7D45"/>
    <w:rsid w:val="00DA002A"/>
  </w:style>
  <w:style w:type="paragraph" w:customStyle="1" w:styleId="517CB62D27DF49E788CD8E0AC8B5C397">
    <w:name w:val="517CB62D27DF49E788CD8E0AC8B5C397"/>
    <w:rsid w:val="00DA002A"/>
  </w:style>
  <w:style w:type="paragraph" w:customStyle="1" w:styleId="189C620909C445449E1B50052E04977F">
    <w:name w:val="189C620909C445449E1B50052E04977F"/>
    <w:rsid w:val="00DA002A"/>
  </w:style>
  <w:style w:type="paragraph" w:customStyle="1" w:styleId="749F5F47B58B485FB38654DE532F8DD2">
    <w:name w:val="749F5F47B58B485FB38654DE532F8DD2"/>
    <w:rsid w:val="00DA002A"/>
  </w:style>
  <w:style w:type="paragraph" w:customStyle="1" w:styleId="01C26EC47B344F278BE99F06BA67A79B">
    <w:name w:val="01C26EC47B344F278BE99F06BA67A79B"/>
    <w:rsid w:val="00DA002A"/>
  </w:style>
  <w:style w:type="paragraph" w:customStyle="1" w:styleId="5E3292DD97B44462AEA4F0F72C7F5D2C">
    <w:name w:val="5E3292DD97B44462AEA4F0F72C7F5D2C"/>
    <w:rsid w:val="00DA002A"/>
  </w:style>
  <w:style w:type="paragraph" w:customStyle="1" w:styleId="D6EA5CD9CDB34C5695263F746C175711">
    <w:name w:val="D6EA5CD9CDB34C5695263F746C175711"/>
    <w:rsid w:val="00DA002A"/>
  </w:style>
  <w:style w:type="paragraph" w:customStyle="1" w:styleId="D1BCF44E257F4F93A8DC5A64DE545197">
    <w:name w:val="D1BCF44E257F4F93A8DC5A64DE545197"/>
    <w:rsid w:val="00DA002A"/>
  </w:style>
  <w:style w:type="paragraph" w:customStyle="1" w:styleId="0269F9BF88414C4AB48966FE09F15369">
    <w:name w:val="0269F9BF88414C4AB48966FE09F15369"/>
    <w:rsid w:val="00DA002A"/>
  </w:style>
  <w:style w:type="paragraph" w:customStyle="1" w:styleId="131CB34B1DD44DDAAF678E2FED01858B">
    <w:name w:val="131CB34B1DD44DDAAF678E2FED01858B"/>
    <w:rsid w:val="00DA002A"/>
  </w:style>
  <w:style w:type="paragraph" w:customStyle="1" w:styleId="83959E111D614DC0BB94752710775D85">
    <w:name w:val="83959E111D614DC0BB94752710775D85"/>
    <w:rsid w:val="00DA002A"/>
  </w:style>
  <w:style w:type="paragraph" w:customStyle="1" w:styleId="000A3A9C89494A129B80E79217C723DA">
    <w:name w:val="000A3A9C89494A129B80E79217C723DA"/>
    <w:rsid w:val="00DA002A"/>
  </w:style>
  <w:style w:type="paragraph" w:customStyle="1" w:styleId="B6F50B51338D49E99BFFA8FE6ACD2E22">
    <w:name w:val="B6F50B51338D49E99BFFA8FE6ACD2E22"/>
    <w:rsid w:val="00DA002A"/>
  </w:style>
  <w:style w:type="paragraph" w:customStyle="1" w:styleId="03D21F21CBAA4EBB9901177A3A729306">
    <w:name w:val="03D21F21CBAA4EBB9901177A3A729306"/>
    <w:rsid w:val="00DA002A"/>
  </w:style>
  <w:style w:type="paragraph" w:customStyle="1" w:styleId="BB23C6E0F7644EB3A3FD7E45FBCB62BE">
    <w:name w:val="BB23C6E0F7644EB3A3FD7E45FBCB62BE"/>
    <w:rsid w:val="00DA002A"/>
  </w:style>
  <w:style w:type="paragraph" w:customStyle="1" w:styleId="05A39D694C9E4E00BD971E68D409E95E">
    <w:name w:val="05A39D694C9E4E00BD971E68D409E95E"/>
    <w:rsid w:val="00DA00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852D25-F274-45F0-B77E-A8DB70040F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750</Words>
  <Characters>427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HE Manipal</Company>
  <LinksUpToDate>false</LinksUpToDate>
  <CharactersWithSpaces>5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cp:lastModifiedBy>Linda Varghese [MAHE-MIT]</cp:lastModifiedBy>
  <cp:revision>8</cp:revision>
  <cp:lastPrinted>2023-02-06T04:09:00Z</cp:lastPrinted>
  <dcterms:created xsi:type="dcterms:W3CDTF">2023-02-06T04:04:00Z</dcterms:created>
  <dcterms:modified xsi:type="dcterms:W3CDTF">2024-01-15T10:05:00Z</dcterms:modified>
</cp:coreProperties>
</file>